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069360" w14:textId="38509030" w:rsidR="00C759CF" w:rsidRPr="0035152C" w:rsidRDefault="00C759CF" w:rsidP="00BA103F">
      <w:pPr>
        <w:ind w:left="0" w:firstLine="0"/>
        <w:jc w:val="center"/>
        <w:rPr>
          <w:b/>
          <w:sz w:val="48"/>
          <w:szCs w:val="48"/>
        </w:rPr>
      </w:pPr>
      <w:r w:rsidRPr="00E30528">
        <w:rPr>
          <w:noProof/>
          <w:sz w:val="44"/>
          <w:szCs w:val="44"/>
        </w:rPr>
        <mc:AlternateContent>
          <mc:Choice Requires="wps">
            <w:drawing>
              <wp:anchor distT="0" distB="0" distL="114300" distR="114300" simplePos="0" relativeHeight="251662336" behindDoc="1" locked="0" layoutInCell="1" allowOverlap="1" wp14:anchorId="1849EE47" wp14:editId="0089FC92">
                <wp:simplePos x="0" y="0"/>
                <wp:positionH relativeFrom="page">
                  <wp:posOffset>-222885</wp:posOffset>
                </wp:positionH>
                <wp:positionV relativeFrom="paragraph">
                  <wp:posOffset>-951865</wp:posOffset>
                </wp:positionV>
                <wp:extent cx="7772400" cy="12331700"/>
                <wp:effectExtent l="0" t="0" r="19050" b="12700"/>
                <wp:wrapNone/>
                <wp:docPr id="251821968" name="Rectangle 44"/>
                <wp:cNvGraphicFramePr/>
                <a:graphic xmlns:a="http://schemas.openxmlformats.org/drawingml/2006/main">
                  <a:graphicData uri="http://schemas.microsoft.com/office/word/2010/wordprocessingShape">
                    <wps:wsp>
                      <wps:cNvSpPr/>
                      <wps:spPr>
                        <a:xfrm>
                          <a:off x="0" y="0"/>
                          <a:ext cx="7772400" cy="12331700"/>
                        </a:xfrm>
                        <a:prstGeom prst="rect">
                          <a:avLst/>
                        </a:prstGeom>
                        <a:solidFill>
                          <a:schemeClr val="accent5">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004F3A7A" w14:textId="77777777" w:rsidR="00C759CF" w:rsidRDefault="00C759CF" w:rsidP="00C759CF">
                            <w:pPr>
                              <w:ind w:left="0"/>
                              <w:jc w:val="center"/>
                              <w:rPr>
                                <w:lang w:val="en-US"/>
                              </w:rPr>
                            </w:pPr>
                          </w:p>
                          <w:p w14:paraId="39A1C69F" w14:textId="77777777" w:rsidR="0035152C" w:rsidRPr="00F40ACE" w:rsidRDefault="0035152C" w:rsidP="00C759CF">
                            <w:pPr>
                              <w:ind w:left="0"/>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49EE47" id="Rectangle 44" o:spid="_x0000_s1026" style="position:absolute;left:0;text-align:left;margin-left:-17.55pt;margin-top:-74.95pt;width:612pt;height:971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" fillcolor="#9cc2e5 [1944]" strokecolor="#09101d [484]" strokeweight="1pt">
                <v:textbox>
                  <w:txbxContent>
                    <w:p w14:paraId="004F3A7A" w14:textId="77777777" w:rsidR="00C759CF" w:rsidRDefault="00C759CF" w:rsidP="00C759CF">
                      <w:pPr>
                        <w:ind w:left="0"/>
                        <w:jc w:val="center"/>
                        <w:rPr>
                          <w:lang w:val="en-US"/>
                        </w:rPr>
                      </w:pPr>
                    </w:p>
                    <w:p w14:paraId="39A1C69F" w14:textId="77777777" w:rsidR="0035152C" w:rsidRPr="00F40ACE" w:rsidRDefault="0035152C" w:rsidP="00C759CF">
                      <w:pPr>
                        <w:ind w:left="0"/>
                        <w:jc w:val="center"/>
                        <w:rPr>
                          <w:lang w:val="en-US"/>
                        </w:rPr>
                      </w:pPr>
                    </w:p>
                  </w:txbxContent>
                </v:textbox>
                <w10:wrap anchorx="page"/>
              </v:rect>
            </w:pict>
          </mc:Fallback>
        </mc:AlternateContent>
      </w:r>
      <w:r w:rsidR="0035152C" w:rsidRPr="0035152C">
        <w:rPr>
          <w:b/>
          <w:bCs/>
          <w:sz w:val="40"/>
          <w:szCs w:val="40"/>
        </w:rPr>
        <w:t xml:space="preserve"> </w:t>
      </w:r>
      <w:bookmarkStart w:id="0" w:name="_Hlk182127965"/>
      <w:r w:rsidR="0035152C" w:rsidRPr="0035152C">
        <w:rPr>
          <w:b/>
          <w:bCs/>
          <w:sz w:val="48"/>
          <w:szCs w:val="48"/>
        </w:rPr>
        <w:t>Safeguarding E-Commerce</w:t>
      </w:r>
      <w:bookmarkEnd w:id="0"/>
    </w:p>
    <w:p w14:paraId="64035D53" w14:textId="77777777" w:rsidR="00BA103F" w:rsidRPr="00BA103F" w:rsidRDefault="00BA103F" w:rsidP="00BA103F">
      <w:pPr>
        <w:ind w:left="0" w:firstLine="0"/>
        <w:jc w:val="center"/>
        <w:rPr>
          <w:b/>
          <w:bCs/>
        </w:rPr>
      </w:pPr>
    </w:p>
    <w:p w14:paraId="4B067733" w14:textId="77777777" w:rsidR="00C759CF" w:rsidRPr="00334848" w:rsidRDefault="00C759CF" w:rsidP="00C759CF">
      <w:pPr>
        <w:spacing w:after="0" w:line="360" w:lineRule="auto"/>
        <w:ind w:right="0"/>
        <w:jc w:val="center"/>
        <w:rPr>
          <w:b/>
          <w:bCs/>
          <w:sz w:val="28"/>
          <w:szCs w:val="28"/>
        </w:rPr>
      </w:pPr>
      <w:r w:rsidRPr="00334848">
        <w:rPr>
          <w:b/>
          <w:bCs/>
          <w:sz w:val="28"/>
          <w:szCs w:val="28"/>
        </w:rPr>
        <w:t>Bachelor of Technology</w:t>
      </w:r>
    </w:p>
    <w:p w14:paraId="5217C01C" w14:textId="77777777" w:rsidR="00C759CF" w:rsidRPr="00334848" w:rsidRDefault="00C759CF" w:rsidP="00C759CF">
      <w:pPr>
        <w:spacing w:after="0" w:line="360" w:lineRule="auto"/>
        <w:ind w:right="0"/>
        <w:jc w:val="center"/>
        <w:rPr>
          <w:sz w:val="28"/>
          <w:szCs w:val="28"/>
        </w:rPr>
      </w:pPr>
      <w:r w:rsidRPr="00334848">
        <w:rPr>
          <w:sz w:val="28"/>
          <w:szCs w:val="28"/>
        </w:rPr>
        <w:t xml:space="preserve">In </w:t>
      </w:r>
    </w:p>
    <w:p w14:paraId="7431D12E" w14:textId="77777777" w:rsidR="00C759CF" w:rsidRPr="00E30528" w:rsidRDefault="00C759CF" w:rsidP="00C759CF">
      <w:pPr>
        <w:spacing w:after="0" w:line="360" w:lineRule="auto"/>
        <w:ind w:right="0"/>
        <w:jc w:val="center"/>
        <w:rPr>
          <w:b/>
          <w:bCs/>
          <w:sz w:val="28"/>
          <w:szCs w:val="28"/>
        </w:rPr>
      </w:pPr>
      <w:r w:rsidRPr="00E30528">
        <w:rPr>
          <w:b/>
          <w:bCs/>
          <w:sz w:val="28"/>
          <w:szCs w:val="28"/>
        </w:rPr>
        <w:t xml:space="preserve">Computer Science and Engineering (Internet of Things) </w:t>
      </w:r>
    </w:p>
    <w:p w14:paraId="3632B7D7" w14:textId="77777777" w:rsidR="00C759CF" w:rsidRDefault="00C759CF" w:rsidP="00C759CF">
      <w:pPr>
        <w:spacing w:after="0" w:line="360" w:lineRule="auto"/>
        <w:ind w:right="0"/>
        <w:jc w:val="center"/>
        <w:rPr>
          <w:bCs/>
          <w:sz w:val="28"/>
          <w:szCs w:val="28"/>
        </w:rPr>
      </w:pPr>
      <w:r>
        <w:rPr>
          <w:bCs/>
          <w:sz w:val="28"/>
          <w:szCs w:val="28"/>
        </w:rPr>
        <w:t>By</w:t>
      </w:r>
    </w:p>
    <w:p w14:paraId="52C37CC2" w14:textId="72DB0D3A" w:rsidR="00C759CF" w:rsidRDefault="0035152C" w:rsidP="00C759CF">
      <w:pPr>
        <w:spacing w:after="0" w:line="360" w:lineRule="auto"/>
        <w:ind w:right="0"/>
        <w:jc w:val="center"/>
        <w:rPr>
          <w:sz w:val="28"/>
          <w:szCs w:val="28"/>
        </w:rPr>
      </w:pPr>
      <w:r>
        <w:rPr>
          <w:sz w:val="28"/>
          <w:szCs w:val="28"/>
        </w:rPr>
        <w:t>K. Sai Vardhan</w:t>
      </w:r>
      <w:r w:rsidR="00C759CF" w:rsidRPr="00334848">
        <w:rPr>
          <w:sz w:val="28"/>
          <w:szCs w:val="28"/>
        </w:rPr>
        <w:tab/>
        <w:t xml:space="preserve">                2211CS0500</w:t>
      </w:r>
      <w:r>
        <w:rPr>
          <w:sz w:val="28"/>
          <w:szCs w:val="28"/>
        </w:rPr>
        <w:t>5</w:t>
      </w:r>
      <w:r w:rsidR="00C759CF" w:rsidRPr="00334848">
        <w:rPr>
          <w:sz w:val="28"/>
          <w:szCs w:val="28"/>
        </w:rPr>
        <w:t>3</w:t>
      </w:r>
    </w:p>
    <w:p w14:paraId="752E6087" w14:textId="77777777" w:rsidR="00C759CF" w:rsidRPr="00334848" w:rsidRDefault="00C759CF" w:rsidP="00C759CF">
      <w:pPr>
        <w:tabs>
          <w:tab w:val="center" w:pos="2041"/>
          <w:tab w:val="center" w:pos="6052"/>
        </w:tabs>
        <w:spacing w:after="64" w:line="259" w:lineRule="auto"/>
        <w:ind w:left="0" w:right="0" w:firstLine="0"/>
        <w:jc w:val="center"/>
        <w:rPr>
          <w:sz w:val="28"/>
          <w:szCs w:val="28"/>
        </w:rPr>
      </w:pPr>
    </w:p>
    <w:p w14:paraId="0F3A0692" w14:textId="77777777" w:rsidR="00C759CF" w:rsidRPr="00334848" w:rsidRDefault="00C759CF" w:rsidP="00C759CF">
      <w:pPr>
        <w:spacing w:after="31" w:line="259" w:lineRule="auto"/>
        <w:ind w:left="341" w:right="0" w:firstLine="0"/>
        <w:jc w:val="center"/>
        <w:rPr>
          <w:sz w:val="28"/>
          <w:szCs w:val="28"/>
        </w:rPr>
      </w:pPr>
    </w:p>
    <w:p w14:paraId="401AB554" w14:textId="77777777" w:rsidR="00C759CF" w:rsidRPr="00334848" w:rsidRDefault="00C759CF" w:rsidP="00C759CF">
      <w:pPr>
        <w:spacing w:after="298" w:line="259" w:lineRule="auto"/>
        <w:ind w:left="0" w:right="130" w:firstLine="0"/>
        <w:jc w:val="center"/>
        <w:rPr>
          <w:bCs/>
          <w:sz w:val="28"/>
          <w:szCs w:val="28"/>
        </w:rPr>
      </w:pPr>
      <w:r w:rsidRPr="00334848">
        <w:rPr>
          <w:bCs/>
          <w:sz w:val="28"/>
          <w:szCs w:val="28"/>
        </w:rPr>
        <w:t>Under the esteemed guidance of</w:t>
      </w:r>
    </w:p>
    <w:p w14:paraId="5BAB2A63" w14:textId="3F4F0365" w:rsidR="00C759CF" w:rsidRDefault="0035152C" w:rsidP="00C759CF">
      <w:pPr>
        <w:pStyle w:val="Heading1"/>
        <w:spacing w:after="119"/>
        <w:ind w:left="377" w:firstLine="37"/>
        <w:jc w:val="center"/>
        <w:rPr>
          <w:sz w:val="28"/>
          <w:szCs w:val="28"/>
          <w:u w:val="none"/>
        </w:rPr>
      </w:pPr>
      <w:r>
        <w:rPr>
          <w:sz w:val="28"/>
          <w:szCs w:val="28"/>
          <w:u w:val="none"/>
        </w:rPr>
        <w:t>Mrs. B. Swetha</w:t>
      </w:r>
    </w:p>
    <w:p w14:paraId="653E7FB2" w14:textId="77777777" w:rsidR="0035152C" w:rsidRPr="0035152C" w:rsidRDefault="0035152C" w:rsidP="0035152C"/>
    <w:p w14:paraId="381AAFE7" w14:textId="77777777" w:rsidR="0035152C" w:rsidRDefault="0035152C" w:rsidP="00C759CF">
      <w:pPr>
        <w:jc w:val="center"/>
      </w:pPr>
    </w:p>
    <w:p w14:paraId="3CFF047E" w14:textId="155D51E0" w:rsidR="00C759CF" w:rsidRPr="00DB3DFC" w:rsidRDefault="00C759CF" w:rsidP="00C759CF">
      <w:pPr>
        <w:jc w:val="center"/>
      </w:pPr>
      <w:r>
        <w:rPr>
          <w:noProof/>
        </w:rPr>
        <w:drawing>
          <wp:inline distT="0" distB="0" distL="0" distR="0" wp14:anchorId="213DCD40" wp14:editId="5AF7D8C7">
            <wp:extent cx="1958340" cy="1503178"/>
            <wp:effectExtent l="0" t="0" r="0" b="0"/>
            <wp:docPr id="824427361" name="image1.png" descr="A logo of a graduation cap and a star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9" cstate="print"/>
                    <a:stretch>
                      <a:fillRect/>
                    </a:stretch>
                  </pic:blipFill>
                  <pic:spPr>
                    <a:xfrm>
                      <a:off x="0" y="0"/>
                      <a:ext cx="1960563" cy="1504884"/>
                    </a:xfrm>
                    <a:prstGeom prst="rect">
                      <a:avLst/>
                    </a:prstGeom>
                  </pic:spPr>
                </pic:pic>
              </a:graphicData>
            </a:graphic>
          </wp:inline>
        </w:drawing>
      </w:r>
    </w:p>
    <w:p w14:paraId="38E70875" w14:textId="77777777" w:rsidR="0035152C" w:rsidRDefault="0035152C" w:rsidP="00C759CF">
      <w:pPr>
        <w:spacing w:after="174" w:line="259" w:lineRule="auto"/>
        <w:ind w:left="0" w:right="380" w:firstLine="0"/>
        <w:jc w:val="center"/>
        <w:rPr>
          <w:b/>
          <w:sz w:val="28"/>
          <w:szCs w:val="28"/>
        </w:rPr>
      </w:pPr>
    </w:p>
    <w:p w14:paraId="1E5C2786" w14:textId="71CF4DC2" w:rsidR="00C759CF" w:rsidRPr="00E30528" w:rsidRDefault="00C759CF" w:rsidP="00C759CF">
      <w:pPr>
        <w:spacing w:after="174" w:line="259" w:lineRule="auto"/>
        <w:ind w:left="0" w:right="380" w:firstLine="0"/>
        <w:jc w:val="center"/>
        <w:rPr>
          <w:b/>
          <w:sz w:val="28"/>
          <w:szCs w:val="28"/>
        </w:rPr>
      </w:pPr>
      <w:r w:rsidRPr="00E30528">
        <w:rPr>
          <w:b/>
          <w:sz w:val="28"/>
          <w:szCs w:val="28"/>
        </w:rPr>
        <w:t>Department of Computer Science &amp; Engineering (Internet of Things)</w:t>
      </w:r>
    </w:p>
    <w:p w14:paraId="5064F9AC" w14:textId="77777777" w:rsidR="00C759CF" w:rsidRPr="00E30528" w:rsidRDefault="00C759CF" w:rsidP="00C759CF">
      <w:pPr>
        <w:spacing w:after="170" w:line="259" w:lineRule="auto"/>
        <w:ind w:left="377" w:right="0" w:firstLine="37"/>
        <w:jc w:val="center"/>
        <w:rPr>
          <w:b/>
          <w:sz w:val="28"/>
          <w:szCs w:val="28"/>
        </w:rPr>
      </w:pPr>
      <w:r w:rsidRPr="00E30528">
        <w:rPr>
          <w:b/>
          <w:sz w:val="28"/>
          <w:szCs w:val="28"/>
        </w:rPr>
        <w:t>School of Engineering</w:t>
      </w:r>
    </w:p>
    <w:p w14:paraId="4CCB2BF4" w14:textId="77777777" w:rsidR="00C759CF" w:rsidRDefault="00C759CF" w:rsidP="00C759CF">
      <w:pPr>
        <w:spacing w:after="170" w:line="259" w:lineRule="auto"/>
        <w:ind w:left="377" w:right="0" w:firstLine="37"/>
        <w:jc w:val="center"/>
        <w:rPr>
          <w:b/>
          <w:sz w:val="26"/>
          <w:szCs w:val="26"/>
        </w:rPr>
      </w:pPr>
    </w:p>
    <w:p w14:paraId="18E08BE1" w14:textId="77777777" w:rsidR="0035152C" w:rsidRDefault="0035152C" w:rsidP="00C759CF">
      <w:pPr>
        <w:spacing w:after="170" w:line="259" w:lineRule="auto"/>
        <w:ind w:left="377" w:right="0" w:firstLine="37"/>
        <w:jc w:val="center"/>
        <w:rPr>
          <w:b/>
          <w:sz w:val="36"/>
          <w:szCs w:val="36"/>
        </w:rPr>
      </w:pPr>
    </w:p>
    <w:p w14:paraId="62F98F10" w14:textId="77777777" w:rsidR="0035152C" w:rsidRDefault="0035152C" w:rsidP="00C759CF">
      <w:pPr>
        <w:spacing w:after="170" w:line="259" w:lineRule="auto"/>
        <w:ind w:left="377" w:right="0" w:firstLine="37"/>
        <w:jc w:val="center"/>
        <w:rPr>
          <w:b/>
          <w:sz w:val="36"/>
          <w:szCs w:val="36"/>
        </w:rPr>
      </w:pPr>
    </w:p>
    <w:p w14:paraId="2961FBC5" w14:textId="7962EBB6" w:rsidR="00C759CF" w:rsidRDefault="00C759CF" w:rsidP="00C759CF">
      <w:pPr>
        <w:spacing w:after="170" w:line="259" w:lineRule="auto"/>
        <w:ind w:left="377" w:right="0" w:firstLine="37"/>
        <w:jc w:val="center"/>
        <w:rPr>
          <w:b/>
          <w:sz w:val="26"/>
          <w:szCs w:val="26"/>
        </w:rPr>
      </w:pPr>
      <w:r w:rsidRPr="00E30528">
        <w:rPr>
          <w:b/>
          <w:sz w:val="36"/>
          <w:szCs w:val="36"/>
        </w:rPr>
        <w:t>MALLA REDDY UNIVERSITY</w:t>
      </w:r>
    </w:p>
    <w:p w14:paraId="2F047D06" w14:textId="77777777" w:rsidR="00C759CF" w:rsidRDefault="00C759CF" w:rsidP="00C759CF">
      <w:pPr>
        <w:spacing w:after="170" w:line="259" w:lineRule="auto"/>
        <w:ind w:left="377" w:right="0" w:firstLine="37"/>
        <w:jc w:val="center"/>
        <w:rPr>
          <w:sz w:val="28"/>
          <w:szCs w:val="28"/>
        </w:rPr>
      </w:pPr>
      <w:r w:rsidRPr="00E30528">
        <w:rPr>
          <w:sz w:val="28"/>
          <w:szCs w:val="28"/>
        </w:rPr>
        <w:t>Maisammaguda, Dulapally, Hyderabad, Telangana 500100</w:t>
      </w:r>
    </w:p>
    <w:p w14:paraId="5A3D1B75" w14:textId="77777777" w:rsidR="00C759CF" w:rsidRDefault="00C759CF" w:rsidP="00C759CF">
      <w:pPr>
        <w:spacing w:after="170" w:line="259" w:lineRule="auto"/>
        <w:ind w:left="377" w:right="0" w:firstLine="37"/>
        <w:jc w:val="center"/>
        <w:rPr>
          <w:b/>
          <w:sz w:val="28"/>
          <w:szCs w:val="28"/>
        </w:rPr>
      </w:pPr>
      <w:r w:rsidRPr="00E30528">
        <w:rPr>
          <w:b/>
          <w:sz w:val="28"/>
          <w:szCs w:val="28"/>
        </w:rPr>
        <w:t>2024</w:t>
      </w:r>
    </w:p>
    <w:p w14:paraId="51CD3AD3" w14:textId="77777777" w:rsidR="0035152C" w:rsidRPr="00E30528" w:rsidRDefault="0035152C" w:rsidP="00C759CF">
      <w:pPr>
        <w:spacing w:after="170" w:line="259" w:lineRule="auto"/>
        <w:ind w:left="377" w:right="0" w:firstLine="37"/>
        <w:jc w:val="center"/>
        <w:rPr>
          <w:b/>
          <w:sz w:val="28"/>
          <w:szCs w:val="28"/>
        </w:rPr>
      </w:pPr>
    </w:p>
    <w:p w14:paraId="75532DE5" w14:textId="77777777" w:rsidR="00C759CF" w:rsidRPr="00B552E4" w:rsidRDefault="00C759CF" w:rsidP="00C759CF"/>
    <w:p w14:paraId="13149498" w14:textId="77777777" w:rsidR="00C759CF" w:rsidRDefault="00C759CF" w:rsidP="00C759CF">
      <w:pPr>
        <w:tabs>
          <w:tab w:val="left" w:pos="6669"/>
        </w:tabs>
        <w:jc w:val="center"/>
      </w:pPr>
      <w:r>
        <w:rPr>
          <w:noProof/>
        </w:rPr>
        <w:drawing>
          <wp:inline distT="0" distB="0" distL="0" distR="0" wp14:anchorId="714443E6" wp14:editId="62EDC730">
            <wp:extent cx="6417310" cy="860425"/>
            <wp:effectExtent l="0" t="0" r="0" b="0"/>
            <wp:docPr id="1664571026" name="Picture 1664571026"/>
            <wp:cNvGraphicFramePr/>
            <a:graphic xmlns:a="http://schemas.openxmlformats.org/drawingml/2006/main">
              <a:graphicData uri="http://schemas.openxmlformats.org/drawingml/2006/picture">
                <pic:pic xmlns:pic="http://schemas.openxmlformats.org/drawingml/2006/picture">
                  <pic:nvPicPr>
                    <pic:cNvPr id="0" name="image30.jpg"/>
                    <pic:cNvPicPr preferRelativeResize="0"/>
                  </pic:nvPicPr>
                  <pic:blipFill>
                    <a:blip r:embed="rId10"/>
                    <a:srcRect/>
                    <a:stretch>
                      <a:fillRect/>
                    </a:stretch>
                  </pic:blipFill>
                  <pic:spPr>
                    <a:xfrm>
                      <a:off x="0" y="0"/>
                      <a:ext cx="6417310" cy="860425"/>
                    </a:xfrm>
                    <a:prstGeom prst="rect">
                      <a:avLst/>
                    </a:prstGeom>
                    <a:ln/>
                  </pic:spPr>
                </pic:pic>
              </a:graphicData>
            </a:graphic>
          </wp:inline>
        </w:drawing>
      </w:r>
    </w:p>
    <w:p w14:paraId="17953C00" w14:textId="77777777" w:rsidR="00C759CF" w:rsidRDefault="00C759CF" w:rsidP="00C759CF">
      <w:pPr>
        <w:spacing w:after="0" w:line="259" w:lineRule="auto"/>
        <w:ind w:left="4285" w:right="0" w:firstLine="0"/>
        <w:jc w:val="center"/>
      </w:pPr>
    </w:p>
    <w:p w14:paraId="532B88FE" w14:textId="77777777" w:rsidR="00C759CF" w:rsidRDefault="00C759CF" w:rsidP="00C759CF">
      <w:pPr>
        <w:spacing w:before="85"/>
        <w:ind w:left="191"/>
        <w:jc w:val="center"/>
        <w:rPr>
          <w:color w:val="FF0000"/>
          <w:sz w:val="32"/>
          <w:szCs w:val="32"/>
        </w:rPr>
      </w:pPr>
      <w:r>
        <w:rPr>
          <w:color w:val="FF0000"/>
          <w:sz w:val="32"/>
          <w:szCs w:val="32"/>
        </w:rPr>
        <w:t xml:space="preserve">Department of </w:t>
      </w:r>
      <w:bookmarkStart w:id="1" w:name="_Hlk182128158"/>
      <w:r>
        <w:rPr>
          <w:color w:val="FF0000"/>
          <w:sz w:val="32"/>
          <w:szCs w:val="32"/>
        </w:rPr>
        <w:t>Computer Science &amp; Engineering</w:t>
      </w:r>
    </w:p>
    <w:p w14:paraId="48334C91" w14:textId="77777777" w:rsidR="00C759CF" w:rsidRDefault="00C759CF" w:rsidP="00C759CF">
      <w:pPr>
        <w:spacing w:before="85"/>
        <w:ind w:left="191"/>
        <w:jc w:val="center"/>
        <w:rPr>
          <w:color w:val="auto"/>
          <w:sz w:val="32"/>
          <w:szCs w:val="32"/>
        </w:rPr>
      </w:pPr>
      <w:r>
        <w:rPr>
          <w:color w:val="FF0000"/>
          <w:sz w:val="32"/>
          <w:szCs w:val="32"/>
        </w:rPr>
        <w:t>(Internet of Things)</w:t>
      </w:r>
    </w:p>
    <w:bookmarkEnd w:id="1"/>
    <w:p w14:paraId="730D3DC6" w14:textId="77777777" w:rsidR="00C759CF" w:rsidRDefault="00C759CF" w:rsidP="00C759CF">
      <w:pPr>
        <w:ind w:left="720" w:right="1477" w:firstLine="720"/>
        <w:jc w:val="center"/>
        <w:rPr>
          <w:sz w:val="34"/>
          <w:szCs w:val="34"/>
        </w:rPr>
      </w:pPr>
    </w:p>
    <w:p w14:paraId="5E07D2BC" w14:textId="77777777" w:rsidR="00C759CF" w:rsidRPr="001B59A2" w:rsidRDefault="00C759CF" w:rsidP="00C759CF">
      <w:pPr>
        <w:ind w:left="720" w:right="1477" w:firstLine="720"/>
        <w:jc w:val="center"/>
        <w:rPr>
          <w:b/>
          <w:color w:val="auto"/>
          <w:sz w:val="32"/>
          <w:szCs w:val="32"/>
        </w:rPr>
      </w:pPr>
      <w:r w:rsidRPr="001B59A2">
        <w:rPr>
          <w:b/>
          <w:sz w:val="32"/>
          <w:szCs w:val="32"/>
          <w:u w:val="single"/>
        </w:rPr>
        <w:t>CERTIFICATE</w:t>
      </w:r>
    </w:p>
    <w:p w14:paraId="6D2C4F3C" w14:textId="77777777" w:rsidR="00C759CF" w:rsidRDefault="00C759CF" w:rsidP="00C759CF">
      <w:pPr>
        <w:rPr>
          <w:b/>
          <w:sz w:val="20"/>
          <w:szCs w:val="20"/>
        </w:rPr>
      </w:pPr>
    </w:p>
    <w:p w14:paraId="57E8A1F0" w14:textId="00442B5F" w:rsidR="00C759CF" w:rsidRDefault="00C759CF" w:rsidP="0035152C">
      <w:pPr>
        <w:spacing w:line="360" w:lineRule="auto"/>
        <w:ind w:right="274"/>
        <w:rPr>
          <w:color w:val="000000" w:themeColor="text1"/>
          <w:sz w:val="28"/>
          <w:szCs w:val="28"/>
        </w:rPr>
      </w:pPr>
      <w:r>
        <w:rPr>
          <w:color w:val="000000" w:themeColor="text1"/>
          <w:sz w:val="28"/>
          <w:szCs w:val="28"/>
        </w:rPr>
        <w:t xml:space="preserve">This is to certify that the project report entitled </w:t>
      </w:r>
      <w:r>
        <w:rPr>
          <w:b/>
          <w:bCs/>
          <w:color w:val="000000" w:themeColor="text1"/>
          <w:sz w:val="28"/>
          <w:szCs w:val="28"/>
        </w:rPr>
        <w:t>“</w:t>
      </w:r>
      <w:bookmarkStart w:id="2" w:name="_Hlk182128564"/>
      <w:r w:rsidR="0035152C" w:rsidRPr="0035152C">
        <w:rPr>
          <w:b/>
          <w:bCs/>
          <w:sz w:val="32"/>
          <w:szCs w:val="32"/>
        </w:rPr>
        <w:t>Safeguarding E-Commerce</w:t>
      </w:r>
      <w:bookmarkEnd w:id="2"/>
      <w:r>
        <w:rPr>
          <w:b/>
          <w:bCs/>
          <w:color w:val="000000" w:themeColor="text1"/>
          <w:sz w:val="28"/>
          <w:szCs w:val="28"/>
        </w:rPr>
        <w:t>”,</w:t>
      </w:r>
      <w:r>
        <w:rPr>
          <w:color w:val="000000" w:themeColor="text1"/>
          <w:sz w:val="28"/>
          <w:szCs w:val="28"/>
        </w:rPr>
        <w:t xml:space="preserve"> submitted by </w:t>
      </w:r>
      <w:r w:rsidR="0035152C">
        <w:rPr>
          <w:b/>
          <w:bCs/>
          <w:color w:val="000000" w:themeColor="text1"/>
          <w:sz w:val="28"/>
          <w:szCs w:val="28"/>
        </w:rPr>
        <w:t>K. Sai Vardhan</w:t>
      </w:r>
      <w:r>
        <w:rPr>
          <w:b/>
          <w:bCs/>
          <w:color w:val="000000" w:themeColor="text1"/>
          <w:sz w:val="28"/>
          <w:szCs w:val="28"/>
        </w:rPr>
        <w:t>(2211CS0500</w:t>
      </w:r>
      <w:r w:rsidR="0035152C">
        <w:rPr>
          <w:b/>
          <w:bCs/>
          <w:color w:val="000000" w:themeColor="text1"/>
          <w:sz w:val="28"/>
          <w:szCs w:val="28"/>
        </w:rPr>
        <w:t>5</w:t>
      </w:r>
      <w:r>
        <w:rPr>
          <w:b/>
          <w:bCs/>
          <w:color w:val="000000" w:themeColor="text1"/>
          <w:sz w:val="28"/>
          <w:szCs w:val="28"/>
        </w:rPr>
        <w:t>3)</w:t>
      </w:r>
      <w:r w:rsidR="0035152C">
        <w:rPr>
          <w:b/>
          <w:bCs/>
          <w:color w:val="000000" w:themeColor="text1"/>
          <w:sz w:val="28"/>
          <w:szCs w:val="28"/>
        </w:rPr>
        <w:t xml:space="preserve"> </w:t>
      </w:r>
      <w:r w:rsidR="00DB2307">
        <w:rPr>
          <w:color w:val="000000" w:themeColor="text1"/>
          <w:sz w:val="28"/>
          <w:szCs w:val="28"/>
        </w:rPr>
        <w:t xml:space="preserve">of </w:t>
      </w:r>
      <w:r w:rsidR="0035152C">
        <w:rPr>
          <w:color w:val="000000" w:themeColor="text1"/>
          <w:sz w:val="28"/>
          <w:szCs w:val="28"/>
        </w:rPr>
        <w:t>3rd</w:t>
      </w:r>
      <w:r w:rsidR="00DB2307">
        <w:rPr>
          <w:color w:val="000000" w:themeColor="text1"/>
          <w:sz w:val="28"/>
          <w:szCs w:val="28"/>
        </w:rPr>
        <w:t xml:space="preserve"> year IoT </w:t>
      </w:r>
      <w:r w:rsidR="00EA15DF">
        <w:rPr>
          <w:color w:val="000000" w:themeColor="text1"/>
          <w:sz w:val="28"/>
          <w:szCs w:val="28"/>
        </w:rPr>
        <w:t>–</w:t>
      </w:r>
      <w:r w:rsidR="00DB2307">
        <w:rPr>
          <w:color w:val="000000" w:themeColor="text1"/>
          <w:sz w:val="28"/>
          <w:szCs w:val="28"/>
        </w:rPr>
        <w:t xml:space="preserve"> ALPHA</w:t>
      </w:r>
      <w:r>
        <w:rPr>
          <w:b/>
          <w:bCs/>
          <w:color w:val="000000" w:themeColor="text1"/>
          <w:sz w:val="28"/>
          <w:szCs w:val="28"/>
        </w:rPr>
        <w:t xml:space="preserve"> </w:t>
      </w:r>
      <w:r w:rsidR="0035152C" w:rsidRPr="0035152C">
        <w:rPr>
          <w:b/>
          <w:bCs/>
          <w:color w:val="000000" w:themeColor="text1"/>
          <w:sz w:val="28"/>
          <w:szCs w:val="28"/>
        </w:rPr>
        <w:t>Computer Science &amp; Engineering</w:t>
      </w:r>
      <w:r w:rsidR="0035152C">
        <w:rPr>
          <w:b/>
          <w:bCs/>
          <w:color w:val="000000" w:themeColor="text1"/>
          <w:sz w:val="28"/>
          <w:szCs w:val="28"/>
        </w:rPr>
        <w:t xml:space="preserve"> </w:t>
      </w:r>
      <w:r w:rsidR="0035152C" w:rsidRPr="0035152C">
        <w:rPr>
          <w:b/>
          <w:bCs/>
          <w:color w:val="000000" w:themeColor="text1"/>
          <w:sz w:val="28"/>
          <w:szCs w:val="28"/>
        </w:rPr>
        <w:t>(Internet of Things)</w:t>
      </w:r>
      <w:r w:rsidR="0035152C">
        <w:rPr>
          <w:b/>
          <w:bCs/>
          <w:color w:val="000000" w:themeColor="text1"/>
          <w:sz w:val="28"/>
          <w:szCs w:val="28"/>
        </w:rPr>
        <w:t xml:space="preserve"> </w:t>
      </w:r>
      <w:r>
        <w:rPr>
          <w:b/>
          <w:bCs/>
          <w:color w:val="000000" w:themeColor="text1"/>
          <w:sz w:val="28"/>
          <w:szCs w:val="28"/>
        </w:rPr>
        <w:t>Malla Reddy University, Hyderabad</w:t>
      </w:r>
      <w:r>
        <w:rPr>
          <w:color w:val="000000" w:themeColor="text1"/>
          <w:sz w:val="28"/>
          <w:szCs w:val="28"/>
        </w:rPr>
        <w:t>, is a record of bonafide work done by him/ her. The results embodied in the work are not submitted to any other University or Institute for the award of any degree or diploma.</w:t>
      </w:r>
    </w:p>
    <w:p w14:paraId="129958D2" w14:textId="77777777" w:rsidR="00C759CF" w:rsidRDefault="00C759CF" w:rsidP="00C759CF">
      <w:pPr>
        <w:spacing w:line="276" w:lineRule="auto"/>
        <w:ind w:right="274"/>
        <w:rPr>
          <w:color w:val="000000" w:themeColor="text1"/>
          <w:sz w:val="28"/>
          <w:szCs w:val="28"/>
        </w:rPr>
      </w:pPr>
    </w:p>
    <w:p w14:paraId="1FF12198" w14:textId="77777777" w:rsidR="00C759CF" w:rsidRPr="00F62858" w:rsidRDefault="00C759CF" w:rsidP="00C759CF">
      <w:pPr>
        <w:pStyle w:val="Heading3"/>
        <w:tabs>
          <w:tab w:val="left" w:pos="6143"/>
        </w:tabs>
        <w:spacing w:line="240" w:lineRule="auto"/>
        <w:ind w:left="186"/>
        <w:rPr>
          <w:color w:val="000000" w:themeColor="text1"/>
          <w:sz w:val="24"/>
        </w:rPr>
      </w:pPr>
    </w:p>
    <w:p w14:paraId="00A28BA1" w14:textId="77777777" w:rsidR="00C759CF" w:rsidRPr="00F62858" w:rsidRDefault="00C759CF" w:rsidP="00C759CF">
      <w:pPr>
        <w:pStyle w:val="Heading3"/>
        <w:tabs>
          <w:tab w:val="left" w:pos="6143"/>
        </w:tabs>
        <w:spacing w:line="240" w:lineRule="auto"/>
        <w:ind w:left="186"/>
        <w:rPr>
          <w:color w:val="000000" w:themeColor="text1"/>
          <w:sz w:val="24"/>
        </w:rPr>
      </w:pPr>
      <w:r w:rsidRPr="00F62858">
        <w:rPr>
          <w:color w:val="000000" w:themeColor="text1"/>
          <w:sz w:val="24"/>
        </w:rPr>
        <w:tab/>
        <w:t xml:space="preserve">     Internal Guide</w:t>
      </w:r>
      <w:r w:rsidRPr="00F62858">
        <w:rPr>
          <w:sz w:val="24"/>
        </w:rPr>
        <w:t xml:space="preserve"> </w:t>
      </w:r>
      <w:r w:rsidRPr="00F62858">
        <w:rPr>
          <w:sz w:val="24"/>
        </w:rPr>
        <w:tab/>
        <w:t xml:space="preserve">             </w:t>
      </w:r>
      <w:r w:rsidRPr="00F62858">
        <w:rPr>
          <w:color w:val="000000" w:themeColor="text1"/>
          <w:sz w:val="24"/>
        </w:rPr>
        <w:t>Head of the Department</w:t>
      </w:r>
    </w:p>
    <w:p w14:paraId="76D356EF" w14:textId="19E0B9C3" w:rsidR="00C759CF" w:rsidRPr="00F62858" w:rsidRDefault="00C759CF" w:rsidP="00C759CF">
      <w:pPr>
        <w:tabs>
          <w:tab w:val="left" w:pos="6148"/>
        </w:tabs>
        <w:spacing w:before="140" w:line="240" w:lineRule="auto"/>
        <w:ind w:left="11"/>
        <w:rPr>
          <w:bCs/>
          <w:color w:val="000000" w:themeColor="text1"/>
        </w:rPr>
      </w:pPr>
      <w:r w:rsidRPr="00F62858">
        <w:rPr>
          <w:b/>
          <w:color w:val="000000" w:themeColor="text1"/>
        </w:rPr>
        <w:t xml:space="preserve">  </w:t>
      </w:r>
      <w:r w:rsidR="00240B97">
        <w:rPr>
          <w:b/>
          <w:color w:val="000000" w:themeColor="text1"/>
        </w:rPr>
        <w:t xml:space="preserve">    </w:t>
      </w:r>
      <w:r w:rsidRPr="00F62858">
        <w:rPr>
          <w:b/>
          <w:color w:val="000000" w:themeColor="text1"/>
        </w:rPr>
        <w:t xml:space="preserve">  </w:t>
      </w:r>
      <w:r w:rsidR="0035152C">
        <w:rPr>
          <w:bCs/>
          <w:color w:val="000000" w:themeColor="text1"/>
        </w:rPr>
        <w:t>Mrs. B. Swetha</w:t>
      </w:r>
      <w:r w:rsidRPr="00F62858">
        <w:rPr>
          <w:bCs/>
        </w:rPr>
        <w:tab/>
      </w:r>
      <w:r w:rsidRPr="00F62858">
        <w:rPr>
          <w:bCs/>
        </w:rPr>
        <w:tab/>
        <w:t xml:space="preserve">           </w:t>
      </w:r>
      <w:r w:rsidRPr="00F62858">
        <w:rPr>
          <w:bCs/>
          <w:color w:val="000000" w:themeColor="text1"/>
        </w:rPr>
        <w:t>Dr</w:t>
      </w:r>
      <w:r w:rsidR="0035152C">
        <w:rPr>
          <w:bCs/>
          <w:color w:val="000000" w:themeColor="text1"/>
        </w:rPr>
        <w:t xml:space="preserve"> </w:t>
      </w:r>
      <w:r w:rsidRPr="00F62858">
        <w:rPr>
          <w:bCs/>
          <w:color w:val="000000" w:themeColor="text1"/>
        </w:rPr>
        <w:t>. G. Anand Kumar</w:t>
      </w:r>
    </w:p>
    <w:p w14:paraId="24BAF88D" w14:textId="4E96385D" w:rsidR="00C759CF" w:rsidRPr="00F62858" w:rsidRDefault="00C759CF" w:rsidP="0035152C">
      <w:pPr>
        <w:tabs>
          <w:tab w:val="left" w:pos="6148"/>
        </w:tabs>
        <w:spacing w:before="140" w:line="240" w:lineRule="auto"/>
        <w:ind w:left="0" w:firstLine="0"/>
        <w:rPr>
          <w:bCs/>
          <w:color w:val="000000" w:themeColor="text1"/>
        </w:rPr>
      </w:pPr>
      <w:r w:rsidRPr="00F62858">
        <w:rPr>
          <w:bCs/>
          <w:color w:val="000000" w:themeColor="text1"/>
        </w:rPr>
        <w:t xml:space="preserve">                                                           </w:t>
      </w:r>
      <w:r w:rsidR="0035152C">
        <w:rPr>
          <w:bCs/>
          <w:color w:val="000000" w:themeColor="text1"/>
        </w:rPr>
        <w:tab/>
      </w:r>
      <w:r w:rsidR="0035152C">
        <w:rPr>
          <w:bCs/>
          <w:color w:val="000000" w:themeColor="text1"/>
        </w:rPr>
        <w:tab/>
      </w:r>
      <w:r w:rsidR="00AA5414">
        <w:rPr>
          <w:bCs/>
          <w:color w:val="000000" w:themeColor="text1"/>
        </w:rPr>
        <w:t>HOD</w:t>
      </w:r>
      <w:r w:rsidRPr="00F62858">
        <w:rPr>
          <w:bCs/>
          <w:color w:val="000000" w:themeColor="text1"/>
        </w:rPr>
        <w:t xml:space="preserve"> CS</w:t>
      </w:r>
      <w:r w:rsidR="0035152C">
        <w:rPr>
          <w:bCs/>
          <w:color w:val="000000" w:themeColor="text1"/>
        </w:rPr>
        <w:t>E</w:t>
      </w:r>
      <w:r w:rsidRPr="00F62858">
        <w:rPr>
          <w:bCs/>
          <w:color w:val="000000" w:themeColor="text1"/>
        </w:rPr>
        <w:t>(Cyber Security &amp; IoT)</w:t>
      </w:r>
    </w:p>
    <w:p w14:paraId="33DE03A1" w14:textId="77777777" w:rsidR="00C759CF" w:rsidRPr="00F62858" w:rsidRDefault="00C759CF" w:rsidP="00C759CF"/>
    <w:p w14:paraId="1AE13313" w14:textId="77777777" w:rsidR="0078397B" w:rsidRDefault="0078397B" w:rsidP="00C759CF">
      <w:pPr>
        <w:ind w:left="0" w:firstLine="0"/>
        <w:jc w:val="center"/>
        <w:rPr>
          <w:b/>
          <w:bCs/>
        </w:rPr>
      </w:pPr>
    </w:p>
    <w:p w14:paraId="673DF920" w14:textId="6CF8ABBC" w:rsidR="00C759CF" w:rsidRPr="00F62858" w:rsidRDefault="00C759CF" w:rsidP="00C759CF">
      <w:pPr>
        <w:ind w:left="0" w:firstLine="0"/>
        <w:jc w:val="center"/>
        <w:rPr>
          <w:b/>
          <w:bCs/>
        </w:rPr>
      </w:pPr>
      <w:r>
        <w:rPr>
          <w:b/>
          <w:bCs/>
        </w:rPr>
        <w:t>External Examiner</w:t>
      </w:r>
    </w:p>
    <w:p w14:paraId="4F8B1EF6" w14:textId="77777777" w:rsidR="00C759CF" w:rsidRDefault="00C759CF" w:rsidP="00C759CF"/>
    <w:p w14:paraId="272F9125" w14:textId="77777777" w:rsidR="00C759CF" w:rsidRDefault="00C759CF" w:rsidP="00C759CF">
      <w:pPr>
        <w:ind w:left="0" w:firstLine="0"/>
      </w:pPr>
    </w:p>
    <w:p w14:paraId="1C016D4E" w14:textId="77777777" w:rsidR="003A293C" w:rsidRDefault="003A293C" w:rsidP="003A293C">
      <w:pPr>
        <w:spacing w:after="0" w:line="259" w:lineRule="auto"/>
        <w:ind w:left="0" w:right="0" w:firstLine="0"/>
      </w:pPr>
    </w:p>
    <w:p w14:paraId="68F9CEE4" w14:textId="655F81BF" w:rsidR="00C759CF" w:rsidRDefault="00C759CF" w:rsidP="003A293C">
      <w:pPr>
        <w:spacing w:after="0" w:line="259" w:lineRule="auto"/>
        <w:ind w:left="0" w:right="0" w:firstLine="0"/>
        <w:jc w:val="center"/>
        <w:rPr>
          <w:b/>
          <w:sz w:val="32"/>
          <w:szCs w:val="32"/>
          <w:u w:val="single"/>
        </w:rPr>
      </w:pPr>
      <w:r>
        <w:rPr>
          <w:b/>
          <w:sz w:val="32"/>
          <w:szCs w:val="32"/>
          <w:u w:val="single"/>
        </w:rPr>
        <w:t>DECLARATION</w:t>
      </w:r>
    </w:p>
    <w:p w14:paraId="633D8A9D" w14:textId="77777777" w:rsidR="003A293C" w:rsidRDefault="003A293C" w:rsidP="00C759CF">
      <w:pPr>
        <w:spacing w:after="0" w:line="259" w:lineRule="auto"/>
        <w:ind w:left="0" w:right="0" w:firstLine="0"/>
        <w:jc w:val="center"/>
        <w:rPr>
          <w:b/>
          <w:sz w:val="32"/>
          <w:szCs w:val="32"/>
          <w:u w:val="single"/>
        </w:rPr>
      </w:pPr>
    </w:p>
    <w:p w14:paraId="0DE01FFE" w14:textId="77777777" w:rsidR="00C759CF" w:rsidRDefault="00C759CF" w:rsidP="00C759CF">
      <w:pPr>
        <w:spacing w:after="0" w:line="259" w:lineRule="auto"/>
        <w:ind w:left="0" w:right="0" w:firstLine="0"/>
        <w:jc w:val="center"/>
        <w:rPr>
          <w:b/>
          <w:sz w:val="32"/>
          <w:szCs w:val="32"/>
          <w:u w:val="single"/>
        </w:rPr>
      </w:pPr>
    </w:p>
    <w:p w14:paraId="00C13870" w14:textId="6BDB6781" w:rsidR="00C759CF" w:rsidRPr="003A293C" w:rsidRDefault="00C759CF" w:rsidP="003A293C">
      <w:pPr>
        <w:spacing w:after="0" w:line="360" w:lineRule="auto"/>
        <w:ind w:left="0" w:right="0" w:firstLine="0"/>
      </w:pPr>
      <w:r w:rsidRPr="003A293C">
        <w:t xml:space="preserve">We hereby declare that the project report entitled </w:t>
      </w:r>
      <w:r w:rsidRPr="003A293C">
        <w:rPr>
          <w:b/>
        </w:rPr>
        <w:t>“</w:t>
      </w:r>
      <w:r w:rsidR="00240B97" w:rsidRPr="0035152C">
        <w:rPr>
          <w:b/>
          <w:bCs/>
          <w:sz w:val="32"/>
          <w:szCs w:val="32"/>
        </w:rPr>
        <w:t>Safeguarding E-Commerce</w:t>
      </w:r>
      <w:r w:rsidRPr="003A293C">
        <w:rPr>
          <w:b/>
        </w:rPr>
        <w:t>”</w:t>
      </w:r>
      <w:r w:rsidRPr="003A293C">
        <w:t xml:space="preserve">, has been carried out by </w:t>
      </w:r>
      <w:r w:rsidR="00240B97">
        <w:t>me</w:t>
      </w:r>
      <w:r w:rsidRPr="003A293C">
        <w:t>. This work has been submitted</w:t>
      </w:r>
      <w:r w:rsidRPr="003A293C">
        <w:rPr>
          <w:spacing w:val="1"/>
        </w:rPr>
        <w:t xml:space="preserve"> </w:t>
      </w:r>
      <w:r w:rsidRPr="003A293C">
        <w:t xml:space="preserve">to the </w:t>
      </w:r>
      <w:r w:rsidRPr="003A293C">
        <w:rPr>
          <w:b/>
        </w:rPr>
        <w:t>Department of Computer Science and Engineering (Internet of Things), Malla</w:t>
      </w:r>
      <w:r w:rsidRPr="003A293C">
        <w:rPr>
          <w:b/>
          <w:spacing w:val="-62"/>
        </w:rPr>
        <w:t xml:space="preserve"> </w:t>
      </w:r>
      <w:r w:rsidRPr="003A293C">
        <w:rPr>
          <w:b/>
        </w:rPr>
        <w:t>Reddy University, Hyderabad</w:t>
      </w:r>
      <w:r w:rsidRPr="003A293C">
        <w:t xml:space="preserve"> for </w:t>
      </w:r>
      <w:r w:rsidR="005D212F">
        <w:t xml:space="preserve">the </w:t>
      </w:r>
      <w:r w:rsidRPr="003A293C">
        <w:t>award of</w:t>
      </w:r>
      <w:r w:rsidR="00AD60A5">
        <w:rPr>
          <w:spacing w:val="1"/>
        </w:rPr>
        <w:t xml:space="preserve"> the </w:t>
      </w:r>
      <w:r w:rsidR="00AD60A5">
        <w:t>d</w:t>
      </w:r>
      <w:r w:rsidRPr="003A293C">
        <w:t>egree of Bachelor of Technology. We further declare that this project work has not been</w:t>
      </w:r>
      <w:r w:rsidRPr="003A293C">
        <w:rPr>
          <w:spacing w:val="1"/>
        </w:rPr>
        <w:t xml:space="preserve"> </w:t>
      </w:r>
      <w:r w:rsidRPr="003A293C">
        <w:t>submitted in full or in part for the award of any other degree in any other educational</w:t>
      </w:r>
      <w:r w:rsidRPr="003A293C">
        <w:rPr>
          <w:spacing w:val="1"/>
        </w:rPr>
        <w:t xml:space="preserve"> </w:t>
      </w:r>
      <w:r w:rsidRPr="003A293C">
        <w:t>institutions.</w:t>
      </w:r>
    </w:p>
    <w:p w14:paraId="6C817880" w14:textId="77777777" w:rsidR="003A293C" w:rsidRPr="003A293C" w:rsidRDefault="003A293C" w:rsidP="003A293C">
      <w:pPr>
        <w:spacing w:after="0" w:line="360" w:lineRule="auto"/>
        <w:ind w:left="0" w:right="0" w:firstLine="0"/>
      </w:pPr>
    </w:p>
    <w:p w14:paraId="091A3987" w14:textId="4CF74440" w:rsidR="003A293C" w:rsidRPr="003A293C" w:rsidRDefault="003A293C" w:rsidP="003A293C">
      <w:pPr>
        <w:spacing w:after="0" w:line="360" w:lineRule="auto"/>
        <w:ind w:left="0" w:right="0" w:firstLine="0"/>
        <w:rPr>
          <w:bCs/>
        </w:rPr>
      </w:pPr>
      <w:r w:rsidRPr="003A293C">
        <w:rPr>
          <w:bCs/>
        </w:rPr>
        <w:t>Place:</w:t>
      </w:r>
    </w:p>
    <w:p w14:paraId="01D3ACD0" w14:textId="04C4C3F7" w:rsidR="003A293C" w:rsidRPr="003A293C" w:rsidRDefault="003A293C" w:rsidP="003A293C">
      <w:pPr>
        <w:spacing w:after="0" w:line="360" w:lineRule="auto"/>
        <w:ind w:left="0" w:right="0" w:firstLine="0"/>
        <w:rPr>
          <w:bCs/>
        </w:rPr>
      </w:pPr>
      <w:r w:rsidRPr="003A293C">
        <w:rPr>
          <w:bCs/>
        </w:rPr>
        <w:t>Date:</w:t>
      </w:r>
    </w:p>
    <w:p w14:paraId="5D6BF14B" w14:textId="77777777" w:rsidR="003A293C" w:rsidRPr="003A293C" w:rsidRDefault="003A293C" w:rsidP="003A293C">
      <w:pPr>
        <w:spacing w:after="0" w:line="360" w:lineRule="auto"/>
        <w:ind w:left="0" w:right="0" w:firstLine="0"/>
        <w:rPr>
          <w:bCs/>
        </w:rPr>
      </w:pPr>
    </w:p>
    <w:p w14:paraId="582A270E" w14:textId="77777777" w:rsidR="003A293C" w:rsidRPr="003A293C" w:rsidRDefault="003A293C" w:rsidP="003A293C"/>
    <w:tbl>
      <w:tblPr>
        <w:tblW w:w="9682" w:type="dxa"/>
        <w:tblInd w:w="340" w:type="dxa"/>
        <w:tblBorders>
          <w:insideH w:val="nil"/>
          <w:insideV w:val="nil"/>
        </w:tblBorders>
        <w:tblLayout w:type="fixed"/>
        <w:tblLook w:val="04A0" w:firstRow="1" w:lastRow="0" w:firstColumn="1" w:lastColumn="0" w:noHBand="0" w:noVBand="1"/>
      </w:tblPr>
      <w:tblGrid>
        <w:gridCol w:w="6285"/>
        <w:gridCol w:w="3397"/>
      </w:tblGrid>
      <w:tr w:rsidR="003A293C" w:rsidRPr="003A293C" w14:paraId="43145E1B" w14:textId="77777777" w:rsidTr="005B5297">
        <w:trPr>
          <w:trHeight w:val="3006"/>
        </w:trPr>
        <w:tc>
          <w:tcPr>
            <w:tcW w:w="6285" w:type="dxa"/>
            <w:tcBorders>
              <w:top w:val="nil"/>
              <w:left w:val="nil"/>
              <w:bottom w:val="nil"/>
              <w:right w:val="nil"/>
            </w:tcBorders>
          </w:tcPr>
          <w:p w14:paraId="64291EF9" w14:textId="77777777" w:rsidR="003A293C" w:rsidRPr="003A293C" w:rsidRDefault="003A293C" w:rsidP="005B5297">
            <w:pPr>
              <w:spacing w:before="5"/>
              <w:ind w:left="0" w:firstLine="0"/>
            </w:pPr>
          </w:p>
          <w:p w14:paraId="410324EB" w14:textId="77777777" w:rsidR="00DF22C8" w:rsidRDefault="00DF22C8" w:rsidP="005B5297">
            <w:pPr>
              <w:spacing w:line="240" w:lineRule="auto"/>
              <w:ind w:left="1267"/>
              <w:jc w:val="left"/>
            </w:pPr>
          </w:p>
          <w:p w14:paraId="5905044D" w14:textId="77777777" w:rsidR="00DF22C8" w:rsidRDefault="00DF22C8" w:rsidP="005B5297">
            <w:pPr>
              <w:spacing w:line="240" w:lineRule="auto"/>
              <w:ind w:left="1267"/>
              <w:jc w:val="left"/>
            </w:pPr>
          </w:p>
          <w:p w14:paraId="18961CF6" w14:textId="30AC31F3" w:rsidR="003A293C" w:rsidRPr="003A293C" w:rsidRDefault="00240B97" w:rsidP="005B5297">
            <w:pPr>
              <w:spacing w:line="240" w:lineRule="auto"/>
              <w:ind w:left="1267"/>
              <w:jc w:val="left"/>
            </w:pPr>
            <w:r>
              <w:t>K. Sai Vardhan</w:t>
            </w:r>
            <w:r w:rsidR="003A293C" w:rsidRPr="003A293C">
              <w:t xml:space="preserve">         2211CS0500</w:t>
            </w:r>
            <w:r>
              <w:t>5</w:t>
            </w:r>
            <w:r w:rsidR="003A293C" w:rsidRPr="003A293C">
              <w:t>3</w:t>
            </w:r>
          </w:p>
          <w:p w14:paraId="5EDF5C11" w14:textId="5B1EA457" w:rsidR="003A293C" w:rsidRPr="003A293C" w:rsidRDefault="003A293C" w:rsidP="005B5297">
            <w:pPr>
              <w:spacing w:before="163" w:line="240" w:lineRule="auto"/>
              <w:ind w:left="1235" w:right="81" w:firstLine="22"/>
            </w:pPr>
          </w:p>
        </w:tc>
        <w:tc>
          <w:tcPr>
            <w:tcW w:w="3397" w:type="dxa"/>
            <w:tcBorders>
              <w:top w:val="nil"/>
              <w:left w:val="nil"/>
              <w:bottom w:val="nil"/>
              <w:right w:val="nil"/>
            </w:tcBorders>
          </w:tcPr>
          <w:p w14:paraId="39DBDF5A" w14:textId="77777777" w:rsidR="003A293C" w:rsidRPr="003A293C" w:rsidRDefault="003A293C" w:rsidP="005B5297">
            <w:pPr>
              <w:spacing w:before="160" w:line="300" w:lineRule="auto"/>
            </w:pPr>
          </w:p>
        </w:tc>
      </w:tr>
    </w:tbl>
    <w:p w14:paraId="63A4E699" w14:textId="77777777" w:rsidR="003A293C" w:rsidRDefault="003A293C" w:rsidP="003A293C">
      <w:pPr>
        <w:spacing w:after="0" w:line="360" w:lineRule="auto"/>
        <w:ind w:left="0" w:right="0" w:firstLine="0"/>
        <w:rPr>
          <w:bCs/>
          <w:sz w:val="28"/>
          <w:szCs w:val="28"/>
        </w:rPr>
      </w:pPr>
    </w:p>
    <w:p w14:paraId="5C2BF38D" w14:textId="77777777" w:rsidR="003A293C" w:rsidRDefault="003A293C" w:rsidP="003A293C">
      <w:pPr>
        <w:spacing w:after="0" w:line="360" w:lineRule="auto"/>
        <w:ind w:left="0" w:right="0" w:firstLine="0"/>
        <w:rPr>
          <w:bCs/>
          <w:sz w:val="28"/>
          <w:szCs w:val="28"/>
        </w:rPr>
      </w:pPr>
    </w:p>
    <w:p w14:paraId="180FDCE7" w14:textId="77777777" w:rsidR="003A293C" w:rsidRDefault="003A293C" w:rsidP="003A293C">
      <w:pPr>
        <w:spacing w:after="0" w:line="360" w:lineRule="auto"/>
        <w:ind w:left="0" w:right="0" w:firstLine="0"/>
        <w:rPr>
          <w:bCs/>
          <w:sz w:val="28"/>
          <w:szCs w:val="28"/>
        </w:rPr>
      </w:pPr>
    </w:p>
    <w:p w14:paraId="3E044AF1" w14:textId="77777777" w:rsidR="003A293C" w:rsidRDefault="003A293C" w:rsidP="003A293C">
      <w:pPr>
        <w:spacing w:after="0" w:line="360" w:lineRule="auto"/>
        <w:ind w:left="0" w:right="0" w:firstLine="0"/>
        <w:rPr>
          <w:bCs/>
          <w:sz w:val="28"/>
          <w:szCs w:val="28"/>
        </w:rPr>
      </w:pPr>
    </w:p>
    <w:p w14:paraId="54197148" w14:textId="77777777" w:rsidR="003A293C" w:rsidRDefault="003A293C" w:rsidP="003A293C">
      <w:pPr>
        <w:spacing w:after="0" w:line="360" w:lineRule="auto"/>
        <w:ind w:left="0" w:right="0" w:firstLine="0"/>
        <w:rPr>
          <w:bCs/>
          <w:sz w:val="28"/>
          <w:szCs w:val="28"/>
        </w:rPr>
      </w:pPr>
    </w:p>
    <w:p w14:paraId="0E7AA86D" w14:textId="77777777" w:rsidR="003A293C" w:rsidRDefault="003A293C" w:rsidP="003A293C">
      <w:pPr>
        <w:spacing w:after="0" w:line="360" w:lineRule="auto"/>
        <w:ind w:left="0" w:right="0" w:firstLine="0"/>
        <w:rPr>
          <w:bCs/>
          <w:sz w:val="28"/>
          <w:szCs w:val="28"/>
        </w:rPr>
      </w:pPr>
    </w:p>
    <w:p w14:paraId="08BAD268" w14:textId="77777777" w:rsidR="003A293C" w:rsidRDefault="003A293C" w:rsidP="003A293C">
      <w:pPr>
        <w:spacing w:after="0" w:line="360" w:lineRule="auto"/>
        <w:ind w:left="0" w:right="0" w:firstLine="0"/>
        <w:rPr>
          <w:bCs/>
          <w:sz w:val="28"/>
          <w:szCs w:val="28"/>
        </w:rPr>
      </w:pPr>
    </w:p>
    <w:p w14:paraId="1B25F116" w14:textId="77777777" w:rsidR="003A293C" w:rsidRDefault="003A293C" w:rsidP="003A293C">
      <w:pPr>
        <w:spacing w:after="0" w:line="360" w:lineRule="auto"/>
        <w:ind w:left="0" w:right="0" w:firstLine="0"/>
        <w:rPr>
          <w:bCs/>
          <w:sz w:val="28"/>
          <w:szCs w:val="28"/>
        </w:rPr>
      </w:pPr>
    </w:p>
    <w:p w14:paraId="15F18656" w14:textId="77777777" w:rsidR="003A293C" w:rsidRDefault="003A293C" w:rsidP="003A293C">
      <w:pPr>
        <w:spacing w:after="0" w:line="360" w:lineRule="auto"/>
        <w:ind w:left="0" w:right="0" w:firstLine="0"/>
        <w:rPr>
          <w:bCs/>
          <w:sz w:val="28"/>
          <w:szCs w:val="28"/>
        </w:rPr>
      </w:pPr>
    </w:p>
    <w:p w14:paraId="449E54A3" w14:textId="77777777" w:rsidR="003A293C" w:rsidRDefault="003A293C" w:rsidP="003A293C">
      <w:pPr>
        <w:spacing w:after="0" w:line="360" w:lineRule="auto"/>
        <w:ind w:left="0" w:right="0" w:firstLine="0"/>
        <w:rPr>
          <w:bCs/>
          <w:sz w:val="28"/>
          <w:szCs w:val="28"/>
        </w:rPr>
      </w:pPr>
    </w:p>
    <w:p w14:paraId="6F1EB946" w14:textId="77777777" w:rsidR="003A293C" w:rsidRPr="003A293C" w:rsidRDefault="003A293C" w:rsidP="003A293C">
      <w:pPr>
        <w:spacing w:after="0" w:line="360" w:lineRule="auto"/>
        <w:ind w:left="0" w:right="0" w:firstLine="0"/>
        <w:rPr>
          <w:bCs/>
          <w:sz w:val="28"/>
          <w:szCs w:val="28"/>
        </w:rPr>
      </w:pPr>
    </w:p>
    <w:p w14:paraId="3A898417" w14:textId="77777777" w:rsidR="00C759CF" w:rsidRDefault="00C759CF" w:rsidP="00C759CF">
      <w:pPr>
        <w:spacing w:after="0" w:line="259" w:lineRule="auto"/>
        <w:ind w:left="0" w:right="0" w:firstLine="0"/>
      </w:pPr>
    </w:p>
    <w:p w14:paraId="546C878F" w14:textId="5657D378" w:rsidR="00C759CF" w:rsidRDefault="00C759CF" w:rsidP="003A293C">
      <w:pPr>
        <w:spacing w:after="0" w:line="259" w:lineRule="auto"/>
        <w:ind w:left="0" w:right="0" w:firstLine="0"/>
        <w:jc w:val="center"/>
        <w:rPr>
          <w:b/>
          <w:sz w:val="32"/>
          <w:szCs w:val="32"/>
          <w:u w:val="single"/>
        </w:rPr>
      </w:pPr>
      <w:r w:rsidRPr="001B59A2">
        <w:rPr>
          <w:b/>
          <w:sz w:val="32"/>
          <w:szCs w:val="32"/>
          <w:u w:val="single"/>
        </w:rPr>
        <w:t>ACKNOWLEDGEMENT</w:t>
      </w:r>
    </w:p>
    <w:p w14:paraId="62995722" w14:textId="77777777" w:rsidR="00C759CF" w:rsidRDefault="00C759CF" w:rsidP="00C759CF">
      <w:pPr>
        <w:spacing w:after="0" w:line="259" w:lineRule="auto"/>
        <w:ind w:left="0" w:right="0" w:firstLine="0"/>
        <w:jc w:val="center"/>
        <w:rPr>
          <w:b/>
          <w:sz w:val="32"/>
          <w:szCs w:val="32"/>
          <w:u w:val="single"/>
        </w:rPr>
      </w:pPr>
    </w:p>
    <w:p w14:paraId="24FFAD23" w14:textId="77777777" w:rsidR="00C759CF" w:rsidRPr="004628A0" w:rsidRDefault="00C759CF" w:rsidP="00E3364B">
      <w:pPr>
        <w:spacing w:before="321" w:line="360" w:lineRule="auto"/>
        <w:ind w:right="185" w:firstLine="335"/>
        <w:jc w:val="left"/>
        <w:rPr>
          <w:color w:val="auto"/>
        </w:rPr>
      </w:pPr>
      <w:r w:rsidRPr="004628A0">
        <w:t xml:space="preserve">We extend our sincere gratitude to all those who have contributed to the completion of this project report. Firstly, we would like to extend our gratitude to Dr. V. S. K Reddy, </w:t>
      </w:r>
      <w:r>
        <w:t>Vice-Chancellor</w:t>
      </w:r>
      <w:r w:rsidRPr="004628A0">
        <w:t>, for his visionary leadership and unwavering commitment to academic excellence.</w:t>
      </w:r>
    </w:p>
    <w:p w14:paraId="7FA1D54D" w14:textId="5BB20586" w:rsidR="00C759CF" w:rsidRPr="00282D3A" w:rsidRDefault="00C759CF" w:rsidP="00E3364B">
      <w:pPr>
        <w:spacing w:before="1" w:line="360" w:lineRule="auto"/>
        <w:ind w:right="183" w:firstLine="325"/>
        <w:jc w:val="left"/>
        <w:rPr>
          <w:color w:val="auto"/>
        </w:rPr>
      </w:pPr>
      <w:r w:rsidRPr="004628A0">
        <w:t xml:space="preserve">We would also like to express our deepest appreciation to our project guide </w:t>
      </w:r>
      <w:r w:rsidR="00240B97">
        <w:t>Mrs. B. Swetha</w:t>
      </w:r>
      <w:r w:rsidRPr="004628A0">
        <w:t>, whose invaluable guidance, insightful feedback, and unwavering support have been instrumental throughout this project for successful outcomes.</w:t>
      </w:r>
    </w:p>
    <w:p w14:paraId="7E80F703" w14:textId="77777777" w:rsidR="00C759CF" w:rsidRPr="004628A0" w:rsidRDefault="00C759CF" w:rsidP="00E3364B">
      <w:pPr>
        <w:spacing w:line="360" w:lineRule="auto"/>
        <w:ind w:firstLine="325"/>
        <w:jc w:val="left"/>
        <w:rPr>
          <w:color w:val="auto"/>
        </w:rPr>
      </w:pPr>
      <w:r w:rsidRPr="004628A0">
        <w:t>We are also grateful to Dr. G. Anand Kumar, Head of the Department of Cyber Security &amp; IoT, for providing us with the necessary resources and facilities to carry out this project.</w:t>
      </w:r>
    </w:p>
    <w:p w14:paraId="34911AA9" w14:textId="77777777" w:rsidR="00C759CF" w:rsidRPr="004628A0" w:rsidRDefault="00C759CF" w:rsidP="00E3364B">
      <w:pPr>
        <w:spacing w:before="1" w:line="360" w:lineRule="auto"/>
        <w:ind w:right="183" w:firstLine="325"/>
        <w:jc w:val="left"/>
        <w:rPr>
          <w:color w:val="auto"/>
        </w:rPr>
      </w:pPr>
      <w:r w:rsidRPr="004628A0">
        <w:t>We extend our gratitude to our PRC-convenor, Dr. G. Latha, for giving valuable inputs and timely guidelines to improve the quality of our project through a critical review process. We thank our project coordinator, Dr. G. Latha, for his timely support.</w:t>
      </w:r>
    </w:p>
    <w:p w14:paraId="3DB8A6E0" w14:textId="77777777" w:rsidR="00C759CF" w:rsidRPr="004628A0" w:rsidRDefault="00C759CF" w:rsidP="00E3364B">
      <w:pPr>
        <w:spacing w:line="360" w:lineRule="auto"/>
        <w:ind w:firstLine="325"/>
        <w:jc w:val="left"/>
        <w:rPr>
          <w:color w:val="auto"/>
        </w:rPr>
      </w:pPr>
      <w:r w:rsidRPr="004628A0">
        <w:t>We would like to thank Dr. Kasa Ravindra, Dean, School of Engineering, for his encouragement and support throughout my academic pursuit.</w:t>
      </w:r>
    </w:p>
    <w:p w14:paraId="6FE6C546" w14:textId="77777777" w:rsidR="00C759CF" w:rsidRPr="004628A0" w:rsidRDefault="00C759CF" w:rsidP="00E3364B">
      <w:pPr>
        <w:spacing w:line="360" w:lineRule="auto"/>
        <w:ind w:right="185" w:firstLine="325"/>
        <w:jc w:val="left"/>
      </w:pPr>
      <w:r w:rsidRPr="004628A0">
        <w:t>My heartfelt thanks also go to Dr. Harikrishna Kamatham, Associate Dean School of Engineering for his guidance and encouragement.</w:t>
      </w:r>
    </w:p>
    <w:p w14:paraId="032B0FD6" w14:textId="77777777" w:rsidR="00C759CF" w:rsidRPr="004628A0" w:rsidRDefault="00C759CF" w:rsidP="00E3364B">
      <w:pPr>
        <w:spacing w:line="360" w:lineRule="auto"/>
        <w:ind w:firstLine="325"/>
        <w:jc w:val="left"/>
        <w:rPr>
          <w:color w:val="auto"/>
        </w:rPr>
      </w:pPr>
      <w:r w:rsidRPr="004628A0">
        <w:t>We are deeply indebted to all of them for their support, encouragement, and guidance, without which this project would not have been possible.</w:t>
      </w:r>
    </w:p>
    <w:p w14:paraId="260B2C88" w14:textId="77777777" w:rsidR="00C759CF" w:rsidRPr="004628A0" w:rsidRDefault="00C759CF" w:rsidP="00C759CF"/>
    <w:tbl>
      <w:tblPr>
        <w:tblW w:w="9682" w:type="dxa"/>
        <w:tblInd w:w="340" w:type="dxa"/>
        <w:tblBorders>
          <w:insideH w:val="nil"/>
          <w:insideV w:val="nil"/>
        </w:tblBorders>
        <w:tblLayout w:type="fixed"/>
        <w:tblLook w:val="04A0" w:firstRow="1" w:lastRow="0" w:firstColumn="1" w:lastColumn="0" w:noHBand="0" w:noVBand="1"/>
      </w:tblPr>
      <w:tblGrid>
        <w:gridCol w:w="6285"/>
        <w:gridCol w:w="3397"/>
      </w:tblGrid>
      <w:tr w:rsidR="00C759CF" w:rsidRPr="004628A0" w14:paraId="47EE33E7" w14:textId="77777777" w:rsidTr="005B5297">
        <w:trPr>
          <w:trHeight w:val="3006"/>
        </w:trPr>
        <w:tc>
          <w:tcPr>
            <w:tcW w:w="6285" w:type="dxa"/>
            <w:tcBorders>
              <w:top w:val="nil"/>
              <w:left w:val="nil"/>
              <w:bottom w:val="nil"/>
              <w:right w:val="nil"/>
            </w:tcBorders>
          </w:tcPr>
          <w:p w14:paraId="15B82232" w14:textId="77777777" w:rsidR="00C759CF" w:rsidRDefault="00C759CF" w:rsidP="005B5297">
            <w:pPr>
              <w:spacing w:before="5"/>
              <w:ind w:left="0" w:firstLine="0"/>
            </w:pPr>
          </w:p>
          <w:p w14:paraId="540498E7" w14:textId="0F195227" w:rsidR="00C759CF" w:rsidRPr="004628A0" w:rsidRDefault="00240B97" w:rsidP="00E3364B">
            <w:pPr>
              <w:spacing w:line="240" w:lineRule="auto"/>
              <w:ind w:left="0" w:firstLine="0"/>
              <w:jc w:val="left"/>
            </w:pPr>
            <w:r>
              <w:t>K. Sai Vardhan</w:t>
            </w:r>
            <w:r w:rsidR="00C759CF">
              <w:t xml:space="preserve">        2211CS0500</w:t>
            </w:r>
            <w:r>
              <w:t>5</w:t>
            </w:r>
            <w:r w:rsidR="00C759CF">
              <w:t>3</w:t>
            </w:r>
          </w:p>
          <w:p w14:paraId="4A897B49" w14:textId="578AD579" w:rsidR="00C759CF" w:rsidRPr="004628A0" w:rsidRDefault="00C759CF" w:rsidP="005B5297">
            <w:pPr>
              <w:spacing w:before="163" w:line="240" w:lineRule="auto"/>
              <w:ind w:left="1235" w:right="81" w:firstLine="22"/>
            </w:pPr>
          </w:p>
        </w:tc>
        <w:tc>
          <w:tcPr>
            <w:tcW w:w="3397" w:type="dxa"/>
            <w:tcBorders>
              <w:top w:val="nil"/>
              <w:left w:val="nil"/>
              <w:bottom w:val="nil"/>
              <w:right w:val="nil"/>
            </w:tcBorders>
          </w:tcPr>
          <w:p w14:paraId="174B89B2" w14:textId="77777777" w:rsidR="00C759CF" w:rsidRPr="004628A0" w:rsidRDefault="00C759CF" w:rsidP="005B5297">
            <w:pPr>
              <w:spacing w:before="160" w:line="300" w:lineRule="auto"/>
            </w:pPr>
          </w:p>
        </w:tc>
      </w:tr>
    </w:tbl>
    <w:p w14:paraId="52122572" w14:textId="1D337888" w:rsidR="00240B97" w:rsidRPr="003A293C" w:rsidRDefault="00C759CF" w:rsidP="00240B97">
      <w:pPr>
        <w:rPr>
          <w:b/>
          <w:bCs/>
          <w:sz w:val="32"/>
          <w:szCs w:val="32"/>
          <w:u w:val="single"/>
        </w:rPr>
      </w:pPr>
      <w:r>
        <w:rPr>
          <w:rFonts w:ascii="Calibri" w:eastAsia="Calibri" w:hAnsi="Calibri" w:cs="Calibri"/>
          <w:sz w:val="22"/>
          <w:szCs w:val="22"/>
        </w:rPr>
        <w:br w:type="page"/>
      </w:r>
      <w:r w:rsidR="002D7568" w:rsidRPr="003A293C">
        <w:rPr>
          <w:b/>
          <w:bCs/>
          <w:sz w:val="32"/>
          <w:szCs w:val="32"/>
          <w:u w:val="single"/>
        </w:rPr>
        <w:lastRenderedPageBreak/>
        <w:t>ABSTRACT</w:t>
      </w:r>
    </w:p>
    <w:p w14:paraId="185AA15A" w14:textId="30EB7BF7" w:rsidR="002D7568" w:rsidRPr="00BA5910" w:rsidRDefault="002D7568" w:rsidP="00BA5910">
      <w:pPr>
        <w:spacing w:after="0" w:line="259" w:lineRule="auto"/>
        <w:ind w:left="0" w:right="0" w:firstLine="0"/>
        <w:jc w:val="center"/>
        <w:rPr>
          <w:b/>
          <w:bCs/>
          <w:sz w:val="28"/>
          <w:szCs w:val="28"/>
        </w:rPr>
      </w:pPr>
      <w:r>
        <w:t xml:space="preserve"> </w:t>
      </w:r>
    </w:p>
    <w:p w14:paraId="019ED5EA" w14:textId="601D767C" w:rsidR="002D7568" w:rsidRDefault="00240B97" w:rsidP="00240B97">
      <w:pPr>
        <w:spacing w:after="273" w:line="360" w:lineRule="auto"/>
        <w:ind w:left="54" w:right="0" w:firstLine="0"/>
      </w:pPr>
      <w:r w:rsidRPr="00240B97">
        <w:rPr>
          <w:rStyle w:val="oypena"/>
        </w:rPr>
        <w:t>Customer evaluations and ratings have become increasingly important in influencing the purchasing decisions of consumers due to the explosive rise of online shopping. However, the proliferation of phony reviews and manipulated ratings damages e-commerce platforms' credibility, which in turn causes consumer mistrust and damages firms' reputations. This research suggests a complete system that uses cutting-edge machine learning algorithms and natural language processing (NLP) approaches to precisely identify phony product evaluations and inflated ratings. To find patterns suggestive of dishonesty, our system uses a variety of linguistic indicators, such as sentiment analysis, lexical diversity, stylistic aspects, and rating consistency checks. By combining these strategies, the system seeks to increase consumer trust by offering trustworthy information and helping companies protect their brands</w:t>
      </w:r>
      <w:r w:rsidR="002D7568" w:rsidRPr="001A05D0">
        <w:t xml:space="preserve"> </w:t>
      </w:r>
    </w:p>
    <w:p w14:paraId="45811E97" w14:textId="77777777" w:rsidR="002D7568" w:rsidRDefault="002D7568" w:rsidP="002D7568">
      <w:pPr>
        <w:spacing w:after="273" w:line="259" w:lineRule="auto"/>
        <w:ind w:left="54" w:right="0" w:firstLine="0"/>
        <w:jc w:val="center"/>
        <w:rPr>
          <w:b/>
        </w:rPr>
      </w:pPr>
    </w:p>
    <w:p w14:paraId="057F639F" w14:textId="77777777" w:rsidR="002D7568" w:rsidRPr="00753A21" w:rsidRDefault="002D7568" w:rsidP="002D7568">
      <w:pPr>
        <w:spacing w:after="273" w:line="259" w:lineRule="auto"/>
        <w:ind w:left="54" w:right="0" w:firstLine="0"/>
        <w:jc w:val="center"/>
      </w:pPr>
    </w:p>
    <w:p w14:paraId="031D84C3" w14:textId="77777777" w:rsidR="002D7568" w:rsidRDefault="002D7568" w:rsidP="002D7568">
      <w:pPr>
        <w:spacing w:after="0" w:line="259" w:lineRule="auto"/>
        <w:ind w:left="54" w:right="0" w:firstLine="0"/>
        <w:jc w:val="center"/>
        <w:rPr>
          <w:b/>
        </w:rPr>
      </w:pPr>
    </w:p>
    <w:p w14:paraId="1E7AD095" w14:textId="77777777" w:rsidR="002D7568" w:rsidRDefault="002D7568" w:rsidP="002D7568">
      <w:pPr>
        <w:spacing w:after="0" w:line="259" w:lineRule="auto"/>
        <w:ind w:left="54" w:right="0" w:firstLine="0"/>
        <w:jc w:val="center"/>
        <w:rPr>
          <w:b/>
        </w:rPr>
      </w:pPr>
    </w:p>
    <w:p w14:paraId="68A0B042" w14:textId="77777777" w:rsidR="002D7568" w:rsidRDefault="002D7568" w:rsidP="002D7568">
      <w:pPr>
        <w:spacing w:after="0" w:line="259" w:lineRule="auto"/>
        <w:ind w:left="54" w:right="0" w:firstLine="0"/>
        <w:jc w:val="center"/>
        <w:rPr>
          <w:b/>
        </w:rPr>
      </w:pPr>
    </w:p>
    <w:p w14:paraId="7796B36F" w14:textId="77777777" w:rsidR="002D7568" w:rsidRDefault="002D7568" w:rsidP="002D7568">
      <w:pPr>
        <w:spacing w:after="0" w:line="259" w:lineRule="auto"/>
        <w:ind w:left="54" w:right="0" w:firstLine="0"/>
        <w:jc w:val="center"/>
        <w:rPr>
          <w:b/>
        </w:rPr>
      </w:pPr>
    </w:p>
    <w:p w14:paraId="6B6E92E5" w14:textId="77777777" w:rsidR="002D7568" w:rsidRDefault="002D7568" w:rsidP="002D7568">
      <w:pPr>
        <w:spacing w:after="0" w:line="259" w:lineRule="auto"/>
        <w:ind w:left="54" w:right="0" w:firstLine="0"/>
        <w:jc w:val="center"/>
        <w:rPr>
          <w:b/>
        </w:rPr>
      </w:pPr>
    </w:p>
    <w:p w14:paraId="0C0658DA" w14:textId="77777777" w:rsidR="002D7568" w:rsidRDefault="002D7568" w:rsidP="002D7568">
      <w:pPr>
        <w:spacing w:after="0" w:line="259" w:lineRule="auto"/>
        <w:ind w:left="54" w:right="0" w:firstLine="0"/>
        <w:jc w:val="center"/>
        <w:rPr>
          <w:b/>
        </w:rPr>
      </w:pPr>
    </w:p>
    <w:p w14:paraId="6A8B47D5" w14:textId="77777777" w:rsidR="002D7568" w:rsidRDefault="002D7568" w:rsidP="002D7568">
      <w:pPr>
        <w:spacing w:after="0" w:line="259" w:lineRule="auto"/>
        <w:ind w:left="54" w:right="0" w:firstLine="0"/>
        <w:jc w:val="center"/>
        <w:rPr>
          <w:b/>
        </w:rPr>
      </w:pPr>
      <w:r>
        <w:rPr>
          <w:b/>
        </w:rPr>
        <w:t xml:space="preserve"> </w:t>
      </w:r>
    </w:p>
    <w:p w14:paraId="7C4FAFC2" w14:textId="77777777" w:rsidR="002D7568" w:rsidRDefault="002D7568" w:rsidP="002D7568">
      <w:pPr>
        <w:spacing w:after="0" w:line="259" w:lineRule="auto"/>
        <w:ind w:left="54" w:right="0" w:firstLine="0"/>
        <w:jc w:val="center"/>
        <w:rPr>
          <w:b/>
        </w:rPr>
      </w:pPr>
    </w:p>
    <w:p w14:paraId="1816AF92" w14:textId="77777777" w:rsidR="002D7568" w:rsidRDefault="002D7568" w:rsidP="002D7568">
      <w:pPr>
        <w:spacing w:after="0" w:line="259" w:lineRule="auto"/>
        <w:ind w:left="54" w:right="0" w:firstLine="0"/>
        <w:jc w:val="center"/>
        <w:rPr>
          <w:b/>
        </w:rPr>
      </w:pPr>
    </w:p>
    <w:p w14:paraId="395A44E3" w14:textId="77777777" w:rsidR="002D7568" w:rsidRDefault="002D7568" w:rsidP="002D7568">
      <w:pPr>
        <w:ind w:left="0" w:firstLine="0"/>
        <w:rPr>
          <w:b/>
        </w:rPr>
      </w:pPr>
    </w:p>
    <w:p w14:paraId="571191EE" w14:textId="77777777" w:rsidR="002D7568" w:rsidRPr="0000272E" w:rsidRDefault="002D7568" w:rsidP="002D7568">
      <w:pPr>
        <w:ind w:left="0" w:firstLine="0"/>
        <w:rPr>
          <w:b/>
          <w:sz w:val="28"/>
          <w:szCs w:val="28"/>
        </w:rPr>
      </w:pPr>
    </w:p>
    <w:p w14:paraId="58182CA7" w14:textId="77777777" w:rsidR="002D7568" w:rsidRDefault="002D7568" w:rsidP="002D7568">
      <w:pPr>
        <w:ind w:left="0" w:firstLine="0"/>
        <w:rPr>
          <w:b/>
        </w:rPr>
      </w:pPr>
    </w:p>
    <w:p w14:paraId="3275F0AA" w14:textId="77777777" w:rsidR="002D7568" w:rsidRDefault="002D7568" w:rsidP="002D7568">
      <w:pPr>
        <w:ind w:left="0" w:firstLine="0"/>
        <w:rPr>
          <w:b/>
        </w:rPr>
      </w:pPr>
    </w:p>
    <w:p w14:paraId="5FA1F585" w14:textId="77777777" w:rsidR="003D05F8" w:rsidRDefault="003D05F8" w:rsidP="002D7568">
      <w:pPr>
        <w:ind w:left="0" w:firstLine="0"/>
        <w:rPr>
          <w:b/>
        </w:rPr>
      </w:pPr>
    </w:p>
    <w:p w14:paraId="719E761B" w14:textId="77777777" w:rsidR="002D7568" w:rsidRDefault="002D7568" w:rsidP="002D7568">
      <w:pPr>
        <w:ind w:left="0" w:firstLine="0"/>
        <w:rPr>
          <w:b/>
        </w:rPr>
      </w:pPr>
    </w:p>
    <w:p w14:paraId="5BD7E550" w14:textId="77777777" w:rsidR="00266430" w:rsidRDefault="00266430" w:rsidP="002D7568">
      <w:pPr>
        <w:ind w:left="0" w:firstLine="0"/>
        <w:rPr>
          <w:b/>
        </w:rPr>
      </w:pPr>
    </w:p>
    <w:p w14:paraId="7E2468A1" w14:textId="77777777" w:rsidR="00003D41" w:rsidRDefault="00003D41" w:rsidP="00003D41">
      <w:pPr>
        <w:spacing w:after="0" w:line="259" w:lineRule="auto"/>
        <w:ind w:left="0" w:right="0" w:firstLine="0"/>
      </w:pPr>
    </w:p>
    <w:p w14:paraId="0C98107A" w14:textId="77777777" w:rsidR="00240B97" w:rsidRDefault="00240B97" w:rsidP="00003D41">
      <w:pPr>
        <w:spacing w:after="0" w:line="259" w:lineRule="auto"/>
        <w:ind w:left="0" w:right="0" w:firstLine="0"/>
      </w:pPr>
    </w:p>
    <w:p w14:paraId="25D7A34D" w14:textId="77777777" w:rsidR="00240B97" w:rsidRDefault="00240B97" w:rsidP="00003D41">
      <w:pPr>
        <w:spacing w:after="0" w:line="259" w:lineRule="auto"/>
        <w:ind w:left="0" w:right="0" w:firstLine="0"/>
      </w:pPr>
    </w:p>
    <w:p w14:paraId="150755C7" w14:textId="77777777" w:rsidR="00240B97" w:rsidRDefault="00240B97" w:rsidP="00003D41">
      <w:pPr>
        <w:spacing w:after="0" w:line="259" w:lineRule="auto"/>
        <w:ind w:left="0" w:right="0" w:firstLine="0"/>
      </w:pPr>
    </w:p>
    <w:p w14:paraId="3E32AB8F" w14:textId="77777777" w:rsidR="009C7034" w:rsidRDefault="009C7034" w:rsidP="0078397B">
      <w:pPr>
        <w:spacing w:after="0" w:line="259" w:lineRule="auto"/>
        <w:ind w:left="0" w:right="0" w:firstLine="0"/>
        <w:rPr>
          <w:b/>
          <w:bCs/>
          <w:sz w:val="28"/>
          <w:szCs w:val="28"/>
        </w:rPr>
      </w:pPr>
    </w:p>
    <w:p w14:paraId="628F0EDE" w14:textId="2C4E5BE4" w:rsidR="007965DD" w:rsidRPr="0078397B" w:rsidRDefault="008D18F8" w:rsidP="0078397B">
      <w:pPr>
        <w:spacing w:after="160" w:line="360" w:lineRule="auto"/>
        <w:ind w:left="0" w:right="0" w:firstLine="0"/>
      </w:pPr>
      <w:r w:rsidRPr="00003D41">
        <w:rPr>
          <w:lang w:val="en-US"/>
        </w:rPr>
        <w:lastRenderedPageBreak/>
        <w:tab/>
      </w:r>
    </w:p>
    <w:p w14:paraId="0C6A64E3" w14:textId="7B232661" w:rsidR="00952378" w:rsidRPr="00024043" w:rsidRDefault="00024043" w:rsidP="009C7034">
      <w:pPr>
        <w:spacing w:after="0" w:line="360" w:lineRule="auto"/>
        <w:ind w:left="54" w:right="0" w:firstLine="0"/>
        <w:jc w:val="center"/>
        <w:rPr>
          <w:b/>
          <w:bCs/>
          <w:sz w:val="32"/>
          <w:szCs w:val="32"/>
        </w:rPr>
      </w:pPr>
      <w:r w:rsidRPr="00024043">
        <w:rPr>
          <w:b/>
          <w:bCs/>
          <w:sz w:val="32"/>
          <w:szCs w:val="32"/>
        </w:rPr>
        <w:t>Table of Contents</w:t>
      </w:r>
    </w:p>
    <w:p w14:paraId="47C6A37E" w14:textId="77777777" w:rsidR="009C7034" w:rsidRPr="005760B2" w:rsidRDefault="009C7034" w:rsidP="009C7034">
      <w:pPr>
        <w:spacing w:after="0" w:line="360" w:lineRule="auto"/>
        <w:ind w:left="54" w:right="0" w:firstLine="0"/>
        <w:jc w:val="center"/>
        <w:rPr>
          <w:b/>
          <w:bCs/>
        </w:rPr>
      </w:pPr>
    </w:p>
    <w:p w14:paraId="68AD2138" w14:textId="6E8D0156" w:rsidR="00952378" w:rsidRDefault="00952378" w:rsidP="005760B2">
      <w:pPr>
        <w:spacing w:after="247" w:line="360" w:lineRule="auto"/>
        <w:ind w:left="-5" w:right="0" w:firstLine="725"/>
      </w:pPr>
      <w:r>
        <w:rPr>
          <w:b/>
          <w:sz w:val="28"/>
          <w:szCs w:val="28"/>
        </w:rPr>
        <w:t xml:space="preserve">Contents                                                                                    </w:t>
      </w:r>
      <w:r w:rsidR="00D22E4C">
        <w:rPr>
          <w:b/>
          <w:sz w:val="28"/>
          <w:szCs w:val="28"/>
        </w:rPr>
        <w:tab/>
      </w:r>
      <w:r>
        <w:rPr>
          <w:b/>
          <w:sz w:val="28"/>
          <w:szCs w:val="28"/>
        </w:rPr>
        <w:t>Page No.</w:t>
      </w:r>
    </w:p>
    <w:p w14:paraId="54E054FF" w14:textId="3E10478F" w:rsidR="00952378" w:rsidRPr="005760B2" w:rsidRDefault="00A778E0" w:rsidP="00024043">
      <w:pPr>
        <w:spacing w:after="160" w:line="360" w:lineRule="auto"/>
        <w:ind w:left="0" w:right="0" w:firstLine="0"/>
        <w:rPr>
          <w:b/>
          <w:bCs/>
        </w:rPr>
      </w:pPr>
      <w:r w:rsidRPr="005760B2">
        <w:rPr>
          <w:b/>
          <w:bCs/>
        </w:rPr>
        <w:t xml:space="preserve">Chapter 1 </w:t>
      </w:r>
      <w:r w:rsidR="00952378" w:rsidRPr="005760B2">
        <w:rPr>
          <w:b/>
          <w:bCs/>
        </w:rPr>
        <w:t>Introduction</w:t>
      </w:r>
      <w:r w:rsidR="00952378" w:rsidRPr="005760B2">
        <w:rPr>
          <w:b/>
          <w:bCs/>
        </w:rPr>
        <w:tab/>
      </w:r>
      <w:r w:rsidR="00952378" w:rsidRPr="005760B2">
        <w:rPr>
          <w:b/>
          <w:bCs/>
        </w:rPr>
        <w:tab/>
      </w:r>
      <w:r w:rsidR="00952378" w:rsidRPr="005760B2">
        <w:rPr>
          <w:b/>
          <w:bCs/>
        </w:rPr>
        <w:tab/>
      </w:r>
      <w:r w:rsidR="00952378" w:rsidRPr="005760B2">
        <w:rPr>
          <w:b/>
          <w:bCs/>
        </w:rPr>
        <w:tab/>
      </w:r>
      <w:r w:rsidR="00952378" w:rsidRPr="005760B2">
        <w:rPr>
          <w:b/>
          <w:bCs/>
        </w:rPr>
        <w:tab/>
      </w:r>
      <w:r w:rsidR="00952378" w:rsidRPr="005760B2">
        <w:rPr>
          <w:b/>
          <w:bCs/>
        </w:rPr>
        <w:tab/>
      </w:r>
      <w:r w:rsidR="00952378" w:rsidRPr="005760B2">
        <w:rPr>
          <w:b/>
          <w:bCs/>
        </w:rPr>
        <w:tab/>
      </w:r>
      <w:r w:rsidR="00D22E4C" w:rsidRPr="005760B2">
        <w:rPr>
          <w:b/>
          <w:bCs/>
        </w:rPr>
        <w:tab/>
        <w:t xml:space="preserve">  </w:t>
      </w:r>
      <w:r w:rsidR="00435B92">
        <w:rPr>
          <w:b/>
          <w:bCs/>
        </w:rPr>
        <w:t xml:space="preserve"> </w:t>
      </w:r>
      <w:r w:rsidR="00952378" w:rsidRPr="005760B2">
        <w:rPr>
          <w:b/>
          <w:bCs/>
        </w:rPr>
        <w:t>01</w:t>
      </w:r>
      <w:r w:rsidR="00435B92">
        <w:rPr>
          <w:b/>
          <w:bCs/>
        </w:rPr>
        <w:t>-02</w:t>
      </w:r>
    </w:p>
    <w:p w14:paraId="3D298F28" w14:textId="4A7350F1" w:rsidR="00952378" w:rsidRPr="00B0446C" w:rsidRDefault="00952378">
      <w:pPr>
        <w:pStyle w:val="ListParagraph"/>
        <w:numPr>
          <w:ilvl w:val="1"/>
          <w:numId w:val="5"/>
        </w:numPr>
        <w:spacing w:after="160" w:line="480" w:lineRule="auto"/>
        <w:ind w:right="0"/>
        <w:jc w:val="left"/>
      </w:pPr>
      <w:r w:rsidRPr="00B0446C">
        <w:t xml:space="preserve">Problem Definition &amp; Description </w:t>
      </w:r>
      <w:r w:rsidRPr="00B0446C">
        <w:tab/>
      </w:r>
      <w:r w:rsidRPr="00B0446C">
        <w:tab/>
      </w:r>
      <w:r w:rsidRPr="00B0446C">
        <w:tab/>
      </w:r>
      <w:r w:rsidRPr="00B0446C">
        <w:tab/>
      </w:r>
      <w:r w:rsidRPr="00B0446C">
        <w:tab/>
      </w:r>
      <w:r>
        <w:t xml:space="preserve">   </w:t>
      </w:r>
      <w:r w:rsidR="004F5832">
        <w:tab/>
        <w:t xml:space="preserve">     </w:t>
      </w:r>
      <w:r>
        <w:t>01</w:t>
      </w:r>
    </w:p>
    <w:p w14:paraId="3278AE4F" w14:textId="16F131CD" w:rsidR="00A778E0" w:rsidRDefault="00952378">
      <w:pPr>
        <w:pStyle w:val="ListParagraph"/>
        <w:numPr>
          <w:ilvl w:val="1"/>
          <w:numId w:val="5"/>
        </w:numPr>
        <w:spacing w:after="160" w:line="480" w:lineRule="auto"/>
        <w:ind w:right="0"/>
        <w:jc w:val="left"/>
      </w:pPr>
      <w:r w:rsidRPr="00B0446C">
        <w:t>Objectives of the Project</w:t>
      </w:r>
      <w:r>
        <w:tab/>
      </w:r>
      <w:r>
        <w:tab/>
      </w:r>
      <w:r>
        <w:tab/>
      </w:r>
      <w:r>
        <w:tab/>
      </w:r>
      <w:r>
        <w:tab/>
      </w:r>
      <w:r>
        <w:tab/>
        <w:t xml:space="preserve">   </w:t>
      </w:r>
      <w:r w:rsidR="004F5832">
        <w:tab/>
        <w:t xml:space="preserve">     </w:t>
      </w:r>
      <w:r>
        <w:t>0</w:t>
      </w:r>
      <w:r w:rsidR="00435B92">
        <w:t>2</w:t>
      </w:r>
    </w:p>
    <w:p w14:paraId="2196D46E" w14:textId="3AA6EB33" w:rsidR="00952378" w:rsidRPr="00B0446C" w:rsidRDefault="00952378">
      <w:pPr>
        <w:pStyle w:val="ListParagraph"/>
        <w:numPr>
          <w:ilvl w:val="1"/>
          <w:numId w:val="5"/>
        </w:numPr>
        <w:spacing w:after="160" w:line="480" w:lineRule="auto"/>
        <w:ind w:right="0"/>
        <w:jc w:val="left"/>
      </w:pPr>
      <w:r w:rsidRPr="00B0446C">
        <w:t>Scope of the Project</w:t>
      </w:r>
      <w:r>
        <w:tab/>
      </w:r>
      <w:r>
        <w:tab/>
      </w:r>
      <w:r>
        <w:tab/>
      </w:r>
      <w:r>
        <w:tab/>
      </w:r>
      <w:r>
        <w:tab/>
      </w:r>
      <w:r>
        <w:tab/>
      </w:r>
      <w:r>
        <w:tab/>
      </w:r>
      <w:r w:rsidR="004F5832">
        <w:tab/>
        <w:t xml:space="preserve"> </w:t>
      </w:r>
      <w:r>
        <w:t xml:space="preserve"> </w:t>
      </w:r>
      <w:r w:rsidR="00781823">
        <w:t xml:space="preserve"> </w:t>
      </w:r>
      <w:r w:rsidR="004A0D31">
        <w:t xml:space="preserve">  </w:t>
      </w:r>
      <w:r>
        <w:t>0</w:t>
      </w:r>
      <w:r w:rsidR="00435B92">
        <w:t>2</w:t>
      </w:r>
    </w:p>
    <w:p w14:paraId="326033BD" w14:textId="6BB4794D" w:rsidR="00952378" w:rsidRPr="00A778E0" w:rsidRDefault="00A778E0" w:rsidP="00024043">
      <w:pPr>
        <w:spacing w:after="160" w:line="360" w:lineRule="auto"/>
        <w:ind w:left="0" w:right="0" w:firstLine="0"/>
        <w:jc w:val="left"/>
        <w:rPr>
          <w:b/>
          <w:bCs/>
        </w:rPr>
      </w:pPr>
      <w:r w:rsidRPr="00A778E0">
        <w:rPr>
          <w:b/>
          <w:bCs/>
        </w:rPr>
        <w:t xml:space="preserve">Chapter 2 </w:t>
      </w:r>
      <w:r w:rsidR="00952378" w:rsidRPr="00A778E0">
        <w:rPr>
          <w:b/>
          <w:bCs/>
        </w:rPr>
        <w:t>System Analysis</w:t>
      </w:r>
      <w:r w:rsidR="00952378" w:rsidRPr="00A778E0">
        <w:rPr>
          <w:b/>
          <w:bCs/>
        </w:rPr>
        <w:tab/>
      </w:r>
      <w:r w:rsidR="00952378" w:rsidRPr="00A778E0">
        <w:rPr>
          <w:b/>
          <w:bCs/>
        </w:rPr>
        <w:tab/>
      </w:r>
      <w:r w:rsidR="00952378" w:rsidRPr="00A778E0">
        <w:rPr>
          <w:b/>
          <w:bCs/>
        </w:rPr>
        <w:tab/>
      </w:r>
      <w:r w:rsidR="00952378" w:rsidRPr="00A778E0">
        <w:rPr>
          <w:b/>
          <w:bCs/>
        </w:rPr>
        <w:tab/>
      </w:r>
      <w:r w:rsidR="00952378" w:rsidRPr="00A778E0">
        <w:rPr>
          <w:b/>
          <w:bCs/>
        </w:rPr>
        <w:tab/>
      </w:r>
      <w:r w:rsidR="00952378" w:rsidRPr="00A778E0">
        <w:rPr>
          <w:b/>
          <w:bCs/>
        </w:rPr>
        <w:tab/>
      </w:r>
      <w:r w:rsidR="004F5832" w:rsidRPr="00A778E0">
        <w:rPr>
          <w:b/>
          <w:bCs/>
        </w:rPr>
        <w:tab/>
        <w:t xml:space="preserve">   </w:t>
      </w:r>
      <w:r w:rsidR="004F5832" w:rsidRPr="00A778E0">
        <w:rPr>
          <w:b/>
          <w:bCs/>
        </w:rPr>
        <w:tab/>
        <w:t xml:space="preserve">   </w:t>
      </w:r>
      <w:r w:rsidR="00952378" w:rsidRPr="00A778E0">
        <w:rPr>
          <w:b/>
          <w:bCs/>
        </w:rPr>
        <w:t>0</w:t>
      </w:r>
      <w:r w:rsidR="00781823">
        <w:rPr>
          <w:b/>
          <w:bCs/>
        </w:rPr>
        <w:t>3</w:t>
      </w:r>
      <w:r w:rsidR="00952378" w:rsidRPr="00A778E0">
        <w:rPr>
          <w:b/>
          <w:bCs/>
        </w:rPr>
        <w:t>-0</w:t>
      </w:r>
      <w:r w:rsidR="00D64D0C">
        <w:rPr>
          <w:b/>
          <w:bCs/>
        </w:rPr>
        <w:t>9</w:t>
      </w:r>
    </w:p>
    <w:p w14:paraId="4713AC31" w14:textId="3EE09F0A" w:rsidR="00A778E0" w:rsidRDefault="00952378">
      <w:pPr>
        <w:pStyle w:val="ListParagraph"/>
        <w:numPr>
          <w:ilvl w:val="1"/>
          <w:numId w:val="6"/>
        </w:numPr>
        <w:spacing w:after="160" w:line="480" w:lineRule="auto"/>
        <w:ind w:right="0"/>
        <w:jc w:val="left"/>
      </w:pPr>
      <w:r w:rsidRPr="00B0446C">
        <w:t>Existing System</w:t>
      </w:r>
      <w:r>
        <w:tab/>
      </w:r>
      <w:r>
        <w:tab/>
      </w:r>
      <w:r>
        <w:tab/>
      </w:r>
      <w:r>
        <w:tab/>
      </w:r>
      <w:r>
        <w:tab/>
      </w:r>
      <w:r>
        <w:tab/>
      </w:r>
      <w:r>
        <w:tab/>
      </w:r>
      <w:r w:rsidR="00BA369B">
        <w:tab/>
        <w:t xml:space="preserve">   </w:t>
      </w:r>
      <w:r>
        <w:t>0</w:t>
      </w:r>
      <w:r w:rsidR="00435B92">
        <w:t>3</w:t>
      </w:r>
      <w:r>
        <w:t>-0</w:t>
      </w:r>
      <w:r w:rsidR="00435B92">
        <w:t>4</w:t>
      </w:r>
    </w:p>
    <w:p w14:paraId="198F1979" w14:textId="64BB6618" w:rsidR="00A778E0" w:rsidRDefault="004A0D31">
      <w:pPr>
        <w:pStyle w:val="ListParagraph"/>
        <w:numPr>
          <w:ilvl w:val="2"/>
          <w:numId w:val="6"/>
        </w:numPr>
        <w:spacing w:after="160" w:line="480" w:lineRule="auto"/>
        <w:ind w:right="0"/>
        <w:jc w:val="left"/>
      </w:pPr>
      <w:proofErr w:type="spellStart"/>
      <w:r>
        <w:t>Stastistical</w:t>
      </w:r>
      <w:proofErr w:type="spellEnd"/>
      <w:r>
        <w:t xml:space="preserve"> Analysis</w:t>
      </w:r>
      <w:r w:rsidR="00952378">
        <w:tab/>
      </w:r>
      <w:r w:rsidR="00952378">
        <w:tab/>
      </w:r>
      <w:r w:rsidR="00952378">
        <w:tab/>
      </w:r>
      <w:r w:rsidR="00952378">
        <w:tab/>
      </w:r>
      <w:r w:rsidR="00BA369B">
        <w:tab/>
        <w:t xml:space="preserve">  </w:t>
      </w:r>
      <w:r w:rsidR="00952378">
        <w:t xml:space="preserve">   </w:t>
      </w:r>
      <w:r>
        <w:tab/>
      </w:r>
      <w:r>
        <w:tab/>
        <w:t xml:space="preserve">     </w:t>
      </w:r>
      <w:r w:rsidR="00952378">
        <w:t>0</w:t>
      </w:r>
      <w:r w:rsidR="00435B92">
        <w:t>3</w:t>
      </w:r>
    </w:p>
    <w:p w14:paraId="2CBEFD9A" w14:textId="6E89A7D3" w:rsidR="00952378" w:rsidRDefault="004A0D31">
      <w:pPr>
        <w:pStyle w:val="ListParagraph"/>
        <w:numPr>
          <w:ilvl w:val="2"/>
          <w:numId w:val="6"/>
        </w:numPr>
        <w:spacing w:after="160" w:line="480" w:lineRule="auto"/>
        <w:ind w:right="0"/>
        <w:jc w:val="left"/>
      </w:pPr>
      <w:r>
        <w:t>Rules based Frameworks</w:t>
      </w:r>
      <w:r w:rsidR="00952378">
        <w:tab/>
      </w:r>
      <w:r w:rsidR="00952378">
        <w:tab/>
      </w:r>
      <w:r w:rsidR="00952378">
        <w:tab/>
      </w:r>
      <w:r w:rsidR="00BA369B">
        <w:tab/>
        <w:t xml:space="preserve">          </w:t>
      </w:r>
      <w:r w:rsidR="00952378">
        <w:tab/>
        <w:t xml:space="preserve">  </w:t>
      </w:r>
      <w:r w:rsidR="00BA369B">
        <w:t xml:space="preserve">  </w:t>
      </w:r>
      <w:r w:rsidR="00952378">
        <w:t xml:space="preserve"> </w:t>
      </w:r>
      <w:r>
        <w:tab/>
        <w:t xml:space="preserve">     </w:t>
      </w:r>
      <w:r w:rsidR="00952378">
        <w:t>0</w:t>
      </w:r>
      <w:r w:rsidR="00435B92">
        <w:t>3</w:t>
      </w:r>
    </w:p>
    <w:p w14:paraId="1245EAC7" w14:textId="18BE1BC8" w:rsidR="004A0D31" w:rsidRDefault="004A0D31">
      <w:pPr>
        <w:pStyle w:val="ListParagraph"/>
        <w:numPr>
          <w:ilvl w:val="2"/>
          <w:numId w:val="6"/>
        </w:numPr>
        <w:spacing w:after="160" w:line="480" w:lineRule="auto"/>
        <w:ind w:right="0"/>
        <w:jc w:val="left"/>
      </w:pPr>
      <w:r>
        <w:t>Methods of Machine learning</w:t>
      </w:r>
      <w:r>
        <w:tab/>
      </w:r>
      <w:r>
        <w:tab/>
      </w:r>
      <w:r>
        <w:tab/>
      </w:r>
      <w:r>
        <w:tab/>
      </w:r>
      <w:r>
        <w:tab/>
      </w:r>
      <w:r>
        <w:tab/>
        <w:t xml:space="preserve">     0</w:t>
      </w:r>
      <w:r w:rsidR="00435B92">
        <w:t>4</w:t>
      </w:r>
    </w:p>
    <w:p w14:paraId="3C5A2EC4" w14:textId="3ADC7E11" w:rsidR="004A0D31" w:rsidRPr="00B0446C" w:rsidRDefault="004A0D31">
      <w:pPr>
        <w:pStyle w:val="ListParagraph"/>
        <w:numPr>
          <w:ilvl w:val="2"/>
          <w:numId w:val="6"/>
        </w:numPr>
        <w:spacing w:after="160" w:line="480" w:lineRule="auto"/>
        <w:ind w:right="0"/>
        <w:jc w:val="left"/>
      </w:pPr>
      <w:r>
        <w:t>Methods of Deep learning</w:t>
      </w:r>
      <w:r>
        <w:tab/>
      </w:r>
      <w:r>
        <w:tab/>
      </w:r>
      <w:r>
        <w:tab/>
      </w:r>
      <w:r>
        <w:tab/>
      </w:r>
      <w:r>
        <w:tab/>
      </w:r>
      <w:r>
        <w:tab/>
        <w:t xml:space="preserve">     0</w:t>
      </w:r>
      <w:r w:rsidR="00435B92">
        <w:t>4</w:t>
      </w:r>
    </w:p>
    <w:p w14:paraId="3613BA9D" w14:textId="22DC74C5" w:rsidR="00952378" w:rsidRPr="00B0446C" w:rsidRDefault="00952378">
      <w:pPr>
        <w:pStyle w:val="ListParagraph"/>
        <w:numPr>
          <w:ilvl w:val="1"/>
          <w:numId w:val="6"/>
        </w:numPr>
        <w:spacing w:after="160" w:line="480" w:lineRule="auto"/>
        <w:ind w:right="0"/>
        <w:jc w:val="left"/>
      </w:pPr>
      <w:r w:rsidRPr="00B0446C">
        <w:t>Proposed System</w:t>
      </w:r>
      <w:r>
        <w:tab/>
      </w:r>
      <w:r>
        <w:tab/>
      </w:r>
      <w:r>
        <w:tab/>
      </w:r>
      <w:r>
        <w:tab/>
      </w:r>
      <w:r>
        <w:tab/>
      </w:r>
      <w:r>
        <w:tab/>
      </w:r>
      <w:r w:rsidR="00BA369B">
        <w:tab/>
      </w:r>
      <w:r>
        <w:tab/>
        <w:t xml:space="preserve">   0</w:t>
      </w:r>
      <w:r w:rsidR="00435B92">
        <w:t>5</w:t>
      </w:r>
      <w:r w:rsidR="00A645F8">
        <w:t>-0</w:t>
      </w:r>
      <w:r w:rsidR="00435B92">
        <w:t>7</w:t>
      </w:r>
    </w:p>
    <w:p w14:paraId="2DEADF52" w14:textId="5743137C" w:rsidR="00952378" w:rsidRDefault="004A0D31">
      <w:pPr>
        <w:pStyle w:val="ListParagraph"/>
        <w:numPr>
          <w:ilvl w:val="2"/>
          <w:numId w:val="6"/>
        </w:numPr>
        <w:spacing w:after="160" w:line="480" w:lineRule="auto"/>
        <w:ind w:right="0"/>
        <w:jc w:val="left"/>
      </w:pPr>
      <w:r>
        <w:t>Lexical Diversity</w:t>
      </w:r>
      <w:r>
        <w:tab/>
      </w:r>
      <w:r>
        <w:tab/>
      </w:r>
      <w:r w:rsidR="00952378">
        <w:tab/>
      </w:r>
      <w:r w:rsidR="00952378">
        <w:tab/>
      </w:r>
      <w:r w:rsidR="00952378">
        <w:tab/>
      </w:r>
      <w:r w:rsidR="00952378">
        <w:tab/>
        <w:t xml:space="preserve">   </w:t>
      </w:r>
      <w:r w:rsidR="00305876">
        <w:tab/>
        <w:t xml:space="preserve">   </w:t>
      </w:r>
      <w:r w:rsidR="00952378">
        <w:t>0</w:t>
      </w:r>
      <w:r w:rsidR="00435B92">
        <w:t>5-06</w:t>
      </w:r>
    </w:p>
    <w:p w14:paraId="56C5B994" w14:textId="218E3BB7" w:rsidR="004A0D31" w:rsidRPr="00B0446C" w:rsidRDefault="004A0D31">
      <w:pPr>
        <w:pStyle w:val="ListParagraph"/>
        <w:numPr>
          <w:ilvl w:val="2"/>
          <w:numId w:val="6"/>
        </w:numPr>
        <w:spacing w:after="160" w:line="480" w:lineRule="auto"/>
        <w:ind w:right="0"/>
        <w:jc w:val="left"/>
      </w:pPr>
      <w:r>
        <w:t>Loop of user Feedback</w:t>
      </w:r>
      <w:r>
        <w:tab/>
      </w:r>
      <w:r>
        <w:tab/>
      </w:r>
      <w:r>
        <w:tab/>
      </w:r>
      <w:r>
        <w:tab/>
      </w:r>
      <w:r>
        <w:tab/>
        <w:t xml:space="preserve"> </w:t>
      </w:r>
      <w:r>
        <w:tab/>
        <w:t xml:space="preserve">     0</w:t>
      </w:r>
      <w:r w:rsidR="00435B92">
        <w:t>7</w:t>
      </w:r>
    </w:p>
    <w:p w14:paraId="26860ECE" w14:textId="12479A09" w:rsidR="00952378" w:rsidRPr="00B0446C" w:rsidRDefault="00952378">
      <w:pPr>
        <w:pStyle w:val="ListParagraph"/>
        <w:numPr>
          <w:ilvl w:val="1"/>
          <w:numId w:val="6"/>
        </w:numPr>
        <w:spacing w:after="160" w:line="480" w:lineRule="auto"/>
        <w:ind w:right="0"/>
        <w:jc w:val="left"/>
      </w:pPr>
      <w:r w:rsidRPr="00B0446C">
        <w:t>Software &amp; Hardware Requirements</w:t>
      </w:r>
      <w:r>
        <w:tab/>
      </w:r>
      <w:r>
        <w:tab/>
      </w:r>
      <w:r>
        <w:tab/>
      </w:r>
      <w:r>
        <w:tab/>
      </w:r>
      <w:r>
        <w:tab/>
      </w:r>
      <w:r w:rsidR="00305876">
        <w:tab/>
        <w:t xml:space="preserve">   </w:t>
      </w:r>
      <w:r w:rsidR="004A0D31">
        <w:t xml:space="preserve">  0</w:t>
      </w:r>
      <w:r w:rsidR="00435B92">
        <w:t>7</w:t>
      </w:r>
    </w:p>
    <w:p w14:paraId="7FF2A948" w14:textId="66D8D9DD" w:rsidR="00952378" w:rsidRPr="00B0446C" w:rsidRDefault="00952378">
      <w:pPr>
        <w:pStyle w:val="ListParagraph"/>
        <w:numPr>
          <w:ilvl w:val="2"/>
          <w:numId w:val="6"/>
        </w:numPr>
        <w:spacing w:after="160" w:line="480" w:lineRule="auto"/>
        <w:ind w:right="0"/>
        <w:jc w:val="left"/>
      </w:pPr>
      <w:r w:rsidRPr="00B0446C">
        <w:t>Software Requirements</w:t>
      </w:r>
      <w:r w:rsidRPr="00B0446C">
        <w:tab/>
      </w:r>
      <w:r>
        <w:tab/>
      </w:r>
      <w:r>
        <w:tab/>
      </w:r>
      <w:r>
        <w:tab/>
      </w:r>
      <w:r>
        <w:tab/>
      </w:r>
      <w:r w:rsidR="00305876">
        <w:tab/>
        <w:t xml:space="preserve">   </w:t>
      </w:r>
      <w:r w:rsidR="00115ECB">
        <w:t xml:space="preserve">  </w:t>
      </w:r>
      <w:r>
        <w:t>0</w:t>
      </w:r>
      <w:r w:rsidR="00435B92">
        <w:t>7</w:t>
      </w:r>
    </w:p>
    <w:p w14:paraId="1B55350E" w14:textId="6CA44900" w:rsidR="00952378" w:rsidRPr="00B0446C" w:rsidRDefault="00952378">
      <w:pPr>
        <w:pStyle w:val="ListParagraph"/>
        <w:numPr>
          <w:ilvl w:val="2"/>
          <w:numId w:val="6"/>
        </w:numPr>
        <w:spacing w:after="160" w:line="480" w:lineRule="auto"/>
        <w:ind w:right="0"/>
        <w:jc w:val="left"/>
      </w:pPr>
      <w:r w:rsidRPr="00B0446C">
        <w:t>Hardware Requirements</w:t>
      </w:r>
      <w:r>
        <w:tab/>
      </w:r>
      <w:r>
        <w:tab/>
      </w:r>
      <w:r>
        <w:tab/>
      </w:r>
      <w:r>
        <w:tab/>
      </w:r>
      <w:r>
        <w:tab/>
        <w:t xml:space="preserve">  </w:t>
      </w:r>
      <w:r w:rsidR="00305876">
        <w:t xml:space="preserve">    </w:t>
      </w:r>
      <w:r w:rsidR="00305876">
        <w:tab/>
        <w:t xml:space="preserve">   </w:t>
      </w:r>
      <w:r w:rsidR="00343706">
        <w:t xml:space="preserve"> </w:t>
      </w:r>
      <w:r>
        <w:t xml:space="preserve"> </w:t>
      </w:r>
      <w:r w:rsidR="00115ECB">
        <w:t>0</w:t>
      </w:r>
      <w:r w:rsidR="00435B92">
        <w:t>7</w:t>
      </w:r>
    </w:p>
    <w:p w14:paraId="2EE12457" w14:textId="2F1B90E0" w:rsidR="00952378" w:rsidRPr="00B0446C" w:rsidRDefault="00952378">
      <w:pPr>
        <w:pStyle w:val="ListParagraph"/>
        <w:numPr>
          <w:ilvl w:val="1"/>
          <w:numId w:val="6"/>
        </w:numPr>
        <w:spacing w:after="160" w:line="480" w:lineRule="auto"/>
        <w:ind w:right="0"/>
        <w:jc w:val="left"/>
      </w:pPr>
      <w:r w:rsidRPr="00B0446C">
        <w:t xml:space="preserve">Feasibility Study </w:t>
      </w:r>
      <w:r>
        <w:tab/>
      </w:r>
      <w:r>
        <w:tab/>
      </w:r>
      <w:r>
        <w:tab/>
      </w:r>
      <w:r>
        <w:tab/>
      </w:r>
      <w:r>
        <w:tab/>
      </w:r>
      <w:r>
        <w:tab/>
      </w:r>
      <w:r>
        <w:tab/>
      </w:r>
      <w:r w:rsidR="00343706">
        <w:tab/>
        <w:t xml:space="preserve"> </w:t>
      </w:r>
      <w:r w:rsidR="00435B92">
        <w:t xml:space="preserve"> </w:t>
      </w:r>
      <w:r w:rsidR="00343706">
        <w:t xml:space="preserve"> </w:t>
      </w:r>
      <w:r>
        <w:t>0</w:t>
      </w:r>
      <w:r w:rsidR="00435B92">
        <w:t>8-09</w:t>
      </w:r>
    </w:p>
    <w:p w14:paraId="0E3BF7AC" w14:textId="59EBA59B" w:rsidR="00952378" w:rsidRPr="00B0446C" w:rsidRDefault="00952378">
      <w:pPr>
        <w:pStyle w:val="ListParagraph"/>
        <w:numPr>
          <w:ilvl w:val="2"/>
          <w:numId w:val="6"/>
        </w:numPr>
        <w:spacing w:after="160" w:line="480" w:lineRule="auto"/>
        <w:ind w:right="0"/>
        <w:jc w:val="left"/>
      </w:pPr>
      <w:r w:rsidRPr="00B0446C">
        <w:t>Technical Feasibility</w:t>
      </w:r>
      <w:r>
        <w:tab/>
      </w:r>
      <w:r>
        <w:tab/>
      </w:r>
      <w:r>
        <w:tab/>
      </w:r>
      <w:r>
        <w:tab/>
      </w:r>
      <w:r>
        <w:tab/>
      </w:r>
      <w:proofErr w:type="gramStart"/>
      <w:r>
        <w:tab/>
        <w:t xml:space="preserve">  </w:t>
      </w:r>
      <w:r w:rsidR="00343706">
        <w:tab/>
      </w:r>
      <w:proofErr w:type="gramEnd"/>
      <w:r w:rsidR="00343706">
        <w:t xml:space="preserve">    </w:t>
      </w:r>
      <w:r>
        <w:t xml:space="preserve"> 0</w:t>
      </w:r>
      <w:r w:rsidR="00435B92">
        <w:t>8</w:t>
      </w:r>
    </w:p>
    <w:p w14:paraId="2D9941B3" w14:textId="7F183EB1" w:rsidR="00952378" w:rsidRPr="00B0446C" w:rsidRDefault="00952378">
      <w:pPr>
        <w:pStyle w:val="ListParagraph"/>
        <w:numPr>
          <w:ilvl w:val="2"/>
          <w:numId w:val="6"/>
        </w:numPr>
        <w:spacing w:after="160" w:line="480" w:lineRule="auto"/>
        <w:ind w:right="0"/>
        <w:jc w:val="left"/>
      </w:pPr>
      <w:r w:rsidRPr="00B0446C">
        <w:t>Robustness &amp; Reliability</w:t>
      </w:r>
      <w:r>
        <w:tab/>
      </w:r>
      <w:r>
        <w:tab/>
      </w:r>
      <w:r>
        <w:tab/>
      </w:r>
      <w:r>
        <w:tab/>
      </w:r>
      <w:r>
        <w:tab/>
      </w:r>
      <w:r w:rsidR="00343706">
        <w:tab/>
        <w:t xml:space="preserve">  </w:t>
      </w:r>
      <w:r>
        <w:t xml:space="preserve">   0</w:t>
      </w:r>
      <w:r w:rsidR="00435B92">
        <w:t>8</w:t>
      </w:r>
    </w:p>
    <w:p w14:paraId="6835168D" w14:textId="45294579" w:rsidR="00A778E0" w:rsidRDefault="00952378">
      <w:pPr>
        <w:pStyle w:val="ListParagraph"/>
        <w:numPr>
          <w:ilvl w:val="2"/>
          <w:numId w:val="6"/>
        </w:numPr>
        <w:spacing w:after="160" w:line="480" w:lineRule="auto"/>
        <w:ind w:right="0"/>
        <w:jc w:val="left"/>
      </w:pPr>
      <w:r w:rsidRPr="00B0446C">
        <w:t>Economic Feasibility</w:t>
      </w:r>
      <w:r>
        <w:tab/>
      </w:r>
      <w:r>
        <w:tab/>
      </w:r>
      <w:r>
        <w:tab/>
      </w:r>
      <w:r>
        <w:tab/>
      </w:r>
      <w:r>
        <w:tab/>
      </w:r>
      <w:r>
        <w:tab/>
      </w:r>
      <w:r w:rsidR="00343706">
        <w:tab/>
        <w:t xml:space="preserve">  </w:t>
      </w:r>
      <w:r>
        <w:t xml:space="preserve">   0</w:t>
      </w:r>
      <w:r w:rsidR="00435B92">
        <w:t>9</w:t>
      </w:r>
    </w:p>
    <w:p w14:paraId="4B85116F" w14:textId="371CE919" w:rsidR="00952378" w:rsidRPr="00A778E0" w:rsidRDefault="00A778E0" w:rsidP="00024043">
      <w:pPr>
        <w:spacing w:after="160" w:line="360" w:lineRule="auto"/>
        <w:ind w:right="0"/>
        <w:jc w:val="left"/>
        <w:rPr>
          <w:b/>
          <w:bCs/>
        </w:rPr>
      </w:pPr>
      <w:r w:rsidRPr="00A778E0">
        <w:rPr>
          <w:b/>
          <w:bCs/>
        </w:rPr>
        <w:t xml:space="preserve">Chapter 3 </w:t>
      </w:r>
      <w:r w:rsidR="00952378" w:rsidRPr="00A778E0">
        <w:rPr>
          <w:b/>
          <w:bCs/>
        </w:rPr>
        <w:t>Architecture Design</w:t>
      </w:r>
      <w:r w:rsidR="00952378" w:rsidRPr="00A778E0">
        <w:rPr>
          <w:b/>
          <w:bCs/>
        </w:rPr>
        <w:tab/>
      </w:r>
      <w:r w:rsidR="00952378" w:rsidRPr="00A778E0">
        <w:rPr>
          <w:b/>
          <w:bCs/>
        </w:rPr>
        <w:tab/>
      </w:r>
      <w:r w:rsidR="00952378" w:rsidRPr="00A778E0">
        <w:rPr>
          <w:b/>
          <w:bCs/>
        </w:rPr>
        <w:tab/>
      </w:r>
      <w:r w:rsidR="00952378" w:rsidRPr="00A778E0">
        <w:rPr>
          <w:b/>
          <w:bCs/>
        </w:rPr>
        <w:tab/>
      </w:r>
      <w:r w:rsidR="00952378" w:rsidRPr="00A778E0">
        <w:rPr>
          <w:b/>
          <w:bCs/>
        </w:rPr>
        <w:tab/>
      </w:r>
      <w:r w:rsidR="00343706" w:rsidRPr="00A778E0">
        <w:rPr>
          <w:b/>
          <w:bCs/>
        </w:rPr>
        <w:tab/>
        <w:t xml:space="preserve"> </w:t>
      </w:r>
      <w:r w:rsidR="00952378" w:rsidRPr="00A778E0">
        <w:rPr>
          <w:b/>
          <w:bCs/>
        </w:rPr>
        <w:tab/>
      </w:r>
      <w:r w:rsidR="00343706" w:rsidRPr="00A778E0">
        <w:rPr>
          <w:b/>
          <w:bCs/>
        </w:rPr>
        <w:t xml:space="preserve">   </w:t>
      </w:r>
      <w:r w:rsidR="00D64D0C">
        <w:rPr>
          <w:b/>
          <w:bCs/>
        </w:rPr>
        <w:t>10</w:t>
      </w:r>
      <w:r w:rsidR="00952378" w:rsidRPr="00A778E0">
        <w:rPr>
          <w:b/>
          <w:bCs/>
        </w:rPr>
        <w:t>-</w:t>
      </w:r>
      <w:r w:rsidR="00D64D0C">
        <w:rPr>
          <w:b/>
          <w:bCs/>
        </w:rPr>
        <w:t>21</w:t>
      </w:r>
    </w:p>
    <w:p w14:paraId="4AFAB6F3" w14:textId="7FF3A555" w:rsidR="00952378" w:rsidRPr="00B0446C" w:rsidRDefault="00952378">
      <w:pPr>
        <w:pStyle w:val="ListParagraph"/>
        <w:numPr>
          <w:ilvl w:val="1"/>
          <w:numId w:val="7"/>
        </w:numPr>
        <w:spacing w:after="160" w:line="480" w:lineRule="auto"/>
        <w:ind w:right="0"/>
        <w:jc w:val="left"/>
      </w:pPr>
      <w:r w:rsidRPr="00B0446C">
        <w:lastRenderedPageBreak/>
        <w:t>Modules Design</w:t>
      </w:r>
      <w:r>
        <w:tab/>
      </w:r>
      <w:r>
        <w:tab/>
      </w:r>
      <w:r>
        <w:tab/>
      </w:r>
      <w:r>
        <w:tab/>
      </w:r>
      <w:r>
        <w:tab/>
      </w:r>
      <w:r>
        <w:tab/>
      </w:r>
      <w:r>
        <w:tab/>
      </w:r>
      <w:r w:rsidR="00343706">
        <w:t xml:space="preserve">    </w:t>
      </w:r>
      <w:r w:rsidR="00343706">
        <w:tab/>
      </w:r>
      <w:r w:rsidR="004A0D31">
        <w:t xml:space="preserve">     </w:t>
      </w:r>
      <w:r w:rsidR="00435B92">
        <w:t>10</w:t>
      </w:r>
    </w:p>
    <w:p w14:paraId="08CDAB51" w14:textId="1CAECB28" w:rsidR="00A778E0" w:rsidRPr="00A778E0" w:rsidRDefault="004A0D31">
      <w:pPr>
        <w:pStyle w:val="ListParagraph"/>
        <w:numPr>
          <w:ilvl w:val="2"/>
          <w:numId w:val="7"/>
        </w:numPr>
        <w:spacing w:after="160" w:line="480" w:lineRule="auto"/>
        <w:ind w:right="0"/>
        <w:jc w:val="left"/>
      </w:pPr>
      <w:r>
        <w:rPr>
          <w:lang w:val="en-US"/>
        </w:rPr>
        <w:t>Data Loader</w:t>
      </w:r>
      <w:r w:rsidR="00952378" w:rsidRPr="00A778E0">
        <w:rPr>
          <w:lang w:val="en-US"/>
        </w:rPr>
        <w:t xml:space="preserve"> Module</w:t>
      </w:r>
      <w:r w:rsidR="00952378" w:rsidRPr="00A778E0">
        <w:rPr>
          <w:lang w:val="en-US"/>
        </w:rPr>
        <w:tab/>
      </w:r>
      <w:r w:rsidR="00952378" w:rsidRPr="00A778E0">
        <w:rPr>
          <w:lang w:val="en-US"/>
        </w:rPr>
        <w:tab/>
      </w:r>
      <w:r w:rsidR="00952378" w:rsidRPr="00A778E0">
        <w:rPr>
          <w:lang w:val="en-US"/>
        </w:rPr>
        <w:tab/>
      </w:r>
      <w:r w:rsidR="00952378" w:rsidRPr="00A778E0">
        <w:rPr>
          <w:lang w:val="en-US"/>
        </w:rPr>
        <w:tab/>
      </w:r>
      <w:r w:rsidR="00952378" w:rsidRPr="00A778E0">
        <w:rPr>
          <w:lang w:val="en-US"/>
        </w:rPr>
        <w:tab/>
        <w:t xml:space="preserve"> </w:t>
      </w:r>
      <w:r w:rsidR="00343706" w:rsidRPr="00A778E0">
        <w:rPr>
          <w:lang w:val="en-US"/>
        </w:rPr>
        <w:tab/>
        <w:t xml:space="preserve">   </w:t>
      </w:r>
      <w:r w:rsidR="00952378" w:rsidRPr="00A778E0">
        <w:rPr>
          <w:lang w:val="en-US"/>
        </w:rPr>
        <w:t xml:space="preserve"> </w:t>
      </w:r>
      <w:r>
        <w:rPr>
          <w:lang w:val="en-US"/>
        </w:rPr>
        <w:tab/>
        <w:t xml:space="preserve">    </w:t>
      </w:r>
      <w:r w:rsidR="00952378" w:rsidRPr="00A778E0">
        <w:rPr>
          <w:lang w:val="en-US"/>
        </w:rPr>
        <w:t xml:space="preserve"> </w:t>
      </w:r>
      <w:r w:rsidR="00435B92">
        <w:rPr>
          <w:lang w:val="en-US"/>
        </w:rPr>
        <w:t>10</w:t>
      </w:r>
    </w:p>
    <w:p w14:paraId="0E797CBC" w14:textId="7AB9884E" w:rsidR="00952378" w:rsidRPr="00B0446C" w:rsidRDefault="004A0D31">
      <w:pPr>
        <w:pStyle w:val="ListParagraph"/>
        <w:numPr>
          <w:ilvl w:val="2"/>
          <w:numId w:val="7"/>
        </w:numPr>
        <w:spacing w:after="160" w:line="480" w:lineRule="auto"/>
        <w:ind w:right="0"/>
        <w:jc w:val="left"/>
      </w:pPr>
      <w:proofErr w:type="gramStart"/>
      <w:r>
        <w:rPr>
          <w:lang w:val="en-US"/>
        </w:rPr>
        <w:t xml:space="preserve">Preprocessing </w:t>
      </w:r>
      <w:r w:rsidR="00952378" w:rsidRPr="00A778E0">
        <w:rPr>
          <w:lang w:val="en-US"/>
        </w:rPr>
        <w:t xml:space="preserve"> Module</w:t>
      </w:r>
      <w:proofErr w:type="gramEnd"/>
      <w:r w:rsidR="00952378" w:rsidRPr="00A778E0">
        <w:rPr>
          <w:lang w:val="en-US"/>
        </w:rPr>
        <w:tab/>
      </w:r>
      <w:r w:rsidR="00952378" w:rsidRPr="00A778E0">
        <w:rPr>
          <w:lang w:val="en-US"/>
        </w:rPr>
        <w:tab/>
      </w:r>
      <w:r w:rsidR="00952378" w:rsidRPr="00A778E0">
        <w:rPr>
          <w:lang w:val="en-US"/>
        </w:rPr>
        <w:tab/>
      </w:r>
      <w:r w:rsidR="00952378" w:rsidRPr="00A778E0">
        <w:rPr>
          <w:lang w:val="en-US"/>
        </w:rPr>
        <w:tab/>
      </w:r>
      <w:r w:rsidR="00952378" w:rsidRPr="00A778E0">
        <w:rPr>
          <w:lang w:val="en-US"/>
        </w:rPr>
        <w:tab/>
        <w:t xml:space="preserve">   </w:t>
      </w:r>
      <w:r w:rsidR="00343706" w:rsidRPr="00A778E0">
        <w:rPr>
          <w:lang w:val="en-US"/>
        </w:rPr>
        <w:tab/>
        <w:t xml:space="preserve">     </w:t>
      </w:r>
      <w:r w:rsidR="00435B92">
        <w:rPr>
          <w:lang w:val="en-US"/>
        </w:rPr>
        <w:t>10</w:t>
      </w:r>
    </w:p>
    <w:p w14:paraId="65B2FEBA" w14:textId="6ECD3911" w:rsidR="00952378" w:rsidRPr="00B0446C" w:rsidRDefault="00D835E5">
      <w:pPr>
        <w:pStyle w:val="ListParagraph"/>
        <w:numPr>
          <w:ilvl w:val="2"/>
          <w:numId w:val="7"/>
        </w:numPr>
        <w:spacing w:after="160" w:line="480" w:lineRule="auto"/>
        <w:ind w:right="0"/>
        <w:jc w:val="left"/>
      </w:pPr>
      <w:proofErr w:type="gramStart"/>
      <w:r>
        <w:rPr>
          <w:lang w:val="en-US"/>
        </w:rPr>
        <w:t xml:space="preserve">Vectorization </w:t>
      </w:r>
      <w:r w:rsidR="00952378" w:rsidRPr="00B0446C">
        <w:rPr>
          <w:lang w:val="en-US"/>
        </w:rPr>
        <w:t xml:space="preserve"> Module</w:t>
      </w:r>
      <w:proofErr w:type="gramEnd"/>
      <w:r w:rsidR="00952378">
        <w:rPr>
          <w:lang w:val="en-US"/>
        </w:rPr>
        <w:tab/>
      </w:r>
      <w:r w:rsidR="00952378">
        <w:rPr>
          <w:lang w:val="en-US"/>
        </w:rPr>
        <w:tab/>
      </w:r>
      <w:r w:rsidR="00952378">
        <w:rPr>
          <w:lang w:val="en-US"/>
        </w:rPr>
        <w:tab/>
      </w:r>
      <w:r w:rsidR="00952378">
        <w:rPr>
          <w:lang w:val="en-US"/>
        </w:rPr>
        <w:tab/>
      </w:r>
      <w:r w:rsidR="00952378">
        <w:rPr>
          <w:lang w:val="en-US"/>
        </w:rPr>
        <w:tab/>
        <w:t xml:space="preserve">   </w:t>
      </w:r>
      <w:r w:rsidR="00343706">
        <w:rPr>
          <w:lang w:val="en-US"/>
        </w:rPr>
        <w:tab/>
        <w:t xml:space="preserve">     </w:t>
      </w:r>
      <w:r w:rsidR="00435B92">
        <w:rPr>
          <w:lang w:val="en-US"/>
        </w:rPr>
        <w:t>10</w:t>
      </w:r>
    </w:p>
    <w:p w14:paraId="1EE31BE2" w14:textId="7C86596D" w:rsidR="00952378" w:rsidRPr="00B0446C" w:rsidRDefault="00D835E5">
      <w:pPr>
        <w:pStyle w:val="ListParagraph"/>
        <w:numPr>
          <w:ilvl w:val="2"/>
          <w:numId w:val="7"/>
        </w:numPr>
        <w:spacing w:after="160" w:line="480" w:lineRule="auto"/>
        <w:ind w:right="0"/>
        <w:jc w:val="left"/>
      </w:pPr>
      <w:r>
        <w:rPr>
          <w:lang w:val="en-US"/>
        </w:rPr>
        <w:t>Classifier</w:t>
      </w:r>
      <w:r w:rsidR="00952378" w:rsidRPr="00B0446C">
        <w:rPr>
          <w:lang w:val="en-US"/>
        </w:rPr>
        <w:t xml:space="preserve"> Modul</w:t>
      </w:r>
      <w:r w:rsidR="00952378">
        <w:rPr>
          <w:lang w:val="en-US"/>
        </w:rPr>
        <w:t>e</w:t>
      </w:r>
      <w:r w:rsidR="00952378">
        <w:rPr>
          <w:lang w:val="en-US"/>
        </w:rPr>
        <w:tab/>
      </w:r>
      <w:r w:rsidR="00952378">
        <w:rPr>
          <w:lang w:val="en-US"/>
        </w:rPr>
        <w:tab/>
      </w:r>
      <w:r w:rsidR="00952378">
        <w:rPr>
          <w:lang w:val="en-US"/>
        </w:rPr>
        <w:tab/>
      </w:r>
      <w:r w:rsidR="00952378">
        <w:rPr>
          <w:lang w:val="en-US"/>
        </w:rPr>
        <w:tab/>
      </w:r>
      <w:r w:rsidR="00952378">
        <w:rPr>
          <w:lang w:val="en-US"/>
        </w:rPr>
        <w:tab/>
        <w:t xml:space="preserve">   </w:t>
      </w:r>
      <w:r w:rsidR="00343706">
        <w:rPr>
          <w:lang w:val="en-US"/>
        </w:rPr>
        <w:tab/>
        <w:t xml:space="preserve">     </w:t>
      </w:r>
      <w:r>
        <w:rPr>
          <w:lang w:val="en-US"/>
        </w:rPr>
        <w:tab/>
        <w:t xml:space="preserve">     </w:t>
      </w:r>
      <w:r w:rsidR="00435B92">
        <w:rPr>
          <w:lang w:val="en-US"/>
        </w:rPr>
        <w:t>10</w:t>
      </w:r>
    </w:p>
    <w:p w14:paraId="09B17FAD" w14:textId="56B92071" w:rsidR="00952378" w:rsidRPr="00B0446C" w:rsidRDefault="00D835E5">
      <w:pPr>
        <w:pStyle w:val="ListParagraph"/>
        <w:numPr>
          <w:ilvl w:val="2"/>
          <w:numId w:val="7"/>
        </w:numPr>
        <w:spacing w:after="160" w:line="480" w:lineRule="auto"/>
        <w:ind w:right="0"/>
        <w:jc w:val="left"/>
      </w:pPr>
      <w:r>
        <w:rPr>
          <w:lang w:val="en-US"/>
        </w:rPr>
        <w:t>Evaluator</w:t>
      </w:r>
      <w:r w:rsidR="00952378" w:rsidRPr="00B0446C">
        <w:rPr>
          <w:lang w:val="en-US"/>
        </w:rPr>
        <w:t xml:space="preserve"> Module</w:t>
      </w:r>
      <w:r w:rsidR="00952378">
        <w:rPr>
          <w:lang w:val="en-US"/>
        </w:rPr>
        <w:tab/>
      </w:r>
      <w:r w:rsidR="00952378">
        <w:rPr>
          <w:lang w:val="en-US"/>
        </w:rPr>
        <w:tab/>
      </w:r>
      <w:r w:rsidR="00952378">
        <w:rPr>
          <w:lang w:val="en-US"/>
        </w:rPr>
        <w:tab/>
      </w:r>
      <w:r w:rsidR="00952378">
        <w:rPr>
          <w:lang w:val="en-US"/>
        </w:rPr>
        <w:tab/>
      </w:r>
      <w:r w:rsidR="00952378">
        <w:rPr>
          <w:lang w:val="en-US"/>
        </w:rPr>
        <w:tab/>
        <w:t xml:space="preserve">   </w:t>
      </w:r>
      <w:proofErr w:type="gramStart"/>
      <w:r w:rsidR="00343706">
        <w:rPr>
          <w:lang w:val="en-US"/>
        </w:rPr>
        <w:tab/>
        <w:t xml:space="preserve">  </w:t>
      </w:r>
      <w:r>
        <w:rPr>
          <w:lang w:val="en-US"/>
        </w:rPr>
        <w:tab/>
      </w:r>
      <w:proofErr w:type="gramEnd"/>
      <w:r w:rsidR="00343706">
        <w:rPr>
          <w:lang w:val="en-US"/>
        </w:rPr>
        <w:t xml:space="preserve"> </w:t>
      </w:r>
      <w:r>
        <w:rPr>
          <w:lang w:val="en-US"/>
        </w:rPr>
        <w:t xml:space="preserve">    </w:t>
      </w:r>
      <w:r w:rsidR="00435B92">
        <w:rPr>
          <w:lang w:val="en-US"/>
        </w:rPr>
        <w:t>10</w:t>
      </w:r>
    </w:p>
    <w:p w14:paraId="797BC9C4" w14:textId="737A53D4" w:rsidR="00952378" w:rsidRPr="00D835E5" w:rsidRDefault="00D835E5">
      <w:pPr>
        <w:pStyle w:val="ListParagraph"/>
        <w:numPr>
          <w:ilvl w:val="2"/>
          <w:numId w:val="7"/>
        </w:numPr>
        <w:spacing w:after="160" w:line="480" w:lineRule="auto"/>
        <w:ind w:right="0"/>
        <w:jc w:val="left"/>
      </w:pPr>
      <w:r>
        <w:rPr>
          <w:lang w:val="en-US"/>
        </w:rPr>
        <w:t>Metric</w:t>
      </w:r>
      <w:r w:rsidR="00952378" w:rsidRPr="00B0446C">
        <w:rPr>
          <w:lang w:val="en-US"/>
        </w:rPr>
        <w:t xml:space="preserve"> Module</w:t>
      </w:r>
      <w:r w:rsidR="00952378">
        <w:rPr>
          <w:lang w:val="en-US"/>
        </w:rPr>
        <w:tab/>
      </w:r>
      <w:r w:rsidR="00952378">
        <w:rPr>
          <w:lang w:val="en-US"/>
        </w:rPr>
        <w:tab/>
      </w:r>
      <w:r w:rsidR="00952378">
        <w:rPr>
          <w:lang w:val="en-US"/>
        </w:rPr>
        <w:tab/>
      </w:r>
      <w:r w:rsidR="00952378">
        <w:rPr>
          <w:lang w:val="en-US"/>
        </w:rPr>
        <w:tab/>
        <w:t xml:space="preserve">   </w:t>
      </w:r>
      <w:r w:rsidR="00343706">
        <w:rPr>
          <w:lang w:val="en-US"/>
        </w:rPr>
        <w:tab/>
        <w:t xml:space="preserve">     </w:t>
      </w:r>
      <w:r>
        <w:rPr>
          <w:lang w:val="en-US"/>
        </w:rPr>
        <w:tab/>
      </w:r>
      <w:r>
        <w:rPr>
          <w:lang w:val="en-US"/>
        </w:rPr>
        <w:tab/>
        <w:t xml:space="preserve">     </w:t>
      </w:r>
      <w:r w:rsidR="00435B92">
        <w:rPr>
          <w:lang w:val="en-US"/>
        </w:rPr>
        <w:t>10</w:t>
      </w:r>
    </w:p>
    <w:p w14:paraId="22FF19C9" w14:textId="27AB5923" w:rsidR="00D835E5" w:rsidRDefault="00D835E5">
      <w:pPr>
        <w:pStyle w:val="ListParagraph"/>
        <w:numPr>
          <w:ilvl w:val="2"/>
          <w:numId w:val="7"/>
        </w:numPr>
        <w:spacing w:after="160" w:line="480" w:lineRule="auto"/>
        <w:ind w:right="0"/>
        <w:jc w:val="left"/>
      </w:pPr>
      <w:r>
        <w:t>Predictor Module</w:t>
      </w:r>
      <w:r>
        <w:tab/>
      </w:r>
      <w:r>
        <w:tab/>
      </w:r>
      <w:r>
        <w:tab/>
      </w:r>
      <w:r>
        <w:tab/>
      </w:r>
      <w:r>
        <w:tab/>
      </w:r>
      <w:r>
        <w:tab/>
      </w:r>
      <w:r>
        <w:tab/>
        <w:t xml:space="preserve">     </w:t>
      </w:r>
      <w:r w:rsidR="00435B92">
        <w:t>11</w:t>
      </w:r>
    </w:p>
    <w:p w14:paraId="1887B9F7" w14:textId="3559F5AE" w:rsidR="00D835E5" w:rsidRPr="00B0446C" w:rsidRDefault="00D835E5">
      <w:pPr>
        <w:pStyle w:val="ListParagraph"/>
        <w:numPr>
          <w:ilvl w:val="2"/>
          <w:numId w:val="7"/>
        </w:numPr>
        <w:spacing w:after="160" w:line="480" w:lineRule="auto"/>
        <w:ind w:right="0"/>
        <w:jc w:val="left"/>
      </w:pPr>
      <w:r>
        <w:t xml:space="preserve">User Interface Module </w:t>
      </w:r>
      <w:r>
        <w:tab/>
      </w:r>
      <w:r>
        <w:tab/>
      </w:r>
      <w:r>
        <w:tab/>
      </w:r>
      <w:r>
        <w:tab/>
      </w:r>
      <w:r>
        <w:tab/>
      </w:r>
      <w:r>
        <w:tab/>
        <w:t xml:space="preserve">     </w:t>
      </w:r>
      <w:r w:rsidR="00435B92">
        <w:t>11</w:t>
      </w:r>
    </w:p>
    <w:p w14:paraId="1CF84DB4" w14:textId="4F80C14F" w:rsidR="00952378" w:rsidRPr="00B0446C" w:rsidRDefault="00952378">
      <w:pPr>
        <w:pStyle w:val="ListParagraph"/>
        <w:numPr>
          <w:ilvl w:val="1"/>
          <w:numId w:val="7"/>
        </w:numPr>
        <w:spacing w:after="160" w:line="480" w:lineRule="auto"/>
        <w:ind w:right="0"/>
        <w:jc w:val="left"/>
      </w:pPr>
      <w:r w:rsidRPr="00B0446C">
        <w:t xml:space="preserve">Method &amp; Algorithm </w:t>
      </w:r>
      <w:r w:rsidR="00A778E0">
        <w:t>D</w:t>
      </w:r>
      <w:r w:rsidRPr="00B0446C">
        <w:t>esign</w:t>
      </w:r>
      <w:r>
        <w:tab/>
      </w:r>
      <w:r>
        <w:tab/>
      </w:r>
      <w:r>
        <w:tab/>
      </w:r>
      <w:r>
        <w:tab/>
      </w:r>
      <w:r>
        <w:tab/>
      </w:r>
      <w:r>
        <w:tab/>
      </w:r>
      <w:r w:rsidR="00343706">
        <w:tab/>
        <w:t xml:space="preserve">  </w:t>
      </w:r>
      <w:r w:rsidR="0035235D">
        <w:t xml:space="preserve"> </w:t>
      </w:r>
      <w:r w:rsidR="00435B92">
        <w:t>11</w:t>
      </w:r>
      <w:r>
        <w:t>-</w:t>
      </w:r>
      <w:r w:rsidR="00435B92">
        <w:t>12</w:t>
      </w:r>
    </w:p>
    <w:p w14:paraId="7CC9C2A3" w14:textId="02DCA7A2" w:rsidR="00952378" w:rsidRPr="00B0446C" w:rsidRDefault="00D835E5">
      <w:pPr>
        <w:pStyle w:val="ListParagraph"/>
        <w:numPr>
          <w:ilvl w:val="2"/>
          <w:numId w:val="7"/>
        </w:numPr>
        <w:spacing w:after="160" w:line="480" w:lineRule="auto"/>
        <w:ind w:right="0"/>
        <w:jc w:val="left"/>
      </w:pPr>
      <w:r w:rsidRPr="00D835E5">
        <w:rPr>
          <w:lang w:val="en-US"/>
        </w:rPr>
        <w:t>Data Preprocessing and Text Cleaning</w:t>
      </w:r>
      <w:r w:rsidR="00952378">
        <w:rPr>
          <w:lang w:val="en-US"/>
        </w:rPr>
        <w:tab/>
      </w:r>
      <w:r w:rsidR="00952378">
        <w:rPr>
          <w:lang w:val="en-US"/>
        </w:rPr>
        <w:tab/>
      </w:r>
      <w:r w:rsidR="00952378">
        <w:rPr>
          <w:lang w:val="en-US"/>
        </w:rPr>
        <w:tab/>
      </w:r>
      <w:r>
        <w:rPr>
          <w:lang w:val="en-US"/>
        </w:rPr>
        <w:t xml:space="preserve">              </w:t>
      </w:r>
      <w:r w:rsidR="0035235D">
        <w:rPr>
          <w:lang w:val="en-US"/>
        </w:rPr>
        <w:t xml:space="preserve">   </w:t>
      </w:r>
      <w:r w:rsidR="00435B92">
        <w:rPr>
          <w:lang w:val="en-US"/>
        </w:rPr>
        <w:t>11</w:t>
      </w:r>
    </w:p>
    <w:p w14:paraId="633CD5A8" w14:textId="7F0E26CB" w:rsidR="00952378" w:rsidRPr="00B0446C" w:rsidRDefault="00D835E5">
      <w:pPr>
        <w:pStyle w:val="ListParagraph"/>
        <w:numPr>
          <w:ilvl w:val="2"/>
          <w:numId w:val="7"/>
        </w:numPr>
        <w:spacing w:after="160" w:line="480" w:lineRule="auto"/>
        <w:ind w:right="0"/>
        <w:jc w:val="left"/>
      </w:pPr>
      <w:r>
        <w:t>Feature Extraction and vectorization</w:t>
      </w:r>
      <w:r w:rsidR="00952378">
        <w:tab/>
      </w:r>
      <w:r w:rsidR="00952378">
        <w:tab/>
      </w:r>
      <w:r w:rsidR="00952378">
        <w:tab/>
      </w:r>
      <w:r w:rsidR="00952378">
        <w:tab/>
        <w:t xml:space="preserve">   </w:t>
      </w:r>
      <w:r w:rsidR="0035235D">
        <w:tab/>
        <w:t xml:space="preserve">     </w:t>
      </w:r>
      <w:r w:rsidR="00435B92">
        <w:t>11</w:t>
      </w:r>
    </w:p>
    <w:p w14:paraId="2FDD8458" w14:textId="438FD128" w:rsidR="00952378" w:rsidRPr="00B0446C" w:rsidRDefault="00D835E5">
      <w:pPr>
        <w:pStyle w:val="ListParagraph"/>
        <w:numPr>
          <w:ilvl w:val="2"/>
          <w:numId w:val="7"/>
        </w:numPr>
        <w:spacing w:after="160" w:line="480" w:lineRule="auto"/>
        <w:ind w:right="0"/>
        <w:jc w:val="left"/>
      </w:pPr>
      <w:r>
        <w:rPr>
          <w:lang w:val="en-US"/>
        </w:rPr>
        <w:t>Classification Algorithm</w:t>
      </w:r>
      <w:r w:rsidR="00952378">
        <w:rPr>
          <w:lang w:val="en-US"/>
        </w:rPr>
        <w:tab/>
      </w:r>
      <w:r w:rsidR="00952378">
        <w:rPr>
          <w:lang w:val="en-US"/>
        </w:rPr>
        <w:tab/>
      </w:r>
      <w:r w:rsidR="00952378">
        <w:rPr>
          <w:lang w:val="en-US"/>
        </w:rPr>
        <w:tab/>
      </w:r>
      <w:r w:rsidR="00952378">
        <w:rPr>
          <w:lang w:val="en-US"/>
        </w:rPr>
        <w:tab/>
      </w:r>
      <w:r w:rsidR="00952378">
        <w:rPr>
          <w:lang w:val="en-US"/>
        </w:rPr>
        <w:tab/>
      </w:r>
      <w:r>
        <w:rPr>
          <w:lang w:val="en-US"/>
        </w:rPr>
        <w:tab/>
        <w:t xml:space="preserve">  </w:t>
      </w:r>
      <w:r w:rsidR="0035235D">
        <w:rPr>
          <w:lang w:val="en-US"/>
        </w:rPr>
        <w:t xml:space="preserve"> </w:t>
      </w:r>
      <w:r w:rsidR="00435B92">
        <w:rPr>
          <w:lang w:val="en-US"/>
        </w:rPr>
        <w:t xml:space="preserve">  12</w:t>
      </w:r>
    </w:p>
    <w:p w14:paraId="6B40EC6A" w14:textId="3C3FB4E3" w:rsidR="00952378" w:rsidRPr="00B0446C" w:rsidRDefault="00D835E5" w:rsidP="00D835E5">
      <w:pPr>
        <w:pStyle w:val="ListParagraph"/>
        <w:numPr>
          <w:ilvl w:val="2"/>
          <w:numId w:val="7"/>
        </w:numPr>
        <w:spacing w:after="160" w:line="480" w:lineRule="auto"/>
        <w:ind w:right="0"/>
        <w:jc w:val="left"/>
      </w:pPr>
      <w:r>
        <w:rPr>
          <w:lang w:val="en-US"/>
        </w:rPr>
        <w:t>Evaluation Metrics and Code Validation</w:t>
      </w:r>
      <w:r w:rsidR="00952378">
        <w:rPr>
          <w:lang w:val="en-US"/>
        </w:rPr>
        <w:tab/>
      </w:r>
      <w:r w:rsidR="00952378">
        <w:rPr>
          <w:lang w:val="en-US"/>
        </w:rPr>
        <w:tab/>
      </w:r>
      <w:r w:rsidR="00952378">
        <w:rPr>
          <w:lang w:val="en-US"/>
        </w:rPr>
        <w:tab/>
      </w:r>
      <w:r w:rsidR="00952378">
        <w:rPr>
          <w:lang w:val="en-US"/>
        </w:rPr>
        <w:tab/>
        <w:t xml:space="preserve">  </w:t>
      </w:r>
      <w:r>
        <w:rPr>
          <w:lang w:val="en-US"/>
        </w:rPr>
        <w:t xml:space="preserve">   </w:t>
      </w:r>
      <w:r w:rsidR="00435B92">
        <w:rPr>
          <w:lang w:val="en-US"/>
        </w:rPr>
        <w:t>13</w:t>
      </w:r>
    </w:p>
    <w:p w14:paraId="34BA8802" w14:textId="50CA20FC" w:rsidR="00952378" w:rsidRPr="00B0446C" w:rsidRDefault="00952378">
      <w:pPr>
        <w:pStyle w:val="ListParagraph"/>
        <w:numPr>
          <w:ilvl w:val="1"/>
          <w:numId w:val="7"/>
        </w:numPr>
        <w:spacing w:after="160" w:line="480" w:lineRule="auto"/>
        <w:ind w:right="0"/>
        <w:jc w:val="left"/>
      </w:pPr>
      <w:r w:rsidRPr="00B0446C">
        <w:t>Project Architecture</w:t>
      </w:r>
      <w:r>
        <w:tab/>
      </w:r>
      <w:r>
        <w:tab/>
      </w:r>
      <w:r>
        <w:tab/>
      </w:r>
      <w:r>
        <w:tab/>
      </w:r>
      <w:r>
        <w:tab/>
      </w:r>
      <w:r>
        <w:tab/>
      </w:r>
      <w:r>
        <w:tab/>
      </w:r>
      <w:r w:rsidR="0035235D">
        <w:tab/>
        <w:t xml:space="preserve"> </w:t>
      </w:r>
      <w:r w:rsidR="000C1259">
        <w:t>10</w:t>
      </w:r>
      <w:r>
        <w:t>-1</w:t>
      </w:r>
      <w:r w:rsidR="00FC55C6">
        <w:t>5</w:t>
      </w:r>
    </w:p>
    <w:p w14:paraId="730084F9" w14:textId="25B8D592" w:rsidR="00952378" w:rsidRPr="00B0446C" w:rsidRDefault="00952378">
      <w:pPr>
        <w:pStyle w:val="ListParagraph"/>
        <w:numPr>
          <w:ilvl w:val="2"/>
          <w:numId w:val="7"/>
        </w:numPr>
        <w:spacing w:after="160" w:line="480" w:lineRule="auto"/>
        <w:ind w:right="0"/>
        <w:jc w:val="left"/>
      </w:pPr>
      <w:r w:rsidRPr="00B0446C">
        <w:t>Architectural Diagram</w:t>
      </w:r>
      <w:r>
        <w:tab/>
      </w:r>
      <w:r>
        <w:tab/>
      </w:r>
      <w:r>
        <w:tab/>
      </w:r>
      <w:r>
        <w:tab/>
      </w:r>
      <w:r>
        <w:tab/>
      </w:r>
      <w:r w:rsidR="0035235D">
        <w:tab/>
      </w:r>
      <w:r>
        <w:t xml:space="preserve"> </w:t>
      </w:r>
      <w:r w:rsidR="00435B92">
        <w:t>14-15</w:t>
      </w:r>
    </w:p>
    <w:p w14:paraId="75FA32E6" w14:textId="1A4B770D" w:rsidR="00952378" w:rsidRPr="00B0446C" w:rsidRDefault="00952378">
      <w:pPr>
        <w:pStyle w:val="ListParagraph"/>
        <w:numPr>
          <w:ilvl w:val="2"/>
          <w:numId w:val="7"/>
        </w:numPr>
        <w:spacing w:after="160" w:line="480" w:lineRule="auto"/>
        <w:ind w:right="0"/>
        <w:jc w:val="left"/>
      </w:pPr>
      <w:r w:rsidRPr="00B0446C">
        <w:t>Data Flow Diagram</w:t>
      </w:r>
      <w:r>
        <w:tab/>
      </w:r>
      <w:r>
        <w:tab/>
      </w:r>
      <w:r>
        <w:tab/>
      </w:r>
      <w:r>
        <w:tab/>
      </w:r>
      <w:r>
        <w:tab/>
      </w:r>
      <w:r>
        <w:tab/>
      </w:r>
      <w:r w:rsidR="0035235D">
        <w:tab/>
      </w:r>
      <w:r>
        <w:t xml:space="preserve">   1</w:t>
      </w:r>
      <w:r w:rsidR="00435B92">
        <w:t>6</w:t>
      </w:r>
    </w:p>
    <w:p w14:paraId="1A7F97DE" w14:textId="3611F214" w:rsidR="00952378" w:rsidRPr="00B0446C" w:rsidRDefault="00952378">
      <w:pPr>
        <w:pStyle w:val="ListParagraph"/>
        <w:numPr>
          <w:ilvl w:val="2"/>
          <w:numId w:val="7"/>
        </w:numPr>
        <w:spacing w:after="160" w:line="480" w:lineRule="auto"/>
        <w:ind w:right="0"/>
        <w:jc w:val="left"/>
      </w:pPr>
      <w:r w:rsidRPr="00B0446C">
        <w:t>Class Diagram</w:t>
      </w:r>
      <w:r>
        <w:tab/>
      </w:r>
      <w:r>
        <w:tab/>
      </w:r>
      <w:r>
        <w:tab/>
      </w:r>
      <w:r>
        <w:tab/>
      </w:r>
      <w:r>
        <w:tab/>
      </w:r>
      <w:r>
        <w:tab/>
      </w:r>
      <w:r>
        <w:tab/>
      </w:r>
      <w:r w:rsidR="0035235D">
        <w:tab/>
      </w:r>
      <w:r>
        <w:t xml:space="preserve"> 1</w:t>
      </w:r>
      <w:r w:rsidR="00435B92">
        <w:t>7-18</w:t>
      </w:r>
    </w:p>
    <w:p w14:paraId="2BF1F24C" w14:textId="086E3B27" w:rsidR="00952378" w:rsidRPr="00B0446C" w:rsidRDefault="00952378">
      <w:pPr>
        <w:pStyle w:val="ListParagraph"/>
        <w:numPr>
          <w:ilvl w:val="2"/>
          <w:numId w:val="7"/>
        </w:numPr>
        <w:spacing w:after="160" w:line="480" w:lineRule="auto"/>
        <w:ind w:right="0"/>
        <w:jc w:val="left"/>
      </w:pPr>
      <w:r w:rsidRPr="00B0446C">
        <w:t>Use case Diagram</w:t>
      </w:r>
      <w:r>
        <w:tab/>
      </w:r>
      <w:r>
        <w:tab/>
      </w:r>
      <w:r>
        <w:tab/>
      </w:r>
      <w:r>
        <w:tab/>
      </w:r>
      <w:r>
        <w:tab/>
      </w:r>
      <w:r>
        <w:tab/>
      </w:r>
      <w:r w:rsidR="0035235D">
        <w:tab/>
      </w:r>
      <w:r>
        <w:t xml:space="preserve">   1</w:t>
      </w:r>
      <w:r w:rsidR="00435B92">
        <w:t>9</w:t>
      </w:r>
    </w:p>
    <w:p w14:paraId="7BE90E7E" w14:textId="6B6F8252" w:rsidR="00952378" w:rsidRPr="00B0446C" w:rsidRDefault="00952378">
      <w:pPr>
        <w:pStyle w:val="ListParagraph"/>
        <w:numPr>
          <w:ilvl w:val="2"/>
          <w:numId w:val="7"/>
        </w:numPr>
        <w:spacing w:after="160" w:line="480" w:lineRule="auto"/>
        <w:ind w:right="0"/>
        <w:jc w:val="left"/>
      </w:pPr>
      <w:r w:rsidRPr="00B0446C">
        <w:t>Sequence Diagram</w:t>
      </w:r>
      <w:r>
        <w:tab/>
      </w:r>
      <w:r>
        <w:tab/>
      </w:r>
      <w:r>
        <w:tab/>
      </w:r>
      <w:r>
        <w:tab/>
      </w:r>
      <w:r>
        <w:tab/>
      </w:r>
      <w:r>
        <w:tab/>
      </w:r>
      <w:r w:rsidR="0035235D">
        <w:tab/>
      </w:r>
      <w:r w:rsidR="00435B92">
        <w:t xml:space="preserve">   20</w:t>
      </w:r>
    </w:p>
    <w:p w14:paraId="36DE0384" w14:textId="0C1CCA52" w:rsidR="00952378" w:rsidRPr="00B0446C" w:rsidRDefault="00952378">
      <w:pPr>
        <w:pStyle w:val="ListParagraph"/>
        <w:numPr>
          <w:ilvl w:val="2"/>
          <w:numId w:val="7"/>
        </w:numPr>
        <w:spacing w:after="160" w:line="480" w:lineRule="auto"/>
        <w:ind w:right="0"/>
        <w:jc w:val="left"/>
      </w:pPr>
      <w:r w:rsidRPr="00B0446C">
        <w:t>Activity Diagram</w:t>
      </w:r>
      <w:r>
        <w:tab/>
      </w:r>
      <w:r>
        <w:tab/>
      </w:r>
      <w:r>
        <w:tab/>
      </w:r>
      <w:r>
        <w:tab/>
      </w:r>
      <w:r>
        <w:tab/>
      </w:r>
      <w:r w:rsidR="0035235D">
        <w:tab/>
      </w:r>
      <w:r>
        <w:tab/>
      </w:r>
      <w:r w:rsidR="00435B92">
        <w:t xml:space="preserve">   21</w:t>
      </w:r>
    </w:p>
    <w:p w14:paraId="7E39AFA6" w14:textId="188A6992" w:rsidR="00952378" w:rsidRPr="009C7034" w:rsidRDefault="00A778E0" w:rsidP="00024043">
      <w:pPr>
        <w:spacing w:after="160" w:line="360" w:lineRule="auto"/>
        <w:ind w:right="0"/>
        <w:jc w:val="left"/>
        <w:rPr>
          <w:b/>
          <w:bCs/>
        </w:rPr>
      </w:pPr>
      <w:r w:rsidRPr="009C7034">
        <w:rPr>
          <w:b/>
          <w:bCs/>
        </w:rPr>
        <w:t xml:space="preserve">Chapter </w:t>
      </w:r>
      <w:r w:rsidR="009C7034" w:rsidRPr="009C7034">
        <w:rPr>
          <w:b/>
          <w:bCs/>
        </w:rPr>
        <w:t xml:space="preserve">4 </w:t>
      </w:r>
      <w:r w:rsidR="00952378" w:rsidRPr="009C7034">
        <w:rPr>
          <w:b/>
          <w:bCs/>
        </w:rPr>
        <w:t>Implementation &amp; Testing</w:t>
      </w:r>
      <w:r w:rsidR="00952378" w:rsidRPr="009C7034">
        <w:rPr>
          <w:b/>
          <w:bCs/>
        </w:rPr>
        <w:tab/>
      </w:r>
      <w:r w:rsidR="00952378" w:rsidRPr="009C7034">
        <w:rPr>
          <w:b/>
          <w:bCs/>
        </w:rPr>
        <w:tab/>
      </w:r>
      <w:r w:rsidR="00952378" w:rsidRPr="009C7034">
        <w:rPr>
          <w:b/>
          <w:bCs/>
        </w:rPr>
        <w:tab/>
      </w:r>
      <w:r w:rsidR="00952378" w:rsidRPr="009C7034">
        <w:rPr>
          <w:b/>
          <w:bCs/>
        </w:rPr>
        <w:tab/>
      </w:r>
      <w:r w:rsidR="00952378" w:rsidRPr="009C7034">
        <w:rPr>
          <w:b/>
          <w:bCs/>
        </w:rPr>
        <w:tab/>
      </w:r>
      <w:r w:rsidR="0035235D" w:rsidRPr="009C7034">
        <w:rPr>
          <w:b/>
          <w:bCs/>
        </w:rPr>
        <w:tab/>
      </w:r>
      <w:r w:rsidR="00D64D0C">
        <w:rPr>
          <w:b/>
          <w:bCs/>
        </w:rPr>
        <w:t>22</w:t>
      </w:r>
      <w:r w:rsidR="00952378" w:rsidRPr="009C7034">
        <w:rPr>
          <w:b/>
          <w:bCs/>
        </w:rPr>
        <w:t>-</w:t>
      </w:r>
      <w:r w:rsidR="00D64D0C">
        <w:rPr>
          <w:b/>
          <w:bCs/>
        </w:rPr>
        <w:t>30</w:t>
      </w:r>
    </w:p>
    <w:p w14:paraId="06146533" w14:textId="78F9AC1B" w:rsidR="00952378" w:rsidRPr="00B0446C" w:rsidRDefault="00952378">
      <w:pPr>
        <w:pStyle w:val="ListParagraph"/>
        <w:numPr>
          <w:ilvl w:val="1"/>
          <w:numId w:val="8"/>
        </w:numPr>
        <w:spacing w:after="160" w:line="480" w:lineRule="auto"/>
        <w:ind w:right="0"/>
        <w:jc w:val="left"/>
      </w:pPr>
      <w:r w:rsidRPr="009C7034">
        <w:rPr>
          <w:lang w:val="en-US"/>
        </w:rPr>
        <w:t>Coding Blocks</w:t>
      </w:r>
      <w:r w:rsidRPr="009C7034">
        <w:rPr>
          <w:lang w:val="en-US"/>
        </w:rPr>
        <w:tab/>
      </w:r>
      <w:r w:rsidRPr="009C7034">
        <w:rPr>
          <w:lang w:val="en-US"/>
        </w:rPr>
        <w:tab/>
      </w:r>
      <w:r w:rsidRPr="009C7034">
        <w:rPr>
          <w:lang w:val="en-US"/>
        </w:rPr>
        <w:tab/>
      </w:r>
      <w:r w:rsidRPr="009C7034">
        <w:rPr>
          <w:lang w:val="en-US"/>
        </w:rPr>
        <w:tab/>
      </w:r>
      <w:r w:rsidRPr="009C7034">
        <w:rPr>
          <w:lang w:val="en-US"/>
        </w:rPr>
        <w:tab/>
      </w:r>
      <w:r w:rsidRPr="009C7034">
        <w:rPr>
          <w:lang w:val="en-US"/>
        </w:rPr>
        <w:tab/>
      </w:r>
      <w:r w:rsidR="009C7034">
        <w:rPr>
          <w:lang w:val="en-US"/>
        </w:rPr>
        <w:tab/>
      </w:r>
      <w:r w:rsidRPr="009C7034">
        <w:rPr>
          <w:lang w:val="en-US"/>
        </w:rPr>
        <w:tab/>
      </w:r>
      <w:r w:rsidR="0035235D" w:rsidRPr="009C7034">
        <w:rPr>
          <w:lang w:val="en-US"/>
        </w:rPr>
        <w:tab/>
      </w:r>
      <w:r w:rsidR="00D64D0C">
        <w:rPr>
          <w:lang w:val="en-US"/>
        </w:rPr>
        <w:t>22</w:t>
      </w:r>
      <w:r w:rsidRPr="009C7034">
        <w:rPr>
          <w:lang w:val="en-US"/>
        </w:rPr>
        <w:t>-</w:t>
      </w:r>
      <w:r w:rsidR="00D64D0C">
        <w:rPr>
          <w:lang w:val="en-US"/>
        </w:rPr>
        <w:t>28</w:t>
      </w:r>
    </w:p>
    <w:p w14:paraId="7AE9F3DA" w14:textId="1196F053" w:rsidR="009C7034" w:rsidRPr="009C7034" w:rsidRDefault="00435B92">
      <w:pPr>
        <w:pStyle w:val="ListParagraph"/>
        <w:numPr>
          <w:ilvl w:val="2"/>
          <w:numId w:val="8"/>
        </w:numPr>
        <w:spacing w:after="160" w:line="480" w:lineRule="auto"/>
        <w:ind w:right="0"/>
        <w:jc w:val="left"/>
      </w:pPr>
      <w:r w:rsidRPr="00435B92">
        <w:rPr>
          <w:lang w:val="en-US"/>
        </w:rPr>
        <w:t>Review Prediction Code</w:t>
      </w:r>
      <w:r w:rsidR="00952378" w:rsidRPr="009C7034">
        <w:rPr>
          <w:lang w:val="en-US"/>
        </w:rPr>
        <w:tab/>
      </w:r>
      <w:r w:rsidR="00952378" w:rsidRPr="009C7034">
        <w:rPr>
          <w:lang w:val="en-US"/>
        </w:rPr>
        <w:tab/>
      </w:r>
      <w:r w:rsidR="00952378" w:rsidRPr="009C7034">
        <w:rPr>
          <w:lang w:val="en-US"/>
        </w:rPr>
        <w:tab/>
      </w:r>
      <w:r w:rsidR="00952378" w:rsidRPr="009C7034">
        <w:rPr>
          <w:lang w:val="en-US"/>
        </w:rPr>
        <w:tab/>
      </w:r>
      <w:r w:rsidR="00952378" w:rsidRPr="009C7034">
        <w:rPr>
          <w:lang w:val="en-US"/>
        </w:rPr>
        <w:tab/>
      </w:r>
      <w:r w:rsidR="00952378" w:rsidRPr="009C7034">
        <w:rPr>
          <w:lang w:val="en-US"/>
        </w:rPr>
        <w:tab/>
      </w:r>
      <w:r>
        <w:rPr>
          <w:lang w:val="en-US"/>
        </w:rPr>
        <w:t>22-23</w:t>
      </w:r>
    </w:p>
    <w:p w14:paraId="269F36D4" w14:textId="1EBB1E63" w:rsidR="00952378" w:rsidRPr="00B0446C" w:rsidRDefault="00435B92">
      <w:pPr>
        <w:pStyle w:val="ListParagraph"/>
        <w:numPr>
          <w:ilvl w:val="2"/>
          <w:numId w:val="8"/>
        </w:numPr>
        <w:spacing w:after="160" w:line="480" w:lineRule="auto"/>
        <w:ind w:right="0"/>
        <w:jc w:val="left"/>
      </w:pPr>
      <w:r w:rsidRPr="00435B92">
        <w:rPr>
          <w:lang w:val="en-US"/>
        </w:rPr>
        <w:t>Data Preprocessing Code</w:t>
      </w:r>
      <w:r w:rsidR="00952378" w:rsidRPr="009C7034">
        <w:rPr>
          <w:lang w:val="en-US"/>
        </w:rPr>
        <w:tab/>
      </w:r>
      <w:r w:rsidR="00952378" w:rsidRPr="009C7034">
        <w:rPr>
          <w:lang w:val="en-US"/>
        </w:rPr>
        <w:tab/>
      </w:r>
      <w:r w:rsidR="00952378" w:rsidRPr="009C7034">
        <w:rPr>
          <w:lang w:val="en-US"/>
        </w:rPr>
        <w:tab/>
      </w:r>
      <w:r w:rsidR="00952378" w:rsidRPr="009C7034">
        <w:rPr>
          <w:lang w:val="en-US"/>
        </w:rPr>
        <w:tab/>
      </w:r>
      <w:r w:rsidR="00952378" w:rsidRPr="009C7034">
        <w:rPr>
          <w:lang w:val="en-US"/>
        </w:rPr>
        <w:tab/>
      </w:r>
      <w:r w:rsidR="0035235D" w:rsidRPr="009C7034">
        <w:rPr>
          <w:lang w:val="en-US"/>
        </w:rPr>
        <w:tab/>
      </w:r>
      <w:r>
        <w:rPr>
          <w:lang w:val="en-US"/>
        </w:rPr>
        <w:t>24-26</w:t>
      </w:r>
    </w:p>
    <w:p w14:paraId="45073669" w14:textId="078F7F83" w:rsidR="00952378" w:rsidRPr="00B0446C" w:rsidRDefault="00435B92">
      <w:pPr>
        <w:pStyle w:val="ListParagraph"/>
        <w:numPr>
          <w:ilvl w:val="2"/>
          <w:numId w:val="8"/>
        </w:numPr>
        <w:spacing w:after="160" w:line="480" w:lineRule="auto"/>
        <w:ind w:right="0"/>
        <w:jc w:val="left"/>
      </w:pPr>
      <w:r w:rsidRPr="00435B92">
        <w:rPr>
          <w:lang w:val="en-US"/>
        </w:rPr>
        <w:t>Data Accuracy and Confusion Matric Code</w:t>
      </w:r>
      <w:r w:rsidR="00952378">
        <w:rPr>
          <w:lang w:val="en-US"/>
        </w:rPr>
        <w:tab/>
      </w:r>
      <w:r w:rsidR="00952378">
        <w:rPr>
          <w:lang w:val="en-US"/>
        </w:rPr>
        <w:tab/>
      </w:r>
      <w:r w:rsidR="00952378">
        <w:rPr>
          <w:lang w:val="en-US"/>
        </w:rPr>
        <w:tab/>
      </w:r>
      <w:r w:rsidR="00952378">
        <w:rPr>
          <w:lang w:val="en-US"/>
        </w:rPr>
        <w:tab/>
      </w:r>
      <w:r>
        <w:rPr>
          <w:lang w:val="en-US"/>
        </w:rPr>
        <w:t>27-28</w:t>
      </w:r>
    </w:p>
    <w:p w14:paraId="27BA9271" w14:textId="61959923" w:rsidR="00952378" w:rsidRPr="00B0446C" w:rsidRDefault="00952378">
      <w:pPr>
        <w:pStyle w:val="ListParagraph"/>
        <w:numPr>
          <w:ilvl w:val="1"/>
          <w:numId w:val="8"/>
        </w:numPr>
        <w:spacing w:after="160" w:line="480" w:lineRule="auto"/>
        <w:ind w:right="0"/>
        <w:jc w:val="left"/>
      </w:pPr>
      <w:r w:rsidRPr="00B0446C">
        <w:rPr>
          <w:lang w:val="en-US"/>
        </w:rPr>
        <w:lastRenderedPageBreak/>
        <w:t>Execution Flow</w:t>
      </w:r>
      <w:r>
        <w:rPr>
          <w:lang w:val="en-US"/>
        </w:rPr>
        <w:tab/>
      </w:r>
      <w:r>
        <w:rPr>
          <w:lang w:val="en-US"/>
        </w:rPr>
        <w:tab/>
      </w:r>
      <w:r>
        <w:rPr>
          <w:lang w:val="en-US"/>
        </w:rPr>
        <w:tab/>
      </w:r>
      <w:r>
        <w:rPr>
          <w:lang w:val="en-US"/>
        </w:rPr>
        <w:tab/>
      </w:r>
      <w:r>
        <w:rPr>
          <w:lang w:val="en-US"/>
        </w:rPr>
        <w:tab/>
      </w:r>
      <w:r>
        <w:rPr>
          <w:lang w:val="en-US"/>
        </w:rPr>
        <w:tab/>
      </w:r>
      <w:r>
        <w:rPr>
          <w:lang w:val="en-US"/>
        </w:rPr>
        <w:tab/>
      </w:r>
      <w:r w:rsidR="004D6276">
        <w:rPr>
          <w:lang w:val="en-US"/>
        </w:rPr>
        <w:tab/>
      </w:r>
      <w:r w:rsidR="00244651">
        <w:rPr>
          <w:lang w:val="en-US"/>
        </w:rPr>
        <w:t>29-30</w:t>
      </w:r>
    </w:p>
    <w:p w14:paraId="3B90C0C3" w14:textId="1D78E1B0" w:rsidR="00952378" w:rsidRPr="00B0446C" w:rsidRDefault="00952378">
      <w:pPr>
        <w:pStyle w:val="ListParagraph"/>
        <w:numPr>
          <w:ilvl w:val="2"/>
          <w:numId w:val="8"/>
        </w:numPr>
        <w:spacing w:after="160" w:line="480" w:lineRule="auto"/>
        <w:ind w:right="0"/>
        <w:jc w:val="left"/>
      </w:pPr>
      <w:r w:rsidRPr="00B0446C">
        <w:rPr>
          <w:lang w:val="en-US"/>
        </w:rPr>
        <w:t>User Interaction</w:t>
      </w:r>
      <w:r>
        <w:rPr>
          <w:lang w:val="en-US"/>
        </w:rPr>
        <w:tab/>
      </w:r>
      <w:r>
        <w:rPr>
          <w:lang w:val="en-US"/>
        </w:rPr>
        <w:tab/>
      </w:r>
      <w:r>
        <w:rPr>
          <w:lang w:val="en-US"/>
        </w:rPr>
        <w:tab/>
      </w:r>
      <w:r>
        <w:rPr>
          <w:lang w:val="en-US"/>
        </w:rPr>
        <w:tab/>
      </w:r>
      <w:r>
        <w:rPr>
          <w:lang w:val="en-US"/>
        </w:rPr>
        <w:tab/>
      </w:r>
      <w:proofErr w:type="gramStart"/>
      <w:r>
        <w:rPr>
          <w:lang w:val="en-US"/>
        </w:rPr>
        <w:tab/>
        <w:t xml:space="preserve">  </w:t>
      </w:r>
      <w:r w:rsidR="004D6276">
        <w:rPr>
          <w:lang w:val="en-US"/>
        </w:rPr>
        <w:tab/>
      </w:r>
      <w:proofErr w:type="gramEnd"/>
      <w:r w:rsidR="004D6276">
        <w:rPr>
          <w:lang w:val="en-US"/>
        </w:rPr>
        <w:t xml:space="preserve"> </w:t>
      </w:r>
      <w:r w:rsidR="00244651">
        <w:rPr>
          <w:lang w:val="en-US"/>
        </w:rPr>
        <w:t xml:space="preserve"> 29</w:t>
      </w:r>
    </w:p>
    <w:p w14:paraId="3B3FBCCD" w14:textId="20A70EE1" w:rsidR="00952378" w:rsidRPr="00B0446C" w:rsidRDefault="00952378">
      <w:pPr>
        <w:pStyle w:val="ListParagraph"/>
        <w:numPr>
          <w:ilvl w:val="2"/>
          <w:numId w:val="8"/>
        </w:numPr>
        <w:spacing w:after="160" w:line="480" w:lineRule="auto"/>
        <w:ind w:right="0"/>
        <w:jc w:val="left"/>
      </w:pPr>
      <w:r w:rsidRPr="00B0446C">
        <w:rPr>
          <w:lang w:val="en-US"/>
        </w:rPr>
        <w:t>Access Request</w:t>
      </w:r>
      <w:r>
        <w:rPr>
          <w:lang w:val="en-US"/>
        </w:rPr>
        <w:tab/>
      </w:r>
      <w:r>
        <w:rPr>
          <w:lang w:val="en-US"/>
        </w:rPr>
        <w:tab/>
      </w:r>
      <w:r>
        <w:rPr>
          <w:lang w:val="en-US"/>
        </w:rPr>
        <w:tab/>
      </w:r>
      <w:r>
        <w:rPr>
          <w:lang w:val="en-US"/>
        </w:rPr>
        <w:tab/>
      </w:r>
      <w:r>
        <w:rPr>
          <w:lang w:val="en-US"/>
        </w:rPr>
        <w:tab/>
      </w:r>
      <w:r>
        <w:rPr>
          <w:lang w:val="en-US"/>
        </w:rPr>
        <w:tab/>
      </w:r>
      <w:proofErr w:type="gramStart"/>
      <w:r w:rsidR="004D6276">
        <w:rPr>
          <w:lang w:val="en-US"/>
        </w:rPr>
        <w:tab/>
      </w:r>
      <w:r>
        <w:rPr>
          <w:lang w:val="en-US"/>
        </w:rPr>
        <w:t xml:space="preserve">  </w:t>
      </w:r>
      <w:r w:rsidR="00244651">
        <w:rPr>
          <w:lang w:val="en-US"/>
        </w:rPr>
        <w:t>29</w:t>
      </w:r>
      <w:proofErr w:type="gramEnd"/>
    </w:p>
    <w:p w14:paraId="173AD4A6" w14:textId="00ED9611" w:rsidR="00952378" w:rsidRPr="00B0446C" w:rsidRDefault="00952378">
      <w:pPr>
        <w:pStyle w:val="ListParagraph"/>
        <w:numPr>
          <w:ilvl w:val="2"/>
          <w:numId w:val="8"/>
        </w:numPr>
        <w:spacing w:after="160" w:line="480" w:lineRule="auto"/>
        <w:ind w:right="0"/>
        <w:jc w:val="left"/>
      </w:pPr>
      <w:r w:rsidRPr="00B0446C">
        <w:rPr>
          <w:lang w:val="en-US"/>
        </w:rPr>
        <w:t>Input Processing</w:t>
      </w:r>
      <w:r>
        <w:rPr>
          <w:lang w:val="en-US"/>
        </w:rPr>
        <w:tab/>
      </w:r>
      <w:r>
        <w:rPr>
          <w:lang w:val="en-US"/>
        </w:rPr>
        <w:tab/>
      </w:r>
      <w:r>
        <w:rPr>
          <w:lang w:val="en-US"/>
        </w:rPr>
        <w:tab/>
      </w:r>
      <w:r>
        <w:rPr>
          <w:lang w:val="en-US"/>
        </w:rPr>
        <w:tab/>
      </w:r>
      <w:r>
        <w:rPr>
          <w:lang w:val="en-US"/>
        </w:rPr>
        <w:tab/>
      </w:r>
      <w:r>
        <w:rPr>
          <w:lang w:val="en-US"/>
        </w:rPr>
        <w:tab/>
      </w:r>
      <w:proofErr w:type="gramStart"/>
      <w:r w:rsidR="004D6276">
        <w:rPr>
          <w:lang w:val="en-US"/>
        </w:rPr>
        <w:tab/>
      </w:r>
      <w:r>
        <w:rPr>
          <w:lang w:val="en-US"/>
        </w:rPr>
        <w:t xml:space="preserve">  </w:t>
      </w:r>
      <w:r w:rsidR="00244651">
        <w:rPr>
          <w:lang w:val="en-US"/>
        </w:rPr>
        <w:t>29</w:t>
      </w:r>
      <w:proofErr w:type="gramEnd"/>
    </w:p>
    <w:p w14:paraId="46FCA56B" w14:textId="3CC06239" w:rsidR="00952378" w:rsidRPr="00B0446C" w:rsidRDefault="00952378">
      <w:pPr>
        <w:pStyle w:val="ListParagraph"/>
        <w:numPr>
          <w:ilvl w:val="2"/>
          <w:numId w:val="8"/>
        </w:numPr>
        <w:spacing w:after="160" w:line="480" w:lineRule="auto"/>
        <w:ind w:right="0"/>
        <w:jc w:val="left"/>
      </w:pPr>
      <w:r w:rsidRPr="00B0446C">
        <w:rPr>
          <w:lang w:val="en-US"/>
        </w:rPr>
        <w:t>Authentication</w:t>
      </w:r>
      <w:r>
        <w:rPr>
          <w:lang w:val="en-US"/>
        </w:rPr>
        <w:tab/>
      </w:r>
      <w:r>
        <w:rPr>
          <w:lang w:val="en-US"/>
        </w:rPr>
        <w:tab/>
      </w:r>
      <w:r>
        <w:rPr>
          <w:lang w:val="en-US"/>
        </w:rPr>
        <w:tab/>
      </w:r>
      <w:r>
        <w:rPr>
          <w:lang w:val="en-US"/>
        </w:rPr>
        <w:tab/>
      </w:r>
      <w:r>
        <w:rPr>
          <w:lang w:val="en-US"/>
        </w:rPr>
        <w:tab/>
      </w:r>
      <w:r>
        <w:rPr>
          <w:lang w:val="en-US"/>
        </w:rPr>
        <w:tab/>
      </w:r>
      <w:r>
        <w:rPr>
          <w:lang w:val="en-US"/>
        </w:rPr>
        <w:tab/>
      </w:r>
      <w:proofErr w:type="gramStart"/>
      <w:r w:rsidR="004D6276">
        <w:rPr>
          <w:lang w:val="en-US"/>
        </w:rPr>
        <w:tab/>
      </w:r>
      <w:r w:rsidR="00244651">
        <w:rPr>
          <w:lang w:val="en-US"/>
        </w:rPr>
        <w:t xml:space="preserve">  30</w:t>
      </w:r>
      <w:proofErr w:type="gramEnd"/>
    </w:p>
    <w:p w14:paraId="6562CDCA" w14:textId="49A79745" w:rsidR="00952378" w:rsidRPr="00B0446C" w:rsidRDefault="00952378">
      <w:pPr>
        <w:pStyle w:val="ListParagraph"/>
        <w:numPr>
          <w:ilvl w:val="2"/>
          <w:numId w:val="8"/>
        </w:numPr>
        <w:spacing w:after="160" w:line="480" w:lineRule="auto"/>
        <w:ind w:right="0"/>
        <w:jc w:val="left"/>
      </w:pPr>
      <w:r w:rsidRPr="00B0446C">
        <w:rPr>
          <w:lang w:val="en-US"/>
        </w:rPr>
        <w:t>Access Control Decision</w:t>
      </w:r>
      <w:r>
        <w:rPr>
          <w:lang w:val="en-US"/>
        </w:rPr>
        <w:tab/>
      </w:r>
      <w:r>
        <w:rPr>
          <w:lang w:val="en-US"/>
        </w:rPr>
        <w:tab/>
      </w:r>
      <w:r>
        <w:rPr>
          <w:lang w:val="en-US"/>
        </w:rPr>
        <w:tab/>
      </w:r>
      <w:r>
        <w:rPr>
          <w:lang w:val="en-US"/>
        </w:rPr>
        <w:tab/>
      </w:r>
      <w:r>
        <w:rPr>
          <w:lang w:val="en-US"/>
        </w:rPr>
        <w:tab/>
      </w:r>
      <w:proofErr w:type="gramStart"/>
      <w:r w:rsidR="00244651">
        <w:rPr>
          <w:lang w:val="en-US"/>
        </w:rPr>
        <w:tab/>
      </w:r>
      <w:r>
        <w:rPr>
          <w:lang w:val="en-US"/>
        </w:rPr>
        <w:t xml:space="preserve">  </w:t>
      </w:r>
      <w:r w:rsidR="00244651">
        <w:rPr>
          <w:lang w:val="en-US"/>
        </w:rPr>
        <w:t>30</w:t>
      </w:r>
      <w:proofErr w:type="gramEnd"/>
    </w:p>
    <w:p w14:paraId="1A7DA902" w14:textId="53CF0224" w:rsidR="00952378" w:rsidRPr="00B0446C" w:rsidRDefault="00952378">
      <w:pPr>
        <w:pStyle w:val="ListParagraph"/>
        <w:numPr>
          <w:ilvl w:val="2"/>
          <w:numId w:val="8"/>
        </w:numPr>
        <w:spacing w:after="160" w:line="480" w:lineRule="auto"/>
        <w:ind w:right="0"/>
        <w:jc w:val="left"/>
      </w:pPr>
      <w:r w:rsidRPr="00B0446C">
        <w:rPr>
          <w:lang w:val="en-US"/>
        </w:rPr>
        <w:t>Logging and Notification</w:t>
      </w:r>
      <w:r>
        <w:rPr>
          <w:lang w:val="en-US"/>
        </w:rPr>
        <w:tab/>
      </w:r>
      <w:r>
        <w:rPr>
          <w:lang w:val="en-US"/>
        </w:rPr>
        <w:tab/>
      </w:r>
      <w:r>
        <w:rPr>
          <w:lang w:val="en-US"/>
        </w:rPr>
        <w:tab/>
      </w:r>
      <w:r>
        <w:rPr>
          <w:lang w:val="en-US"/>
        </w:rPr>
        <w:tab/>
      </w:r>
      <w:r>
        <w:rPr>
          <w:lang w:val="en-US"/>
        </w:rPr>
        <w:tab/>
      </w:r>
      <w:r w:rsidR="004D6276">
        <w:rPr>
          <w:lang w:val="en-US"/>
        </w:rPr>
        <w:tab/>
      </w:r>
      <w:r>
        <w:rPr>
          <w:lang w:val="en-US"/>
        </w:rPr>
        <w:t xml:space="preserve"> </w:t>
      </w:r>
      <w:r w:rsidR="00244651">
        <w:rPr>
          <w:lang w:val="en-US"/>
        </w:rPr>
        <w:t>30</w:t>
      </w:r>
    </w:p>
    <w:p w14:paraId="0ACC657A" w14:textId="03557C41" w:rsidR="00781823" w:rsidRDefault="009C7034" w:rsidP="00781823">
      <w:pPr>
        <w:spacing w:after="160" w:line="360" w:lineRule="auto"/>
        <w:ind w:right="0"/>
        <w:jc w:val="left"/>
        <w:rPr>
          <w:b/>
          <w:bCs/>
        </w:rPr>
      </w:pPr>
      <w:r w:rsidRPr="009C7034">
        <w:rPr>
          <w:b/>
          <w:bCs/>
        </w:rPr>
        <w:t xml:space="preserve">Chapter 5 </w:t>
      </w:r>
      <w:r w:rsidR="00952378" w:rsidRPr="009C7034">
        <w:rPr>
          <w:b/>
          <w:bCs/>
        </w:rPr>
        <w:t>Results</w:t>
      </w:r>
      <w:r w:rsidR="00952378" w:rsidRPr="009C7034">
        <w:rPr>
          <w:b/>
          <w:bCs/>
        </w:rPr>
        <w:tab/>
      </w:r>
      <w:r w:rsidR="00952378" w:rsidRPr="009C7034">
        <w:rPr>
          <w:b/>
          <w:bCs/>
        </w:rPr>
        <w:tab/>
      </w:r>
      <w:r w:rsidR="00952378" w:rsidRPr="009C7034">
        <w:rPr>
          <w:b/>
          <w:bCs/>
        </w:rPr>
        <w:tab/>
      </w:r>
      <w:r w:rsidR="00952378" w:rsidRPr="009C7034">
        <w:rPr>
          <w:b/>
          <w:bCs/>
        </w:rPr>
        <w:tab/>
      </w:r>
      <w:r w:rsidR="00952378" w:rsidRPr="009C7034">
        <w:rPr>
          <w:b/>
          <w:bCs/>
        </w:rPr>
        <w:tab/>
      </w:r>
      <w:r w:rsidR="00952378" w:rsidRPr="009C7034">
        <w:rPr>
          <w:b/>
          <w:bCs/>
        </w:rPr>
        <w:tab/>
      </w:r>
      <w:r w:rsidR="00952378" w:rsidRPr="009C7034">
        <w:rPr>
          <w:b/>
          <w:bCs/>
        </w:rPr>
        <w:tab/>
      </w:r>
      <w:r w:rsidR="00952378" w:rsidRPr="009C7034">
        <w:rPr>
          <w:b/>
          <w:bCs/>
        </w:rPr>
        <w:tab/>
      </w:r>
      <w:r w:rsidR="00952378" w:rsidRPr="009C7034">
        <w:rPr>
          <w:b/>
          <w:bCs/>
        </w:rPr>
        <w:tab/>
      </w:r>
      <w:r w:rsidR="00244651">
        <w:rPr>
          <w:b/>
          <w:bCs/>
        </w:rPr>
        <w:t>31-32</w:t>
      </w:r>
    </w:p>
    <w:p w14:paraId="541CC2DF" w14:textId="4F93BC56" w:rsidR="00781823" w:rsidRPr="00781823" w:rsidRDefault="00781823" w:rsidP="00781823">
      <w:pPr>
        <w:spacing w:after="160" w:line="360" w:lineRule="auto"/>
        <w:ind w:right="0"/>
        <w:jc w:val="left"/>
        <w:rPr>
          <w:b/>
          <w:bCs/>
        </w:rPr>
      </w:pPr>
      <w:r>
        <w:rPr>
          <w:b/>
          <w:bCs/>
        </w:rPr>
        <w:t xml:space="preserve">     </w:t>
      </w:r>
      <w:r>
        <w:t>5.1</w:t>
      </w:r>
      <w:r>
        <w:rPr>
          <w:b/>
          <w:bCs/>
        </w:rPr>
        <w:t xml:space="preserve"> </w:t>
      </w:r>
      <w:r>
        <w:t>Resulting Screen</w:t>
      </w:r>
      <w:r>
        <w:tab/>
      </w:r>
      <w:r>
        <w:tab/>
      </w:r>
      <w:r>
        <w:tab/>
      </w:r>
      <w:r>
        <w:tab/>
      </w:r>
      <w:r>
        <w:tab/>
      </w:r>
      <w:r>
        <w:tab/>
      </w:r>
      <w:r>
        <w:tab/>
      </w:r>
      <w:r>
        <w:tab/>
      </w:r>
      <w:r w:rsidR="00244651">
        <w:t>31-32</w:t>
      </w:r>
    </w:p>
    <w:p w14:paraId="018D3849" w14:textId="480B3501" w:rsidR="00952378" w:rsidRPr="009C7034" w:rsidRDefault="009C7034" w:rsidP="00024043">
      <w:pPr>
        <w:spacing w:after="160" w:line="360" w:lineRule="auto"/>
        <w:ind w:right="0"/>
        <w:jc w:val="left"/>
        <w:rPr>
          <w:b/>
          <w:bCs/>
        </w:rPr>
      </w:pPr>
      <w:r w:rsidRPr="009C7034">
        <w:rPr>
          <w:b/>
          <w:bCs/>
        </w:rPr>
        <w:t xml:space="preserve">Chapter 6 </w:t>
      </w:r>
      <w:r w:rsidR="00952378" w:rsidRPr="009C7034">
        <w:rPr>
          <w:b/>
          <w:bCs/>
        </w:rPr>
        <w:t>Conclusions &amp; Future Scope</w:t>
      </w:r>
      <w:r w:rsidR="00952378" w:rsidRPr="009C7034">
        <w:rPr>
          <w:b/>
          <w:bCs/>
        </w:rPr>
        <w:tab/>
      </w:r>
      <w:r w:rsidR="00952378" w:rsidRPr="009C7034">
        <w:rPr>
          <w:b/>
          <w:bCs/>
        </w:rPr>
        <w:tab/>
      </w:r>
      <w:r w:rsidR="00952378" w:rsidRPr="009C7034">
        <w:rPr>
          <w:b/>
          <w:bCs/>
        </w:rPr>
        <w:tab/>
      </w:r>
      <w:r w:rsidR="00952378" w:rsidRPr="009C7034">
        <w:rPr>
          <w:b/>
          <w:bCs/>
        </w:rPr>
        <w:tab/>
      </w:r>
      <w:r w:rsidR="004D6276" w:rsidRPr="009C7034">
        <w:rPr>
          <w:b/>
          <w:bCs/>
        </w:rPr>
        <w:tab/>
      </w:r>
      <w:r w:rsidR="00952378" w:rsidRPr="009C7034">
        <w:rPr>
          <w:b/>
          <w:bCs/>
        </w:rPr>
        <w:tab/>
      </w:r>
      <w:r w:rsidR="00D64D0C">
        <w:rPr>
          <w:b/>
          <w:bCs/>
        </w:rPr>
        <w:t>33-34</w:t>
      </w:r>
    </w:p>
    <w:p w14:paraId="21B4F9C0" w14:textId="77F25E0A" w:rsidR="00952378" w:rsidRDefault="00952378">
      <w:pPr>
        <w:pStyle w:val="ListParagraph"/>
        <w:numPr>
          <w:ilvl w:val="1"/>
          <w:numId w:val="9"/>
        </w:numPr>
        <w:spacing w:after="160" w:line="360" w:lineRule="auto"/>
        <w:ind w:right="0"/>
        <w:jc w:val="left"/>
      </w:pPr>
      <w:r>
        <w:t>Conclusions</w:t>
      </w:r>
      <w:r>
        <w:tab/>
      </w:r>
      <w:r>
        <w:tab/>
      </w:r>
      <w:r>
        <w:tab/>
      </w:r>
      <w:r>
        <w:tab/>
      </w:r>
      <w:r>
        <w:tab/>
      </w:r>
      <w:r>
        <w:tab/>
      </w:r>
      <w:r>
        <w:tab/>
      </w:r>
      <w:r w:rsidR="004D6276">
        <w:tab/>
      </w:r>
      <w:r>
        <w:tab/>
        <w:t xml:space="preserve"> </w:t>
      </w:r>
      <w:r w:rsidR="00244651">
        <w:t>33</w:t>
      </w:r>
    </w:p>
    <w:p w14:paraId="36DDFB31" w14:textId="25242D80" w:rsidR="00952378" w:rsidRDefault="009C7034" w:rsidP="00024043">
      <w:pPr>
        <w:spacing w:after="160" w:line="360" w:lineRule="auto"/>
        <w:ind w:left="360" w:right="0" w:firstLine="0"/>
        <w:jc w:val="left"/>
      </w:pPr>
      <w:r>
        <w:t xml:space="preserve">6.2 </w:t>
      </w:r>
      <w:r w:rsidR="00952378">
        <w:t>Future Scope</w:t>
      </w:r>
      <w:r w:rsidR="00952378">
        <w:tab/>
      </w:r>
      <w:r w:rsidR="00952378">
        <w:tab/>
      </w:r>
      <w:r w:rsidR="00952378">
        <w:tab/>
      </w:r>
      <w:r w:rsidR="00952378">
        <w:tab/>
      </w:r>
      <w:r w:rsidR="00952378">
        <w:tab/>
      </w:r>
      <w:r w:rsidR="00952378">
        <w:tab/>
      </w:r>
      <w:r w:rsidR="00952378">
        <w:tab/>
      </w:r>
      <w:r w:rsidR="00952378">
        <w:tab/>
      </w:r>
      <w:r w:rsidR="004D6276">
        <w:tab/>
      </w:r>
      <w:r w:rsidR="00030070">
        <w:t xml:space="preserve"> </w:t>
      </w:r>
      <w:r w:rsidR="00244651">
        <w:t>34</w:t>
      </w:r>
    </w:p>
    <w:p w14:paraId="7CFA4DDE" w14:textId="4176CFBD" w:rsidR="00952378" w:rsidRPr="009C7034" w:rsidRDefault="00952378" w:rsidP="00024043">
      <w:pPr>
        <w:spacing w:line="360" w:lineRule="auto"/>
        <w:jc w:val="left"/>
        <w:rPr>
          <w:b/>
          <w:bCs/>
        </w:rPr>
      </w:pPr>
      <w:r w:rsidRPr="009C7034">
        <w:rPr>
          <w:b/>
          <w:bCs/>
        </w:rPr>
        <w:t>Bibliography</w:t>
      </w:r>
      <w:r w:rsidRPr="009C7034">
        <w:rPr>
          <w:b/>
          <w:bCs/>
        </w:rPr>
        <w:tab/>
      </w:r>
      <w:r w:rsidRPr="009C7034">
        <w:rPr>
          <w:b/>
          <w:bCs/>
        </w:rPr>
        <w:tab/>
      </w:r>
      <w:r w:rsidRPr="009C7034">
        <w:rPr>
          <w:b/>
          <w:bCs/>
        </w:rPr>
        <w:tab/>
      </w:r>
      <w:r w:rsidRPr="009C7034">
        <w:rPr>
          <w:b/>
          <w:bCs/>
        </w:rPr>
        <w:tab/>
      </w:r>
      <w:r w:rsidRPr="009C7034">
        <w:rPr>
          <w:b/>
          <w:bCs/>
        </w:rPr>
        <w:tab/>
      </w:r>
      <w:r w:rsidRPr="009C7034">
        <w:rPr>
          <w:b/>
          <w:bCs/>
        </w:rPr>
        <w:tab/>
      </w:r>
      <w:r w:rsidRPr="009C7034">
        <w:rPr>
          <w:b/>
          <w:bCs/>
        </w:rPr>
        <w:tab/>
      </w:r>
      <w:r w:rsidR="004D6276" w:rsidRPr="009C7034">
        <w:rPr>
          <w:b/>
          <w:bCs/>
        </w:rPr>
        <w:tab/>
      </w:r>
      <w:r w:rsidRPr="009C7034">
        <w:rPr>
          <w:b/>
          <w:bCs/>
        </w:rPr>
        <w:tab/>
      </w:r>
      <w:r w:rsidR="009C7034">
        <w:rPr>
          <w:b/>
          <w:bCs/>
        </w:rPr>
        <w:tab/>
      </w:r>
      <w:r w:rsidR="00244651">
        <w:rPr>
          <w:b/>
          <w:bCs/>
        </w:rPr>
        <w:t xml:space="preserve"> 35</w:t>
      </w:r>
    </w:p>
    <w:p w14:paraId="298A35AF" w14:textId="493332E8" w:rsidR="00952378" w:rsidRPr="009C7034" w:rsidRDefault="00952378" w:rsidP="00024043">
      <w:pPr>
        <w:spacing w:line="360" w:lineRule="auto"/>
        <w:jc w:val="left"/>
        <w:rPr>
          <w:b/>
          <w:bCs/>
        </w:rPr>
      </w:pPr>
      <w:r w:rsidRPr="009C7034">
        <w:rPr>
          <w:b/>
          <w:bCs/>
        </w:rPr>
        <w:t>Paper Publication</w:t>
      </w:r>
      <w:r w:rsidRPr="009C7034">
        <w:rPr>
          <w:b/>
          <w:bCs/>
        </w:rPr>
        <w:tab/>
      </w:r>
      <w:r w:rsidRPr="009C7034">
        <w:rPr>
          <w:b/>
          <w:bCs/>
        </w:rPr>
        <w:tab/>
      </w:r>
      <w:r w:rsidRPr="009C7034">
        <w:rPr>
          <w:b/>
          <w:bCs/>
        </w:rPr>
        <w:tab/>
      </w:r>
      <w:r w:rsidRPr="009C7034">
        <w:rPr>
          <w:b/>
          <w:bCs/>
        </w:rPr>
        <w:tab/>
      </w:r>
      <w:r w:rsidRPr="009C7034">
        <w:rPr>
          <w:b/>
          <w:bCs/>
        </w:rPr>
        <w:tab/>
      </w:r>
      <w:r w:rsidRPr="009C7034">
        <w:rPr>
          <w:b/>
          <w:bCs/>
        </w:rPr>
        <w:tab/>
      </w:r>
      <w:r w:rsidRPr="009C7034">
        <w:rPr>
          <w:b/>
          <w:bCs/>
        </w:rPr>
        <w:tab/>
      </w:r>
      <w:r w:rsidR="004D6276" w:rsidRPr="009C7034">
        <w:rPr>
          <w:b/>
          <w:bCs/>
        </w:rPr>
        <w:tab/>
      </w:r>
      <w:r w:rsidRPr="009C7034">
        <w:rPr>
          <w:b/>
          <w:bCs/>
        </w:rPr>
        <w:tab/>
      </w:r>
      <w:r w:rsidR="00244651">
        <w:rPr>
          <w:b/>
          <w:bCs/>
        </w:rPr>
        <w:t>36</w:t>
      </w:r>
      <w:r w:rsidRPr="009C7034">
        <w:rPr>
          <w:b/>
          <w:bCs/>
        </w:rPr>
        <w:t>-</w:t>
      </w:r>
      <w:r w:rsidR="00244651">
        <w:rPr>
          <w:b/>
          <w:bCs/>
        </w:rPr>
        <w:t>42</w:t>
      </w:r>
    </w:p>
    <w:p w14:paraId="24C3CB92" w14:textId="70FD4FF6" w:rsidR="00CD6475" w:rsidRPr="009C7034" w:rsidRDefault="00CD6475" w:rsidP="00024043">
      <w:pPr>
        <w:spacing w:line="360" w:lineRule="auto"/>
        <w:jc w:val="left"/>
        <w:rPr>
          <w:b/>
          <w:bCs/>
        </w:rPr>
      </w:pPr>
      <w:r w:rsidRPr="009C7034">
        <w:rPr>
          <w:b/>
          <w:bCs/>
        </w:rPr>
        <w:t xml:space="preserve">Poster </w:t>
      </w:r>
      <w:r w:rsidRPr="009C7034">
        <w:rPr>
          <w:b/>
          <w:bCs/>
        </w:rPr>
        <w:tab/>
      </w:r>
      <w:r w:rsidRPr="009C7034">
        <w:rPr>
          <w:b/>
          <w:bCs/>
        </w:rPr>
        <w:tab/>
      </w:r>
      <w:r w:rsidRPr="009C7034">
        <w:rPr>
          <w:b/>
          <w:bCs/>
        </w:rPr>
        <w:tab/>
      </w:r>
      <w:r w:rsidRPr="009C7034">
        <w:rPr>
          <w:b/>
          <w:bCs/>
        </w:rPr>
        <w:tab/>
      </w:r>
      <w:r w:rsidRPr="009C7034">
        <w:rPr>
          <w:b/>
          <w:bCs/>
        </w:rPr>
        <w:tab/>
      </w:r>
      <w:r w:rsidRPr="009C7034">
        <w:rPr>
          <w:b/>
          <w:bCs/>
        </w:rPr>
        <w:tab/>
      </w:r>
      <w:r w:rsidRPr="009C7034">
        <w:rPr>
          <w:b/>
          <w:bCs/>
        </w:rPr>
        <w:tab/>
      </w:r>
      <w:r w:rsidRPr="009C7034">
        <w:rPr>
          <w:b/>
          <w:bCs/>
        </w:rPr>
        <w:tab/>
      </w:r>
      <w:r w:rsidRPr="009C7034">
        <w:rPr>
          <w:b/>
          <w:bCs/>
        </w:rPr>
        <w:tab/>
      </w:r>
      <w:r w:rsidR="009C7034">
        <w:rPr>
          <w:b/>
          <w:bCs/>
        </w:rPr>
        <w:tab/>
        <w:t xml:space="preserve"> </w:t>
      </w:r>
      <w:r w:rsidR="00244651">
        <w:rPr>
          <w:b/>
          <w:bCs/>
        </w:rPr>
        <w:t>43</w:t>
      </w:r>
    </w:p>
    <w:p w14:paraId="08B5731B" w14:textId="77777777" w:rsidR="00B62A96" w:rsidRPr="009C7034" w:rsidRDefault="00B62A96" w:rsidP="005760B2">
      <w:pPr>
        <w:spacing w:line="360" w:lineRule="auto"/>
        <w:ind w:left="0" w:firstLine="0"/>
        <w:jc w:val="left"/>
        <w:rPr>
          <w:b/>
          <w:bCs/>
        </w:rPr>
      </w:pPr>
    </w:p>
    <w:p w14:paraId="1B7D9333" w14:textId="77777777" w:rsidR="00CD6475" w:rsidRDefault="00CD6475" w:rsidP="005760B2">
      <w:pPr>
        <w:ind w:left="0" w:firstLine="0"/>
        <w:jc w:val="left"/>
      </w:pPr>
    </w:p>
    <w:p w14:paraId="62AE86F0" w14:textId="77777777" w:rsidR="00553FCE" w:rsidRDefault="00553FCE" w:rsidP="005760B2">
      <w:pPr>
        <w:ind w:left="0" w:firstLine="0"/>
        <w:jc w:val="left"/>
      </w:pPr>
    </w:p>
    <w:p w14:paraId="0CB5F3D3" w14:textId="77777777" w:rsidR="00553FCE" w:rsidRDefault="00553FCE" w:rsidP="005760B2">
      <w:pPr>
        <w:ind w:left="0" w:firstLine="0"/>
        <w:jc w:val="left"/>
      </w:pPr>
    </w:p>
    <w:p w14:paraId="2C3B25E9" w14:textId="77777777" w:rsidR="00553FCE" w:rsidRDefault="00553FCE" w:rsidP="00B62A96">
      <w:pPr>
        <w:ind w:left="0" w:firstLine="0"/>
      </w:pPr>
    </w:p>
    <w:p w14:paraId="275C010B" w14:textId="77777777" w:rsidR="006E3516" w:rsidRDefault="0078397B" w:rsidP="0078397B">
      <w:pPr>
        <w:pStyle w:val="Heading1"/>
        <w:spacing w:line="360" w:lineRule="auto"/>
        <w:ind w:left="4320" w:firstLine="0"/>
        <w:rPr>
          <w:sz w:val="32"/>
          <w:szCs w:val="32"/>
          <w:u w:val="none"/>
        </w:rPr>
        <w:sectPr w:rsidR="006E3516" w:rsidSect="00AD6D82">
          <w:headerReference w:type="even" r:id="rId11"/>
          <w:headerReference w:type="default" r:id="rId12"/>
          <w:footerReference w:type="even" r:id="rId13"/>
          <w:footerReference w:type="default" r:id="rId14"/>
          <w:headerReference w:type="first" r:id="rId15"/>
          <w:footerReference w:type="first" r:id="rId16"/>
          <w:pgSz w:w="11906" w:h="16838" w:code="9"/>
          <w:pgMar w:top="720" w:right="720" w:bottom="720" w:left="720" w:header="482" w:footer="476" w:gutter="0"/>
          <w:pgBorders w:offsetFrom="page">
            <w:top w:val="single" w:sz="8" w:space="24" w:color="auto"/>
            <w:left w:val="single" w:sz="8" w:space="24" w:color="auto"/>
            <w:bottom w:val="single" w:sz="8" w:space="24" w:color="auto"/>
            <w:right w:val="single" w:sz="8" w:space="24" w:color="auto"/>
          </w:pgBorders>
          <w:pgNumType w:fmt="lowerRoman" w:start="1"/>
          <w:cols w:space="720"/>
          <w:titlePg/>
          <w:docGrid w:linePitch="326"/>
        </w:sectPr>
      </w:pPr>
      <w:r>
        <w:rPr>
          <w:sz w:val="32"/>
          <w:szCs w:val="32"/>
          <w:u w:val="none"/>
        </w:rPr>
        <w:t xml:space="preserve">   </w:t>
      </w:r>
    </w:p>
    <w:p w14:paraId="73605B5F" w14:textId="77777777" w:rsidR="006E3516" w:rsidRDefault="006E3516" w:rsidP="0078397B">
      <w:pPr>
        <w:pStyle w:val="Heading1"/>
        <w:spacing w:line="360" w:lineRule="auto"/>
        <w:ind w:left="4320" w:firstLine="0"/>
        <w:rPr>
          <w:sz w:val="32"/>
          <w:szCs w:val="32"/>
          <w:u w:val="none"/>
        </w:rPr>
        <w:sectPr w:rsidR="006E3516" w:rsidSect="0091511C">
          <w:pgSz w:w="11906" w:h="16838" w:code="9"/>
          <w:pgMar w:top="720" w:right="720" w:bottom="720" w:left="720" w:header="482" w:footer="476" w:gutter="0"/>
          <w:pgBorders w:offsetFrom="page">
            <w:top w:val="single" w:sz="8" w:space="24" w:color="auto"/>
            <w:left w:val="single" w:sz="8" w:space="24" w:color="auto"/>
            <w:bottom w:val="single" w:sz="8" w:space="24" w:color="auto"/>
            <w:right w:val="single" w:sz="8" w:space="24" w:color="auto"/>
          </w:pgBorders>
          <w:pgNumType w:start="1"/>
          <w:cols w:space="720"/>
          <w:titlePg/>
          <w:docGrid w:linePitch="326"/>
        </w:sectPr>
      </w:pPr>
    </w:p>
    <w:p w14:paraId="4105C416" w14:textId="39D94A00" w:rsidR="00016AE8" w:rsidRDefault="00016AE8" w:rsidP="0078397B">
      <w:pPr>
        <w:pStyle w:val="Heading1"/>
        <w:spacing w:line="360" w:lineRule="auto"/>
        <w:ind w:left="4320" w:firstLine="0"/>
        <w:rPr>
          <w:sz w:val="32"/>
          <w:szCs w:val="32"/>
          <w:u w:val="none"/>
        </w:rPr>
      </w:pPr>
      <w:r>
        <w:rPr>
          <w:sz w:val="32"/>
          <w:szCs w:val="32"/>
          <w:u w:val="none"/>
        </w:rPr>
        <w:t>CHAPTER-1</w:t>
      </w:r>
    </w:p>
    <w:p w14:paraId="1B7D2DB1" w14:textId="452790D2" w:rsidR="00016AE8" w:rsidRPr="00FB08C4" w:rsidRDefault="00016AE8" w:rsidP="00FB08C4">
      <w:pPr>
        <w:pStyle w:val="Heading1"/>
        <w:spacing w:line="360" w:lineRule="auto"/>
        <w:ind w:left="480" w:firstLine="0"/>
        <w:jc w:val="center"/>
        <w:rPr>
          <w:sz w:val="32"/>
          <w:szCs w:val="32"/>
          <w:u w:val="none"/>
        </w:rPr>
      </w:pPr>
      <w:r w:rsidRPr="0096483F">
        <w:rPr>
          <w:sz w:val="32"/>
          <w:szCs w:val="32"/>
          <w:u w:val="none"/>
        </w:rPr>
        <w:t>INTRODUCTION</w:t>
      </w:r>
    </w:p>
    <w:p w14:paraId="66E26376" w14:textId="77777777" w:rsidR="00DF22C8" w:rsidRPr="00DF22C8" w:rsidRDefault="00DF22C8" w:rsidP="00DF22C8">
      <w:pPr>
        <w:spacing w:before="100" w:beforeAutospacing="1" w:after="100" w:afterAutospacing="1" w:line="360" w:lineRule="auto"/>
        <w:ind w:left="480" w:right="0" w:firstLine="0"/>
        <w:jc w:val="left"/>
        <w:rPr>
          <w:color w:val="auto"/>
          <w:sz w:val="28"/>
          <w:szCs w:val="28"/>
        </w:rPr>
      </w:pPr>
      <w:r w:rsidRPr="00DF22C8">
        <w:rPr>
          <w:b/>
          <w:bCs/>
          <w:color w:val="auto"/>
          <w:sz w:val="28"/>
          <w:szCs w:val="28"/>
        </w:rPr>
        <w:t>1.1 Problem Definition &amp; Description</w:t>
      </w:r>
    </w:p>
    <w:p w14:paraId="160E875A" w14:textId="77777777" w:rsidR="00DF22C8" w:rsidRPr="00DF22C8" w:rsidRDefault="00DF22C8" w:rsidP="00DF22C8">
      <w:pPr>
        <w:spacing w:before="100" w:beforeAutospacing="1" w:after="100" w:afterAutospacing="1" w:line="360" w:lineRule="auto"/>
        <w:ind w:left="480" w:right="0" w:firstLine="0"/>
        <w:rPr>
          <w:color w:val="auto"/>
        </w:rPr>
      </w:pPr>
      <w:r w:rsidRPr="00DF22C8">
        <w:rPr>
          <w:color w:val="auto"/>
        </w:rPr>
        <w:t>The proliferation of online shopping and digital review platforms has made user-generated content, especially customer reviews and ratings, a powerful influence on consumer purchasing decisions. However, the openness of these platforms has also made them vulnerable to fake or manipulated reviews, which are often generated by bots, paid reviewers, or competitors. These fake reviews can artificially inflate ratings or damage a product or service’s credibility, misleading consumers and creating an unfair competitive landscape. The consequences of fake reviews are significant: customers may suffer financial loss due to poor purchasing decisions, and genuine businesses may face reputational harm due to dishonest competitors. To combat this issue, this project proposes a solution that uses machine learning to detect and classify online reviews as "genuine" or "fake," thereby enhancing the reliability of online reviews and assisting consumers and businesses in making better decisions.</w:t>
      </w:r>
    </w:p>
    <w:p w14:paraId="466B473C" w14:textId="77777777" w:rsidR="00DF22C8" w:rsidRPr="00DF22C8" w:rsidRDefault="00DF22C8" w:rsidP="00DF22C8">
      <w:pPr>
        <w:spacing w:before="100" w:beforeAutospacing="1" w:after="100" w:afterAutospacing="1" w:line="360" w:lineRule="auto"/>
        <w:ind w:left="480" w:right="0" w:firstLine="0"/>
        <w:rPr>
          <w:color w:val="auto"/>
          <w:sz w:val="28"/>
          <w:szCs w:val="28"/>
        </w:rPr>
      </w:pPr>
      <w:r w:rsidRPr="00DF22C8">
        <w:rPr>
          <w:b/>
          <w:bCs/>
          <w:color w:val="auto"/>
          <w:sz w:val="28"/>
          <w:szCs w:val="28"/>
        </w:rPr>
        <w:t>1.2 Objectives of the Project</w:t>
      </w:r>
    </w:p>
    <w:p w14:paraId="1C98A3D6" w14:textId="77777777" w:rsidR="00DF22C8" w:rsidRPr="00DF22C8" w:rsidRDefault="00DF22C8" w:rsidP="00DF22C8">
      <w:pPr>
        <w:spacing w:before="100" w:beforeAutospacing="1" w:after="100" w:afterAutospacing="1" w:line="360" w:lineRule="auto"/>
        <w:ind w:left="480" w:right="0" w:firstLine="0"/>
        <w:rPr>
          <w:color w:val="auto"/>
        </w:rPr>
      </w:pPr>
      <w:r w:rsidRPr="00DF22C8">
        <w:rPr>
          <w:color w:val="auto"/>
        </w:rPr>
        <w:t>The primary objective of this project is to create an automated, accurate, and scalable system for identifying fake reviews on e-commerce platforms. Specifically, the system will leverage machine learning algorithms to analyze review text and classify it as either "genuine" or "fake." Key objectives include:</w:t>
      </w:r>
    </w:p>
    <w:p w14:paraId="26D216D2" w14:textId="77777777" w:rsidR="00DF22C8" w:rsidRPr="00DF22C8" w:rsidRDefault="00DF22C8" w:rsidP="00DF22C8">
      <w:pPr>
        <w:numPr>
          <w:ilvl w:val="0"/>
          <w:numId w:val="34"/>
        </w:numPr>
        <w:tabs>
          <w:tab w:val="clear" w:pos="720"/>
          <w:tab w:val="num" w:pos="1200"/>
        </w:tabs>
        <w:spacing w:before="100" w:beforeAutospacing="1" w:after="100" w:afterAutospacing="1" w:line="360" w:lineRule="auto"/>
        <w:ind w:left="1200" w:right="0"/>
        <w:rPr>
          <w:color w:val="auto"/>
        </w:rPr>
      </w:pPr>
      <w:r w:rsidRPr="00DF22C8">
        <w:rPr>
          <w:color w:val="auto"/>
        </w:rPr>
        <w:t>Developing a preprocessing pipeline that cleans and prepares text data for analysis, ensuring consistency and quality.</w:t>
      </w:r>
    </w:p>
    <w:p w14:paraId="64C2341A" w14:textId="77777777" w:rsidR="00DF22C8" w:rsidRPr="00DF22C8" w:rsidRDefault="00DF22C8" w:rsidP="00DF22C8">
      <w:pPr>
        <w:numPr>
          <w:ilvl w:val="0"/>
          <w:numId w:val="34"/>
        </w:numPr>
        <w:tabs>
          <w:tab w:val="clear" w:pos="720"/>
          <w:tab w:val="num" w:pos="1200"/>
        </w:tabs>
        <w:spacing w:before="100" w:beforeAutospacing="1" w:after="100" w:afterAutospacing="1" w:line="360" w:lineRule="auto"/>
        <w:ind w:left="1200" w:right="0"/>
        <w:rPr>
          <w:color w:val="auto"/>
        </w:rPr>
      </w:pPr>
      <w:r w:rsidRPr="00DF22C8">
        <w:rPr>
          <w:color w:val="auto"/>
        </w:rPr>
        <w:t>Implementing a TF-IDF-based feature extraction method to convert review text into numerical vectors that capture the unique characteristics of the language used in genuine and fake reviews.</w:t>
      </w:r>
    </w:p>
    <w:p w14:paraId="0955C408" w14:textId="77777777" w:rsidR="00DF22C8" w:rsidRPr="00DF22C8" w:rsidRDefault="00DF22C8" w:rsidP="00DF22C8">
      <w:pPr>
        <w:numPr>
          <w:ilvl w:val="0"/>
          <w:numId w:val="34"/>
        </w:numPr>
        <w:tabs>
          <w:tab w:val="clear" w:pos="720"/>
          <w:tab w:val="num" w:pos="1200"/>
        </w:tabs>
        <w:spacing w:before="100" w:beforeAutospacing="1" w:after="100" w:afterAutospacing="1" w:line="360" w:lineRule="auto"/>
        <w:ind w:left="1200" w:right="0"/>
        <w:rPr>
          <w:color w:val="auto"/>
        </w:rPr>
      </w:pPr>
      <w:r w:rsidRPr="00DF22C8">
        <w:rPr>
          <w:color w:val="auto"/>
        </w:rPr>
        <w:t>Training a Logistic Regression classifier on labeled review data, allowing it to learn patterns and indicators of deceptive content.</w:t>
      </w:r>
    </w:p>
    <w:p w14:paraId="3A4E20AD" w14:textId="77777777" w:rsidR="00DF22C8" w:rsidRPr="00DF22C8" w:rsidRDefault="00DF22C8" w:rsidP="00DF22C8">
      <w:pPr>
        <w:numPr>
          <w:ilvl w:val="0"/>
          <w:numId w:val="34"/>
        </w:numPr>
        <w:tabs>
          <w:tab w:val="clear" w:pos="720"/>
          <w:tab w:val="num" w:pos="1200"/>
        </w:tabs>
        <w:spacing w:before="100" w:beforeAutospacing="1" w:after="100" w:afterAutospacing="1" w:line="360" w:lineRule="auto"/>
        <w:ind w:left="1200" w:right="0"/>
        <w:rPr>
          <w:color w:val="auto"/>
        </w:rPr>
      </w:pPr>
      <w:r w:rsidRPr="00DF22C8">
        <w:rPr>
          <w:color w:val="auto"/>
        </w:rPr>
        <w:t>Optimizing the model to maximize accuracy, precision, and recall, thereby ensuring that the system is both effective in identifying fake reviews and minimizing false positives.</w:t>
      </w:r>
    </w:p>
    <w:p w14:paraId="62486869" w14:textId="77777777" w:rsidR="00DF22C8" w:rsidRPr="00DF22C8" w:rsidRDefault="00DF22C8" w:rsidP="00DF22C8">
      <w:pPr>
        <w:numPr>
          <w:ilvl w:val="0"/>
          <w:numId w:val="34"/>
        </w:numPr>
        <w:tabs>
          <w:tab w:val="clear" w:pos="720"/>
          <w:tab w:val="num" w:pos="1200"/>
        </w:tabs>
        <w:spacing w:before="100" w:beforeAutospacing="1" w:after="100" w:afterAutospacing="1" w:line="360" w:lineRule="auto"/>
        <w:ind w:left="1200" w:right="0"/>
        <w:rPr>
          <w:color w:val="auto"/>
        </w:rPr>
      </w:pPr>
      <w:r w:rsidRPr="00DF22C8">
        <w:rPr>
          <w:color w:val="auto"/>
        </w:rPr>
        <w:t>Designing a user-friendly web-based interface that enables users to input new reviews for real-time analysis, providing immediate feedback on review authenticity.</w:t>
      </w:r>
    </w:p>
    <w:p w14:paraId="0EDA5CA3" w14:textId="77777777" w:rsidR="00DF22C8" w:rsidRPr="00DF22C8" w:rsidRDefault="00DF22C8" w:rsidP="00DF22C8">
      <w:pPr>
        <w:numPr>
          <w:ilvl w:val="0"/>
          <w:numId w:val="34"/>
        </w:numPr>
        <w:tabs>
          <w:tab w:val="clear" w:pos="720"/>
          <w:tab w:val="num" w:pos="1200"/>
        </w:tabs>
        <w:spacing w:before="100" w:beforeAutospacing="1" w:after="100" w:afterAutospacing="1" w:line="360" w:lineRule="auto"/>
        <w:ind w:left="1200" w:right="0"/>
        <w:rPr>
          <w:color w:val="auto"/>
        </w:rPr>
      </w:pPr>
      <w:r w:rsidRPr="00DF22C8">
        <w:rPr>
          <w:color w:val="auto"/>
        </w:rPr>
        <w:lastRenderedPageBreak/>
        <w:t>Ultimately, the project aims to empower consumers to make more informed purchasing decisions while helping e-commerce businesses maintain their reputations and customer trust.</w:t>
      </w:r>
    </w:p>
    <w:p w14:paraId="6A20A08B" w14:textId="77777777" w:rsidR="00DF22C8" w:rsidRPr="00DF22C8" w:rsidRDefault="00DF22C8" w:rsidP="00DF22C8">
      <w:pPr>
        <w:spacing w:before="100" w:beforeAutospacing="1" w:after="100" w:afterAutospacing="1" w:line="360" w:lineRule="auto"/>
        <w:ind w:left="480" w:right="0" w:firstLine="0"/>
        <w:rPr>
          <w:color w:val="auto"/>
          <w:sz w:val="28"/>
          <w:szCs w:val="28"/>
        </w:rPr>
      </w:pPr>
      <w:r w:rsidRPr="00DF22C8">
        <w:rPr>
          <w:b/>
          <w:bCs/>
          <w:color w:val="auto"/>
          <w:sz w:val="28"/>
          <w:szCs w:val="28"/>
        </w:rPr>
        <w:t>1.3 Scope of the Project</w:t>
      </w:r>
    </w:p>
    <w:p w14:paraId="00BBF1B5" w14:textId="77777777" w:rsidR="00DF22C8" w:rsidRPr="00DF22C8" w:rsidRDefault="00DF22C8" w:rsidP="00DF22C8">
      <w:pPr>
        <w:spacing w:before="100" w:beforeAutospacing="1" w:after="100" w:afterAutospacing="1" w:line="360" w:lineRule="auto"/>
        <w:ind w:left="480" w:right="0" w:firstLine="0"/>
        <w:rPr>
          <w:color w:val="auto"/>
        </w:rPr>
      </w:pPr>
      <w:r w:rsidRPr="00DF22C8">
        <w:rPr>
          <w:color w:val="auto"/>
        </w:rPr>
        <w:t>The scope of this project includes designing, implementing, and testing a machine learning-based system that can automatically detect fake reviews. Key areas of focus are:</w:t>
      </w:r>
    </w:p>
    <w:p w14:paraId="45344DDF" w14:textId="77777777" w:rsidR="00DF22C8" w:rsidRPr="00DF22C8" w:rsidRDefault="00DF22C8" w:rsidP="00DF22C8">
      <w:pPr>
        <w:numPr>
          <w:ilvl w:val="0"/>
          <w:numId w:val="35"/>
        </w:numPr>
        <w:tabs>
          <w:tab w:val="clear" w:pos="720"/>
          <w:tab w:val="num" w:pos="1200"/>
        </w:tabs>
        <w:spacing w:before="100" w:beforeAutospacing="1" w:after="100" w:afterAutospacing="1" w:line="360" w:lineRule="auto"/>
        <w:ind w:left="1200" w:right="0"/>
        <w:rPr>
          <w:color w:val="auto"/>
        </w:rPr>
      </w:pPr>
      <w:r w:rsidRPr="00DF22C8">
        <w:rPr>
          <w:b/>
          <w:bCs/>
          <w:color w:val="auto"/>
        </w:rPr>
        <w:t>Data Collection and Preparation</w:t>
      </w:r>
      <w:r w:rsidRPr="00DF22C8">
        <w:rPr>
          <w:color w:val="auto"/>
        </w:rPr>
        <w:t>: Gathering and preparing datasets of online reviews, both genuine and fake, from various sources to ensure a balanced and diverse dataset.</w:t>
      </w:r>
    </w:p>
    <w:p w14:paraId="029C48CC" w14:textId="77777777" w:rsidR="00DF22C8" w:rsidRPr="00DF22C8" w:rsidRDefault="00DF22C8" w:rsidP="00DF22C8">
      <w:pPr>
        <w:numPr>
          <w:ilvl w:val="0"/>
          <w:numId w:val="35"/>
        </w:numPr>
        <w:tabs>
          <w:tab w:val="clear" w:pos="720"/>
          <w:tab w:val="num" w:pos="1200"/>
        </w:tabs>
        <w:spacing w:before="100" w:beforeAutospacing="1" w:after="100" w:afterAutospacing="1" w:line="360" w:lineRule="auto"/>
        <w:ind w:left="1200" w:right="0"/>
        <w:rPr>
          <w:color w:val="auto"/>
        </w:rPr>
      </w:pPr>
      <w:r w:rsidRPr="00DF22C8">
        <w:rPr>
          <w:b/>
          <w:bCs/>
          <w:color w:val="auto"/>
        </w:rPr>
        <w:t>Data Preprocessing</w:t>
      </w:r>
      <w:r w:rsidRPr="00DF22C8">
        <w:rPr>
          <w:color w:val="auto"/>
        </w:rPr>
        <w:t>: Developing a robust preprocessing pipeline that handles tasks such as removing stop words, normalizing text, and tokenizing words. This step ensures the data is standardized for effective feature extraction and model training.</w:t>
      </w:r>
    </w:p>
    <w:p w14:paraId="40A15E73" w14:textId="77777777" w:rsidR="00DF22C8" w:rsidRPr="00DF22C8" w:rsidRDefault="00DF22C8" w:rsidP="00DF22C8">
      <w:pPr>
        <w:numPr>
          <w:ilvl w:val="0"/>
          <w:numId w:val="35"/>
        </w:numPr>
        <w:tabs>
          <w:tab w:val="clear" w:pos="720"/>
          <w:tab w:val="num" w:pos="1200"/>
        </w:tabs>
        <w:spacing w:before="100" w:beforeAutospacing="1" w:after="100" w:afterAutospacing="1" w:line="360" w:lineRule="auto"/>
        <w:ind w:left="1200" w:right="0"/>
        <w:rPr>
          <w:color w:val="auto"/>
        </w:rPr>
      </w:pPr>
      <w:r w:rsidRPr="00DF22C8">
        <w:rPr>
          <w:b/>
          <w:bCs/>
          <w:color w:val="auto"/>
        </w:rPr>
        <w:t>Feature Extraction</w:t>
      </w:r>
      <w:r w:rsidRPr="00DF22C8">
        <w:rPr>
          <w:color w:val="auto"/>
        </w:rPr>
        <w:t>: Implementing TF-IDF (Term Frequency-Inverse Document Frequency) as a vectorization method, which enables the system to weigh unique terms more heavily and ignore common, uninformative words.</w:t>
      </w:r>
    </w:p>
    <w:p w14:paraId="09B13F4B" w14:textId="77777777" w:rsidR="00DF22C8" w:rsidRPr="00DF22C8" w:rsidRDefault="00DF22C8" w:rsidP="00DF22C8">
      <w:pPr>
        <w:numPr>
          <w:ilvl w:val="0"/>
          <w:numId w:val="35"/>
        </w:numPr>
        <w:tabs>
          <w:tab w:val="clear" w:pos="720"/>
          <w:tab w:val="num" w:pos="1200"/>
        </w:tabs>
        <w:spacing w:before="100" w:beforeAutospacing="1" w:after="100" w:afterAutospacing="1" w:line="360" w:lineRule="auto"/>
        <w:ind w:left="1200" w:right="0"/>
        <w:rPr>
          <w:color w:val="auto"/>
        </w:rPr>
      </w:pPr>
      <w:r w:rsidRPr="00DF22C8">
        <w:rPr>
          <w:b/>
          <w:bCs/>
          <w:color w:val="auto"/>
        </w:rPr>
        <w:t>Model Selection and Training</w:t>
      </w:r>
      <w:r w:rsidRPr="00DF22C8">
        <w:rPr>
          <w:color w:val="auto"/>
        </w:rPr>
        <w:t>: Using a Logistic Regression classifier to train the model on labeled data, capturing patterns that distinguish fake from genuine reviews. Logistic Regression is selected for its interpretability and efficiency, making it suitable for real-time predictions.</w:t>
      </w:r>
    </w:p>
    <w:p w14:paraId="6FD5DEBC" w14:textId="77777777" w:rsidR="00DF22C8" w:rsidRPr="00DF22C8" w:rsidRDefault="00DF22C8" w:rsidP="00DF22C8">
      <w:pPr>
        <w:numPr>
          <w:ilvl w:val="0"/>
          <w:numId w:val="35"/>
        </w:numPr>
        <w:tabs>
          <w:tab w:val="clear" w:pos="720"/>
          <w:tab w:val="num" w:pos="1200"/>
        </w:tabs>
        <w:spacing w:before="100" w:beforeAutospacing="1" w:after="100" w:afterAutospacing="1" w:line="360" w:lineRule="auto"/>
        <w:ind w:left="1200" w:right="0"/>
        <w:rPr>
          <w:color w:val="auto"/>
        </w:rPr>
      </w:pPr>
      <w:r w:rsidRPr="00DF22C8">
        <w:rPr>
          <w:b/>
          <w:bCs/>
          <w:color w:val="auto"/>
        </w:rPr>
        <w:t>Model Evaluation</w:t>
      </w:r>
      <w:r w:rsidRPr="00DF22C8">
        <w:rPr>
          <w:color w:val="auto"/>
        </w:rPr>
        <w:t>: Assessing the classifier’s performance using metrics such as accuracy, precision, recall, and F1-score, ensuring that the model is well-calibrated and reliable.</w:t>
      </w:r>
    </w:p>
    <w:p w14:paraId="7ACEBEDD" w14:textId="77777777" w:rsidR="00DF22C8" w:rsidRPr="00DF22C8" w:rsidRDefault="00DF22C8" w:rsidP="00DF22C8">
      <w:pPr>
        <w:numPr>
          <w:ilvl w:val="0"/>
          <w:numId w:val="35"/>
        </w:numPr>
        <w:tabs>
          <w:tab w:val="clear" w:pos="720"/>
          <w:tab w:val="num" w:pos="1200"/>
        </w:tabs>
        <w:spacing w:before="100" w:beforeAutospacing="1" w:after="100" w:afterAutospacing="1" w:line="360" w:lineRule="auto"/>
        <w:ind w:left="1200" w:right="0"/>
        <w:rPr>
          <w:color w:val="auto"/>
        </w:rPr>
      </w:pPr>
      <w:r w:rsidRPr="00DF22C8">
        <w:rPr>
          <w:b/>
          <w:bCs/>
          <w:color w:val="auto"/>
        </w:rPr>
        <w:t>User Interface Development</w:t>
      </w:r>
      <w:r w:rsidRPr="00DF22C8">
        <w:rPr>
          <w:color w:val="auto"/>
        </w:rPr>
        <w:t>: Creating a simple, intuitive web interface where users can submit reviews for analysis, making the system accessible to end-users without technical expertise.</w:t>
      </w:r>
    </w:p>
    <w:p w14:paraId="687D2C21" w14:textId="77777777" w:rsidR="00DF22C8" w:rsidRPr="00DF22C8" w:rsidRDefault="00DF22C8" w:rsidP="00DF22C8">
      <w:pPr>
        <w:numPr>
          <w:ilvl w:val="0"/>
          <w:numId w:val="35"/>
        </w:numPr>
        <w:tabs>
          <w:tab w:val="clear" w:pos="720"/>
          <w:tab w:val="num" w:pos="1200"/>
        </w:tabs>
        <w:spacing w:before="100" w:beforeAutospacing="1" w:after="100" w:afterAutospacing="1" w:line="360" w:lineRule="auto"/>
        <w:ind w:left="1200" w:right="0"/>
        <w:rPr>
          <w:color w:val="auto"/>
        </w:rPr>
      </w:pPr>
      <w:r w:rsidRPr="00DF22C8">
        <w:rPr>
          <w:b/>
          <w:bCs/>
          <w:color w:val="auto"/>
        </w:rPr>
        <w:t>System Deployment</w:t>
      </w:r>
      <w:r w:rsidRPr="00DF22C8">
        <w:rPr>
          <w:color w:val="auto"/>
        </w:rPr>
        <w:t>: Deploying the solution on a server or cloud platform, allowing the system to handle real-time requests and continuously improve with new data.</w:t>
      </w:r>
    </w:p>
    <w:p w14:paraId="366F128D" w14:textId="77777777" w:rsidR="005C6E98" w:rsidRDefault="005C6E98" w:rsidP="005C6E98">
      <w:pPr>
        <w:pStyle w:val="ListParagraph"/>
        <w:spacing w:line="360" w:lineRule="auto"/>
        <w:ind w:left="480" w:firstLine="0"/>
        <w:rPr>
          <w:sz w:val="32"/>
          <w:szCs w:val="32"/>
          <w:lang w:val="en-US"/>
        </w:rPr>
      </w:pPr>
    </w:p>
    <w:p w14:paraId="1E3DFEE7" w14:textId="77777777" w:rsidR="00016AE8" w:rsidRDefault="00016AE8" w:rsidP="00F1592A">
      <w:pPr>
        <w:spacing w:line="360" w:lineRule="auto"/>
        <w:ind w:left="0" w:firstLine="0"/>
        <w:rPr>
          <w:sz w:val="32"/>
          <w:szCs w:val="32"/>
          <w:lang w:val="en-US"/>
        </w:rPr>
      </w:pPr>
    </w:p>
    <w:p w14:paraId="3EC2A888" w14:textId="77777777" w:rsidR="00F1592A" w:rsidRPr="00F1592A" w:rsidRDefault="00F1592A" w:rsidP="00F1592A">
      <w:pPr>
        <w:spacing w:line="360" w:lineRule="auto"/>
        <w:ind w:left="0" w:firstLine="0"/>
        <w:rPr>
          <w:sz w:val="32"/>
          <w:szCs w:val="32"/>
          <w:lang w:val="en-US"/>
        </w:rPr>
      </w:pPr>
    </w:p>
    <w:p w14:paraId="21C74EF8" w14:textId="77777777" w:rsidR="00DF22C8" w:rsidRDefault="00DF22C8" w:rsidP="00D64D0C">
      <w:pPr>
        <w:ind w:left="0" w:firstLine="0"/>
        <w:rPr>
          <w:b/>
          <w:bCs/>
          <w:sz w:val="32"/>
          <w:szCs w:val="32"/>
        </w:rPr>
      </w:pPr>
    </w:p>
    <w:p w14:paraId="4472BC69" w14:textId="77777777" w:rsidR="00DF22C8" w:rsidRDefault="00DF22C8" w:rsidP="00016AE8">
      <w:pPr>
        <w:jc w:val="center"/>
        <w:rPr>
          <w:b/>
          <w:bCs/>
          <w:sz w:val="32"/>
          <w:szCs w:val="32"/>
        </w:rPr>
      </w:pPr>
    </w:p>
    <w:p w14:paraId="5B691C3C" w14:textId="762D5715" w:rsidR="00016AE8" w:rsidRDefault="00016AE8" w:rsidP="00016AE8">
      <w:pPr>
        <w:jc w:val="center"/>
        <w:rPr>
          <w:b/>
          <w:bCs/>
          <w:sz w:val="32"/>
          <w:szCs w:val="32"/>
        </w:rPr>
      </w:pPr>
      <w:r>
        <w:rPr>
          <w:b/>
          <w:bCs/>
          <w:sz w:val="32"/>
          <w:szCs w:val="32"/>
        </w:rPr>
        <w:lastRenderedPageBreak/>
        <w:t>CHAPTER-2</w:t>
      </w:r>
    </w:p>
    <w:p w14:paraId="49289199" w14:textId="629724BC" w:rsidR="0096483F" w:rsidRPr="00016AE8" w:rsidRDefault="00016AE8" w:rsidP="00016AE8">
      <w:pPr>
        <w:jc w:val="center"/>
        <w:rPr>
          <w:b/>
          <w:bCs/>
          <w:sz w:val="32"/>
          <w:szCs w:val="32"/>
        </w:rPr>
      </w:pPr>
      <w:r w:rsidRPr="00016AE8">
        <w:rPr>
          <w:b/>
          <w:bCs/>
          <w:sz w:val="32"/>
          <w:szCs w:val="32"/>
        </w:rPr>
        <w:t>SYSTEM ANALYSIS</w:t>
      </w:r>
    </w:p>
    <w:p w14:paraId="6D940E83" w14:textId="77777777" w:rsidR="0014180D" w:rsidRPr="0014180D" w:rsidRDefault="0014180D" w:rsidP="0014180D">
      <w:pPr>
        <w:spacing w:before="100" w:beforeAutospacing="1" w:after="100" w:afterAutospacing="1" w:line="360" w:lineRule="auto"/>
        <w:ind w:left="720" w:right="0" w:firstLine="0"/>
        <w:rPr>
          <w:color w:val="auto"/>
          <w:sz w:val="28"/>
          <w:szCs w:val="28"/>
        </w:rPr>
      </w:pPr>
      <w:r w:rsidRPr="0014180D">
        <w:rPr>
          <w:b/>
          <w:bCs/>
          <w:color w:val="auto"/>
          <w:sz w:val="28"/>
          <w:szCs w:val="28"/>
        </w:rPr>
        <w:t>2.1 Existing System</w:t>
      </w:r>
    </w:p>
    <w:p w14:paraId="63FDB970" w14:textId="77777777" w:rsidR="0014180D" w:rsidRPr="0014180D" w:rsidRDefault="0014180D" w:rsidP="0014180D">
      <w:pPr>
        <w:spacing w:before="100" w:beforeAutospacing="1" w:after="100" w:afterAutospacing="1" w:line="360" w:lineRule="auto"/>
        <w:ind w:left="720" w:right="0" w:firstLine="0"/>
        <w:rPr>
          <w:color w:val="auto"/>
        </w:rPr>
      </w:pPr>
      <w:r w:rsidRPr="0014180D">
        <w:rPr>
          <w:color w:val="auto"/>
        </w:rPr>
        <w:t>Existing solutions for detecting false reviews and ratings have made substantial progress over the years, utilizing various techniques from statistical methods to deep learning models. However, each approach has its own limitations, and a universally effective system is yet to be developed. The main categories of these systems are outlined below:</w:t>
      </w:r>
    </w:p>
    <w:p w14:paraId="17BFF5A7" w14:textId="77777777" w:rsidR="0014180D" w:rsidRPr="0014180D" w:rsidRDefault="0014180D" w:rsidP="0014180D">
      <w:pPr>
        <w:spacing w:before="100" w:beforeAutospacing="1" w:after="100" w:afterAutospacing="1" w:line="360" w:lineRule="auto"/>
        <w:ind w:left="720" w:right="0" w:firstLine="0"/>
        <w:outlineLvl w:val="2"/>
        <w:rPr>
          <w:b/>
          <w:bCs/>
          <w:color w:val="auto"/>
        </w:rPr>
      </w:pPr>
      <w:r w:rsidRPr="0014180D">
        <w:rPr>
          <w:b/>
          <w:bCs/>
          <w:color w:val="auto"/>
        </w:rPr>
        <w:t>1. Statistical Analysis</w:t>
      </w:r>
    </w:p>
    <w:p w14:paraId="3A3FB3BA" w14:textId="77777777" w:rsidR="0014180D" w:rsidRPr="0014180D" w:rsidRDefault="0014180D" w:rsidP="0014180D">
      <w:pPr>
        <w:numPr>
          <w:ilvl w:val="0"/>
          <w:numId w:val="36"/>
        </w:numPr>
        <w:tabs>
          <w:tab w:val="clear" w:pos="720"/>
          <w:tab w:val="num" w:pos="1440"/>
        </w:tabs>
        <w:spacing w:before="100" w:beforeAutospacing="1" w:after="100" w:afterAutospacing="1" w:line="360" w:lineRule="auto"/>
        <w:ind w:left="1440" w:right="0"/>
        <w:rPr>
          <w:color w:val="auto"/>
        </w:rPr>
      </w:pPr>
      <w:r w:rsidRPr="0014180D">
        <w:rPr>
          <w:b/>
          <w:bCs/>
          <w:color w:val="auto"/>
        </w:rPr>
        <w:t>Outlier Detection</w:t>
      </w:r>
      <w:r w:rsidRPr="0014180D">
        <w:rPr>
          <w:color w:val="auto"/>
        </w:rPr>
        <w:t>: Statistical analysis is one of the traditional methods employed in fake review detection. Outlier detection techniques look for patterns that deviate from the norm, often focusing on metrics like review frequency, rating distributions, or user activity. For instance, users who leave an unusually high number of reviews in a short period, or consistently leave very high or very low ratings, may be flagged as suspicious.</w:t>
      </w:r>
    </w:p>
    <w:p w14:paraId="38DEB8EB" w14:textId="77777777" w:rsidR="0014180D" w:rsidRPr="0014180D" w:rsidRDefault="0014180D" w:rsidP="0014180D">
      <w:pPr>
        <w:numPr>
          <w:ilvl w:val="0"/>
          <w:numId w:val="36"/>
        </w:numPr>
        <w:tabs>
          <w:tab w:val="clear" w:pos="720"/>
          <w:tab w:val="num" w:pos="1440"/>
        </w:tabs>
        <w:spacing w:before="100" w:beforeAutospacing="1" w:after="100" w:afterAutospacing="1" w:line="360" w:lineRule="auto"/>
        <w:ind w:left="1440" w:right="0"/>
        <w:rPr>
          <w:color w:val="auto"/>
        </w:rPr>
      </w:pPr>
      <w:r w:rsidRPr="0014180D">
        <w:rPr>
          <w:b/>
          <w:bCs/>
          <w:color w:val="auto"/>
        </w:rPr>
        <w:t>Limitations</w:t>
      </w:r>
      <w:r w:rsidRPr="0014180D">
        <w:rPr>
          <w:color w:val="auto"/>
        </w:rPr>
        <w:t>: While statistical methods are effective at catching obvious anomalies, they are limited in their ability to detect more nuanced forms of deception. Fraudulent reviews that blend in with typical user behavior may evade detection. Furthermore, these methods may generate false positives, where genuine users with unique habits are flagged as suspicious.</w:t>
      </w:r>
    </w:p>
    <w:p w14:paraId="5368DAC0" w14:textId="77777777" w:rsidR="0014180D" w:rsidRPr="0014180D" w:rsidRDefault="0014180D" w:rsidP="0014180D">
      <w:pPr>
        <w:spacing w:before="100" w:beforeAutospacing="1" w:after="100" w:afterAutospacing="1" w:line="360" w:lineRule="auto"/>
        <w:ind w:left="720" w:right="0" w:firstLine="0"/>
        <w:outlineLvl w:val="2"/>
        <w:rPr>
          <w:b/>
          <w:bCs/>
          <w:color w:val="auto"/>
        </w:rPr>
      </w:pPr>
      <w:r w:rsidRPr="0014180D">
        <w:rPr>
          <w:b/>
          <w:bCs/>
          <w:color w:val="auto"/>
        </w:rPr>
        <w:t>2. Rule-Based Frameworks</w:t>
      </w:r>
    </w:p>
    <w:p w14:paraId="789CC73F" w14:textId="77777777" w:rsidR="0014180D" w:rsidRPr="0014180D" w:rsidRDefault="0014180D" w:rsidP="0014180D">
      <w:pPr>
        <w:numPr>
          <w:ilvl w:val="0"/>
          <w:numId w:val="37"/>
        </w:numPr>
        <w:tabs>
          <w:tab w:val="clear" w:pos="720"/>
          <w:tab w:val="num" w:pos="1440"/>
        </w:tabs>
        <w:spacing w:before="100" w:beforeAutospacing="1" w:after="100" w:afterAutospacing="1" w:line="360" w:lineRule="auto"/>
        <w:ind w:left="1440" w:right="0"/>
        <w:rPr>
          <w:color w:val="auto"/>
        </w:rPr>
      </w:pPr>
      <w:r w:rsidRPr="0014180D">
        <w:rPr>
          <w:b/>
          <w:bCs/>
          <w:color w:val="auto"/>
        </w:rPr>
        <w:t>Keyword Filtering</w:t>
      </w:r>
      <w:r w:rsidRPr="0014180D">
        <w:rPr>
          <w:color w:val="auto"/>
        </w:rPr>
        <w:t>: Rule-based systems employ sets of pre-defined rules to identify reviews that contain specific keywords or phrases often associated with dishonesty. For instance, reviews filled with superlatives ("amazing," "best ever") or vague descriptions ("good product") may be marked for further investigation. These frameworks rely on heuristics, such as spotting high frequency of certain adjectives or overly generic statements.</w:t>
      </w:r>
    </w:p>
    <w:p w14:paraId="3194B160" w14:textId="77777777" w:rsidR="0014180D" w:rsidRPr="0014180D" w:rsidRDefault="0014180D" w:rsidP="0014180D">
      <w:pPr>
        <w:numPr>
          <w:ilvl w:val="0"/>
          <w:numId w:val="37"/>
        </w:numPr>
        <w:tabs>
          <w:tab w:val="clear" w:pos="720"/>
          <w:tab w:val="num" w:pos="1440"/>
        </w:tabs>
        <w:spacing w:before="100" w:beforeAutospacing="1" w:after="100" w:afterAutospacing="1" w:line="360" w:lineRule="auto"/>
        <w:ind w:left="1440" w:right="0"/>
        <w:rPr>
          <w:color w:val="auto"/>
        </w:rPr>
      </w:pPr>
      <w:r w:rsidRPr="0014180D">
        <w:rPr>
          <w:b/>
          <w:bCs/>
          <w:color w:val="auto"/>
        </w:rPr>
        <w:t>Limitations</w:t>
      </w:r>
      <w:r w:rsidRPr="0014180D">
        <w:rPr>
          <w:color w:val="auto"/>
        </w:rPr>
        <w:t>: Rule-based approaches are often rigid, leading to high rates of false positives since not all reviews that use general or positive language are fraudulent. Additionally, these systems are unable to adapt to evolving patterns in review fraud, such as the emergence of subtle, non-generic fake reviews that blend in with legitimate reviews. As language use changes, rule-based systems may become less effective unless continuously updated.</w:t>
      </w:r>
    </w:p>
    <w:p w14:paraId="30658286" w14:textId="77777777" w:rsidR="0014180D" w:rsidRPr="0014180D" w:rsidRDefault="0014180D" w:rsidP="0014180D">
      <w:pPr>
        <w:spacing w:before="100" w:beforeAutospacing="1" w:after="100" w:afterAutospacing="1" w:line="360" w:lineRule="auto"/>
        <w:ind w:left="720" w:right="0" w:firstLine="0"/>
        <w:outlineLvl w:val="2"/>
        <w:rPr>
          <w:b/>
          <w:bCs/>
          <w:color w:val="auto"/>
        </w:rPr>
      </w:pPr>
      <w:r w:rsidRPr="0014180D">
        <w:rPr>
          <w:b/>
          <w:bCs/>
          <w:color w:val="auto"/>
        </w:rPr>
        <w:t>3. Machine Learning Methods</w:t>
      </w:r>
    </w:p>
    <w:p w14:paraId="414D0F91" w14:textId="77777777" w:rsidR="0014180D" w:rsidRPr="0014180D" w:rsidRDefault="0014180D" w:rsidP="0014180D">
      <w:pPr>
        <w:numPr>
          <w:ilvl w:val="0"/>
          <w:numId w:val="38"/>
        </w:numPr>
        <w:tabs>
          <w:tab w:val="clear" w:pos="720"/>
          <w:tab w:val="num" w:pos="1440"/>
        </w:tabs>
        <w:spacing w:before="100" w:beforeAutospacing="1" w:after="100" w:afterAutospacing="1" w:line="360" w:lineRule="auto"/>
        <w:ind w:left="1440" w:right="0"/>
        <w:rPr>
          <w:color w:val="auto"/>
        </w:rPr>
      </w:pPr>
      <w:r w:rsidRPr="0014180D">
        <w:rPr>
          <w:b/>
          <w:bCs/>
          <w:color w:val="auto"/>
        </w:rPr>
        <w:lastRenderedPageBreak/>
        <w:t>Feature Engineering</w:t>
      </w:r>
      <w:r w:rsidRPr="0014180D">
        <w:rPr>
          <w:color w:val="auto"/>
        </w:rPr>
        <w:t>: Traditional machine learning methods, such as Logistic Regression, Support Vector Machines (SVM), and Decision Trees, rely on carefully engineered features from review text and user profiles. Commonly used features include review length, sentiment scores, and user-specific attributes (e.g., account age, history of reviews). By analyzing these features, models can spot patterns that may indicate deceptive behavior, such as consistently high sentiment in an unusually high volume of reviews from a single user.</w:t>
      </w:r>
    </w:p>
    <w:p w14:paraId="445B130E" w14:textId="77777777" w:rsidR="0014180D" w:rsidRPr="0014180D" w:rsidRDefault="0014180D" w:rsidP="0014180D">
      <w:pPr>
        <w:numPr>
          <w:ilvl w:val="0"/>
          <w:numId w:val="38"/>
        </w:numPr>
        <w:tabs>
          <w:tab w:val="clear" w:pos="720"/>
          <w:tab w:val="num" w:pos="1440"/>
        </w:tabs>
        <w:spacing w:before="100" w:beforeAutospacing="1" w:after="100" w:afterAutospacing="1" w:line="360" w:lineRule="auto"/>
        <w:ind w:left="1440" w:right="0"/>
        <w:rPr>
          <w:color w:val="auto"/>
        </w:rPr>
      </w:pPr>
      <w:r w:rsidRPr="0014180D">
        <w:rPr>
          <w:b/>
          <w:bCs/>
          <w:color w:val="auto"/>
        </w:rPr>
        <w:t>Limitations</w:t>
      </w:r>
      <w:r w:rsidRPr="0014180D">
        <w:rPr>
          <w:color w:val="auto"/>
        </w:rPr>
        <w:t>: While more adaptable than rule-based systems, traditional machine learning methods have limitations. They often rely on a relatively small, predefined set of features, which may not fully capture the complexity of fake review patterns. Moreover, these models usually require extensive labeled datasets for training, which are not always readily available. As deceptive techniques evolve, these static models may become less effective unless frequently retrained with new data.</w:t>
      </w:r>
    </w:p>
    <w:p w14:paraId="74F6D0B5" w14:textId="77777777" w:rsidR="0014180D" w:rsidRPr="0014180D" w:rsidRDefault="0014180D" w:rsidP="0014180D">
      <w:pPr>
        <w:spacing w:before="100" w:beforeAutospacing="1" w:after="100" w:afterAutospacing="1" w:line="360" w:lineRule="auto"/>
        <w:ind w:left="720" w:right="0" w:firstLine="0"/>
        <w:outlineLvl w:val="2"/>
        <w:rPr>
          <w:b/>
          <w:bCs/>
          <w:color w:val="auto"/>
        </w:rPr>
      </w:pPr>
      <w:r w:rsidRPr="0014180D">
        <w:rPr>
          <w:b/>
          <w:bCs/>
          <w:color w:val="auto"/>
        </w:rPr>
        <w:t>4. Deep Learning Models</w:t>
      </w:r>
    </w:p>
    <w:p w14:paraId="3BB19AAD" w14:textId="77777777" w:rsidR="0014180D" w:rsidRPr="0014180D" w:rsidRDefault="0014180D" w:rsidP="0014180D">
      <w:pPr>
        <w:numPr>
          <w:ilvl w:val="0"/>
          <w:numId w:val="39"/>
        </w:numPr>
        <w:tabs>
          <w:tab w:val="clear" w:pos="720"/>
          <w:tab w:val="num" w:pos="1440"/>
        </w:tabs>
        <w:spacing w:before="100" w:beforeAutospacing="1" w:after="100" w:afterAutospacing="1" w:line="360" w:lineRule="auto"/>
        <w:ind w:left="1440" w:right="0"/>
        <w:rPr>
          <w:color w:val="auto"/>
        </w:rPr>
      </w:pPr>
      <w:r w:rsidRPr="0014180D">
        <w:rPr>
          <w:b/>
          <w:bCs/>
          <w:color w:val="auto"/>
        </w:rPr>
        <w:t>Neural Networks</w:t>
      </w:r>
      <w:r w:rsidRPr="0014180D">
        <w:rPr>
          <w:color w:val="auto"/>
        </w:rPr>
        <w:t xml:space="preserve">: Advanced deep learning models like Convolutional Neural Networks (CNNs), Recurrent Neural Networks (RNNs), and hybrid architectures (such as CNN-LSTM) have been applied to detect fake reviews. These models analyze text data to capture complex relationships between words and phrases, identifying patterns in language use that could signal deceit. Some systems employ </w:t>
      </w:r>
      <w:r w:rsidRPr="0014180D">
        <w:rPr>
          <w:b/>
          <w:bCs/>
          <w:color w:val="auto"/>
        </w:rPr>
        <w:t>word embeddings</w:t>
      </w:r>
      <w:r w:rsidRPr="0014180D">
        <w:rPr>
          <w:color w:val="auto"/>
        </w:rPr>
        <w:t xml:space="preserve"> (e.g., Word2Vec, GloVe) to represent words in dense vectors, enabling the model to understand contextual meaning and relationships.</w:t>
      </w:r>
    </w:p>
    <w:p w14:paraId="2787C07B" w14:textId="77777777" w:rsidR="0014180D" w:rsidRPr="0014180D" w:rsidRDefault="0014180D" w:rsidP="0014180D">
      <w:pPr>
        <w:numPr>
          <w:ilvl w:val="0"/>
          <w:numId w:val="39"/>
        </w:numPr>
        <w:tabs>
          <w:tab w:val="clear" w:pos="720"/>
          <w:tab w:val="num" w:pos="1440"/>
        </w:tabs>
        <w:spacing w:before="100" w:beforeAutospacing="1" w:after="100" w:afterAutospacing="1" w:line="360" w:lineRule="auto"/>
        <w:ind w:left="1440" w:right="0"/>
        <w:rPr>
          <w:color w:val="auto"/>
        </w:rPr>
      </w:pPr>
      <w:r w:rsidRPr="0014180D">
        <w:rPr>
          <w:b/>
          <w:bCs/>
          <w:color w:val="auto"/>
        </w:rPr>
        <w:t>Transformer Models</w:t>
      </w:r>
      <w:r w:rsidRPr="0014180D">
        <w:rPr>
          <w:color w:val="auto"/>
        </w:rPr>
        <w:t>: More recently, transformer-based architectures, such as BERT and GPT, have shown strong performance in text classification tasks, including fake review detection. These models leverage attention mechanisms to capture context across long text sequences, allowing for nuanced analysis of review content and syntax.</w:t>
      </w:r>
    </w:p>
    <w:p w14:paraId="1DEFFC29" w14:textId="77777777" w:rsidR="0014180D" w:rsidRPr="0014180D" w:rsidRDefault="0014180D" w:rsidP="0014180D">
      <w:pPr>
        <w:numPr>
          <w:ilvl w:val="0"/>
          <w:numId w:val="39"/>
        </w:numPr>
        <w:tabs>
          <w:tab w:val="clear" w:pos="720"/>
          <w:tab w:val="num" w:pos="1440"/>
        </w:tabs>
        <w:spacing w:before="100" w:beforeAutospacing="1" w:after="100" w:afterAutospacing="1" w:line="360" w:lineRule="auto"/>
        <w:ind w:left="1440" w:right="0"/>
        <w:rPr>
          <w:color w:val="auto"/>
        </w:rPr>
      </w:pPr>
      <w:r w:rsidRPr="0014180D">
        <w:rPr>
          <w:b/>
          <w:bCs/>
          <w:color w:val="auto"/>
        </w:rPr>
        <w:t>Limitations</w:t>
      </w:r>
      <w:r w:rsidRPr="0014180D">
        <w:rPr>
          <w:color w:val="auto"/>
        </w:rPr>
        <w:t>: Although deep learning models excel in capturing complex patterns, they have significant drawbacks. These models are computationally expensive, requiring powerful hardware and large datasets to achieve optimal performance. Furthermore, they often lack interpretability, making it difficult for stakeholders to understand the rationale behind a classification, which is crucial for user trust. Without transparency, users and businesses may be hesitant to rely on decisions made by opaque deep learning systems.</w:t>
      </w:r>
    </w:p>
    <w:p w14:paraId="2245AACC" w14:textId="77777777" w:rsidR="0014180D" w:rsidRDefault="0014180D" w:rsidP="0054360D">
      <w:pPr>
        <w:pStyle w:val="Heading2"/>
        <w:jc w:val="both"/>
        <w:rPr>
          <w:sz w:val="28"/>
          <w:szCs w:val="28"/>
          <w:lang w:val="en-US"/>
        </w:rPr>
      </w:pPr>
    </w:p>
    <w:p w14:paraId="3041B664" w14:textId="77777777" w:rsidR="0014180D" w:rsidRDefault="0014180D" w:rsidP="0014180D">
      <w:pPr>
        <w:spacing w:before="100" w:beforeAutospacing="1" w:after="100" w:afterAutospacing="1" w:line="360" w:lineRule="auto"/>
        <w:ind w:left="720" w:right="0" w:firstLine="0"/>
        <w:jc w:val="left"/>
        <w:rPr>
          <w:b/>
          <w:bCs/>
          <w:color w:val="auto"/>
        </w:rPr>
      </w:pPr>
    </w:p>
    <w:p w14:paraId="7C63273D" w14:textId="2327284C" w:rsidR="0014180D" w:rsidRPr="0014180D" w:rsidRDefault="0014180D" w:rsidP="00E14CDA">
      <w:pPr>
        <w:spacing w:before="100" w:beforeAutospacing="1" w:after="100" w:afterAutospacing="1" w:line="360" w:lineRule="auto"/>
        <w:ind w:left="720" w:right="0" w:firstLine="0"/>
        <w:rPr>
          <w:color w:val="auto"/>
          <w:sz w:val="28"/>
          <w:szCs w:val="28"/>
        </w:rPr>
      </w:pPr>
      <w:r w:rsidRPr="0014180D">
        <w:rPr>
          <w:b/>
          <w:bCs/>
          <w:color w:val="auto"/>
          <w:sz w:val="28"/>
          <w:szCs w:val="28"/>
        </w:rPr>
        <w:lastRenderedPageBreak/>
        <w:t>2.2 Proposed System</w:t>
      </w:r>
    </w:p>
    <w:p w14:paraId="02E540D5" w14:textId="77777777" w:rsidR="0014180D" w:rsidRPr="0014180D" w:rsidRDefault="0014180D" w:rsidP="00E14CDA">
      <w:pPr>
        <w:spacing w:before="100" w:beforeAutospacing="1" w:after="100" w:afterAutospacing="1" w:line="360" w:lineRule="auto"/>
        <w:ind w:left="720" w:right="0" w:firstLine="0"/>
        <w:rPr>
          <w:color w:val="auto"/>
        </w:rPr>
      </w:pPr>
      <w:r w:rsidRPr="0014180D">
        <w:rPr>
          <w:color w:val="auto"/>
        </w:rPr>
        <w:t>The proposed system aims to enhance the accuracy, adaptability, and scalability of fake review detection by integrating advanced techniques within a unified framework. This approach addresses the limitations of current systems and introduces improvements across feature extraction, model architecture, real-time adaptability, and user interaction.</w:t>
      </w:r>
    </w:p>
    <w:p w14:paraId="2FF4CD9F" w14:textId="77777777" w:rsidR="0014180D" w:rsidRPr="0014180D" w:rsidRDefault="0014180D" w:rsidP="00E14CDA">
      <w:pPr>
        <w:spacing w:before="100" w:beforeAutospacing="1" w:after="100" w:afterAutospacing="1" w:line="360" w:lineRule="auto"/>
        <w:ind w:left="720" w:right="0" w:firstLine="0"/>
        <w:outlineLvl w:val="2"/>
        <w:rPr>
          <w:b/>
          <w:bCs/>
          <w:color w:val="auto"/>
        </w:rPr>
      </w:pPr>
      <w:r w:rsidRPr="0014180D">
        <w:rPr>
          <w:b/>
          <w:bCs/>
          <w:color w:val="auto"/>
        </w:rPr>
        <w:t>Comprehensive Feature Set</w:t>
      </w:r>
    </w:p>
    <w:p w14:paraId="5D8126FA" w14:textId="77777777" w:rsidR="0014180D" w:rsidRPr="0014180D" w:rsidRDefault="0014180D" w:rsidP="00E14CDA">
      <w:pPr>
        <w:numPr>
          <w:ilvl w:val="0"/>
          <w:numId w:val="40"/>
        </w:numPr>
        <w:tabs>
          <w:tab w:val="clear" w:pos="720"/>
          <w:tab w:val="num" w:pos="1440"/>
        </w:tabs>
        <w:spacing w:before="100" w:beforeAutospacing="1" w:after="100" w:afterAutospacing="1" w:line="360" w:lineRule="auto"/>
        <w:ind w:left="1440" w:right="0"/>
        <w:rPr>
          <w:color w:val="auto"/>
        </w:rPr>
      </w:pPr>
      <w:r w:rsidRPr="0014180D">
        <w:rPr>
          <w:b/>
          <w:bCs/>
          <w:color w:val="auto"/>
        </w:rPr>
        <w:t>Linguistic Features</w:t>
      </w:r>
      <w:r w:rsidRPr="0014180D">
        <w:rPr>
          <w:color w:val="auto"/>
        </w:rPr>
        <w:t>: The system leverages a wide range of linguistic indicators to analyze the structure and content of reviews, helping to distinguish authentic reviews from deceptive ones.</w:t>
      </w:r>
    </w:p>
    <w:p w14:paraId="3EC129F9" w14:textId="77777777" w:rsidR="0014180D" w:rsidRPr="0014180D" w:rsidRDefault="0014180D" w:rsidP="00E14CDA">
      <w:pPr>
        <w:numPr>
          <w:ilvl w:val="1"/>
          <w:numId w:val="40"/>
        </w:numPr>
        <w:tabs>
          <w:tab w:val="clear" w:pos="1440"/>
          <w:tab w:val="num" w:pos="2160"/>
        </w:tabs>
        <w:spacing w:before="100" w:beforeAutospacing="1" w:after="100" w:afterAutospacing="1" w:line="360" w:lineRule="auto"/>
        <w:ind w:left="2160" w:right="0"/>
        <w:rPr>
          <w:color w:val="auto"/>
        </w:rPr>
      </w:pPr>
      <w:r w:rsidRPr="0014180D">
        <w:rPr>
          <w:b/>
          <w:bCs/>
          <w:color w:val="auto"/>
        </w:rPr>
        <w:t>Sentiment Analysis</w:t>
      </w:r>
      <w:r w:rsidRPr="0014180D">
        <w:rPr>
          <w:color w:val="auto"/>
        </w:rPr>
        <w:t>: Advanced sentiment analysis techniques are used to identify exaggerated emotions or sentiment inconsistencies within a review. For instance, if a review contains an overly positive sentiment that doesn’t match the content or product description, it may signal manipulation.</w:t>
      </w:r>
    </w:p>
    <w:p w14:paraId="1374178B" w14:textId="77777777" w:rsidR="0014180D" w:rsidRPr="0014180D" w:rsidRDefault="0014180D" w:rsidP="00E14CDA">
      <w:pPr>
        <w:numPr>
          <w:ilvl w:val="1"/>
          <w:numId w:val="40"/>
        </w:numPr>
        <w:tabs>
          <w:tab w:val="clear" w:pos="1440"/>
          <w:tab w:val="num" w:pos="2160"/>
        </w:tabs>
        <w:spacing w:before="100" w:beforeAutospacing="1" w:after="100" w:afterAutospacing="1" w:line="360" w:lineRule="auto"/>
        <w:ind w:left="2160" w:right="0"/>
        <w:rPr>
          <w:color w:val="auto"/>
        </w:rPr>
      </w:pPr>
      <w:r w:rsidRPr="0014180D">
        <w:rPr>
          <w:b/>
          <w:bCs/>
          <w:color w:val="auto"/>
        </w:rPr>
        <w:t>Lexical Diversity</w:t>
      </w:r>
      <w:r w:rsidRPr="0014180D">
        <w:rPr>
          <w:color w:val="auto"/>
        </w:rPr>
        <w:t>: By analyzing the vocabulary richness and diversity within each review, the system can detect patterns that are often characteristic of fake reviews, which tend to use repetitive language and fewer unique words. This feature is particularly useful for identifying bot-generated or scripted reviews.</w:t>
      </w:r>
    </w:p>
    <w:p w14:paraId="67B7DA0E" w14:textId="12996878" w:rsidR="0014180D" w:rsidRPr="0014180D" w:rsidRDefault="0014180D" w:rsidP="00E14CDA">
      <w:pPr>
        <w:numPr>
          <w:ilvl w:val="0"/>
          <w:numId w:val="40"/>
        </w:numPr>
        <w:tabs>
          <w:tab w:val="clear" w:pos="720"/>
          <w:tab w:val="num" w:pos="1440"/>
        </w:tabs>
        <w:spacing w:before="100" w:beforeAutospacing="1" w:after="100" w:afterAutospacing="1" w:line="360" w:lineRule="auto"/>
        <w:ind w:left="1440" w:right="0"/>
        <w:rPr>
          <w:color w:val="auto"/>
        </w:rPr>
      </w:pPr>
      <w:r w:rsidRPr="0014180D">
        <w:rPr>
          <w:b/>
          <w:bCs/>
          <w:color w:val="auto"/>
        </w:rPr>
        <w:t>Behavioral Features</w:t>
      </w:r>
      <w:r w:rsidRPr="0014180D">
        <w:rPr>
          <w:color w:val="auto"/>
        </w:rPr>
        <w:t>: Beyond text analysis, the system incorporates behavioral features related to user activity patterns.</w:t>
      </w:r>
    </w:p>
    <w:p w14:paraId="13352B86" w14:textId="77777777" w:rsidR="0014180D" w:rsidRPr="0014180D" w:rsidRDefault="0014180D" w:rsidP="00E14CDA">
      <w:pPr>
        <w:numPr>
          <w:ilvl w:val="1"/>
          <w:numId w:val="40"/>
        </w:numPr>
        <w:tabs>
          <w:tab w:val="clear" w:pos="1440"/>
          <w:tab w:val="num" w:pos="2160"/>
        </w:tabs>
        <w:spacing w:before="100" w:beforeAutospacing="1" w:after="100" w:afterAutospacing="1" w:line="360" w:lineRule="auto"/>
        <w:ind w:left="2160" w:right="0"/>
        <w:rPr>
          <w:color w:val="auto"/>
        </w:rPr>
      </w:pPr>
      <w:r w:rsidRPr="0014180D">
        <w:rPr>
          <w:b/>
          <w:bCs/>
          <w:color w:val="auto"/>
        </w:rPr>
        <w:t>Review Frequency and Timing</w:t>
      </w:r>
      <w:r w:rsidRPr="0014180D">
        <w:rPr>
          <w:color w:val="auto"/>
        </w:rPr>
        <w:t>: Monitoring review posting frequency and timing patterns helps flag users who post an unusually high number of reviews within a short period.</w:t>
      </w:r>
    </w:p>
    <w:p w14:paraId="79D35E63" w14:textId="77777777" w:rsidR="0014180D" w:rsidRPr="0014180D" w:rsidRDefault="0014180D" w:rsidP="00E14CDA">
      <w:pPr>
        <w:numPr>
          <w:ilvl w:val="1"/>
          <w:numId w:val="40"/>
        </w:numPr>
        <w:tabs>
          <w:tab w:val="clear" w:pos="1440"/>
          <w:tab w:val="num" w:pos="2160"/>
        </w:tabs>
        <w:spacing w:before="100" w:beforeAutospacing="1" w:after="100" w:afterAutospacing="1" w:line="360" w:lineRule="auto"/>
        <w:ind w:left="2160" w:right="0"/>
        <w:rPr>
          <w:color w:val="auto"/>
        </w:rPr>
      </w:pPr>
      <w:r w:rsidRPr="0014180D">
        <w:rPr>
          <w:b/>
          <w:bCs/>
          <w:color w:val="auto"/>
        </w:rPr>
        <w:t>Account Attributes</w:t>
      </w:r>
      <w:r w:rsidRPr="0014180D">
        <w:rPr>
          <w:color w:val="auto"/>
        </w:rPr>
        <w:t>: The system can track specific attributes like account age and historical review patterns to identify suspicious users. New accounts posting overly positive reviews may be flagged for further analysis.</w:t>
      </w:r>
    </w:p>
    <w:p w14:paraId="3CD8EA56" w14:textId="77777777" w:rsidR="0014180D" w:rsidRPr="0014180D" w:rsidRDefault="0014180D" w:rsidP="00E14CDA">
      <w:pPr>
        <w:spacing w:before="100" w:beforeAutospacing="1" w:after="100" w:afterAutospacing="1" w:line="360" w:lineRule="auto"/>
        <w:ind w:left="720" w:right="0" w:firstLine="0"/>
        <w:outlineLvl w:val="2"/>
        <w:rPr>
          <w:b/>
          <w:bCs/>
          <w:color w:val="auto"/>
        </w:rPr>
      </w:pPr>
      <w:r w:rsidRPr="0014180D">
        <w:rPr>
          <w:b/>
          <w:bCs/>
          <w:color w:val="auto"/>
        </w:rPr>
        <w:t>Hybrid Machine Learning Framework</w:t>
      </w:r>
    </w:p>
    <w:p w14:paraId="68A2AE25" w14:textId="77777777" w:rsidR="0014180D" w:rsidRPr="0014180D" w:rsidRDefault="0014180D" w:rsidP="00E14CDA">
      <w:pPr>
        <w:numPr>
          <w:ilvl w:val="0"/>
          <w:numId w:val="41"/>
        </w:numPr>
        <w:tabs>
          <w:tab w:val="clear" w:pos="720"/>
          <w:tab w:val="num" w:pos="1440"/>
        </w:tabs>
        <w:spacing w:before="100" w:beforeAutospacing="1" w:after="100" w:afterAutospacing="1" w:line="360" w:lineRule="auto"/>
        <w:ind w:left="1440" w:right="0"/>
        <w:rPr>
          <w:color w:val="auto"/>
        </w:rPr>
      </w:pPr>
      <w:r w:rsidRPr="0014180D">
        <w:rPr>
          <w:b/>
          <w:bCs/>
          <w:color w:val="auto"/>
        </w:rPr>
        <w:t>Combining Techniques</w:t>
      </w:r>
      <w:r w:rsidRPr="0014180D">
        <w:rPr>
          <w:color w:val="auto"/>
        </w:rPr>
        <w:t>: The proposed solution employs a hybrid approach, utilizing a mix of deep learning models (such as transformer-based architectures like BERT or RoBERTa) and traditional machine learning algorithms (like Decision Trees and ensemble methods).</w:t>
      </w:r>
    </w:p>
    <w:p w14:paraId="43FFB787" w14:textId="77777777" w:rsidR="0014180D" w:rsidRPr="0014180D" w:rsidRDefault="0014180D" w:rsidP="00E14CDA">
      <w:pPr>
        <w:numPr>
          <w:ilvl w:val="1"/>
          <w:numId w:val="41"/>
        </w:numPr>
        <w:tabs>
          <w:tab w:val="clear" w:pos="1440"/>
          <w:tab w:val="num" w:pos="2160"/>
        </w:tabs>
        <w:spacing w:before="100" w:beforeAutospacing="1" w:after="100" w:afterAutospacing="1" w:line="360" w:lineRule="auto"/>
        <w:ind w:left="2160" w:right="0"/>
        <w:rPr>
          <w:color w:val="auto"/>
        </w:rPr>
      </w:pPr>
      <w:r w:rsidRPr="0014180D">
        <w:rPr>
          <w:b/>
          <w:bCs/>
          <w:color w:val="auto"/>
        </w:rPr>
        <w:t>Feature Extraction and Analysis</w:t>
      </w:r>
      <w:r w:rsidRPr="0014180D">
        <w:rPr>
          <w:color w:val="auto"/>
        </w:rPr>
        <w:t xml:space="preserve">: Transformer models are highly effective at analyzing context in text, allowing the system to capture complex patterns and </w:t>
      </w:r>
      <w:r w:rsidRPr="0014180D">
        <w:rPr>
          <w:color w:val="auto"/>
        </w:rPr>
        <w:lastRenderedPageBreak/>
        <w:t>relationships in review content. These models handle nuanced language representations, making them ideal for detecting subtle deception.</w:t>
      </w:r>
    </w:p>
    <w:p w14:paraId="44309A13" w14:textId="77777777" w:rsidR="0014180D" w:rsidRPr="0014180D" w:rsidRDefault="0014180D" w:rsidP="00E14CDA">
      <w:pPr>
        <w:numPr>
          <w:ilvl w:val="1"/>
          <w:numId w:val="41"/>
        </w:numPr>
        <w:tabs>
          <w:tab w:val="clear" w:pos="1440"/>
          <w:tab w:val="num" w:pos="2160"/>
        </w:tabs>
        <w:spacing w:before="100" w:beforeAutospacing="1" w:after="100" w:afterAutospacing="1" w:line="360" w:lineRule="auto"/>
        <w:ind w:left="2160" w:right="0"/>
        <w:rPr>
          <w:color w:val="auto"/>
        </w:rPr>
      </w:pPr>
      <w:r w:rsidRPr="0014180D">
        <w:rPr>
          <w:b/>
          <w:bCs/>
          <w:color w:val="auto"/>
        </w:rPr>
        <w:t>Improved Detection Accuracy</w:t>
      </w:r>
      <w:r w:rsidRPr="0014180D">
        <w:rPr>
          <w:color w:val="auto"/>
        </w:rPr>
        <w:t>: By combining deep learning’s language understanding with traditional models’ interpretability, the system benefits from the strengths of both. The ensemble method allows for a comprehensive, balanced analysis that adapts well to different types of fake review tactics, improving detection precision and recall.</w:t>
      </w:r>
    </w:p>
    <w:p w14:paraId="17939130" w14:textId="77777777" w:rsidR="0014180D" w:rsidRPr="0014180D" w:rsidRDefault="0014180D" w:rsidP="00E14CDA">
      <w:pPr>
        <w:spacing w:before="100" w:beforeAutospacing="1" w:after="100" w:afterAutospacing="1" w:line="360" w:lineRule="auto"/>
        <w:ind w:left="720" w:right="0" w:firstLine="0"/>
        <w:outlineLvl w:val="2"/>
        <w:rPr>
          <w:b/>
          <w:bCs/>
          <w:color w:val="auto"/>
        </w:rPr>
      </w:pPr>
      <w:r w:rsidRPr="0014180D">
        <w:rPr>
          <w:b/>
          <w:bCs/>
          <w:color w:val="auto"/>
        </w:rPr>
        <w:t>Adaptive Learning</w:t>
      </w:r>
    </w:p>
    <w:p w14:paraId="1335A074" w14:textId="77777777" w:rsidR="0014180D" w:rsidRPr="0014180D" w:rsidRDefault="0014180D" w:rsidP="00E14CDA">
      <w:pPr>
        <w:numPr>
          <w:ilvl w:val="0"/>
          <w:numId w:val="42"/>
        </w:numPr>
        <w:tabs>
          <w:tab w:val="clear" w:pos="720"/>
          <w:tab w:val="num" w:pos="1440"/>
        </w:tabs>
        <w:spacing w:before="100" w:beforeAutospacing="1" w:after="100" w:afterAutospacing="1" w:line="360" w:lineRule="auto"/>
        <w:ind w:left="1440" w:right="0"/>
        <w:rPr>
          <w:color w:val="auto"/>
        </w:rPr>
      </w:pPr>
      <w:r w:rsidRPr="0014180D">
        <w:rPr>
          <w:b/>
          <w:bCs/>
          <w:color w:val="auto"/>
        </w:rPr>
        <w:t>Continuous Model Training</w:t>
      </w:r>
      <w:r w:rsidRPr="0014180D">
        <w:rPr>
          <w:color w:val="auto"/>
        </w:rPr>
        <w:t>: The system is designed to incorporate new data regularly, allowing it to learn from emerging trends in deceptive review strategies. This adaptive learning capability ensures that the model remains effective over time, even as new patterns and tactics appear.</w:t>
      </w:r>
    </w:p>
    <w:p w14:paraId="0B593698" w14:textId="77777777" w:rsidR="0014180D" w:rsidRPr="0014180D" w:rsidRDefault="0014180D" w:rsidP="00E14CDA">
      <w:pPr>
        <w:numPr>
          <w:ilvl w:val="0"/>
          <w:numId w:val="42"/>
        </w:numPr>
        <w:tabs>
          <w:tab w:val="clear" w:pos="720"/>
          <w:tab w:val="num" w:pos="1440"/>
        </w:tabs>
        <w:spacing w:before="100" w:beforeAutospacing="1" w:after="100" w:afterAutospacing="1" w:line="360" w:lineRule="auto"/>
        <w:ind w:left="1440" w:right="0"/>
        <w:rPr>
          <w:color w:val="auto"/>
        </w:rPr>
      </w:pPr>
      <w:r w:rsidRPr="0014180D">
        <w:rPr>
          <w:b/>
          <w:bCs/>
          <w:color w:val="auto"/>
        </w:rPr>
        <w:t>Dynamic Feature Update</w:t>
      </w:r>
      <w:r w:rsidRPr="0014180D">
        <w:rPr>
          <w:color w:val="auto"/>
        </w:rPr>
        <w:t>: As feedback and real-world data are incorporated, the system refines its feature set and model parameters. This ensures the system can adapt to new types of deceptive behaviors and continue to improve its detection capability.</w:t>
      </w:r>
    </w:p>
    <w:p w14:paraId="78901E63" w14:textId="77777777" w:rsidR="0014180D" w:rsidRPr="0014180D" w:rsidRDefault="0014180D" w:rsidP="00E14CDA">
      <w:pPr>
        <w:spacing w:before="100" w:beforeAutospacing="1" w:after="100" w:afterAutospacing="1" w:line="360" w:lineRule="auto"/>
        <w:ind w:left="720" w:right="0" w:firstLine="0"/>
        <w:outlineLvl w:val="2"/>
        <w:rPr>
          <w:b/>
          <w:bCs/>
          <w:color w:val="auto"/>
        </w:rPr>
      </w:pPr>
      <w:r w:rsidRPr="0014180D">
        <w:rPr>
          <w:b/>
          <w:bCs/>
          <w:color w:val="auto"/>
        </w:rPr>
        <w:t>Real-Time Analysis</w:t>
      </w:r>
    </w:p>
    <w:p w14:paraId="4BEAAC82" w14:textId="77777777" w:rsidR="0014180D" w:rsidRPr="0014180D" w:rsidRDefault="0014180D" w:rsidP="00E14CDA">
      <w:pPr>
        <w:numPr>
          <w:ilvl w:val="0"/>
          <w:numId w:val="43"/>
        </w:numPr>
        <w:tabs>
          <w:tab w:val="clear" w:pos="720"/>
          <w:tab w:val="num" w:pos="1440"/>
        </w:tabs>
        <w:spacing w:before="100" w:beforeAutospacing="1" w:after="100" w:afterAutospacing="1" w:line="360" w:lineRule="auto"/>
        <w:ind w:left="1440" w:right="0"/>
        <w:rPr>
          <w:color w:val="auto"/>
        </w:rPr>
      </w:pPr>
      <w:r w:rsidRPr="0014180D">
        <w:rPr>
          <w:b/>
          <w:bCs/>
          <w:color w:val="auto"/>
        </w:rPr>
        <w:t>Instant Detection</w:t>
      </w:r>
      <w:r w:rsidRPr="0014180D">
        <w:rPr>
          <w:color w:val="auto"/>
        </w:rPr>
        <w:t>: Built for real-time processing, the system can evaluate reviews immediately as they are posted, enabling rapid identification of suspicious content. This real-time capability is critical in dynamic environments, like e-commerce platforms, where timely detection can prevent fraudulent reviews from influencing buyer decisions.</w:t>
      </w:r>
    </w:p>
    <w:p w14:paraId="04E8CA7A" w14:textId="77777777" w:rsidR="0014180D" w:rsidRPr="0014180D" w:rsidRDefault="0014180D" w:rsidP="00E14CDA">
      <w:pPr>
        <w:numPr>
          <w:ilvl w:val="0"/>
          <w:numId w:val="43"/>
        </w:numPr>
        <w:tabs>
          <w:tab w:val="clear" w:pos="720"/>
          <w:tab w:val="num" w:pos="1440"/>
        </w:tabs>
        <w:spacing w:before="100" w:beforeAutospacing="1" w:after="100" w:afterAutospacing="1" w:line="360" w:lineRule="auto"/>
        <w:ind w:left="1440" w:right="0"/>
        <w:rPr>
          <w:color w:val="auto"/>
        </w:rPr>
      </w:pPr>
      <w:r w:rsidRPr="0014180D">
        <w:rPr>
          <w:b/>
          <w:bCs/>
          <w:color w:val="auto"/>
        </w:rPr>
        <w:t>Scalable Processing</w:t>
      </w:r>
      <w:r w:rsidRPr="0014180D">
        <w:rPr>
          <w:color w:val="auto"/>
        </w:rPr>
        <w:t>: The system is designed to handle large data volumes, ensuring it performs reliably even during peak periods or as the number of reviews grows. This scalability makes it suitable for implementation across multiple platforms and marketplaces without performance degradation.</w:t>
      </w:r>
    </w:p>
    <w:p w14:paraId="71AC563A" w14:textId="77777777" w:rsidR="0014180D" w:rsidRPr="0014180D" w:rsidRDefault="0014180D" w:rsidP="00E14CDA">
      <w:pPr>
        <w:spacing w:before="100" w:beforeAutospacing="1" w:after="100" w:afterAutospacing="1" w:line="360" w:lineRule="auto"/>
        <w:ind w:left="720" w:right="0" w:firstLine="0"/>
        <w:outlineLvl w:val="2"/>
        <w:rPr>
          <w:b/>
          <w:bCs/>
          <w:color w:val="auto"/>
        </w:rPr>
      </w:pPr>
      <w:r w:rsidRPr="0014180D">
        <w:rPr>
          <w:b/>
          <w:bCs/>
          <w:color w:val="auto"/>
        </w:rPr>
        <w:t>User Feedback Loop</w:t>
      </w:r>
    </w:p>
    <w:p w14:paraId="7B74D9D7" w14:textId="77777777" w:rsidR="0014180D" w:rsidRPr="0014180D" w:rsidRDefault="0014180D" w:rsidP="00E14CDA">
      <w:pPr>
        <w:numPr>
          <w:ilvl w:val="0"/>
          <w:numId w:val="44"/>
        </w:numPr>
        <w:tabs>
          <w:tab w:val="clear" w:pos="720"/>
          <w:tab w:val="num" w:pos="1440"/>
        </w:tabs>
        <w:spacing w:before="100" w:beforeAutospacing="1" w:after="100" w:afterAutospacing="1" w:line="360" w:lineRule="auto"/>
        <w:ind w:left="1440" w:right="0"/>
        <w:rPr>
          <w:color w:val="auto"/>
        </w:rPr>
      </w:pPr>
      <w:r w:rsidRPr="0014180D">
        <w:rPr>
          <w:b/>
          <w:bCs/>
          <w:color w:val="auto"/>
        </w:rPr>
        <w:t>Community and Business Involvement</w:t>
      </w:r>
      <w:r w:rsidRPr="0014180D">
        <w:rPr>
          <w:color w:val="auto"/>
        </w:rPr>
        <w:t>: The system includes a feedback mechanism that allows users and businesses to report reviews they suspect to be fake. This feedback is valuable in training the model to recognize real-world examples of deceptive content.</w:t>
      </w:r>
    </w:p>
    <w:p w14:paraId="4CD6072A" w14:textId="77777777" w:rsidR="0014180D" w:rsidRPr="0014180D" w:rsidRDefault="0014180D" w:rsidP="00E14CDA">
      <w:pPr>
        <w:numPr>
          <w:ilvl w:val="0"/>
          <w:numId w:val="44"/>
        </w:numPr>
        <w:tabs>
          <w:tab w:val="clear" w:pos="720"/>
          <w:tab w:val="num" w:pos="1440"/>
        </w:tabs>
        <w:spacing w:before="100" w:beforeAutospacing="1" w:after="100" w:afterAutospacing="1" w:line="360" w:lineRule="auto"/>
        <w:ind w:left="1440" w:right="0"/>
        <w:rPr>
          <w:color w:val="auto"/>
        </w:rPr>
      </w:pPr>
      <w:r w:rsidRPr="0014180D">
        <w:rPr>
          <w:b/>
          <w:bCs/>
          <w:color w:val="auto"/>
        </w:rPr>
        <w:t>Continuous Improvement through Feedback</w:t>
      </w:r>
      <w:r w:rsidRPr="0014180D">
        <w:rPr>
          <w:color w:val="auto"/>
        </w:rPr>
        <w:t xml:space="preserve">: By integrating feedback data into the model, the system can adjust its detection criteria based on user experiences, leading to more accurate </w:t>
      </w:r>
      <w:r w:rsidRPr="0014180D">
        <w:rPr>
          <w:color w:val="auto"/>
        </w:rPr>
        <w:lastRenderedPageBreak/>
        <w:t>and reliable results. This feedback loop also helps the system stay up-to-date with the latest trends in fraudulent reviews.</w:t>
      </w:r>
    </w:p>
    <w:p w14:paraId="49DDAC0D" w14:textId="77777777" w:rsidR="0014180D" w:rsidRPr="0014180D" w:rsidRDefault="0014180D" w:rsidP="00E14CDA">
      <w:pPr>
        <w:spacing w:before="100" w:beforeAutospacing="1" w:after="100" w:afterAutospacing="1" w:line="360" w:lineRule="auto"/>
        <w:ind w:left="720" w:right="0" w:firstLine="0"/>
        <w:outlineLvl w:val="2"/>
        <w:rPr>
          <w:b/>
          <w:bCs/>
          <w:color w:val="auto"/>
        </w:rPr>
      </w:pPr>
      <w:r w:rsidRPr="0014180D">
        <w:rPr>
          <w:b/>
          <w:bCs/>
          <w:color w:val="auto"/>
        </w:rPr>
        <w:t>Scalability and Multi-Platform Deployment</w:t>
      </w:r>
    </w:p>
    <w:p w14:paraId="581E47BC" w14:textId="77777777" w:rsidR="0014180D" w:rsidRPr="0014180D" w:rsidRDefault="0014180D" w:rsidP="00E14CDA">
      <w:pPr>
        <w:numPr>
          <w:ilvl w:val="0"/>
          <w:numId w:val="45"/>
        </w:numPr>
        <w:tabs>
          <w:tab w:val="clear" w:pos="720"/>
          <w:tab w:val="num" w:pos="1440"/>
        </w:tabs>
        <w:spacing w:before="100" w:beforeAutospacing="1" w:after="100" w:afterAutospacing="1" w:line="360" w:lineRule="auto"/>
        <w:ind w:left="1440" w:right="0"/>
        <w:rPr>
          <w:color w:val="auto"/>
        </w:rPr>
      </w:pPr>
      <w:r w:rsidRPr="0014180D">
        <w:rPr>
          <w:b/>
          <w:bCs/>
          <w:color w:val="auto"/>
        </w:rPr>
        <w:t>Cross-Platform Scalability</w:t>
      </w:r>
      <w:r w:rsidRPr="0014180D">
        <w:rPr>
          <w:color w:val="auto"/>
        </w:rPr>
        <w:t>: The system is built with scalability in mind, allowing for smooth deployment across multiple e-commerce platforms without a drop in performance. Its architecture is designed to be flexible, enabling it to adapt to different datasets, platforms, and review formats.</w:t>
      </w:r>
    </w:p>
    <w:p w14:paraId="1CB2EF69" w14:textId="77777777" w:rsidR="0014180D" w:rsidRPr="0014180D" w:rsidRDefault="0014180D" w:rsidP="00E14CDA">
      <w:pPr>
        <w:numPr>
          <w:ilvl w:val="0"/>
          <w:numId w:val="45"/>
        </w:numPr>
        <w:tabs>
          <w:tab w:val="clear" w:pos="720"/>
          <w:tab w:val="num" w:pos="1440"/>
        </w:tabs>
        <w:spacing w:before="100" w:beforeAutospacing="1" w:after="100" w:afterAutospacing="1" w:line="360" w:lineRule="auto"/>
        <w:ind w:left="1440" w:right="0"/>
        <w:rPr>
          <w:color w:val="auto"/>
        </w:rPr>
      </w:pPr>
      <w:r w:rsidRPr="0014180D">
        <w:rPr>
          <w:b/>
          <w:bCs/>
          <w:color w:val="auto"/>
        </w:rPr>
        <w:t>Cloud-Ready Infrastructure</w:t>
      </w:r>
      <w:r w:rsidRPr="0014180D">
        <w:rPr>
          <w:color w:val="auto"/>
        </w:rPr>
        <w:t>: To handle high data loads, the system can be deployed on cloud servers, allowing it to manage and analyze large datasets in real-time, efficiently scaling as demand increases.</w:t>
      </w:r>
    </w:p>
    <w:p w14:paraId="761B6FF5" w14:textId="387FF7D8" w:rsidR="00652668" w:rsidRPr="00652668" w:rsidRDefault="00CE6B99" w:rsidP="009F7713">
      <w:pPr>
        <w:pStyle w:val="Heading2"/>
        <w:ind w:left="0" w:firstLine="398"/>
        <w:jc w:val="both"/>
        <w:rPr>
          <w:bCs/>
          <w:sz w:val="28"/>
          <w:szCs w:val="28"/>
          <w:lang w:val="en-US"/>
        </w:rPr>
      </w:pPr>
      <w:r w:rsidRPr="00652668">
        <w:rPr>
          <w:sz w:val="28"/>
          <w:szCs w:val="28"/>
        </w:rPr>
        <w:t>2.3</w:t>
      </w:r>
      <w:r w:rsidR="00433B4C" w:rsidRPr="00652668">
        <w:rPr>
          <w:sz w:val="28"/>
          <w:szCs w:val="28"/>
        </w:rPr>
        <w:t xml:space="preserve"> </w:t>
      </w:r>
      <w:r w:rsidR="00652668" w:rsidRPr="00652668">
        <w:rPr>
          <w:bCs/>
          <w:sz w:val="28"/>
          <w:szCs w:val="28"/>
          <w:lang w:val="en-US"/>
        </w:rPr>
        <w:t>Software &amp; Hardware Requirements</w:t>
      </w:r>
    </w:p>
    <w:p w14:paraId="23DE034D" w14:textId="1BEFAEAB" w:rsidR="00652668" w:rsidRDefault="00652668">
      <w:pPr>
        <w:pStyle w:val="Heading3"/>
        <w:numPr>
          <w:ilvl w:val="2"/>
          <w:numId w:val="4"/>
        </w:numPr>
        <w:rPr>
          <w:sz w:val="24"/>
        </w:rPr>
      </w:pPr>
      <w:r w:rsidRPr="00652668">
        <w:rPr>
          <w:sz w:val="24"/>
        </w:rPr>
        <w:t>Software Requirements</w:t>
      </w:r>
    </w:p>
    <w:p w14:paraId="75C77877" w14:textId="0D99947D" w:rsidR="009C7333" w:rsidRPr="009C7333" w:rsidRDefault="009C7333">
      <w:pPr>
        <w:numPr>
          <w:ilvl w:val="0"/>
          <w:numId w:val="10"/>
        </w:numPr>
        <w:kinsoku w:val="0"/>
        <w:overflowPunct w:val="0"/>
        <w:spacing w:after="0" w:line="360" w:lineRule="auto"/>
        <w:ind w:right="0"/>
        <w:contextualSpacing/>
        <w:jc w:val="left"/>
        <w:textAlignment w:val="baseline"/>
        <w:rPr>
          <w:color w:val="auto"/>
        </w:rPr>
      </w:pPr>
      <w:r w:rsidRPr="009C7333">
        <w:rPr>
          <w:color w:val="auto"/>
        </w:rPr>
        <w:t>Operating System</w:t>
      </w:r>
    </w:p>
    <w:p w14:paraId="00655469" w14:textId="1F1F999A" w:rsidR="009C7333" w:rsidRPr="009C7333" w:rsidRDefault="009C7333">
      <w:pPr>
        <w:numPr>
          <w:ilvl w:val="0"/>
          <w:numId w:val="10"/>
        </w:numPr>
        <w:kinsoku w:val="0"/>
        <w:overflowPunct w:val="0"/>
        <w:spacing w:after="0" w:line="360" w:lineRule="auto"/>
        <w:ind w:right="0"/>
        <w:contextualSpacing/>
        <w:jc w:val="left"/>
        <w:textAlignment w:val="baseline"/>
        <w:rPr>
          <w:color w:val="auto"/>
        </w:rPr>
      </w:pPr>
      <w:r w:rsidRPr="009C7333">
        <w:rPr>
          <w:color w:val="auto"/>
        </w:rPr>
        <w:t>Programming Languages</w:t>
      </w:r>
    </w:p>
    <w:p w14:paraId="4A63F844" w14:textId="57E24937" w:rsidR="009C7333" w:rsidRPr="009C7333" w:rsidRDefault="009C7333">
      <w:pPr>
        <w:numPr>
          <w:ilvl w:val="0"/>
          <w:numId w:val="10"/>
        </w:numPr>
        <w:kinsoku w:val="0"/>
        <w:overflowPunct w:val="0"/>
        <w:spacing w:after="0" w:line="360" w:lineRule="auto"/>
        <w:ind w:right="0"/>
        <w:contextualSpacing/>
        <w:jc w:val="left"/>
        <w:textAlignment w:val="baseline"/>
        <w:rPr>
          <w:color w:val="auto"/>
        </w:rPr>
      </w:pPr>
      <w:r w:rsidRPr="009C7333">
        <w:rPr>
          <w:color w:val="auto"/>
        </w:rPr>
        <w:t>Machine Learning &amp; Data Analysis Libraries</w:t>
      </w:r>
    </w:p>
    <w:p w14:paraId="7838246A" w14:textId="045EB866" w:rsidR="009C7333" w:rsidRPr="009C7333" w:rsidRDefault="009C7333">
      <w:pPr>
        <w:numPr>
          <w:ilvl w:val="0"/>
          <w:numId w:val="10"/>
        </w:numPr>
        <w:kinsoku w:val="0"/>
        <w:overflowPunct w:val="0"/>
        <w:spacing w:after="0" w:line="360" w:lineRule="auto"/>
        <w:ind w:right="0"/>
        <w:contextualSpacing/>
        <w:jc w:val="left"/>
        <w:textAlignment w:val="baseline"/>
        <w:rPr>
          <w:color w:val="auto"/>
        </w:rPr>
      </w:pPr>
      <w:r w:rsidRPr="009C7333">
        <w:rPr>
          <w:color w:val="auto"/>
        </w:rPr>
        <w:t>Database &amp; Storage</w:t>
      </w:r>
    </w:p>
    <w:p w14:paraId="1CD9EB53" w14:textId="1A545B86" w:rsidR="009C7333" w:rsidRPr="009C7333" w:rsidRDefault="009C7333">
      <w:pPr>
        <w:numPr>
          <w:ilvl w:val="0"/>
          <w:numId w:val="10"/>
        </w:numPr>
        <w:kinsoku w:val="0"/>
        <w:overflowPunct w:val="0"/>
        <w:spacing w:after="0" w:line="360" w:lineRule="auto"/>
        <w:ind w:right="0"/>
        <w:contextualSpacing/>
        <w:jc w:val="left"/>
        <w:textAlignment w:val="baseline"/>
        <w:rPr>
          <w:color w:val="auto"/>
        </w:rPr>
      </w:pPr>
      <w:r w:rsidRPr="009C7333">
        <w:rPr>
          <w:color w:val="auto"/>
        </w:rPr>
        <w:t>Cloud Services &amp; Deployment</w:t>
      </w:r>
    </w:p>
    <w:p w14:paraId="0166A2B5" w14:textId="3147EE76" w:rsidR="009C7333" w:rsidRDefault="009C7333">
      <w:pPr>
        <w:numPr>
          <w:ilvl w:val="0"/>
          <w:numId w:val="10"/>
        </w:numPr>
        <w:kinsoku w:val="0"/>
        <w:overflowPunct w:val="0"/>
        <w:spacing w:after="0" w:line="360" w:lineRule="auto"/>
        <w:ind w:right="0"/>
        <w:contextualSpacing/>
        <w:jc w:val="left"/>
        <w:textAlignment w:val="baseline"/>
        <w:rPr>
          <w:color w:val="auto"/>
        </w:rPr>
      </w:pPr>
      <w:r w:rsidRPr="009C7333">
        <w:rPr>
          <w:color w:val="auto"/>
        </w:rPr>
        <w:t>Other Libraries &amp; Tools</w:t>
      </w:r>
    </w:p>
    <w:p w14:paraId="5777A746" w14:textId="77777777" w:rsidR="009C7333" w:rsidRPr="009C7333" w:rsidRDefault="009C7333" w:rsidP="009C7333">
      <w:pPr>
        <w:kinsoku w:val="0"/>
        <w:overflowPunct w:val="0"/>
        <w:spacing w:after="0" w:line="360" w:lineRule="auto"/>
        <w:ind w:left="720" w:right="0" w:firstLine="0"/>
        <w:contextualSpacing/>
        <w:jc w:val="left"/>
        <w:textAlignment w:val="baseline"/>
        <w:rPr>
          <w:color w:val="auto"/>
        </w:rPr>
      </w:pPr>
    </w:p>
    <w:p w14:paraId="03E5947D" w14:textId="6B19D902" w:rsidR="00310F7D" w:rsidRDefault="00652668" w:rsidP="00A93B2A">
      <w:pPr>
        <w:pStyle w:val="Heading3"/>
        <w:ind w:firstLine="388"/>
        <w:rPr>
          <w:sz w:val="24"/>
        </w:rPr>
      </w:pPr>
      <w:r w:rsidRPr="00652668">
        <w:rPr>
          <w:sz w:val="24"/>
        </w:rPr>
        <w:t>2.3.2 Hardware Requirements</w:t>
      </w:r>
      <w:r w:rsidR="00CE6B99" w:rsidRPr="00652668">
        <w:rPr>
          <w:sz w:val="24"/>
        </w:rPr>
        <w:t xml:space="preserve"> </w:t>
      </w:r>
    </w:p>
    <w:p w14:paraId="3AF8F681" w14:textId="77777777" w:rsidR="009C7333" w:rsidRPr="009C7333" w:rsidRDefault="009C7333">
      <w:pPr>
        <w:numPr>
          <w:ilvl w:val="0"/>
          <w:numId w:val="11"/>
        </w:numPr>
        <w:spacing w:before="100" w:beforeAutospacing="1" w:after="100" w:afterAutospacing="1" w:line="360" w:lineRule="auto"/>
        <w:ind w:right="0"/>
        <w:jc w:val="left"/>
        <w:rPr>
          <w:color w:val="auto"/>
        </w:rPr>
      </w:pPr>
      <w:r w:rsidRPr="009C7333">
        <w:rPr>
          <w:color w:val="auto"/>
        </w:rPr>
        <w:t>Development/Workstation Requirements</w:t>
      </w:r>
    </w:p>
    <w:p w14:paraId="7C15916B" w14:textId="77777777" w:rsidR="009C7333" w:rsidRPr="009C7333" w:rsidRDefault="009C7333">
      <w:pPr>
        <w:numPr>
          <w:ilvl w:val="0"/>
          <w:numId w:val="11"/>
        </w:numPr>
        <w:spacing w:before="100" w:beforeAutospacing="1" w:after="100" w:afterAutospacing="1" w:line="360" w:lineRule="auto"/>
        <w:ind w:right="0"/>
        <w:jc w:val="left"/>
        <w:rPr>
          <w:color w:val="auto"/>
        </w:rPr>
      </w:pPr>
      <w:r w:rsidRPr="009C7333">
        <w:rPr>
          <w:color w:val="auto"/>
        </w:rPr>
        <w:t>Server/Cloud Infrastructure (for production)</w:t>
      </w:r>
    </w:p>
    <w:p w14:paraId="6278BEEA" w14:textId="77777777" w:rsidR="009C7333" w:rsidRPr="009C7333" w:rsidRDefault="009C7333">
      <w:pPr>
        <w:numPr>
          <w:ilvl w:val="0"/>
          <w:numId w:val="11"/>
        </w:numPr>
        <w:spacing w:before="100" w:beforeAutospacing="1" w:after="100" w:afterAutospacing="1" w:line="360" w:lineRule="auto"/>
        <w:ind w:right="0"/>
        <w:jc w:val="left"/>
        <w:rPr>
          <w:color w:val="auto"/>
        </w:rPr>
      </w:pPr>
      <w:r w:rsidRPr="009C7333">
        <w:rPr>
          <w:color w:val="auto"/>
        </w:rPr>
        <w:t>Optional Edge Devices (for real-time data processing)</w:t>
      </w:r>
    </w:p>
    <w:p w14:paraId="1C9D6C6B" w14:textId="77777777" w:rsidR="00E14CDA" w:rsidRDefault="00E14CDA" w:rsidP="00E14CDA">
      <w:pPr>
        <w:spacing w:before="100" w:beforeAutospacing="1" w:after="100" w:afterAutospacing="1" w:line="240" w:lineRule="auto"/>
        <w:ind w:left="0" w:right="0" w:firstLine="0"/>
        <w:jc w:val="left"/>
        <w:rPr>
          <w:b/>
          <w:bCs/>
          <w:color w:val="auto"/>
        </w:rPr>
      </w:pPr>
    </w:p>
    <w:p w14:paraId="7FD61CD3" w14:textId="77777777" w:rsidR="00E14CDA" w:rsidRDefault="00E14CDA" w:rsidP="00E14CDA">
      <w:pPr>
        <w:spacing w:before="100" w:beforeAutospacing="1" w:after="100" w:afterAutospacing="1" w:line="240" w:lineRule="auto"/>
        <w:ind w:left="0" w:right="0" w:firstLine="0"/>
        <w:jc w:val="left"/>
        <w:rPr>
          <w:b/>
          <w:bCs/>
          <w:color w:val="auto"/>
        </w:rPr>
      </w:pPr>
    </w:p>
    <w:p w14:paraId="6E4BD490" w14:textId="77777777" w:rsidR="00E14CDA" w:rsidRDefault="00E14CDA" w:rsidP="00E14CDA">
      <w:pPr>
        <w:spacing w:before="100" w:beforeAutospacing="1" w:after="100" w:afterAutospacing="1" w:line="240" w:lineRule="auto"/>
        <w:ind w:left="0" w:right="0" w:firstLine="0"/>
        <w:jc w:val="left"/>
        <w:rPr>
          <w:b/>
          <w:bCs/>
          <w:color w:val="auto"/>
        </w:rPr>
      </w:pPr>
    </w:p>
    <w:p w14:paraId="58D2BBD7" w14:textId="77777777" w:rsidR="00E14CDA" w:rsidRDefault="00E14CDA" w:rsidP="00E14CDA">
      <w:pPr>
        <w:spacing w:before="100" w:beforeAutospacing="1" w:after="100" w:afterAutospacing="1" w:line="240" w:lineRule="auto"/>
        <w:ind w:left="0" w:right="0" w:firstLine="0"/>
        <w:jc w:val="left"/>
        <w:rPr>
          <w:b/>
          <w:bCs/>
          <w:color w:val="auto"/>
        </w:rPr>
      </w:pPr>
    </w:p>
    <w:p w14:paraId="04577609" w14:textId="77777777" w:rsidR="00E14CDA" w:rsidRDefault="00E14CDA" w:rsidP="00E14CDA">
      <w:pPr>
        <w:spacing w:before="100" w:beforeAutospacing="1" w:after="100" w:afterAutospacing="1" w:line="240" w:lineRule="auto"/>
        <w:ind w:left="0" w:right="0" w:firstLine="0"/>
        <w:jc w:val="left"/>
        <w:rPr>
          <w:b/>
          <w:bCs/>
          <w:color w:val="auto"/>
        </w:rPr>
      </w:pPr>
    </w:p>
    <w:p w14:paraId="088DC1CE" w14:textId="77777777" w:rsidR="00E14CDA" w:rsidRDefault="00E14CDA" w:rsidP="00E14CDA">
      <w:pPr>
        <w:spacing w:before="100" w:beforeAutospacing="1" w:after="100" w:afterAutospacing="1" w:line="240" w:lineRule="auto"/>
        <w:ind w:left="0" w:right="0" w:firstLine="0"/>
        <w:jc w:val="left"/>
        <w:rPr>
          <w:b/>
          <w:bCs/>
          <w:color w:val="auto"/>
        </w:rPr>
      </w:pPr>
    </w:p>
    <w:p w14:paraId="6D3AD348" w14:textId="2A57E235" w:rsidR="00E14CDA" w:rsidRPr="00E14CDA" w:rsidRDefault="00E14CDA" w:rsidP="00E14CDA">
      <w:pPr>
        <w:spacing w:before="100" w:beforeAutospacing="1" w:after="100" w:afterAutospacing="1" w:line="360" w:lineRule="auto"/>
        <w:ind w:left="720" w:right="0" w:firstLine="0"/>
        <w:rPr>
          <w:color w:val="auto"/>
          <w:sz w:val="28"/>
          <w:szCs w:val="28"/>
        </w:rPr>
      </w:pPr>
      <w:r w:rsidRPr="00E14CDA">
        <w:rPr>
          <w:b/>
          <w:bCs/>
          <w:color w:val="auto"/>
          <w:sz w:val="28"/>
          <w:szCs w:val="28"/>
        </w:rPr>
        <w:lastRenderedPageBreak/>
        <w:t>2.4 Feasibility Study</w:t>
      </w:r>
    </w:p>
    <w:p w14:paraId="04C863E0" w14:textId="77777777" w:rsidR="00E14CDA" w:rsidRPr="00E14CDA" w:rsidRDefault="00E14CDA" w:rsidP="00E14CDA">
      <w:pPr>
        <w:spacing w:before="100" w:beforeAutospacing="1" w:after="100" w:afterAutospacing="1" w:line="360" w:lineRule="auto"/>
        <w:ind w:left="720" w:right="0" w:firstLine="0"/>
        <w:rPr>
          <w:color w:val="auto"/>
        </w:rPr>
      </w:pPr>
      <w:r w:rsidRPr="00E14CDA">
        <w:rPr>
          <w:color w:val="auto"/>
        </w:rPr>
        <w:t>This feasibility study evaluates the project’s technical, legal, and economic aspects to determine the viability of developing and deploying a fake review detection system.</w:t>
      </w:r>
    </w:p>
    <w:p w14:paraId="16AC3F73" w14:textId="77777777" w:rsidR="00E14CDA" w:rsidRPr="00E14CDA" w:rsidRDefault="00E14CDA" w:rsidP="00E14CDA">
      <w:pPr>
        <w:spacing w:before="100" w:beforeAutospacing="1" w:after="100" w:afterAutospacing="1" w:line="360" w:lineRule="auto"/>
        <w:ind w:left="720" w:right="0" w:firstLine="0"/>
        <w:outlineLvl w:val="2"/>
        <w:rPr>
          <w:b/>
          <w:bCs/>
          <w:color w:val="auto"/>
        </w:rPr>
      </w:pPr>
      <w:r w:rsidRPr="00E14CDA">
        <w:rPr>
          <w:b/>
          <w:bCs/>
          <w:color w:val="auto"/>
        </w:rPr>
        <w:t>2.4.1 Technical Feasibility</w:t>
      </w:r>
    </w:p>
    <w:p w14:paraId="690AE5A8" w14:textId="77777777" w:rsidR="00E14CDA" w:rsidRPr="00E14CDA" w:rsidRDefault="00E14CDA" w:rsidP="00E14CDA">
      <w:pPr>
        <w:numPr>
          <w:ilvl w:val="0"/>
          <w:numId w:val="46"/>
        </w:numPr>
        <w:tabs>
          <w:tab w:val="clear" w:pos="720"/>
          <w:tab w:val="num" w:pos="1440"/>
        </w:tabs>
        <w:spacing w:before="100" w:beforeAutospacing="1" w:after="100" w:afterAutospacing="1" w:line="360" w:lineRule="auto"/>
        <w:ind w:left="1440" w:right="0"/>
        <w:rPr>
          <w:color w:val="auto"/>
        </w:rPr>
      </w:pPr>
      <w:r w:rsidRPr="00E14CDA">
        <w:rPr>
          <w:b/>
          <w:bCs/>
          <w:color w:val="auto"/>
        </w:rPr>
        <w:t>Requirements</w:t>
      </w:r>
      <w:r w:rsidRPr="00E14CDA">
        <w:rPr>
          <w:color w:val="auto"/>
        </w:rPr>
        <w:t xml:space="preserve">: The project requires Python as the primary programming language due to its extensive support for data science and machine learning libraries. Essential libraries for this project include </w:t>
      </w:r>
      <w:r w:rsidRPr="00E14CDA">
        <w:rPr>
          <w:b/>
          <w:bCs/>
          <w:color w:val="auto"/>
        </w:rPr>
        <w:t>scikit-learn</w:t>
      </w:r>
      <w:r w:rsidRPr="00E14CDA">
        <w:rPr>
          <w:color w:val="auto"/>
        </w:rPr>
        <w:t xml:space="preserve"> (for basic machine learning models), </w:t>
      </w:r>
      <w:r w:rsidRPr="00E14CDA">
        <w:rPr>
          <w:b/>
          <w:bCs/>
          <w:color w:val="auto"/>
        </w:rPr>
        <w:t>NLTK</w:t>
      </w:r>
      <w:r w:rsidRPr="00E14CDA">
        <w:rPr>
          <w:color w:val="auto"/>
        </w:rPr>
        <w:t xml:space="preserve"> (for text preprocessing and linguistic feature extraction), and </w:t>
      </w:r>
      <w:r w:rsidRPr="00E14CDA">
        <w:rPr>
          <w:b/>
          <w:bCs/>
          <w:color w:val="auto"/>
        </w:rPr>
        <w:t>TensorFlow/Keras</w:t>
      </w:r>
      <w:r w:rsidRPr="00E14CDA">
        <w:rPr>
          <w:color w:val="auto"/>
        </w:rPr>
        <w:t xml:space="preserve"> (for advanced deep learning models such as transformers or RNNs).</w:t>
      </w:r>
    </w:p>
    <w:p w14:paraId="621957CA" w14:textId="77777777" w:rsidR="00E14CDA" w:rsidRPr="00E14CDA" w:rsidRDefault="00E14CDA" w:rsidP="00E14CDA">
      <w:pPr>
        <w:numPr>
          <w:ilvl w:val="0"/>
          <w:numId w:val="46"/>
        </w:numPr>
        <w:tabs>
          <w:tab w:val="clear" w:pos="720"/>
          <w:tab w:val="num" w:pos="1440"/>
        </w:tabs>
        <w:spacing w:before="100" w:beforeAutospacing="1" w:after="100" w:afterAutospacing="1" w:line="360" w:lineRule="auto"/>
        <w:ind w:left="1440" w:right="0"/>
        <w:rPr>
          <w:color w:val="auto"/>
        </w:rPr>
      </w:pPr>
      <w:r w:rsidRPr="00E14CDA">
        <w:rPr>
          <w:b/>
          <w:bCs/>
          <w:color w:val="auto"/>
        </w:rPr>
        <w:t>Complexity</w:t>
      </w:r>
      <w:r w:rsidRPr="00E14CDA">
        <w:rPr>
          <w:color w:val="auto"/>
        </w:rPr>
        <w:t>: Developing a machine learning classifier to detect fake reviews is technically feasible with current NLP and machine learning techniques. Standard classifiers like Logistic Regression, Support Vector Machines (SVM), and advanced architectures like transformers (e.g., BERT, RoBERTa) are well-suited for text classification tasks, including distinguishing between fake and genuine reviews. Existing algorithms and pre-trained language models significantly reduce the complexity and enable the system to perform at high accuracy levels.</w:t>
      </w:r>
    </w:p>
    <w:p w14:paraId="0149C098" w14:textId="77777777" w:rsidR="00E14CDA" w:rsidRPr="00E14CDA" w:rsidRDefault="00E14CDA" w:rsidP="00E14CDA">
      <w:pPr>
        <w:numPr>
          <w:ilvl w:val="0"/>
          <w:numId w:val="46"/>
        </w:numPr>
        <w:tabs>
          <w:tab w:val="clear" w:pos="720"/>
          <w:tab w:val="num" w:pos="1440"/>
        </w:tabs>
        <w:spacing w:before="100" w:beforeAutospacing="1" w:after="100" w:afterAutospacing="1" w:line="360" w:lineRule="auto"/>
        <w:ind w:left="1440" w:right="0"/>
        <w:rPr>
          <w:color w:val="auto"/>
        </w:rPr>
      </w:pPr>
      <w:r w:rsidRPr="00E14CDA">
        <w:rPr>
          <w:b/>
          <w:bCs/>
          <w:color w:val="auto"/>
        </w:rPr>
        <w:t>Infrastructure</w:t>
      </w:r>
      <w:r w:rsidRPr="00E14CDA">
        <w:rPr>
          <w:color w:val="auto"/>
        </w:rPr>
        <w:t xml:space="preserve">: Cloud platforms such as </w:t>
      </w:r>
      <w:r w:rsidRPr="00E14CDA">
        <w:rPr>
          <w:b/>
          <w:bCs/>
          <w:color w:val="auto"/>
        </w:rPr>
        <w:t>AWS</w:t>
      </w:r>
      <w:r w:rsidRPr="00E14CDA">
        <w:rPr>
          <w:color w:val="auto"/>
        </w:rPr>
        <w:t xml:space="preserve">, </w:t>
      </w:r>
      <w:r w:rsidRPr="00E14CDA">
        <w:rPr>
          <w:b/>
          <w:bCs/>
          <w:color w:val="auto"/>
        </w:rPr>
        <w:t>Google Cloud</w:t>
      </w:r>
      <w:r w:rsidRPr="00E14CDA">
        <w:rPr>
          <w:color w:val="auto"/>
        </w:rPr>
        <w:t xml:space="preserve">, or </w:t>
      </w:r>
      <w:r w:rsidRPr="00E14CDA">
        <w:rPr>
          <w:b/>
          <w:bCs/>
          <w:color w:val="auto"/>
        </w:rPr>
        <w:t>Microsoft Azure</w:t>
      </w:r>
      <w:r w:rsidRPr="00E14CDA">
        <w:rPr>
          <w:color w:val="auto"/>
        </w:rPr>
        <w:t xml:space="preserve"> are viable for handling data storage, large-scale data processing, and model training. They offer scalable infrastructure, enabling the system to efficiently handle high volumes of data, including new reviews in real-time, while maintaining performance.</w:t>
      </w:r>
    </w:p>
    <w:p w14:paraId="056E4364" w14:textId="77777777" w:rsidR="00E14CDA" w:rsidRPr="00E14CDA" w:rsidRDefault="00E14CDA" w:rsidP="00E14CDA">
      <w:pPr>
        <w:numPr>
          <w:ilvl w:val="0"/>
          <w:numId w:val="46"/>
        </w:numPr>
        <w:tabs>
          <w:tab w:val="clear" w:pos="720"/>
          <w:tab w:val="num" w:pos="1440"/>
        </w:tabs>
        <w:spacing w:before="100" w:beforeAutospacing="1" w:after="100" w:afterAutospacing="1" w:line="360" w:lineRule="auto"/>
        <w:ind w:left="1440" w:right="0"/>
        <w:rPr>
          <w:color w:val="auto"/>
        </w:rPr>
      </w:pPr>
      <w:r w:rsidRPr="00E14CDA">
        <w:rPr>
          <w:b/>
          <w:bCs/>
          <w:color w:val="auto"/>
        </w:rPr>
        <w:t>Skill Level</w:t>
      </w:r>
      <w:r w:rsidRPr="00E14CDA">
        <w:rPr>
          <w:color w:val="auto"/>
        </w:rPr>
        <w:t>: The project requires expertise in machine learning, NLP, and general software development. Skills in feature engineering, model selection, and evaluation, as well as experience with cloud deployment, are necessary. Although demanding, these requirements are manageable with sufficient knowledge or external expertise, making technical implementation feasible.</w:t>
      </w:r>
    </w:p>
    <w:p w14:paraId="721C0155" w14:textId="77777777" w:rsidR="00E14CDA" w:rsidRPr="00E14CDA" w:rsidRDefault="00E14CDA" w:rsidP="00E14CDA">
      <w:pPr>
        <w:spacing w:before="100" w:beforeAutospacing="1" w:after="100" w:afterAutospacing="1" w:line="360" w:lineRule="auto"/>
        <w:ind w:left="720" w:right="0" w:firstLine="0"/>
        <w:outlineLvl w:val="2"/>
        <w:rPr>
          <w:b/>
          <w:bCs/>
          <w:color w:val="auto"/>
        </w:rPr>
      </w:pPr>
      <w:r w:rsidRPr="00E14CDA">
        <w:rPr>
          <w:b/>
          <w:bCs/>
          <w:color w:val="auto"/>
        </w:rPr>
        <w:t>2.4.2 Legal Feasibility</w:t>
      </w:r>
    </w:p>
    <w:p w14:paraId="376C1372" w14:textId="77777777" w:rsidR="00E14CDA" w:rsidRPr="00E14CDA" w:rsidRDefault="00E14CDA" w:rsidP="00E14CDA">
      <w:pPr>
        <w:numPr>
          <w:ilvl w:val="0"/>
          <w:numId w:val="47"/>
        </w:numPr>
        <w:tabs>
          <w:tab w:val="clear" w:pos="720"/>
          <w:tab w:val="num" w:pos="1440"/>
        </w:tabs>
        <w:spacing w:before="100" w:beforeAutospacing="1" w:after="100" w:afterAutospacing="1" w:line="360" w:lineRule="auto"/>
        <w:ind w:left="1440" w:right="0"/>
        <w:rPr>
          <w:color w:val="auto"/>
        </w:rPr>
      </w:pPr>
      <w:r w:rsidRPr="00E14CDA">
        <w:rPr>
          <w:b/>
          <w:bCs/>
          <w:color w:val="auto"/>
        </w:rPr>
        <w:t>Data Privacy</w:t>
      </w:r>
      <w:r w:rsidRPr="00E14CDA">
        <w:rPr>
          <w:color w:val="auto"/>
        </w:rPr>
        <w:t xml:space="preserve">: The system needs to handle user review data responsibly, adhering to </w:t>
      </w:r>
      <w:r w:rsidRPr="00E14CDA">
        <w:rPr>
          <w:b/>
          <w:bCs/>
          <w:color w:val="auto"/>
        </w:rPr>
        <w:t>GDPR</w:t>
      </w:r>
      <w:r w:rsidRPr="00E14CDA">
        <w:rPr>
          <w:color w:val="auto"/>
        </w:rPr>
        <w:t xml:space="preserve">, </w:t>
      </w:r>
      <w:r w:rsidRPr="00E14CDA">
        <w:rPr>
          <w:b/>
          <w:bCs/>
          <w:color w:val="auto"/>
        </w:rPr>
        <w:t>CCPA</w:t>
      </w:r>
      <w:r w:rsidRPr="00E14CDA">
        <w:rPr>
          <w:color w:val="auto"/>
        </w:rPr>
        <w:t>, and similar privacy regulations to ensure data protection and user privacy. Data collection should be limited to what is strictly necessary, with anonymization and encryption measures implemented to safeguard sensitive information.</w:t>
      </w:r>
    </w:p>
    <w:p w14:paraId="4832D6DA" w14:textId="77777777" w:rsidR="00E14CDA" w:rsidRPr="00E14CDA" w:rsidRDefault="00E14CDA" w:rsidP="00E14CDA">
      <w:pPr>
        <w:numPr>
          <w:ilvl w:val="0"/>
          <w:numId w:val="47"/>
        </w:numPr>
        <w:tabs>
          <w:tab w:val="clear" w:pos="720"/>
          <w:tab w:val="num" w:pos="1440"/>
        </w:tabs>
        <w:spacing w:before="100" w:beforeAutospacing="1" w:after="100" w:afterAutospacing="1" w:line="360" w:lineRule="auto"/>
        <w:ind w:left="1440" w:right="0"/>
        <w:rPr>
          <w:color w:val="auto"/>
        </w:rPr>
      </w:pPr>
      <w:r w:rsidRPr="00E14CDA">
        <w:rPr>
          <w:b/>
          <w:bCs/>
          <w:color w:val="auto"/>
        </w:rPr>
        <w:t>Data Security</w:t>
      </w:r>
      <w:r w:rsidRPr="00E14CDA">
        <w:rPr>
          <w:color w:val="auto"/>
        </w:rPr>
        <w:t xml:space="preserve">: Given the potential sensitivity of user data, the system must implement robust data security practices. This includes secure storage, encryption, and access controls to protect </w:t>
      </w:r>
      <w:r w:rsidRPr="00E14CDA">
        <w:rPr>
          <w:color w:val="auto"/>
        </w:rPr>
        <w:lastRenderedPageBreak/>
        <w:t>data against unauthorized access, which is essential for maintaining user trust and meeting regulatory requirements.</w:t>
      </w:r>
    </w:p>
    <w:p w14:paraId="61694C40" w14:textId="77777777" w:rsidR="00E14CDA" w:rsidRPr="00E14CDA" w:rsidRDefault="00E14CDA" w:rsidP="00E14CDA">
      <w:pPr>
        <w:numPr>
          <w:ilvl w:val="0"/>
          <w:numId w:val="47"/>
        </w:numPr>
        <w:tabs>
          <w:tab w:val="clear" w:pos="720"/>
          <w:tab w:val="num" w:pos="1440"/>
        </w:tabs>
        <w:spacing w:before="100" w:beforeAutospacing="1" w:after="100" w:afterAutospacing="1" w:line="360" w:lineRule="auto"/>
        <w:ind w:left="1440" w:right="0"/>
        <w:rPr>
          <w:color w:val="auto"/>
        </w:rPr>
      </w:pPr>
      <w:r w:rsidRPr="00E14CDA">
        <w:rPr>
          <w:b/>
          <w:bCs/>
          <w:color w:val="auto"/>
        </w:rPr>
        <w:t>Intellectual Property</w:t>
      </w:r>
      <w:r w:rsidRPr="00E14CDA">
        <w:rPr>
          <w:color w:val="auto"/>
        </w:rPr>
        <w:t xml:space="preserve">: Using open-source libraries (like </w:t>
      </w:r>
      <w:r w:rsidRPr="00E14CDA">
        <w:rPr>
          <w:b/>
          <w:bCs/>
          <w:color w:val="auto"/>
        </w:rPr>
        <w:t>NLTK</w:t>
      </w:r>
      <w:r w:rsidRPr="00E14CDA">
        <w:rPr>
          <w:color w:val="auto"/>
        </w:rPr>
        <w:t xml:space="preserve">, </w:t>
      </w:r>
      <w:r w:rsidRPr="00E14CDA">
        <w:rPr>
          <w:b/>
          <w:bCs/>
          <w:color w:val="auto"/>
        </w:rPr>
        <w:t>scikit-learn</w:t>
      </w:r>
      <w:r w:rsidRPr="00E14CDA">
        <w:rPr>
          <w:color w:val="auto"/>
        </w:rPr>
        <w:t xml:space="preserve">, </w:t>
      </w:r>
      <w:r w:rsidRPr="00E14CDA">
        <w:rPr>
          <w:b/>
          <w:bCs/>
          <w:color w:val="auto"/>
        </w:rPr>
        <w:t>TensorFlow</w:t>
      </w:r>
      <w:r w:rsidRPr="00E14CDA">
        <w:rPr>
          <w:color w:val="auto"/>
        </w:rPr>
        <w:t>, etc.) is generally permissible, but caution should be exercised regarding proprietary software to avoid licensing conflicts. Proper acknowledgment and adherence to licensing terms ensure the project respects intellectual property laws.</w:t>
      </w:r>
    </w:p>
    <w:p w14:paraId="1F9F1209" w14:textId="77777777" w:rsidR="00E14CDA" w:rsidRPr="00E14CDA" w:rsidRDefault="00E14CDA" w:rsidP="00E14CDA">
      <w:pPr>
        <w:numPr>
          <w:ilvl w:val="0"/>
          <w:numId w:val="47"/>
        </w:numPr>
        <w:tabs>
          <w:tab w:val="clear" w:pos="720"/>
          <w:tab w:val="num" w:pos="1440"/>
        </w:tabs>
        <w:spacing w:before="100" w:beforeAutospacing="1" w:after="100" w:afterAutospacing="1" w:line="360" w:lineRule="auto"/>
        <w:ind w:left="1440" w:right="0"/>
        <w:rPr>
          <w:color w:val="auto"/>
        </w:rPr>
      </w:pPr>
      <w:r w:rsidRPr="00E14CDA">
        <w:rPr>
          <w:b/>
          <w:bCs/>
          <w:color w:val="auto"/>
        </w:rPr>
        <w:t>Compliance and Liability</w:t>
      </w:r>
      <w:r w:rsidRPr="00E14CDA">
        <w:rPr>
          <w:color w:val="auto"/>
        </w:rPr>
        <w:t>: In some cases, incorrect identification of reviews as fake may lead to disputes with users or businesses. Legal disclaimers and a clear feedback mechanism should be incorporated to mitigate liability risks.</w:t>
      </w:r>
    </w:p>
    <w:p w14:paraId="3483B47E" w14:textId="77777777" w:rsidR="00E14CDA" w:rsidRPr="00E14CDA" w:rsidRDefault="00E14CDA" w:rsidP="00E14CDA">
      <w:pPr>
        <w:spacing w:before="100" w:beforeAutospacing="1" w:after="100" w:afterAutospacing="1" w:line="360" w:lineRule="auto"/>
        <w:ind w:left="720" w:right="0" w:firstLine="0"/>
        <w:outlineLvl w:val="2"/>
        <w:rPr>
          <w:b/>
          <w:bCs/>
          <w:color w:val="auto"/>
        </w:rPr>
      </w:pPr>
      <w:r w:rsidRPr="00E14CDA">
        <w:rPr>
          <w:b/>
          <w:bCs/>
          <w:color w:val="auto"/>
        </w:rPr>
        <w:t>2.4.3 Economic Feasibility</w:t>
      </w:r>
    </w:p>
    <w:p w14:paraId="3BB01BB7" w14:textId="77777777" w:rsidR="00E14CDA" w:rsidRPr="00E14CDA" w:rsidRDefault="00E14CDA" w:rsidP="00E14CDA">
      <w:pPr>
        <w:numPr>
          <w:ilvl w:val="0"/>
          <w:numId w:val="48"/>
        </w:numPr>
        <w:tabs>
          <w:tab w:val="clear" w:pos="720"/>
          <w:tab w:val="num" w:pos="1440"/>
        </w:tabs>
        <w:spacing w:before="100" w:beforeAutospacing="1" w:after="100" w:afterAutospacing="1" w:line="360" w:lineRule="auto"/>
        <w:ind w:left="1440" w:right="0"/>
        <w:rPr>
          <w:color w:val="auto"/>
        </w:rPr>
      </w:pPr>
      <w:r w:rsidRPr="00E14CDA">
        <w:rPr>
          <w:b/>
          <w:bCs/>
          <w:color w:val="auto"/>
        </w:rPr>
        <w:t>Development Costs</w:t>
      </w:r>
      <w:r w:rsidRPr="00E14CDA">
        <w:rPr>
          <w:color w:val="auto"/>
        </w:rPr>
        <w:t>: Initial development costs include expenses for data processing, machine learning model training, and software tools. The project may also incur expenses for cloud resources or local server setup, depending on the deployment scale and storage needs. Open-source tools can help reduce costs, but skilled personnel (in-house or outsourced) may still be required, impacting the budget.</w:t>
      </w:r>
    </w:p>
    <w:p w14:paraId="6E24226E" w14:textId="77777777" w:rsidR="00E14CDA" w:rsidRPr="00E14CDA" w:rsidRDefault="00E14CDA" w:rsidP="00E14CDA">
      <w:pPr>
        <w:numPr>
          <w:ilvl w:val="0"/>
          <w:numId w:val="48"/>
        </w:numPr>
        <w:tabs>
          <w:tab w:val="clear" w:pos="720"/>
          <w:tab w:val="num" w:pos="1440"/>
        </w:tabs>
        <w:spacing w:before="100" w:beforeAutospacing="1" w:after="100" w:afterAutospacing="1" w:line="360" w:lineRule="auto"/>
        <w:ind w:left="1440" w:right="0"/>
        <w:rPr>
          <w:color w:val="auto"/>
        </w:rPr>
      </w:pPr>
      <w:r w:rsidRPr="00E14CDA">
        <w:rPr>
          <w:b/>
          <w:bCs/>
          <w:color w:val="auto"/>
        </w:rPr>
        <w:t>Operational Costs</w:t>
      </w:r>
      <w:r w:rsidRPr="00E14CDA">
        <w:rPr>
          <w:color w:val="auto"/>
        </w:rPr>
        <w:t xml:space="preserve">: Cloud storage and computing resources for ongoing data processing, real-time review analysis, and model retraining are additional costs. Operational expenses may be optimized by using </w:t>
      </w:r>
      <w:r w:rsidRPr="00E14CDA">
        <w:rPr>
          <w:b/>
          <w:bCs/>
          <w:color w:val="auto"/>
        </w:rPr>
        <w:t>pay-as-you-go</w:t>
      </w:r>
      <w:r w:rsidRPr="00E14CDA">
        <w:rPr>
          <w:color w:val="auto"/>
        </w:rPr>
        <w:t xml:space="preserve"> cloud services and scheduling retraining during non-peak times. The system’s efficiency and resource management can significantly impact recurring costs, so resource scaling and load balancing are essential.</w:t>
      </w:r>
    </w:p>
    <w:p w14:paraId="7B49C5D3" w14:textId="77777777" w:rsidR="00E14CDA" w:rsidRPr="00E14CDA" w:rsidRDefault="00E14CDA" w:rsidP="00E14CDA">
      <w:pPr>
        <w:numPr>
          <w:ilvl w:val="0"/>
          <w:numId w:val="48"/>
        </w:numPr>
        <w:tabs>
          <w:tab w:val="clear" w:pos="720"/>
          <w:tab w:val="num" w:pos="1440"/>
        </w:tabs>
        <w:spacing w:before="100" w:beforeAutospacing="1" w:after="100" w:afterAutospacing="1" w:line="360" w:lineRule="auto"/>
        <w:ind w:left="1440" w:right="0"/>
        <w:rPr>
          <w:color w:val="auto"/>
        </w:rPr>
      </w:pPr>
      <w:r w:rsidRPr="00E14CDA">
        <w:rPr>
          <w:b/>
          <w:bCs/>
          <w:color w:val="auto"/>
        </w:rPr>
        <w:t>Return on Investment (ROI)</w:t>
      </w:r>
      <w:r w:rsidRPr="00E14CDA">
        <w:rPr>
          <w:color w:val="auto"/>
        </w:rPr>
        <w:t>: With the growing emphasis on online reputation, this system can offer value to businesses by safeguarding brand integrity and building consumer trust. E-commerce platforms and businesses affected by fake reviews can gain a competitive advantage by providing users with trustworthy, verified reviews. The system may also attract new users to platforms that adopt it, increasing revenue and enhancing brand credibility. Additionally, for businesses offering this service as a B2B solution, subscription fees or pay-per-use models can provide a sustainable revenue stream.</w:t>
      </w:r>
    </w:p>
    <w:p w14:paraId="58373732" w14:textId="77777777" w:rsidR="00E14CDA" w:rsidRPr="00E14CDA" w:rsidRDefault="00E14CDA" w:rsidP="00E14CDA">
      <w:pPr>
        <w:numPr>
          <w:ilvl w:val="0"/>
          <w:numId w:val="48"/>
        </w:numPr>
        <w:tabs>
          <w:tab w:val="clear" w:pos="720"/>
          <w:tab w:val="num" w:pos="1440"/>
        </w:tabs>
        <w:spacing w:before="100" w:beforeAutospacing="1" w:after="100" w:afterAutospacing="1" w:line="360" w:lineRule="auto"/>
        <w:ind w:left="1440" w:right="0"/>
        <w:rPr>
          <w:color w:val="auto"/>
        </w:rPr>
      </w:pPr>
      <w:r w:rsidRPr="00E14CDA">
        <w:rPr>
          <w:b/>
          <w:bCs/>
          <w:color w:val="auto"/>
        </w:rPr>
        <w:t>Market Demand and Growth Potential</w:t>
      </w:r>
      <w:r w:rsidRPr="00E14CDA">
        <w:rPr>
          <w:color w:val="auto"/>
        </w:rPr>
        <w:t>: The demand for reliable review authenticity solutions is rising as online marketplaces expand. This project aligns well with market needs, offering a scalable, adaptable solution with strong long-term growth potential. The system could evolve into a valuable tool for companies, platforms, and consumers alike.</w:t>
      </w:r>
    </w:p>
    <w:p w14:paraId="76FAEECC" w14:textId="77777777" w:rsidR="00E14CDA" w:rsidRPr="00476951" w:rsidRDefault="00E14CDA" w:rsidP="00E14CDA">
      <w:pPr>
        <w:spacing w:before="100" w:beforeAutospacing="1" w:after="100" w:afterAutospacing="1" w:line="240" w:lineRule="auto"/>
        <w:ind w:left="0" w:right="0" w:firstLine="0"/>
        <w:jc w:val="left"/>
        <w:rPr>
          <w:color w:val="auto"/>
        </w:rPr>
      </w:pPr>
    </w:p>
    <w:p w14:paraId="315F5352" w14:textId="60EDFA4F" w:rsidR="00016AE8" w:rsidRDefault="00016AE8" w:rsidP="00016AE8">
      <w:pPr>
        <w:pStyle w:val="Heading1"/>
        <w:spacing w:line="360" w:lineRule="auto"/>
        <w:ind w:left="0" w:firstLine="0"/>
        <w:jc w:val="center"/>
        <w:rPr>
          <w:bCs/>
          <w:sz w:val="32"/>
          <w:szCs w:val="32"/>
          <w:u w:val="none"/>
        </w:rPr>
      </w:pPr>
      <w:r>
        <w:rPr>
          <w:bCs/>
          <w:sz w:val="32"/>
          <w:szCs w:val="32"/>
          <w:u w:val="none"/>
        </w:rPr>
        <w:lastRenderedPageBreak/>
        <w:t>CHAPTER-3</w:t>
      </w:r>
    </w:p>
    <w:p w14:paraId="113F584A" w14:textId="2EDB6285" w:rsidR="00B82638" w:rsidRDefault="00016AE8" w:rsidP="00016AE8">
      <w:pPr>
        <w:pStyle w:val="Heading1"/>
        <w:spacing w:line="360" w:lineRule="auto"/>
        <w:ind w:left="0" w:firstLine="0"/>
        <w:jc w:val="center"/>
        <w:rPr>
          <w:bCs/>
          <w:sz w:val="32"/>
          <w:szCs w:val="32"/>
          <w:u w:val="none"/>
        </w:rPr>
      </w:pPr>
      <w:r w:rsidRPr="0096483F">
        <w:rPr>
          <w:bCs/>
          <w:sz w:val="32"/>
          <w:szCs w:val="32"/>
          <w:u w:val="none"/>
        </w:rPr>
        <w:t>ARCHITECTURAL DESIGN</w:t>
      </w:r>
    </w:p>
    <w:p w14:paraId="45497CEE" w14:textId="41BDF24A" w:rsidR="007B62CE" w:rsidRPr="007B62CE" w:rsidRDefault="007B62CE" w:rsidP="00B77A73">
      <w:pPr>
        <w:pStyle w:val="Heading2"/>
        <w:spacing w:line="360" w:lineRule="auto"/>
        <w:jc w:val="both"/>
        <w:rPr>
          <w:sz w:val="28"/>
          <w:szCs w:val="28"/>
          <w:lang w:val="en-US"/>
        </w:rPr>
      </w:pPr>
      <w:r w:rsidRPr="007B62CE">
        <w:rPr>
          <w:sz w:val="28"/>
          <w:szCs w:val="28"/>
          <w:lang w:val="en-US"/>
        </w:rPr>
        <w:t>3.1 Modules Design</w:t>
      </w:r>
    </w:p>
    <w:p w14:paraId="5DEE3651" w14:textId="40AD11AF" w:rsidR="00774EAF" w:rsidRPr="00774EAF" w:rsidRDefault="00774EAF" w:rsidP="00B77A73">
      <w:pPr>
        <w:spacing w:before="100" w:beforeAutospacing="1" w:after="100" w:afterAutospacing="1" w:line="360" w:lineRule="auto"/>
        <w:ind w:left="0" w:right="0" w:firstLine="360"/>
        <w:jc w:val="left"/>
        <w:outlineLvl w:val="3"/>
        <w:rPr>
          <w:b/>
          <w:bCs/>
          <w:color w:val="auto"/>
        </w:rPr>
      </w:pPr>
      <w:r>
        <w:rPr>
          <w:b/>
          <w:bCs/>
          <w:color w:val="auto"/>
        </w:rPr>
        <w:t>3.1.1</w:t>
      </w:r>
      <w:r w:rsidRPr="00774EAF">
        <w:rPr>
          <w:b/>
          <w:bCs/>
          <w:color w:val="auto"/>
        </w:rPr>
        <w:t xml:space="preserve"> Data Loader Module</w:t>
      </w:r>
    </w:p>
    <w:p w14:paraId="16A6B3FE" w14:textId="77777777" w:rsidR="00774EAF" w:rsidRPr="00774EAF" w:rsidRDefault="00774EAF" w:rsidP="00B77A73">
      <w:pPr>
        <w:numPr>
          <w:ilvl w:val="0"/>
          <w:numId w:val="12"/>
        </w:numPr>
        <w:spacing w:before="100" w:beforeAutospacing="1" w:after="100" w:afterAutospacing="1" w:line="360" w:lineRule="auto"/>
        <w:ind w:right="0"/>
        <w:jc w:val="left"/>
        <w:rPr>
          <w:color w:val="auto"/>
        </w:rPr>
      </w:pPr>
      <w:r w:rsidRPr="00774EAF">
        <w:rPr>
          <w:b/>
          <w:bCs/>
          <w:color w:val="auto"/>
        </w:rPr>
        <w:t>Purpose</w:t>
      </w:r>
      <w:r w:rsidRPr="00774EAF">
        <w:rPr>
          <w:color w:val="auto"/>
        </w:rPr>
        <w:t>: Loads raw review data from various sources such as databases, files, or web APIs.</w:t>
      </w:r>
    </w:p>
    <w:p w14:paraId="1453E6B3" w14:textId="77777777" w:rsidR="00774EAF" w:rsidRPr="00774EAF" w:rsidRDefault="00774EAF" w:rsidP="00B77A73">
      <w:pPr>
        <w:numPr>
          <w:ilvl w:val="0"/>
          <w:numId w:val="12"/>
        </w:numPr>
        <w:spacing w:before="100" w:beforeAutospacing="1" w:after="100" w:afterAutospacing="1" w:line="360" w:lineRule="auto"/>
        <w:ind w:right="0"/>
        <w:jc w:val="left"/>
        <w:rPr>
          <w:color w:val="auto"/>
        </w:rPr>
      </w:pPr>
      <w:r w:rsidRPr="00774EAF">
        <w:rPr>
          <w:b/>
          <w:bCs/>
          <w:color w:val="auto"/>
        </w:rPr>
        <w:t>Functions</w:t>
      </w:r>
      <w:r w:rsidRPr="00774EAF">
        <w:rPr>
          <w:color w:val="auto"/>
        </w:rPr>
        <w:t xml:space="preserve">: </w:t>
      </w:r>
      <w:r w:rsidRPr="00774EAF">
        <w:rPr>
          <w:rFonts w:ascii="Courier New" w:hAnsi="Courier New" w:cs="Courier New"/>
          <w:color w:val="auto"/>
          <w:sz w:val="20"/>
          <w:szCs w:val="20"/>
        </w:rPr>
        <w:t>load_data()</w:t>
      </w:r>
      <w:r w:rsidRPr="00774EAF">
        <w:rPr>
          <w:color w:val="auto"/>
        </w:rPr>
        <w:t xml:space="preserve"> function for extracting and loading data into the system.</w:t>
      </w:r>
    </w:p>
    <w:p w14:paraId="71C6292E" w14:textId="7CFD37D5" w:rsidR="00774EAF" w:rsidRPr="00774EAF" w:rsidRDefault="00774EAF" w:rsidP="00B77A73">
      <w:pPr>
        <w:spacing w:before="100" w:beforeAutospacing="1" w:after="100" w:afterAutospacing="1" w:line="360" w:lineRule="auto"/>
        <w:ind w:left="0" w:right="0" w:firstLine="360"/>
        <w:jc w:val="left"/>
        <w:outlineLvl w:val="3"/>
        <w:rPr>
          <w:b/>
          <w:bCs/>
          <w:color w:val="auto"/>
        </w:rPr>
      </w:pPr>
      <w:r>
        <w:rPr>
          <w:b/>
          <w:bCs/>
          <w:color w:val="auto"/>
        </w:rPr>
        <w:t>3.1.2</w:t>
      </w:r>
      <w:r w:rsidRPr="00774EAF">
        <w:rPr>
          <w:b/>
          <w:bCs/>
          <w:color w:val="auto"/>
        </w:rPr>
        <w:t xml:space="preserve"> Preprocessing Module</w:t>
      </w:r>
    </w:p>
    <w:p w14:paraId="5A26C6D7" w14:textId="77777777" w:rsidR="00774EAF" w:rsidRPr="00774EAF" w:rsidRDefault="00774EAF" w:rsidP="00B77A73">
      <w:pPr>
        <w:numPr>
          <w:ilvl w:val="0"/>
          <w:numId w:val="13"/>
        </w:numPr>
        <w:spacing w:before="100" w:beforeAutospacing="1" w:after="100" w:afterAutospacing="1" w:line="360" w:lineRule="auto"/>
        <w:ind w:right="0"/>
        <w:jc w:val="left"/>
        <w:rPr>
          <w:color w:val="auto"/>
        </w:rPr>
      </w:pPr>
      <w:r w:rsidRPr="00774EAF">
        <w:rPr>
          <w:b/>
          <w:bCs/>
          <w:color w:val="auto"/>
        </w:rPr>
        <w:t>Purpose</w:t>
      </w:r>
      <w:r w:rsidRPr="00774EAF">
        <w:rPr>
          <w:color w:val="auto"/>
        </w:rPr>
        <w:t>: Cleans and normalizes raw data, removing unwanted characters, converting text to lowercase, and handling missing values.</w:t>
      </w:r>
    </w:p>
    <w:p w14:paraId="1CA70D22" w14:textId="77777777" w:rsidR="00774EAF" w:rsidRPr="00774EAF" w:rsidRDefault="00774EAF" w:rsidP="00B77A73">
      <w:pPr>
        <w:numPr>
          <w:ilvl w:val="0"/>
          <w:numId w:val="13"/>
        </w:numPr>
        <w:spacing w:before="100" w:beforeAutospacing="1" w:after="100" w:afterAutospacing="1" w:line="360" w:lineRule="auto"/>
        <w:ind w:right="0"/>
        <w:jc w:val="left"/>
        <w:rPr>
          <w:color w:val="auto"/>
        </w:rPr>
      </w:pPr>
      <w:r w:rsidRPr="00774EAF">
        <w:rPr>
          <w:b/>
          <w:bCs/>
          <w:color w:val="auto"/>
        </w:rPr>
        <w:t>Functions</w:t>
      </w:r>
      <w:r w:rsidRPr="00774EAF">
        <w:rPr>
          <w:color w:val="auto"/>
        </w:rPr>
        <w:t xml:space="preserve">: </w:t>
      </w:r>
      <w:r w:rsidRPr="00774EAF">
        <w:rPr>
          <w:rFonts w:ascii="Courier New" w:hAnsi="Courier New" w:cs="Courier New"/>
          <w:color w:val="auto"/>
          <w:sz w:val="20"/>
          <w:szCs w:val="20"/>
        </w:rPr>
        <w:t>clean_text()</w:t>
      </w:r>
      <w:r w:rsidRPr="00774EAF">
        <w:rPr>
          <w:color w:val="auto"/>
        </w:rPr>
        <w:t xml:space="preserve"> and </w:t>
      </w:r>
      <w:r w:rsidRPr="00774EAF">
        <w:rPr>
          <w:rFonts w:ascii="Courier New" w:hAnsi="Courier New" w:cs="Courier New"/>
          <w:color w:val="auto"/>
          <w:sz w:val="20"/>
          <w:szCs w:val="20"/>
        </w:rPr>
        <w:t>normalize_text()</w:t>
      </w:r>
      <w:r w:rsidRPr="00774EAF">
        <w:rPr>
          <w:color w:val="auto"/>
        </w:rPr>
        <w:t xml:space="preserve"> functions to prepare data for further analysis.</w:t>
      </w:r>
    </w:p>
    <w:p w14:paraId="4FAFA1D3" w14:textId="523644DB" w:rsidR="00774EAF" w:rsidRPr="00774EAF" w:rsidRDefault="00774EAF" w:rsidP="00B77A73">
      <w:pPr>
        <w:spacing w:before="100" w:beforeAutospacing="1" w:after="100" w:afterAutospacing="1" w:line="360" w:lineRule="auto"/>
        <w:ind w:left="0" w:right="0" w:firstLine="360"/>
        <w:jc w:val="left"/>
        <w:outlineLvl w:val="3"/>
        <w:rPr>
          <w:b/>
          <w:bCs/>
          <w:color w:val="auto"/>
        </w:rPr>
      </w:pPr>
      <w:r>
        <w:rPr>
          <w:b/>
          <w:bCs/>
          <w:color w:val="auto"/>
        </w:rPr>
        <w:t>3.1.3</w:t>
      </w:r>
      <w:r w:rsidRPr="00774EAF">
        <w:rPr>
          <w:b/>
          <w:bCs/>
          <w:color w:val="auto"/>
        </w:rPr>
        <w:t xml:space="preserve"> Vectorization Module</w:t>
      </w:r>
    </w:p>
    <w:p w14:paraId="1FDFF8A4" w14:textId="77777777" w:rsidR="00774EAF" w:rsidRPr="00774EAF" w:rsidRDefault="00774EAF" w:rsidP="00B77A73">
      <w:pPr>
        <w:numPr>
          <w:ilvl w:val="0"/>
          <w:numId w:val="14"/>
        </w:numPr>
        <w:spacing w:before="100" w:beforeAutospacing="1" w:after="100" w:afterAutospacing="1" w:line="360" w:lineRule="auto"/>
        <w:ind w:right="0"/>
        <w:jc w:val="left"/>
        <w:rPr>
          <w:color w:val="auto"/>
        </w:rPr>
      </w:pPr>
      <w:r w:rsidRPr="00774EAF">
        <w:rPr>
          <w:b/>
          <w:bCs/>
          <w:color w:val="auto"/>
        </w:rPr>
        <w:t>Purpose</w:t>
      </w:r>
      <w:r w:rsidRPr="00774EAF">
        <w:rPr>
          <w:color w:val="auto"/>
        </w:rPr>
        <w:t>: Converts cleaned text data into numerical feature vectors suitable for machine learning.</w:t>
      </w:r>
    </w:p>
    <w:p w14:paraId="6E526F03" w14:textId="77777777" w:rsidR="00774EAF" w:rsidRPr="00774EAF" w:rsidRDefault="00774EAF" w:rsidP="00B77A73">
      <w:pPr>
        <w:numPr>
          <w:ilvl w:val="0"/>
          <w:numId w:val="14"/>
        </w:numPr>
        <w:spacing w:before="100" w:beforeAutospacing="1" w:after="100" w:afterAutospacing="1" w:line="360" w:lineRule="auto"/>
        <w:ind w:right="0"/>
        <w:jc w:val="left"/>
        <w:rPr>
          <w:color w:val="auto"/>
        </w:rPr>
      </w:pPr>
      <w:r w:rsidRPr="00774EAF">
        <w:rPr>
          <w:b/>
          <w:bCs/>
          <w:color w:val="auto"/>
        </w:rPr>
        <w:t>Functions</w:t>
      </w:r>
      <w:r w:rsidRPr="00774EAF">
        <w:rPr>
          <w:color w:val="auto"/>
        </w:rPr>
        <w:t xml:space="preserve">: </w:t>
      </w:r>
      <w:r w:rsidRPr="00774EAF">
        <w:rPr>
          <w:rFonts w:ascii="Courier New" w:hAnsi="Courier New" w:cs="Courier New"/>
          <w:color w:val="auto"/>
          <w:sz w:val="20"/>
          <w:szCs w:val="20"/>
        </w:rPr>
        <w:t>vectorize()</w:t>
      </w:r>
      <w:r w:rsidRPr="00774EAF">
        <w:rPr>
          <w:color w:val="auto"/>
        </w:rPr>
        <w:t xml:space="preserve"> function to perform word embedding (e.g., TF-IDF or Word2Vec).</w:t>
      </w:r>
    </w:p>
    <w:p w14:paraId="6B79B236" w14:textId="792FB43E" w:rsidR="00774EAF" w:rsidRPr="00774EAF" w:rsidRDefault="00774EAF" w:rsidP="00B77A73">
      <w:pPr>
        <w:spacing w:before="100" w:beforeAutospacing="1" w:after="100" w:afterAutospacing="1" w:line="360" w:lineRule="auto"/>
        <w:ind w:left="0" w:right="0" w:firstLine="360"/>
        <w:jc w:val="left"/>
        <w:outlineLvl w:val="3"/>
        <w:rPr>
          <w:b/>
          <w:bCs/>
          <w:color w:val="auto"/>
        </w:rPr>
      </w:pPr>
      <w:r>
        <w:rPr>
          <w:b/>
          <w:bCs/>
          <w:color w:val="auto"/>
        </w:rPr>
        <w:t>3.1.4</w:t>
      </w:r>
      <w:r w:rsidRPr="00774EAF">
        <w:rPr>
          <w:b/>
          <w:bCs/>
          <w:color w:val="auto"/>
        </w:rPr>
        <w:t xml:space="preserve"> Classifier Module</w:t>
      </w:r>
    </w:p>
    <w:p w14:paraId="36B69FA7" w14:textId="77777777" w:rsidR="00774EAF" w:rsidRPr="00774EAF" w:rsidRDefault="00774EAF" w:rsidP="00B77A73">
      <w:pPr>
        <w:numPr>
          <w:ilvl w:val="0"/>
          <w:numId w:val="15"/>
        </w:numPr>
        <w:spacing w:before="100" w:beforeAutospacing="1" w:after="100" w:afterAutospacing="1" w:line="360" w:lineRule="auto"/>
        <w:ind w:right="0"/>
        <w:jc w:val="left"/>
        <w:rPr>
          <w:color w:val="auto"/>
        </w:rPr>
      </w:pPr>
      <w:r w:rsidRPr="00774EAF">
        <w:rPr>
          <w:b/>
          <w:bCs/>
          <w:color w:val="auto"/>
        </w:rPr>
        <w:t>Purpose</w:t>
      </w:r>
      <w:r w:rsidRPr="00774EAF">
        <w:rPr>
          <w:color w:val="auto"/>
        </w:rPr>
        <w:t>: Trains the machine learning model using feature vectors and labels, and classifies new reviews.</w:t>
      </w:r>
    </w:p>
    <w:p w14:paraId="1717A203" w14:textId="77777777" w:rsidR="00774EAF" w:rsidRPr="00774EAF" w:rsidRDefault="00774EAF" w:rsidP="00B77A73">
      <w:pPr>
        <w:numPr>
          <w:ilvl w:val="0"/>
          <w:numId w:val="15"/>
        </w:numPr>
        <w:spacing w:before="100" w:beforeAutospacing="1" w:after="100" w:afterAutospacing="1" w:line="360" w:lineRule="auto"/>
        <w:ind w:right="0"/>
        <w:jc w:val="left"/>
        <w:rPr>
          <w:color w:val="auto"/>
        </w:rPr>
      </w:pPr>
      <w:r w:rsidRPr="00774EAF">
        <w:rPr>
          <w:b/>
          <w:bCs/>
          <w:color w:val="auto"/>
        </w:rPr>
        <w:t>Functions</w:t>
      </w:r>
      <w:r w:rsidRPr="00774EAF">
        <w:rPr>
          <w:color w:val="auto"/>
        </w:rPr>
        <w:t xml:space="preserve">: </w:t>
      </w:r>
      <w:r w:rsidRPr="00774EAF">
        <w:rPr>
          <w:rFonts w:ascii="Courier New" w:hAnsi="Courier New" w:cs="Courier New"/>
          <w:color w:val="auto"/>
          <w:sz w:val="20"/>
          <w:szCs w:val="20"/>
        </w:rPr>
        <w:t>train()</w:t>
      </w:r>
      <w:r w:rsidRPr="00774EAF">
        <w:rPr>
          <w:color w:val="auto"/>
        </w:rPr>
        <w:t xml:space="preserve"> function for training the model, </w:t>
      </w:r>
      <w:r w:rsidRPr="00774EAF">
        <w:rPr>
          <w:rFonts w:ascii="Courier New" w:hAnsi="Courier New" w:cs="Courier New"/>
          <w:color w:val="auto"/>
          <w:sz w:val="20"/>
          <w:szCs w:val="20"/>
        </w:rPr>
        <w:t>predict()</w:t>
      </w:r>
      <w:r w:rsidRPr="00774EAF">
        <w:rPr>
          <w:color w:val="auto"/>
        </w:rPr>
        <w:t xml:space="preserve"> function for making predictions on new data.</w:t>
      </w:r>
    </w:p>
    <w:p w14:paraId="00AF067D" w14:textId="28FCFFB5" w:rsidR="00774EAF" w:rsidRPr="00774EAF" w:rsidRDefault="00774EAF" w:rsidP="00B77A73">
      <w:pPr>
        <w:spacing w:before="100" w:beforeAutospacing="1" w:after="100" w:afterAutospacing="1" w:line="360" w:lineRule="auto"/>
        <w:ind w:left="0" w:right="0" w:firstLine="360"/>
        <w:jc w:val="left"/>
        <w:outlineLvl w:val="3"/>
        <w:rPr>
          <w:b/>
          <w:bCs/>
          <w:color w:val="auto"/>
        </w:rPr>
      </w:pPr>
      <w:r>
        <w:rPr>
          <w:b/>
          <w:bCs/>
          <w:color w:val="auto"/>
        </w:rPr>
        <w:t>3.1.5</w:t>
      </w:r>
      <w:r w:rsidRPr="00774EAF">
        <w:rPr>
          <w:b/>
          <w:bCs/>
          <w:color w:val="auto"/>
        </w:rPr>
        <w:t xml:space="preserve">  Evaluator Module</w:t>
      </w:r>
    </w:p>
    <w:p w14:paraId="5598A221" w14:textId="77777777" w:rsidR="00774EAF" w:rsidRPr="00774EAF" w:rsidRDefault="00774EAF" w:rsidP="00B77A73">
      <w:pPr>
        <w:numPr>
          <w:ilvl w:val="0"/>
          <w:numId w:val="16"/>
        </w:numPr>
        <w:spacing w:before="100" w:beforeAutospacing="1" w:after="100" w:afterAutospacing="1" w:line="360" w:lineRule="auto"/>
        <w:ind w:right="0"/>
        <w:jc w:val="left"/>
        <w:rPr>
          <w:color w:val="auto"/>
        </w:rPr>
      </w:pPr>
      <w:r w:rsidRPr="00774EAF">
        <w:rPr>
          <w:b/>
          <w:bCs/>
          <w:color w:val="auto"/>
        </w:rPr>
        <w:t>Purpose</w:t>
      </w:r>
      <w:r w:rsidRPr="00774EAF">
        <w:rPr>
          <w:color w:val="auto"/>
        </w:rPr>
        <w:t>: Assesses model performance by comparing predicted labels with actual labels.</w:t>
      </w:r>
    </w:p>
    <w:p w14:paraId="5B90B915" w14:textId="77777777" w:rsidR="00774EAF" w:rsidRPr="00774EAF" w:rsidRDefault="00774EAF" w:rsidP="00B77A73">
      <w:pPr>
        <w:numPr>
          <w:ilvl w:val="0"/>
          <w:numId w:val="16"/>
        </w:numPr>
        <w:spacing w:before="100" w:beforeAutospacing="1" w:after="100" w:afterAutospacing="1" w:line="360" w:lineRule="auto"/>
        <w:ind w:right="0"/>
        <w:jc w:val="left"/>
        <w:rPr>
          <w:color w:val="auto"/>
        </w:rPr>
      </w:pPr>
      <w:r w:rsidRPr="00774EAF">
        <w:rPr>
          <w:b/>
          <w:bCs/>
          <w:color w:val="auto"/>
        </w:rPr>
        <w:t>Functions</w:t>
      </w:r>
      <w:r w:rsidRPr="00774EAF">
        <w:rPr>
          <w:color w:val="auto"/>
        </w:rPr>
        <w:t xml:space="preserve">: </w:t>
      </w:r>
      <w:r w:rsidRPr="00774EAF">
        <w:rPr>
          <w:rFonts w:ascii="Courier New" w:hAnsi="Courier New" w:cs="Courier New"/>
          <w:color w:val="auto"/>
          <w:sz w:val="20"/>
          <w:szCs w:val="20"/>
        </w:rPr>
        <w:t>evaluate()</w:t>
      </w:r>
      <w:r w:rsidRPr="00774EAF">
        <w:rPr>
          <w:color w:val="auto"/>
        </w:rPr>
        <w:t xml:space="preserve"> function to compute and return metrics like accuracy, precision, and recall.</w:t>
      </w:r>
    </w:p>
    <w:p w14:paraId="5A1951EA" w14:textId="66018082" w:rsidR="00774EAF" w:rsidRPr="00774EAF" w:rsidRDefault="00774EAF" w:rsidP="00B77A73">
      <w:pPr>
        <w:spacing w:before="100" w:beforeAutospacing="1" w:after="100" w:afterAutospacing="1" w:line="360" w:lineRule="auto"/>
        <w:ind w:left="0" w:right="0" w:firstLine="360"/>
        <w:jc w:val="left"/>
        <w:outlineLvl w:val="3"/>
        <w:rPr>
          <w:b/>
          <w:bCs/>
          <w:color w:val="auto"/>
        </w:rPr>
      </w:pPr>
      <w:r>
        <w:rPr>
          <w:b/>
          <w:bCs/>
          <w:color w:val="auto"/>
        </w:rPr>
        <w:t>3.1.6</w:t>
      </w:r>
      <w:r w:rsidRPr="00774EAF">
        <w:rPr>
          <w:b/>
          <w:bCs/>
          <w:color w:val="auto"/>
        </w:rPr>
        <w:t xml:space="preserve"> Metrics Module</w:t>
      </w:r>
    </w:p>
    <w:p w14:paraId="18685E71" w14:textId="77777777" w:rsidR="00774EAF" w:rsidRPr="00774EAF" w:rsidRDefault="00774EAF" w:rsidP="00B77A73">
      <w:pPr>
        <w:numPr>
          <w:ilvl w:val="0"/>
          <w:numId w:val="17"/>
        </w:numPr>
        <w:spacing w:before="100" w:beforeAutospacing="1" w:after="100" w:afterAutospacing="1" w:line="360" w:lineRule="auto"/>
        <w:ind w:right="0"/>
        <w:jc w:val="left"/>
        <w:rPr>
          <w:color w:val="auto"/>
        </w:rPr>
      </w:pPr>
      <w:r w:rsidRPr="00774EAF">
        <w:rPr>
          <w:b/>
          <w:bCs/>
          <w:color w:val="auto"/>
        </w:rPr>
        <w:t>Purpose</w:t>
      </w:r>
      <w:r w:rsidRPr="00774EAF">
        <w:rPr>
          <w:color w:val="auto"/>
        </w:rPr>
        <w:t>: Stores evaluation metrics and provides access to accuracy, precision, recall, and other performance indicators.</w:t>
      </w:r>
    </w:p>
    <w:p w14:paraId="76FBE61F" w14:textId="77777777" w:rsidR="00774EAF" w:rsidRPr="00774EAF" w:rsidRDefault="00774EAF" w:rsidP="00B77A73">
      <w:pPr>
        <w:numPr>
          <w:ilvl w:val="0"/>
          <w:numId w:val="17"/>
        </w:numPr>
        <w:spacing w:before="100" w:beforeAutospacing="1" w:after="100" w:afterAutospacing="1" w:line="360" w:lineRule="auto"/>
        <w:ind w:right="0"/>
        <w:jc w:val="left"/>
        <w:rPr>
          <w:color w:val="auto"/>
        </w:rPr>
      </w:pPr>
      <w:r w:rsidRPr="00774EAF">
        <w:rPr>
          <w:b/>
          <w:bCs/>
          <w:color w:val="auto"/>
        </w:rPr>
        <w:t>Functions</w:t>
      </w:r>
      <w:r w:rsidRPr="00774EAF">
        <w:rPr>
          <w:color w:val="auto"/>
        </w:rPr>
        <w:t xml:space="preserve">: </w:t>
      </w:r>
      <w:r w:rsidRPr="00774EAF">
        <w:rPr>
          <w:rFonts w:ascii="Courier New" w:hAnsi="Courier New" w:cs="Courier New"/>
          <w:color w:val="auto"/>
          <w:sz w:val="20"/>
          <w:szCs w:val="20"/>
        </w:rPr>
        <w:t>get_accuracy()</w:t>
      </w:r>
      <w:r w:rsidRPr="00774EAF">
        <w:rPr>
          <w:color w:val="auto"/>
        </w:rPr>
        <w:t xml:space="preserve">, </w:t>
      </w:r>
      <w:r w:rsidRPr="00774EAF">
        <w:rPr>
          <w:rFonts w:ascii="Courier New" w:hAnsi="Courier New" w:cs="Courier New"/>
          <w:color w:val="auto"/>
          <w:sz w:val="20"/>
          <w:szCs w:val="20"/>
        </w:rPr>
        <w:t>get_precision()</w:t>
      </w:r>
      <w:r w:rsidRPr="00774EAF">
        <w:rPr>
          <w:color w:val="auto"/>
        </w:rPr>
        <w:t xml:space="preserve">, </w:t>
      </w:r>
      <w:r w:rsidRPr="00774EAF">
        <w:rPr>
          <w:rFonts w:ascii="Courier New" w:hAnsi="Courier New" w:cs="Courier New"/>
          <w:color w:val="auto"/>
          <w:sz w:val="20"/>
          <w:szCs w:val="20"/>
        </w:rPr>
        <w:t>get_recall()</w:t>
      </w:r>
      <w:r w:rsidRPr="00774EAF">
        <w:rPr>
          <w:color w:val="auto"/>
        </w:rPr>
        <w:t xml:space="preserve"> functions for accessing metrics.</w:t>
      </w:r>
    </w:p>
    <w:p w14:paraId="38B821A2" w14:textId="60459FC6" w:rsidR="00774EAF" w:rsidRPr="00774EAF" w:rsidRDefault="00774EAF" w:rsidP="00B77A73">
      <w:pPr>
        <w:spacing w:before="100" w:beforeAutospacing="1" w:after="100" w:afterAutospacing="1" w:line="360" w:lineRule="auto"/>
        <w:ind w:left="0" w:right="0" w:firstLine="360"/>
        <w:jc w:val="left"/>
        <w:outlineLvl w:val="3"/>
        <w:rPr>
          <w:b/>
          <w:bCs/>
          <w:color w:val="auto"/>
        </w:rPr>
      </w:pPr>
      <w:r>
        <w:rPr>
          <w:b/>
          <w:bCs/>
          <w:color w:val="auto"/>
        </w:rPr>
        <w:lastRenderedPageBreak/>
        <w:t>3.1.7</w:t>
      </w:r>
      <w:r w:rsidRPr="00774EAF">
        <w:rPr>
          <w:b/>
          <w:bCs/>
          <w:color w:val="auto"/>
        </w:rPr>
        <w:t xml:space="preserve">  Predictor Module</w:t>
      </w:r>
    </w:p>
    <w:p w14:paraId="0AEF0CC3" w14:textId="77777777" w:rsidR="00774EAF" w:rsidRPr="00774EAF" w:rsidRDefault="00774EAF" w:rsidP="00B77A73">
      <w:pPr>
        <w:numPr>
          <w:ilvl w:val="0"/>
          <w:numId w:val="18"/>
        </w:numPr>
        <w:spacing w:before="100" w:beforeAutospacing="1" w:after="100" w:afterAutospacing="1" w:line="360" w:lineRule="auto"/>
        <w:ind w:right="0"/>
        <w:jc w:val="left"/>
        <w:rPr>
          <w:color w:val="auto"/>
        </w:rPr>
      </w:pPr>
      <w:r w:rsidRPr="00774EAF">
        <w:rPr>
          <w:b/>
          <w:bCs/>
          <w:color w:val="auto"/>
        </w:rPr>
        <w:t>Purpose</w:t>
      </w:r>
      <w:r w:rsidRPr="00774EAF">
        <w:rPr>
          <w:color w:val="auto"/>
        </w:rPr>
        <w:t>: Takes in new review data, preprocesses and vectorizes it, then uses the trained model to predict authenticity.</w:t>
      </w:r>
    </w:p>
    <w:p w14:paraId="0FC93E34" w14:textId="77777777" w:rsidR="00774EAF" w:rsidRPr="00774EAF" w:rsidRDefault="00774EAF" w:rsidP="00B77A73">
      <w:pPr>
        <w:numPr>
          <w:ilvl w:val="0"/>
          <w:numId w:val="18"/>
        </w:numPr>
        <w:spacing w:before="100" w:beforeAutospacing="1" w:after="100" w:afterAutospacing="1" w:line="360" w:lineRule="auto"/>
        <w:ind w:right="0"/>
        <w:jc w:val="left"/>
        <w:rPr>
          <w:color w:val="auto"/>
        </w:rPr>
      </w:pPr>
      <w:r w:rsidRPr="00774EAF">
        <w:rPr>
          <w:b/>
          <w:bCs/>
          <w:color w:val="auto"/>
        </w:rPr>
        <w:t>Functions</w:t>
      </w:r>
      <w:r w:rsidRPr="00774EAF">
        <w:rPr>
          <w:color w:val="auto"/>
        </w:rPr>
        <w:t xml:space="preserve">: </w:t>
      </w:r>
      <w:r w:rsidRPr="00774EAF">
        <w:rPr>
          <w:rFonts w:ascii="Courier New" w:hAnsi="Courier New" w:cs="Courier New"/>
          <w:color w:val="auto"/>
          <w:sz w:val="20"/>
          <w:szCs w:val="20"/>
        </w:rPr>
        <w:t>make_prediction()</w:t>
      </w:r>
      <w:r w:rsidRPr="00774EAF">
        <w:rPr>
          <w:color w:val="auto"/>
        </w:rPr>
        <w:t xml:space="preserve"> function that integrates with preprocessing, vectorization, and classification steps.</w:t>
      </w:r>
    </w:p>
    <w:p w14:paraId="36640E8F" w14:textId="24041008" w:rsidR="00774EAF" w:rsidRPr="00774EAF" w:rsidRDefault="00774EAF" w:rsidP="00B77A73">
      <w:pPr>
        <w:spacing w:before="100" w:beforeAutospacing="1" w:after="100" w:afterAutospacing="1" w:line="360" w:lineRule="auto"/>
        <w:ind w:left="0" w:right="0" w:firstLine="360"/>
        <w:jc w:val="left"/>
        <w:outlineLvl w:val="3"/>
        <w:rPr>
          <w:b/>
          <w:bCs/>
          <w:color w:val="auto"/>
        </w:rPr>
      </w:pPr>
      <w:r>
        <w:rPr>
          <w:b/>
          <w:bCs/>
          <w:color w:val="auto"/>
        </w:rPr>
        <w:t>3.1.8</w:t>
      </w:r>
      <w:r w:rsidRPr="00774EAF">
        <w:rPr>
          <w:b/>
          <w:bCs/>
          <w:color w:val="auto"/>
        </w:rPr>
        <w:t xml:space="preserve">  User Interface (UI) Module</w:t>
      </w:r>
    </w:p>
    <w:p w14:paraId="378F4A3C" w14:textId="77777777" w:rsidR="00774EAF" w:rsidRPr="00774EAF" w:rsidRDefault="00774EAF" w:rsidP="00B77A73">
      <w:pPr>
        <w:numPr>
          <w:ilvl w:val="0"/>
          <w:numId w:val="19"/>
        </w:numPr>
        <w:spacing w:before="100" w:beforeAutospacing="1" w:after="100" w:afterAutospacing="1" w:line="360" w:lineRule="auto"/>
        <w:ind w:right="0"/>
        <w:jc w:val="left"/>
        <w:rPr>
          <w:color w:val="auto"/>
        </w:rPr>
      </w:pPr>
      <w:r w:rsidRPr="00774EAF">
        <w:rPr>
          <w:b/>
          <w:bCs/>
          <w:color w:val="auto"/>
        </w:rPr>
        <w:t>Purpose</w:t>
      </w:r>
      <w:r w:rsidRPr="00774EAF">
        <w:rPr>
          <w:color w:val="auto"/>
        </w:rPr>
        <w:t>: Provides a web or mobile interface for end users to interact with the system.</w:t>
      </w:r>
    </w:p>
    <w:p w14:paraId="0F1FA1D0" w14:textId="77777777" w:rsidR="00774EAF" w:rsidRPr="00774EAF" w:rsidRDefault="00774EAF" w:rsidP="00B77A73">
      <w:pPr>
        <w:numPr>
          <w:ilvl w:val="0"/>
          <w:numId w:val="19"/>
        </w:numPr>
        <w:spacing w:before="100" w:beforeAutospacing="1" w:after="100" w:afterAutospacing="1" w:line="360" w:lineRule="auto"/>
        <w:ind w:right="0"/>
        <w:jc w:val="left"/>
        <w:rPr>
          <w:color w:val="auto"/>
        </w:rPr>
      </w:pPr>
      <w:r w:rsidRPr="00774EAF">
        <w:rPr>
          <w:b/>
          <w:bCs/>
          <w:color w:val="auto"/>
        </w:rPr>
        <w:t>Functions</w:t>
      </w:r>
      <w:r w:rsidRPr="00774EAF">
        <w:rPr>
          <w:color w:val="auto"/>
        </w:rPr>
        <w:t>: Allows users to view metrics, submit new reviews, and request predictions.</w:t>
      </w:r>
    </w:p>
    <w:p w14:paraId="116DCB06" w14:textId="77777777" w:rsidR="00B77A73" w:rsidRDefault="00B77A73" w:rsidP="00E743C2">
      <w:pPr>
        <w:pStyle w:val="Heading2"/>
        <w:jc w:val="both"/>
        <w:rPr>
          <w:sz w:val="28"/>
          <w:szCs w:val="28"/>
        </w:rPr>
      </w:pPr>
    </w:p>
    <w:p w14:paraId="14A5513A" w14:textId="28FD1DD2" w:rsidR="00E743C2" w:rsidRPr="00B7718C" w:rsidRDefault="00E743C2" w:rsidP="00E743C2">
      <w:pPr>
        <w:pStyle w:val="Heading2"/>
        <w:jc w:val="both"/>
        <w:rPr>
          <w:sz w:val="28"/>
          <w:szCs w:val="28"/>
        </w:rPr>
      </w:pPr>
      <w:r w:rsidRPr="00B7718C">
        <w:rPr>
          <w:sz w:val="28"/>
          <w:szCs w:val="28"/>
        </w:rPr>
        <w:t>3.2 Methods &amp; Algorithm Design</w:t>
      </w:r>
    </w:p>
    <w:p w14:paraId="1C06F80F" w14:textId="77777777" w:rsidR="00B77A73" w:rsidRPr="00B77A73" w:rsidRDefault="00B77A73" w:rsidP="00B77A73">
      <w:pPr>
        <w:spacing w:before="100" w:beforeAutospacing="1" w:after="100" w:afterAutospacing="1" w:line="360" w:lineRule="auto"/>
        <w:ind w:left="367" w:right="0" w:firstLine="0"/>
        <w:outlineLvl w:val="2"/>
        <w:rPr>
          <w:b/>
          <w:bCs/>
          <w:color w:val="auto"/>
          <w:sz w:val="27"/>
          <w:szCs w:val="27"/>
        </w:rPr>
      </w:pPr>
      <w:r w:rsidRPr="00B77A73">
        <w:rPr>
          <w:b/>
          <w:bCs/>
          <w:color w:val="auto"/>
          <w:sz w:val="27"/>
          <w:szCs w:val="27"/>
        </w:rPr>
        <w:t>3.2.1 Data Preprocessing and Text Cleaning</w:t>
      </w:r>
    </w:p>
    <w:p w14:paraId="52671078" w14:textId="77777777" w:rsidR="00B77A73" w:rsidRPr="00B77A73" w:rsidRDefault="00B77A73" w:rsidP="00B77A73">
      <w:pPr>
        <w:spacing w:before="100" w:beforeAutospacing="1" w:after="100" w:afterAutospacing="1" w:line="360" w:lineRule="auto"/>
        <w:ind w:left="367" w:right="0" w:firstLine="0"/>
        <w:rPr>
          <w:color w:val="auto"/>
        </w:rPr>
      </w:pPr>
      <w:r w:rsidRPr="00B77A73">
        <w:rPr>
          <w:color w:val="auto"/>
        </w:rPr>
        <w:t>Data preprocessing is a crucial step in preparing raw review text for analysis, as it improves the accuracy and efficiency of the classification algorithms by reducing noise and standardizing the text format. This phase includes:</w:t>
      </w:r>
    </w:p>
    <w:p w14:paraId="56EFAE33" w14:textId="77777777" w:rsidR="00B77A73" w:rsidRPr="00B77A73" w:rsidRDefault="00B77A73" w:rsidP="00B77A73">
      <w:pPr>
        <w:numPr>
          <w:ilvl w:val="0"/>
          <w:numId w:val="49"/>
        </w:numPr>
        <w:tabs>
          <w:tab w:val="clear" w:pos="720"/>
          <w:tab w:val="num" w:pos="1087"/>
        </w:tabs>
        <w:spacing w:before="100" w:beforeAutospacing="1" w:after="100" w:afterAutospacing="1" w:line="360" w:lineRule="auto"/>
        <w:ind w:left="1087" w:right="0"/>
        <w:rPr>
          <w:color w:val="auto"/>
        </w:rPr>
      </w:pPr>
      <w:r w:rsidRPr="00B77A73">
        <w:rPr>
          <w:b/>
          <w:bCs/>
          <w:color w:val="auto"/>
        </w:rPr>
        <w:t>Text Normalization</w:t>
      </w:r>
      <w:r w:rsidRPr="00B77A73">
        <w:rPr>
          <w:color w:val="auto"/>
        </w:rPr>
        <w:t>: Converts all text to lowercase to ensure uniformity and handle case insensitivity. This helps in matching similar words in different cases, such as "Good" and "good."</w:t>
      </w:r>
    </w:p>
    <w:p w14:paraId="43FAB5DD" w14:textId="77777777" w:rsidR="00B77A73" w:rsidRPr="00B77A73" w:rsidRDefault="00B77A73" w:rsidP="00B77A73">
      <w:pPr>
        <w:numPr>
          <w:ilvl w:val="0"/>
          <w:numId w:val="49"/>
        </w:numPr>
        <w:tabs>
          <w:tab w:val="clear" w:pos="720"/>
          <w:tab w:val="num" w:pos="1087"/>
        </w:tabs>
        <w:spacing w:before="100" w:beforeAutospacing="1" w:after="100" w:afterAutospacing="1" w:line="360" w:lineRule="auto"/>
        <w:ind w:left="1087" w:right="0"/>
        <w:rPr>
          <w:color w:val="auto"/>
        </w:rPr>
      </w:pPr>
      <w:r w:rsidRPr="00B77A73">
        <w:rPr>
          <w:b/>
          <w:bCs/>
          <w:color w:val="auto"/>
        </w:rPr>
        <w:t>Removing Unwanted Elements</w:t>
      </w:r>
      <w:r w:rsidRPr="00B77A73">
        <w:rPr>
          <w:color w:val="auto"/>
        </w:rPr>
        <w:t>: Unnecessary parts like HTML tags, special characters, URLs, numbers, and extra spaces are removed to avoid interference with the model’s understanding of the text.</w:t>
      </w:r>
    </w:p>
    <w:p w14:paraId="041FC93D" w14:textId="77777777" w:rsidR="00B77A73" w:rsidRPr="00B77A73" w:rsidRDefault="00B77A73" w:rsidP="00B77A73">
      <w:pPr>
        <w:numPr>
          <w:ilvl w:val="0"/>
          <w:numId w:val="49"/>
        </w:numPr>
        <w:tabs>
          <w:tab w:val="clear" w:pos="720"/>
          <w:tab w:val="num" w:pos="1087"/>
        </w:tabs>
        <w:spacing w:before="100" w:beforeAutospacing="1" w:after="100" w:afterAutospacing="1" w:line="360" w:lineRule="auto"/>
        <w:ind w:left="1087" w:right="0"/>
        <w:rPr>
          <w:color w:val="auto"/>
        </w:rPr>
      </w:pPr>
      <w:r w:rsidRPr="00B77A73">
        <w:rPr>
          <w:b/>
          <w:bCs/>
          <w:color w:val="auto"/>
        </w:rPr>
        <w:t>Handling Contractions</w:t>
      </w:r>
      <w:r w:rsidRPr="00B77A73">
        <w:rPr>
          <w:color w:val="auto"/>
        </w:rPr>
        <w:t>: Expanding contractions (e.g., "can't" to "cannot") ensures more accurate text analysis by retaining the full form of words.</w:t>
      </w:r>
    </w:p>
    <w:p w14:paraId="5277D67E" w14:textId="77777777" w:rsidR="00B77A73" w:rsidRPr="00B77A73" w:rsidRDefault="00B77A73" w:rsidP="00B77A73">
      <w:pPr>
        <w:numPr>
          <w:ilvl w:val="0"/>
          <w:numId w:val="49"/>
        </w:numPr>
        <w:tabs>
          <w:tab w:val="clear" w:pos="720"/>
          <w:tab w:val="num" w:pos="1087"/>
        </w:tabs>
        <w:spacing w:before="100" w:beforeAutospacing="1" w:after="100" w:afterAutospacing="1" w:line="360" w:lineRule="auto"/>
        <w:ind w:left="1087" w:right="0"/>
        <w:rPr>
          <w:color w:val="auto"/>
        </w:rPr>
      </w:pPr>
      <w:r w:rsidRPr="00B77A73">
        <w:rPr>
          <w:b/>
          <w:bCs/>
          <w:color w:val="auto"/>
        </w:rPr>
        <w:t>Tokenization</w:t>
      </w:r>
      <w:r w:rsidRPr="00B77A73">
        <w:rPr>
          <w:color w:val="auto"/>
        </w:rPr>
        <w:t>: The text is broken down into individual words or tokens, making it easier to analyze word-level patterns in the review.</w:t>
      </w:r>
    </w:p>
    <w:p w14:paraId="5A6C757D" w14:textId="77777777" w:rsidR="00B77A73" w:rsidRPr="00B77A73" w:rsidRDefault="00B77A73" w:rsidP="00B77A73">
      <w:pPr>
        <w:numPr>
          <w:ilvl w:val="0"/>
          <w:numId w:val="49"/>
        </w:numPr>
        <w:tabs>
          <w:tab w:val="clear" w:pos="720"/>
          <w:tab w:val="num" w:pos="1087"/>
        </w:tabs>
        <w:spacing w:before="100" w:beforeAutospacing="1" w:after="100" w:afterAutospacing="1" w:line="360" w:lineRule="auto"/>
        <w:ind w:left="1087" w:right="0"/>
        <w:rPr>
          <w:color w:val="auto"/>
        </w:rPr>
      </w:pPr>
      <w:r w:rsidRPr="00B77A73">
        <w:rPr>
          <w:b/>
          <w:bCs/>
          <w:color w:val="auto"/>
        </w:rPr>
        <w:t>Stop Word Removal</w:t>
      </w:r>
      <w:r w:rsidRPr="00B77A73">
        <w:rPr>
          <w:color w:val="auto"/>
        </w:rPr>
        <w:t>: Words like "the," "is," "and," and "of," which are common but carry little significance in distinguishing fake from genuine reviews, are removed to reduce noise.</w:t>
      </w:r>
    </w:p>
    <w:p w14:paraId="0DE434D3" w14:textId="77777777" w:rsidR="00B77A73" w:rsidRPr="00B77A73" w:rsidRDefault="00B77A73" w:rsidP="00B77A73">
      <w:pPr>
        <w:numPr>
          <w:ilvl w:val="0"/>
          <w:numId w:val="49"/>
        </w:numPr>
        <w:tabs>
          <w:tab w:val="clear" w:pos="720"/>
          <w:tab w:val="num" w:pos="1087"/>
        </w:tabs>
        <w:spacing w:before="100" w:beforeAutospacing="1" w:after="100" w:afterAutospacing="1" w:line="360" w:lineRule="auto"/>
        <w:ind w:left="1087" w:right="0"/>
        <w:rPr>
          <w:color w:val="auto"/>
        </w:rPr>
      </w:pPr>
      <w:r w:rsidRPr="00B77A73">
        <w:rPr>
          <w:b/>
          <w:bCs/>
          <w:color w:val="auto"/>
        </w:rPr>
        <w:t>Lemmatization and Stemming</w:t>
      </w:r>
      <w:r w:rsidRPr="00B77A73">
        <w:rPr>
          <w:color w:val="auto"/>
        </w:rPr>
        <w:t>: Words are reduced to their root or base form (e.g., "running" becomes "run"). Lemmatization is preferred as it considers the grammatical context and often retains the actual word meaning, whereas stemming cuts down to the base form without context, which may sometimes affect clarity. This process reduces text dimensionality, simplifying feature extraction.</w:t>
      </w:r>
    </w:p>
    <w:p w14:paraId="06CB3229" w14:textId="77777777" w:rsidR="00B77A73" w:rsidRPr="00B77A73" w:rsidRDefault="00B77A73" w:rsidP="00B77A73">
      <w:pPr>
        <w:spacing w:before="100" w:beforeAutospacing="1" w:after="100" w:afterAutospacing="1" w:line="360" w:lineRule="auto"/>
        <w:ind w:left="367" w:right="0" w:firstLine="0"/>
        <w:outlineLvl w:val="2"/>
        <w:rPr>
          <w:b/>
          <w:bCs/>
          <w:color w:val="auto"/>
          <w:sz w:val="27"/>
          <w:szCs w:val="27"/>
        </w:rPr>
      </w:pPr>
      <w:r w:rsidRPr="00B77A73">
        <w:rPr>
          <w:b/>
          <w:bCs/>
          <w:color w:val="auto"/>
          <w:sz w:val="27"/>
          <w:szCs w:val="27"/>
        </w:rPr>
        <w:lastRenderedPageBreak/>
        <w:t>3.2.2 Feature Extraction and Vectorization</w:t>
      </w:r>
    </w:p>
    <w:p w14:paraId="3C500884" w14:textId="77777777" w:rsidR="00B77A73" w:rsidRPr="00B77A73" w:rsidRDefault="00B77A73" w:rsidP="00B77A73">
      <w:pPr>
        <w:spacing w:before="100" w:beforeAutospacing="1" w:after="100" w:afterAutospacing="1" w:line="360" w:lineRule="auto"/>
        <w:ind w:left="367" w:right="0" w:firstLine="0"/>
        <w:rPr>
          <w:color w:val="auto"/>
        </w:rPr>
      </w:pPr>
      <w:r w:rsidRPr="00B77A73">
        <w:rPr>
          <w:color w:val="auto"/>
        </w:rPr>
        <w:t>Once preprocessed, the text must be converted into a numerical form suitable for machine learning algorithms. Feature extraction techniques include:</w:t>
      </w:r>
    </w:p>
    <w:p w14:paraId="65637D94" w14:textId="77777777" w:rsidR="00B77A73" w:rsidRPr="00B77A73" w:rsidRDefault="00B77A73" w:rsidP="00B77A73">
      <w:pPr>
        <w:numPr>
          <w:ilvl w:val="0"/>
          <w:numId w:val="50"/>
        </w:numPr>
        <w:tabs>
          <w:tab w:val="clear" w:pos="720"/>
          <w:tab w:val="num" w:pos="1087"/>
        </w:tabs>
        <w:spacing w:before="100" w:beforeAutospacing="1" w:after="100" w:afterAutospacing="1" w:line="360" w:lineRule="auto"/>
        <w:ind w:left="1087" w:right="0"/>
        <w:rPr>
          <w:color w:val="auto"/>
        </w:rPr>
      </w:pPr>
      <w:r w:rsidRPr="00B77A73">
        <w:rPr>
          <w:b/>
          <w:bCs/>
          <w:color w:val="auto"/>
        </w:rPr>
        <w:t>TF-IDF (Term Frequency-Inverse Document Frequency)</w:t>
      </w:r>
      <w:r w:rsidRPr="00B77A73">
        <w:rPr>
          <w:color w:val="auto"/>
        </w:rPr>
        <w:t>: TF-IDF calculates word importance by combining term frequency (frequency of a word in a document) with inverse document frequency (frequency of the word across the entire dataset). This approach gives weight to words that are unique to a particular review, enabling the model to recognize potentially distinguishing language in fake or genuine reviews.</w:t>
      </w:r>
    </w:p>
    <w:p w14:paraId="34D57780" w14:textId="77777777" w:rsidR="00B77A73" w:rsidRPr="00B77A73" w:rsidRDefault="00B77A73" w:rsidP="00B77A73">
      <w:pPr>
        <w:numPr>
          <w:ilvl w:val="0"/>
          <w:numId w:val="50"/>
        </w:numPr>
        <w:tabs>
          <w:tab w:val="clear" w:pos="720"/>
          <w:tab w:val="num" w:pos="1087"/>
        </w:tabs>
        <w:spacing w:before="100" w:beforeAutospacing="1" w:after="100" w:afterAutospacing="1" w:line="360" w:lineRule="auto"/>
        <w:ind w:left="1087" w:right="0"/>
        <w:rPr>
          <w:color w:val="auto"/>
        </w:rPr>
      </w:pPr>
      <w:r w:rsidRPr="00B77A73">
        <w:rPr>
          <w:b/>
          <w:bCs/>
          <w:color w:val="auto"/>
        </w:rPr>
        <w:t>Word Embeddings (Word2Vec, GloVe)</w:t>
      </w:r>
      <w:r w:rsidRPr="00B77A73">
        <w:rPr>
          <w:color w:val="auto"/>
        </w:rPr>
        <w:t>: Word embeddings map words into dense vectors that capture semantic meanings and relationships between words. They allow the model to interpret synonyms and context-dependent meanings, making them valuable for analyzing complex language patterns in reviews. Word2Vec, for instance, captures syntactic and semantic word relationships, while GloVe focuses on capturing global word co-occurrences.</w:t>
      </w:r>
    </w:p>
    <w:p w14:paraId="7C563014" w14:textId="77777777" w:rsidR="00B77A73" w:rsidRPr="00B77A73" w:rsidRDefault="00B77A73" w:rsidP="00B77A73">
      <w:pPr>
        <w:numPr>
          <w:ilvl w:val="0"/>
          <w:numId w:val="50"/>
        </w:numPr>
        <w:tabs>
          <w:tab w:val="clear" w:pos="720"/>
          <w:tab w:val="num" w:pos="1087"/>
        </w:tabs>
        <w:spacing w:before="100" w:beforeAutospacing="1" w:after="100" w:afterAutospacing="1" w:line="360" w:lineRule="auto"/>
        <w:ind w:left="1087" w:right="0"/>
        <w:rPr>
          <w:color w:val="auto"/>
        </w:rPr>
      </w:pPr>
      <w:r w:rsidRPr="00B77A73">
        <w:rPr>
          <w:b/>
          <w:bCs/>
          <w:color w:val="auto"/>
        </w:rPr>
        <w:t>Advanced Embeddings (BERT, RoBERTa)</w:t>
      </w:r>
      <w:r w:rsidRPr="00B77A73">
        <w:rPr>
          <w:color w:val="auto"/>
        </w:rPr>
        <w:t>: Transformer-based embeddings, like BERT and RoBERTa, capture context-specific word representations by considering the entire sentence structure. This is particularly useful in identifying subtle language cues that might indicate deception, such as excessive positivity or insincerity in fake reviews.</w:t>
      </w:r>
    </w:p>
    <w:p w14:paraId="117F7384" w14:textId="77777777" w:rsidR="00B77A73" w:rsidRPr="00B77A73" w:rsidRDefault="00B77A73" w:rsidP="00B77A73">
      <w:pPr>
        <w:spacing w:before="100" w:beforeAutospacing="1" w:after="100" w:afterAutospacing="1" w:line="360" w:lineRule="auto"/>
        <w:ind w:left="367" w:right="0" w:firstLine="0"/>
        <w:outlineLvl w:val="2"/>
        <w:rPr>
          <w:b/>
          <w:bCs/>
          <w:color w:val="auto"/>
          <w:sz w:val="27"/>
          <w:szCs w:val="27"/>
        </w:rPr>
      </w:pPr>
      <w:r w:rsidRPr="00B77A73">
        <w:rPr>
          <w:b/>
          <w:bCs/>
          <w:color w:val="auto"/>
          <w:sz w:val="27"/>
          <w:szCs w:val="27"/>
        </w:rPr>
        <w:t>3.2.3 Classification Algorithms</w:t>
      </w:r>
    </w:p>
    <w:p w14:paraId="617F595B" w14:textId="77777777" w:rsidR="00B77A73" w:rsidRPr="00B77A73" w:rsidRDefault="00B77A73" w:rsidP="00B77A73">
      <w:pPr>
        <w:spacing w:before="100" w:beforeAutospacing="1" w:after="100" w:afterAutospacing="1" w:line="360" w:lineRule="auto"/>
        <w:ind w:left="367" w:right="0" w:firstLine="0"/>
        <w:rPr>
          <w:color w:val="auto"/>
        </w:rPr>
      </w:pPr>
      <w:r w:rsidRPr="00B77A73">
        <w:rPr>
          <w:color w:val="auto"/>
        </w:rPr>
        <w:t>Several machine learning and deep learning algorithms are suitable for classifying reviews as fake or genuine, each with unique strengths and considerations:</w:t>
      </w:r>
    </w:p>
    <w:p w14:paraId="6D93E00E" w14:textId="77777777" w:rsidR="00B77A73" w:rsidRPr="00B77A73" w:rsidRDefault="00B77A73" w:rsidP="00B77A73">
      <w:pPr>
        <w:numPr>
          <w:ilvl w:val="0"/>
          <w:numId w:val="51"/>
        </w:numPr>
        <w:tabs>
          <w:tab w:val="clear" w:pos="720"/>
          <w:tab w:val="num" w:pos="1087"/>
        </w:tabs>
        <w:spacing w:before="100" w:beforeAutospacing="1" w:after="100" w:afterAutospacing="1" w:line="360" w:lineRule="auto"/>
        <w:ind w:left="1087" w:right="0"/>
        <w:rPr>
          <w:color w:val="auto"/>
        </w:rPr>
      </w:pPr>
      <w:r w:rsidRPr="00B77A73">
        <w:rPr>
          <w:b/>
          <w:bCs/>
          <w:color w:val="auto"/>
        </w:rPr>
        <w:t>Logistic Regression and Naive Bayes</w:t>
      </w:r>
      <w:r w:rsidRPr="00B77A73">
        <w:rPr>
          <w:color w:val="auto"/>
        </w:rPr>
        <w:t>: Logistic Regression is a simple, interpretable binary classifier that performs well with basic feature sets. Naive Bayes, leveraging Bayes’ theorem, works well for text data where features (words) are assumed to be conditionally independent. These algorithms are suitable for baseline models and provide quick initial insights.</w:t>
      </w:r>
    </w:p>
    <w:p w14:paraId="5D077DC8" w14:textId="77777777" w:rsidR="00B77A73" w:rsidRPr="00B77A73" w:rsidRDefault="00B77A73" w:rsidP="00B77A73">
      <w:pPr>
        <w:numPr>
          <w:ilvl w:val="0"/>
          <w:numId w:val="51"/>
        </w:numPr>
        <w:tabs>
          <w:tab w:val="clear" w:pos="720"/>
          <w:tab w:val="num" w:pos="1087"/>
        </w:tabs>
        <w:spacing w:before="100" w:beforeAutospacing="1" w:after="100" w:afterAutospacing="1" w:line="360" w:lineRule="auto"/>
        <w:ind w:left="1087" w:right="0"/>
        <w:rPr>
          <w:color w:val="auto"/>
        </w:rPr>
      </w:pPr>
      <w:r w:rsidRPr="00B77A73">
        <w:rPr>
          <w:b/>
          <w:bCs/>
          <w:color w:val="auto"/>
        </w:rPr>
        <w:t>Random Forest</w:t>
      </w:r>
      <w:r w:rsidRPr="00B77A73">
        <w:rPr>
          <w:color w:val="auto"/>
        </w:rPr>
        <w:t>: This ensemble method builds multiple decision trees and combines them for a more stable prediction. Random Forest is effective in handling diverse features and relationships but may be computationally intensive with high-dimensional text data.</w:t>
      </w:r>
    </w:p>
    <w:p w14:paraId="037155E0" w14:textId="77777777" w:rsidR="00B77A73" w:rsidRPr="00B77A73" w:rsidRDefault="00B77A73" w:rsidP="00B77A73">
      <w:pPr>
        <w:numPr>
          <w:ilvl w:val="0"/>
          <w:numId w:val="51"/>
        </w:numPr>
        <w:tabs>
          <w:tab w:val="clear" w:pos="720"/>
          <w:tab w:val="num" w:pos="1087"/>
        </w:tabs>
        <w:spacing w:before="100" w:beforeAutospacing="1" w:after="100" w:afterAutospacing="1" w:line="360" w:lineRule="auto"/>
        <w:ind w:left="1087" w:right="0"/>
        <w:rPr>
          <w:color w:val="auto"/>
        </w:rPr>
      </w:pPr>
      <w:r w:rsidRPr="00B77A73">
        <w:rPr>
          <w:b/>
          <w:bCs/>
          <w:color w:val="auto"/>
        </w:rPr>
        <w:t>K-Nearest Neighbors (KNN)</w:t>
      </w:r>
      <w:r w:rsidRPr="00B77A73">
        <w:rPr>
          <w:color w:val="auto"/>
        </w:rPr>
        <w:t>: KNN classifies reviews based on their similarity to the nearest neighbors (previously labeled reviews). It's beneficial when similar patterns recur in fake reviews, but it can be sensitive to feature scaling and may be slow on large datasets.</w:t>
      </w:r>
    </w:p>
    <w:p w14:paraId="2DF81B4A" w14:textId="77777777" w:rsidR="00B77A73" w:rsidRPr="00B77A73" w:rsidRDefault="00B77A73" w:rsidP="00B77A73">
      <w:pPr>
        <w:numPr>
          <w:ilvl w:val="0"/>
          <w:numId w:val="51"/>
        </w:numPr>
        <w:tabs>
          <w:tab w:val="clear" w:pos="720"/>
          <w:tab w:val="num" w:pos="1087"/>
        </w:tabs>
        <w:spacing w:before="100" w:beforeAutospacing="1" w:after="100" w:afterAutospacing="1" w:line="360" w:lineRule="auto"/>
        <w:ind w:left="1087" w:right="0"/>
        <w:rPr>
          <w:color w:val="auto"/>
        </w:rPr>
      </w:pPr>
      <w:r w:rsidRPr="00B77A73">
        <w:rPr>
          <w:b/>
          <w:bCs/>
          <w:color w:val="auto"/>
        </w:rPr>
        <w:lastRenderedPageBreak/>
        <w:t>Deep Learning Models (CNN, CNN-LSTM)</w:t>
      </w:r>
      <w:r w:rsidRPr="00B77A73">
        <w:rPr>
          <w:color w:val="auto"/>
        </w:rPr>
        <w:t>: Convolutional Neural Networks (CNNs) are effective for feature extraction, especially for understanding local patterns in the text. CNN-LSTM architectures, which combine CNN with Long Short-Term Memory (LSTM), allow the model to learn both spatial features (through CNN) and sequential patterns (through LSTM). This approach captures complex details that simple machine learning models might miss but requires substantial labeled data and computational resources.</w:t>
      </w:r>
    </w:p>
    <w:p w14:paraId="223BA01B" w14:textId="77777777" w:rsidR="00B77A73" w:rsidRPr="00B77A73" w:rsidRDefault="00B77A73" w:rsidP="00B77A73">
      <w:pPr>
        <w:spacing w:before="100" w:beforeAutospacing="1" w:after="100" w:afterAutospacing="1" w:line="360" w:lineRule="auto"/>
        <w:ind w:left="367" w:right="0" w:firstLine="0"/>
        <w:outlineLvl w:val="2"/>
        <w:rPr>
          <w:b/>
          <w:bCs/>
          <w:color w:val="auto"/>
          <w:sz w:val="27"/>
          <w:szCs w:val="27"/>
        </w:rPr>
      </w:pPr>
      <w:r w:rsidRPr="00B77A73">
        <w:rPr>
          <w:b/>
          <w:bCs/>
          <w:color w:val="auto"/>
          <w:sz w:val="27"/>
          <w:szCs w:val="27"/>
        </w:rPr>
        <w:t>3.2.4 Evaluation Metrics and Model Validation</w:t>
      </w:r>
    </w:p>
    <w:p w14:paraId="6479E474" w14:textId="77777777" w:rsidR="00B77A73" w:rsidRPr="00B77A73" w:rsidRDefault="00B77A73" w:rsidP="00B77A73">
      <w:pPr>
        <w:spacing w:before="100" w:beforeAutospacing="1" w:after="100" w:afterAutospacing="1" w:line="360" w:lineRule="auto"/>
        <w:ind w:left="367" w:right="0" w:firstLine="0"/>
        <w:rPr>
          <w:color w:val="auto"/>
        </w:rPr>
      </w:pPr>
      <w:r w:rsidRPr="00B77A73">
        <w:rPr>
          <w:color w:val="auto"/>
        </w:rPr>
        <w:t>To measure the model’s performance and its reliability across different datasets, several evaluation metrics and validation methods are applied:</w:t>
      </w:r>
    </w:p>
    <w:p w14:paraId="333E1C45" w14:textId="77777777" w:rsidR="00B77A73" w:rsidRPr="00B77A73" w:rsidRDefault="00B77A73" w:rsidP="00B77A73">
      <w:pPr>
        <w:numPr>
          <w:ilvl w:val="0"/>
          <w:numId w:val="52"/>
        </w:numPr>
        <w:tabs>
          <w:tab w:val="clear" w:pos="720"/>
          <w:tab w:val="num" w:pos="1087"/>
        </w:tabs>
        <w:spacing w:before="100" w:beforeAutospacing="1" w:after="100" w:afterAutospacing="1" w:line="360" w:lineRule="auto"/>
        <w:ind w:left="1087" w:right="0"/>
        <w:rPr>
          <w:color w:val="auto"/>
        </w:rPr>
      </w:pPr>
      <w:r w:rsidRPr="00B77A73">
        <w:rPr>
          <w:b/>
          <w:bCs/>
          <w:color w:val="auto"/>
        </w:rPr>
        <w:t>Accuracy</w:t>
      </w:r>
      <w:r w:rsidRPr="00B77A73">
        <w:rPr>
          <w:color w:val="auto"/>
        </w:rPr>
        <w:t>: This metric measures the overall correctness of the model by calculating the proportion of correctly classified reviews. However, it may not fully reflect performance if the dataset is imbalanced (e.g., if there are more genuine than fake reviews).</w:t>
      </w:r>
    </w:p>
    <w:p w14:paraId="70CF4CA5" w14:textId="77777777" w:rsidR="00B77A73" w:rsidRPr="00B77A73" w:rsidRDefault="00B77A73" w:rsidP="00B77A73">
      <w:pPr>
        <w:numPr>
          <w:ilvl w:val="0"/>
          <w:numId w:val="52"/>
        </w:numPr>
        <w:tabs>
          <w:tab w:val="clear" w:pos="720"/>
          <w:tab w:val="num" w:pos="1087"/>
        </w:tabs>
        <w:spacing w:before="100" w:beforeAutospacing="1" w:after="100" w:afterAutospacing="1" w:line="360" w:lineRule="auto"/>
        <w:ind w:left="1087" w:right="0"/>
        <w:rPr>
          <w:color w:val="auto"/>
        </w:rPr>
      </w:pPr>
      <w:r w:rsidRPr="00B77A73">
        <w:rPr>
          <w:b/>
          <w:bCs/>
          <w:color w:val="auto"/>
        </w:rPr>
        <w:t>Precision and Recall</w:t>
      </w:r>
      <w:r w:rsidRPr="00B77A73">
        <w:rPr>
          <w:color w:val="auto"/>
        </w:rPr>
        <w:t>: Precision indicates the proportion of correctly identified fake reviews out of all reviews classified as fake, while recall measures the proportion of actual fake reviews that were correctly classified. These metrics are important when the cost of false positives or false negatives differs—for example, false positives (genuine reviews classified as fake) may affect trust, while false negatives (fake reviews missed) could allow deceptive reviews to go undetected.</w:t>
      </w:r>
    </w:p>
    <w:p w14:paraId="5BBC3E04" w14:textId="77777777" w:rsidR="00B77A73" w:rsidRPr="00B77A73" w:rsidRDefault="00B77A73" w:rsidP="00B77A73">
      <w:pPr>
        <w:numPr>
          <w:ilvl w:val="0"/>
          <w:numId w:val="52"/>
        </w:numPr>
        <w:tabs>
          <w:tab w:val="clear" w:pos="720"/>
          <w:tab w:val="num" w:pos="1087"/>
        </w:tabs>
        <w:spacing w:before="100" w:beforeAutospacing="1" w:after="100" w:afterAutospacing="1" w:line="360" w:lineRule="auto"/>
        <w:ind w:left="1087" w:right="0"/>
        <w:rPr>
          <w:color w:val="auto"/>
        </w:rPr>
      </w:pPr>
      <w:r w:rsidRPr="00B77A73">
        <w:rPr>
          <w:b/>
          <w:bCs/>
          <w:color w:val="auto"/>
        </w:rPr>
        <w:t>F1-Score</w:t>
      </w:r>
      <w:r w:rsidRPr="00B77A73">
        <w:rPr>
          <w:color w:val="auto"/>
        </w:rPr>
        <w:t>: This harmonic mean of precision and recall provides a balanced measure of the model's performance, particularly useful in imbalanced datasets.</w:t>
      </w:r>
    </w:p>
    <w:p w14:paraId="5FA404D4" w14:textId="77777777" w:rsidR="00B77A73" w:rsidRPr="00B77A73" w:rsidRDefault="00B77A73" w:rsidP="00B77A73">
      <w:pPr>
        <w:numPr>
          <w:ilvl w:val="0"/>
          <w:numId w:val="52"/>
        </w:numPr>
        <w:tabs>
          <w:tab w:val="clear" w:pos="720"/>
          <w:tab w:val="num" w:pos="1087"/>
        </w:tabs>
        <w:spacing w:before="100" w:beforeAutospacing="1" w:after="100" w:afterAutospacing="1" w:line="360" w:lineRule="auto"/>
        <w:ind w:left="1087" w:right="0"/>
        <w:rPr>
          <w:color w:val="auto"/>
        </w:rPr>
      </w:pPr>
      <w:r w:rsidRPr="00B77A73">
        <w:rPr>
          <w:b/>
          <w:bCs/>
          <w:color w:val="auto"/>
        </w:rPr>
        <w:t>Cross-Validation</w:t>
      </w:r>
      <w:r w:rsidRPr="00B77A73">
        <w:rPr>
          <w:color w:val="auto"/>
        </w:rPr>
        <w:t>: K-fold cross-validation divides the data into K subsets, training the model on K-1 subsets while using the remaining subset for validation. This process is repeated K times to ensure that each data subset is used for validation once, helping to avoid overfitting and ensuring that the model generalizes well across different data portions.</w:t>
      </w:r>
    </w:p>
    <w:p w14:paraId="325A3001" w14:textId="77777777" w:rsidR="00B77A73" w:rsidRPr="00B77A73" w:rsidRDefault="00B77A73" w:rsidP="00B77A73">
      <w:pPr>
        <w:numPr>
          <w:ilvl w:val="0"/>
          <w:numId w:val="52"/>
        </w:numPr>
        <w:tabs>
          <w:tab w:val="clear" w:pos="720"/>
          <w:tab w:val="num" w:pos="1087"/>
        </w:tabs>
        <w:spacing w:before="100" w:beforeAutospacing="1" w:after="100" w:afterAutospacing="1" w:line="360" w:lineRule="auto"/>
        <w:ind w:left="1087" w:right="0"/>
        <w:rPr>
          <w:color w:val="auto"/>
        </w:rPr>
      </w:pPr>
      <w:r w:rsidRPr="00B77A73">
        <w:rPr>
          <w:b/>
          <w:bCs/>
          <w:color w:val="auto"/>
        </w:rPr>
        <w:t>Confusion Matrix</w:t>
      </w:r>
      <w:r w:rsidRPr="00B77A73">
        <w:rPr>
          <w:color w:val="auto"/>
        </w:rPr>
        <w:t>: A confusion matrix shows the true positive, true negative, false positive, and false negative counts, allowing for a clear visualization of classification errors and model reliability.</w:t>
      </w:r>
    </w:p>
    <w:p w14:paraId="6505AF0F" w14:textId="77777777" w:rsidR="00FA53AE" w:rsidRDefault="00FA53AE" w:rsidP="00FA53AE">
      <w:pPr>
        <w:pStyle w:val="NormalWeb"/>
        <w:ind w:left="360"/>
        <w:jc w:val="both"/>
      </w:pPr>
    </w:p>
    <w:p w14:paraId="46E70B86" w14:textId="77777777" w:rsidR="00FA53AE" w:rsidRDefault="00FA53AE" w:rsidP="00FA53AE">
      <w:pPr>
        <w:pStyle w:val="NormalWeb"/>
        <w:ind w:left="360"/>
        <w:jc w:val="both"/>
      </w:pPr>
    </w:p>
    <w:p w14:paraId="0564F748" w14:textId="77777777" w:rsidR="00411950" w:rsidRDefault="00411950" w:rsidP="00FA53AE">
      <w:pPr>
        <w:pStyle w:val="NormalWeb"/>
        <w:ind w:left="360"/>
        <w:jc w:val="both"/>
      </w:pPr>
    </w:p>
    <w:p w14:paraId="14C42A4C" w14:textId="77777777" w:rsidR="00B77A73" w:rsidRDefault="00B77A73" w:rsidP="00FA53AE">
      <w:pPr>
        <w:pStyle w:val="NormalWeb"/>
        <w:ind w:left="360"/>
        <w:jc w:val="both"/>
        <w:rPr>
          <w:sz w:val="28"/>
          <w:szCs w:val="28"/>
        </w:rPr>
      </w:pPr>
    </w:p>
    <w:p w14:paraId="3BA00FF7" w14:textId="5640F357" w:rsidR="0050304D" w:rsidRPr="00FA53AE" w:rsidRDefault="0050304D" w:rsidP="00FA53AE">
      <w:pPr>
        <w:pStyle w:val="NormalWeb"/>
        <w:ind w:left="360"/>
        <w:jc w:val="both"/>
      </w:pPr>
      <w:r w:rsidRPr="00AA2CF1">
        <w:rPr>
          <w:sz w:val="28"/>
          <w:szCs w:val="28"/>
        </w:rPr>
        <w:lastRenderedPageBreak/>
        <w:t>3.3</w:t>
      </w:r>
      <w:r w:rsidR="00DD7413" w:rsidRPr="00AA2CF1">
        <w:rPr>
          <w:sz w:val="28"/>
          <w:szCs w:val="28"/>
        </w:rPr>
        <w:t xml:space="preserve"> </w:t>
      </w:r>
      <w:r w:rsidRPr="00FA53AE">
        <w:rPr>
          <w:b/>
          <w:bCs/>
          <w:sz w:val="28"/>
          <w:szCs w:val="28"/>
        </w:rPr>
        <w:t>Project Architecture</w:t>
      </w:r>
    </w:p>
    <w:p w14:paraId="06915837" w14:textId="7641A4AD" w:rsidR="0050304D" w:rsidRPr="00394589" w:rsidRDefault="0050304D" w:rsidP="00394589">
      <w:pPr>
        <w:pStyle w:val="Heading3"/>
        <w:spacing w:line="360" w:lineRule="auto"/>
        <w:ind w:firstLine="357"/>
        <w:rPr>
          <w:sz w:val="24"/>
        </w:rPr>
      </w:pPr>
      <w:r w:rsidRPr="00394589">
        <w:rPr>
          <w:sz w:val="24"/>
        </w:rPr>
        <w:t>3.3.1</w:t>
      </w:r>
      <w:r w:rsidR="00AA2CF1" w:rsidRPr="00394589">
        <w:rPr>
          <w:sz w:val="24"/>
        </w:rPr>
        <w:t xml:space="preserve"> </w:t>
      </w:r>
      <w:r w:rsidRPr="00394589">
        <w:rPr>
          <w:sz w:val="24"/>
        </w:rPr>
        <w:t>Architectural Diagram</w:t>
      </w:r>
    </w:p>
    <w:p w14:paraId="10F1F586" w14:textId="75D229C9" w:rsidR="0050304D" w:rsidRPr="00394589" w:rsidRDefault="00FA53AE" w:rsidP="00394589">
      <w:pPr>
        <w:spacing w:after="0" w:line="360" w:lineRule="auto"/>
        <w:jc w:val="center"/>
        <w:rPr>
          <w:b/>
          <w:bCs/>
        </w:rPr>
      </w:pPr>
      <w:r w:rsidRPr="00FA53AE">
        <w:rPr>
          <w:b/>
          <w:bCs/>
          <w:noProof/>
        </w:rPr>
        <w:drawing>
          <wp:inline distT="0" distB="0" distL="0" distR="0" wp14:anchorId="4326AD2A" wp14:editId="0AFD9103">
            <wp:extent cx="2568606" cy="3307080"/>
            <wp:effectExtent l="0" t="0" r="3175" b="7620"/>
            <wp:docPr id="2101012013" name="Picture 5">
              <a:extLst xmlns:a="http://schemas.openxmlformats.org/drawingml/2006/main">
                <a:ext uri="{FF2B5EF4-FFF2-40B4-BE49-F238E27FC236}">
                  <a16:creationId xmlns:a16="http://schemas.microsoft.com/office/drawing/2014/main" id="{1745104B-FFB4-2574-116D-10D787DBB72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745104B-FFB4-2574-116D-10D787DBB72C}"/>
                        </a:ext>
                      </a:extLst>
                    </pic:cNvPr>
                    <pic:cNvPicPr>
                      <a:picLocks noChangeAspect="1"/>
                    </pic:cNvPicPr>
                  </pic:nvPicPr>
                  <pic:blipFill>
                    <a:blip r:embed="rId17"/>
                    <a:stretch>
                      <a:fillRect/>
                    </a:stretch>
                  </pic:blipFill>
                  <pic:spPr>
                    <a:xfrm>
                      <a:off x="0" y="0"/>
                      <a:ext cx="2584556" cy="3327616"/>
                    </a:xfrm>
                    <a:prstGeom prst="rect">
                      <a:avLst/>
                    </a:prstGeom>
                  </pic:spPr>
                </pic:pic>
              </a:graphicData>
            </a:graphic>
          </wp:inline>
        </w:drawing>
      </w:r>
    </w:p>
    <w:p w14:paraId="2D64CA5B" w14:textId="46B980FA" w:rsidR="0050304D" w:rsidRPr="00394589" w:rsidRDefault="00450405" w:rsidP="00394589">
      <w:pPr>
        <w:spacing w:after="0" w:line="360" w:lineRule="auto"/>
        <w:jc w:val="center"/>
        <w:rPr>
          <w:b/>
          <w:bCs/>
        </w:rPr>
      </w:pPr>
      <w:r>
        <w:rPr>
          <w:b/>
          <w:bCs/>
        </w:rPr>
        <w:t xml:space="preserve">Figure 3.3.1 </w:t>
      </w:r>
      <w:r w:rsidR="0050304D" w:rsidRPr="00394589">
        <w:rPr>
          <w:b/>
          <w:bCs/>
        </w:rPr>
        <w:t>Architectural Diagram</w:t>
      </w:r>
    </w:p>
    <w:p w14:paraId="155AB59B" w14:textId="77777777" w:rsidR="00B77A73" w:rsidRPr="00B77A73" w:rsidRDefault="00B77A73" w:rsidP="00B77A73">
      <w:pPr>
        <w:spacing w:before="100" w:beforeAutospacing="1" w:after="100" w:afterAutospacing="1" w:line="360" w:lineRule="auto"/>
        <w:ind w:left="408" w:right="0" w:firstLine="0"/>
        <w:rPr>
          <w:color w:val="auto"/>
        </w:rPr>
      </w:pPr>
      <w:r w:rsidRPr="00B77A73">
        <w:rPr>
          <w:rFonts w:hAnsi="Symbol"/>
          <w:color w:val="auto"/>
        </w:rPr>
        <w:t></w:t>
      </w:r>
      <w:r w:rsidRPr="00B77A73">
        <w:rPr>
          <w:color w:val="auto"/>
        </w:rPr>
        <w:t xml:space="preserve">  </w:t>
      </w:r>
      <w:r w:rsidRPr="00B77A73">
        <w:rPr>
          <w:b/>
          <w:bCs/>
          <w:color w:val="auto"/>
        </w:rPr>
        <w:t>Data Loader</w:t>
      </w:r>
      <w:r w:rsidRPr="00B77A73">
        <w:rPr>
          <w:color w:val="auto"/>
        </w:rPr>
        <w:t>:</w:t>
      </w:r>
    </w:p>
    <w:p w14:paraId="53F5C5C9" w14:textId="77777777" w:rsidR="00B77A73" w:rsidRPr="00B77A73" w:rsidRDefault="00B77A73" w:rsidP="00B77A73">
      <w:pPr>
        <w:numPr>
          <w:ilvl w:val="0"/>
          <w:numId w:val="53"/>
        </w:numPr>
        <w:tabs>
          <w:tab w:val="clear" w:pos="720"/>
          <w:tab w:val="num" w:pos="1128"/>
        </w:tabs>
        <w:spacing w:before="100" w:beforeAutospacing="1" w:after="100" w:afterAutospacing="1" w:line="360" w:lineRule="auto"/>
        <w:ind w:left="1128" w:right="0"/>
        <w:rPr>
          <w:color w:val="auto"/>
        </w:rPr>
      </w:pPr>
      <w:r w:rsidRPr="00B77A73">
        <w:rPr>
          <w:color w:val="auto"/>
        </w:rPr>
        <w:t>The Data Loader is the entry point for the system. It imports raw review data from various sources, such as online review datasets or scraped web reviews.</w:t>
      </w:r>
    </w:p>
    <w:p w14:paraId="16B19EFE" w14:textId="77777777" w:rsidR="00B77A73" w:rsidRPr="00B77A73" w:rsidRDefault="00B77A73" w:rsidP="00B77A73">
      <w:pPr>
        <w:numPr>
          <w:ilvl w:val="0"/>
          <w:numId w:val="53"/>
        </w:numPr>
        <w:tabs>
          <w:tab w:val="clear" w:pos="720"/>
          <w:tab w:val="num" w:pos="1128"/>
        </w:tabs>
        <w:spacing w:before="100" w:beforeAutospacing="1" w:after="100" w:afterAutospacing="1" w:line="360" w:lineRule="auto"/>
        <w:ind w:left="1128" w:right="0"/>
        <w:rPr>
          <w:color w:val="auto"/>
        </w:rPr>
      </w:pPr>
      <w:r w:rsidRPr="00B77A73">
        <w:rPr>
          <w:color w:val="auto"/>
        </w:rPr>
        <w:t>After loading, it formats the data for initial processing and sends it to the Preprocessor.</w:t>
      </w:r>
    </w:p>
    <w:p w14:paraId="372D2A20" w14:textId="77777777" w:rsidR="00B77A73" w:rsidRPr="00B77A73" w:rsidRDefault="00B77A73" w:rsidP="00B77A73">
      <w:pPr>
        <w:spacing w:before="100" w:beforeAutospacing="1" w:after="100" w:afterAutospacing="1" w:line="360" w:lineRule="auto"/>
        <w:ind w:left="408" w:right="0" w:firstLine="0"/>
        <w:rPr>
          <w:color w:val="auto"/>
        </w:rPr>
      </w:pPr>
      <w:r w:rsidRPr="00B77A73">
        <w:rPr>
          <w:rFonts w:hAnsi="Symbol"/>
          <w:color w:val="auto"/>
        </w:rPr>
        <w:t></w:t>
      </w:r>
      <w:r w:rsidRPr="00B77A73">
        <w:rPr>
          <w:color w:val="auto"/>
        </w:rPr>
        <w:t xml:space="preserve">  </w:t>
      </w:r>
      <w:r w:rsidRPr="00B77A73">
        <w:rPr>
          <w:b/>
          <w:bCs/>
          <w:color w:val="auto"/>
        </w:rPr>
        <w:t>Preprocessor</w:t>
      </w:r>
      <w:r w:rsidRPr="00B77A73">
        <w:rPr>
          <w:color w:val="auto"/>
        </w:rPr>
        <w:t>:</w:t>
      </w:r>
    </w:p>
    <w:p w14:paraId="5AB5DBC6" w14:textId="77777777" w:rsidR="00B77A73" w:rsidRPr="00B77A73" w:rsidRDefault="00B77A73" w:rsidP="00B77A73">
      <w:pPr>
        <w:numPr>
          <w:ilvl w:val="0"/>
          <w:numId w:val="54"/>
        </w:numPr>
        <w:tabs>
          <w:tab w:val="clear" w:pos="720"/>
          <w:tab w:val="num" w:pos="1128"/>
        </w:tabs>
        <w:spacing w:before="100" w:beforeAutospacing="1" w:after="100" w:afterAutospacing="1" w:line="360" w:lineRule="auto"/>
        <w:ind w:left="1128" w:right="0"/>
        <w:rPr>
          <w:color w:val="auto"/>
        </w:rPr>
      </w:pPr>
      <w:r w:rsidRPr="00B77A73">
        <w:rPr>
          <w:color w:val="auto"/>
        </w:rPr>
        <w:t>This module cleans the raw data by removing irrelevant content (e.g., HTML tags, special characters), handling text normalization (like case folding), and tokenizing the text into words or tokens.</w:t>
      </w:r>
    </w:p>
    <w:p w14:paraId="0DBD2615" w14:textId="77777777" w:rsidR="00B77A73" w:rsidRPr="00B77A73" w:rsidRDefault="00B77A73" w:rsidP="00B77A73">
      <w:pPr>
        <w:numPr>
          <w:ilvl w:val="0"/>
          <w:numId w:val="54"/>
        </w:numPr>
        <w:tabs>
          <w:tab w:val="clear" w:pos="720"/>
          <w:tab w:val="num" w:pos="1128"/>
        </w:tabs>
        <w:spacing w:before="100" w:beforeAutospacing="1" w:after="100" w:afterAutospacing="1" w:line="360" w:lineRule="auto"/>
        <w:ind w:left="1128" w:right="0"/>
        <w:rPr>
          <w:color w:val="auto"/>
        </w:rPr>
      </w:pPr>
      <w:r w:rsidRPr="00B77A73">
        <w:rPr>
          <w:color w:val="auto"/>
        </w:rPr>
        <w:t>Once preprocessed, the data is then passed to the Vectorizer for numerical representation.</w:t>
      </w:r>
    </w:p>
    <w:p w14:paraId="2C6A9D5E" w14:textId="77777777" w:rsidR="00B77A73" w:rsidRPr="00B77A73" w:rsidRDefault="00B77A73" w:rsidP="00B77A73">
      <w:pPr>
        <w:spacing w:before="100" w:beforeAutospacing="1" w:after="100" w:afterAutospacing="1" w:line="360" w:lineRule="auto"/>
        <w:ind w:left="408" w:right="0" w:firstLine="0"/>
        <w:rPr>
          <w:color w:val="auto"/>
        </w:rPr>
      </w:pPr>
      <w:r w:rsidRPr="00B77A73">
        <w:rPr>
          <w:rFonts w:hAnsi="Symbol"/>
          <w:color w:val="auto"/>
        </w:rPr>
        <w:t></w:t>
      </w:r>
      <w:r w:rsidRPr="00B77A73">
        <w:rPr>
          <w:color w:val="auto"/>
        </w:rPr>
        <w:t xml:space="preserve">  </w:t>
      </w:r>
      <w:r w:rsidRPr="00B77A73">
        <w:rPr>
          <w:b/>
          <w:bCs/>
          <w:color w:val="auto"/>
        </w:rPr>
        <w:t>Vectorizer</w:t>
      </w:r>
      <w:r w:rsidRPr="00B77A73">
        <w:rPr>
          <w:color w:val="auto"/>
        </w:rPr>
        <w:t>:</w:t>
      </w:r>
    </w:p>
    <w:p w14:paraId="1123D94C" w14:textId="77777777" w:rsidR="00B77A73" w:rsidRPr="00B77A73" w:rsidRDefault="00B77A73" w:rsidP="00B77A73">
      <w:pPr>
        <w:numPr>
          <w:ilvl w:val="0"/>
          <w:numId w:val="55"/>
        </w:numPr>
        <w:tabs>
          <w:tab w:val="clear" w:pos="720"/>
          <w:tab w:val="num" w:pos="1128"/>
        </w:tabs>
        <w:spacing w:before="100" w:beforeAutospacing="1" w:after="100" w:afterAutospacing="1" w:line="360" w:lineRule="auto"/>
        <w:ind w:left="1128" w:right="0"/>
        <w:rPr>
          <w:color w:val="auto"/>
        </w:rPr>
      </w:pPr>
      <w:r w:rsidRPr="00B77A73">
        <w:rPr>
          <w:color w:val="auto"/>
        </w:rPr>
        <w:t>The Vectorizer converts cleaned text into numerical feature vectors using methods such as TF-IDF or word embeddings, which capture meaningful patterns and relationships in the text.</w:t>
      </w:r>
    </w:p>
    <w:p w14:paraId="2753EA4A" w14:textId="77777777" w:rsidR="00B77A73" w:rsidRPr="00B77A73" w:rsidRDefault="00B77A73" w:rsidP="00B77A73">
      <w:pPr>
        <w:numPr>
          <w:ilvl w:val="0"/>
          <w:numId w:val="55"/>
        </w:numPr>
        <w:tabs>
          <w:tab w:val="clear" w:pos="720"/>
          <w:tab w:val="num" w:pos="1128"/>
        </w:tabs>
        <w:spacing w:before="100" w:beforeAutospacing="1" w:after="100" w:afterAutospacing="1" w:line="360" w:lineRule="auto"/>
        <w:ind w:left="1128" w:right="0"/>
        <w:rPr>
          <w:color w:val="auto"/>
        </w:rPr>
      </w:pPr>
      <w:r w:rsidRPr="00B77A73">
        <w:rPr>
          <w:color w:val="auto"/>
        </w:rPr>
        <w:lastRenderedPageBreak/>
        <w:t>The resulting feature vectors are then sent to the Classifier, providing input data to detect fake reviews.</w:t>
      </w:r>
    </w:p>
    <w:p w14:paraId="594FDCC4" w14:textId="77777777" w:rsidR="00B77A73" w:rsidRPr="00B77A73" w:rsidRDefault="00B77A73" w:rsidP="00B77A73">
      <w:pPr>
        <w:spacing w:before="100" w:beforeAutospacing="1" w:after="100" w:afterAutospacing="1" w:line="360" w:lineRule="auto"/>
        <w:ind w:left="408" w:right="0" w:firstLine="0"/>
        <w:rPr>
          <w:color w:val="auto"/>
        </w:rPr>
      </w:pPr>
      <w:r w:rsidRPr="00B77A73">
        <w:rPr>
          <w:rFonts w:hAnsi="Symbol"/>
          <w:color w:val="auto"/>
        </w:rPr>
        <w:t></w:t>
      </w:r>
      <w:r w:rsidRPr="00B77A73">
        <w:rPr>
          <w:color w:val="auto"/>
        </w:rPr>
        <w:t xml:space="preserve">  </w:t>
      </w:r>
      <w:r w:rsidRPr="00B77A73">
        <w:rPr>
          <w:b/>
          <w:bCs/>
          <w:color w:val="auto"/>
        </w:rPr>
        <w:t>Classifier</w:t>
      </w:r>
      <w:r w:rsidRPr="00B77A73">
        <w:rPr>
          <w:color w:val="auto"/>
        </w:rPr>
        <w:t>:</w:t>
      </w:r>
    </w:p>
    <w:p w14:paraId="67D53AC5" w14:textId="77777777" w:rsidR="00B77A73" w:rsidRPr="00B77A73" w:rsidRDefault="00B77A73" w:rsidP="00B77A73">
      <w:pPr>
        <w:numPr>
          <w:ilvl w:val="0"/>
          <w:numId w:val="56"/>
        </w:numPr>
        <w:tabs>
          <w:tab w:val="clear" w:pos="720"/>
          <w:tab w:val="num" w:pos="1128"/>
        </w:tabs>
        <w:spacing w:before="100" w:beforeAutospacing="1" w:after="100" w:afterAutospacing="1" w:line="360" w:lineRule="auto"/>
        <w:ind w:left="1128" w:right="0"/>
        <w:rPr>
          <w:color w:val="auto"/>
        </w:rPr>
      </w:pPr>
      <w:r w:rsidRPr="00B77A73">
        <w:rPr>
          <w:color w:val="auto"/>
        </w:rPr>
        <w:t>This core component uses machine learning models to analyze feature vectors and classify reviews as either "genuine" or "fake."</w:t>
      </w:r>
    </w:p>
    <w:p w14:paraId="7A3C8329" w14:textId="77777777" w:rsidR="00B77A73" w:rsidRPr="00B77A73" w:rsidRDefault="00B77A73" w:rsidP="00B77A73">
      <w:pPr>
        <w:numPr>
          <w:ilvl w:val="0"/>
          <w:numId w:val="56"/>
        </w:numPr>
        <w:tabs>
          <w:tab w:val="clear" w:pos="720"/>
          <w:tab w:val="num" w:pos="1128"/>
        </w:tabs>
        <w:spacing w:before="100" w:beforeAutospacing="1" w:after="100" w:afterAutospacing="1" w:line="360" w:lineRule="auto"/>
        <w:ind w:left="1128" w:right="0"/>
        <w:rPr>
          <w:color w:val="auto"/>
        </w:rPr>
      </w:pPr>
      <w:r w:rsidRPr="00B77A73">
        <w:rPr>
          <w:color w:val="auto"/>
        </w:rPr>
        <w:t>During training, the Classifier is fine-tuned to recognize patterns associated with deceptive reviews by learning from labeled data.</w:t>
      </w:r>
    </w:p>
    <w:p w14:paraId="7E80B5CD" w14:textId="77777777" w:rsidR="00B77A73" w:rsidRPr="00B77A73" w:rsidRDefault="00B77A73" w:rsidP="00B77A73">
      <w:pPr>
        <w:numPr>
          <w:ilvl w:val="0"/>
          <w:numId w:val="56"/>
        </w:numPr>
        <w:tabs>
          <w:tab w:val="clear" w:pos="720"/>
          <w:tab w:val="num" w:pos="1128"/>
        </w:tabs>
        <w:spacing w:before="100" w:beforeAutospacing="1" w:after="100" w:afterAutospacing="1" w:line="360" w:lineRule="auto"/>
        <w:ind w:left="1128" w:right="0"/>
        <w:rPr>
          <w:color w:val="auto"/>
        </w:rPr>
      </w:pPr>
      <w:r w:rsidRPr="00B77A73">
        <w:rPr>
          <w:color w:val="auto"/>
        </w:rPr>
        <w:t>Once trained, the Classifier interacts with both the Predictor and the Evaluator modules.</w:t>
      </w:r>
    </w:p>
    <w:p w14:paraId="2ACB67B2" w14:textId="77777777" w:rsidR="00B77A73" w:rsidRPr="00B77A73" w:rsidRDefault="00B77A73" w:rsidP="00B77A73">
      <w:pPr>
        <w:spacing w:before="100" w:beforeAutospacing="1" w:after="100" w:afterAutospacing="1" w:line="360" w:lineRule="auto"/>
        <w:ind w:left="408" w:right="0" w:firstLine="0"/>
        <w:rPr>
          <w:color w:val="auto"/>
        </w:rPr>
      </w:pPr>
      <w:r w:rsidRPr="00B77A73">
        <w:rPr>
          <w:rFonts w:hAnsi="Symbol"/>
          <w:color w:val="auto"/>
        </w:rPr>
        <w:t></w:t>
      </w:r>
      <w:r w:rsidRPr="00B77A73">
        <w:rPr>
          <w:color w:val="auto"/>
        </w:rPr>
        <w:t xml:space="preserve">  </w:t>
      </w:r>
      <w:r w:rsidRPr="00B77A73">
        <w:rPr>
          <w:b/>
          <w:bCs/>
          <w:color w:val="auto"/>
        </w:rPr>
        <w:t>Evaluator</w:t>
      </w:r>
      <w:r w:rsidRPr="00B77A73">
        <w:rPr>
          <w:color w:val="auto"/>
        </w:rPr>
        <w:t>:</w:t>
      </w:r>
    </w:p>
    <w:p w14:paraId="5855D2A2" w14:textId="77777777" w:rsidR="00B77A73" w:rsidRPr="00B77A73" w:rsidRDefault="00B77A73" w:rsidP="00B77A73">
      <w:pPr>
        <w:numPr>
          <w:ilvl w:val="0"/>
          <w:numId w:val="57"/>
        </w:numPr>
        <w:tabs>
          <w:tab w:val="clear" w:pos="720"/>
          <w:tab w:val="num" w:pos="1128"/>
        </w:tabs>
        <w:spacing w:before="100" w:beforeAutospacing="1" w:after="100" w:afterAutospacing="1" w:line="360" w:lineRule="auto"/>
        <w:ind w:left="1128" w:right="0"/>
        <w:rPr>
          <w:color w:val="auto"/>
        </w:rPr>
      </w:pPr>
      <w:r w:rsidRPr="00B77A73">
        <w:rPr>
          <w:color w:val="auto"/>
        </w:rPr>
        <w:t>The Evaluator measures the performance of the Classifier using metrics such as accuracy, precision, recall, and F1-score.</w:t>
      </w:r>
    </w:p>
    <w:p w14:paraId="6F7E68D1" w14:textId="77777777" w:rsidR="00B77A73" w:rsidRPr="00B77A73" w:rsidRDefault="00B77A73" w:rsidP="00B77A73">
      <w:pPr>
        <w:numPr>
          <w:ilvl w:val="0"/>
          <w:numId w:val="57"/>
        </w:numPr>
        <w:tabs>
          <w:tab w:val="clear" w:pos="720"/>
          <w:tab w:val="num" w:pos="1128"/>
        </w:tabs>
        <w:spacing w:before="100" w:beforeAutospacing="1" w:after="100" w:afterAutospacing="1" w:line="360" w:lineRule="auto"/>
        <w:ind w:left="1128" w:right="0"/>
        <w:rPr>
          <w:color w:val="auto"/>
        </w:rPr>
      </w:pPr>
      <w:r w:rsidRPr="00B77A73">
        <w:rPr>
          <w:color w:val="auto"/>
        </w:rPr>
        <w:t>It provides feedback on the model's accuracy and suggests any necessary retraining to optimize performance.</w:t>
      </w:r>
    </w:p>
    <w:p w14:paraId="5F87FD34" w14:textId="77777777" w:rsidR="00B77A73" w:rsidRPr="00B77A73" w:rsidRDefault="00B77A73" w:rsidP="00B77A73">
      <w:pPr>
        <w:spacing w:before="100" w:beforeAutospacing="1" w:after="100" w:afterAutospacing="1" w:line="360" w:lineRule="auto"/>
        <w:ind w:left="408" w:right="0" w:firstLine="0"/>
        <w:rPr>
          <w:color w:val="auto"/>
        </w:rPr>
      </w:pPr>
      <w:r w:rsidRPr="00B77A73">
        <w:rPr>
          <w:rFonts w:hAnsi="Symbol"/>
          <w:color w:val="auto"/>
        </w:rPr>
        <w:t></w:t>
      </w:r>
      <w:r w:rsidRPr="00B77A73">
        <w:rPr>
          <w:color w:val="auto"/>
        </w:rPr>
        <w:t xml:space="preserve">  </w:t>
      </w:r>
      <w:r w:rsidRPr="00B77A73">
        <w:rPr>
          <w:b/>
          <w:bCs/>
          <w:color w:val="auto"/>
        </w:rPr>
        <w:t>Predictor</w:t>
      </w:r>
      <w:r w:rsidRPr="00B77A73">
        <w:rPr>
          <w:color w:val="auto"/>
        </w:rPr>
        <w:t>:</w:t>
      </w:r>
    </w:p>
    <w:p w14:paraId="7F09A7A7" w14:textId="77777777" w:rsidR="00B77A73" w:rsidRPr="00B77A73" w:rsidRDefault="00B77A73" w:rsidP="00B77A73">
      <w:pPr>
        <w:numPr>
          <w:ilvl w:val="0"/>
          <w:numId w:val="58"/>
        </w:numPr>
        <w:tabs>
          <w:tab w:val="clear" w:pos="720"/>
          <w:tab w:val="num" w:pos="1128"/>
        </w:tabs>
        <w:spacing w:before="100" w:beforeAutospacing="1" w:after="100" w:afterAutospacing="1" w:line="360" w:lineRule="auto"/>
        <w:ind w:left="1128" w:right="0"/>
        <w:rPr>
          <w:color w:val="auto"/>
        </w:rPr>
      </w:pPr>
      <w:r w:rsidRPr="00B77A73">
        <w:rPr>
          <w:color w:val="auto"/>
        </w:rPr>
        <w:t>The Predictor is the interface through which new reviews are submitted for analysis.</w:t>
      </w:r>
    </w:p>
    <w:p w14:paraId="3071A3DC" w14:textId="77777777" w:rsidR="00B77A73" w:rsidRPr="00B77A73" w:rsidRDefault="00B77A73" w:rsidP="00B77A73">
      <w:pPr>
        <w:numPr>
          <w:ilvl w:val="0"/>
          <w:numId w:val="58"/>
        </w:numPr>
        <w:tabs>
          <w:tab w:val="clear" w:pos="720"/>
          <w:tab w:val="num" w:pos="1128"/>
        </w:tabs>
        <w:spacing w:before="100" w:beforeAutospacing="1" w:after="100" w:afterAutospacing="1" w:line="360" w:lineRule="auto"/>
        <w:ind w:left="1128" w:right="0"/>
        <w:rPr>
          <w:color w:val="auto"/>
        </w:rPr>
      </w:pPr>
      <w:r w:rsidRPr="00B77A73">
        <w:rPr>
          <w:color w:val="auto"/>
        </w:rPr>
        <w:t>It communicates with the trained Classifier to make real-time predictions on incoming reviews, determining if they are genuine or fake.</w:t>
      </w:r>
    </w:p>
    <w:p w14:paraId="72F8C6CC" w14:textId="46C52CF6" w:rsidR="00FA53AE" w:rsidRPr="00FA53AE" w:rsidRDefault="00FA53AE" w:rsidP="00B77A73">
      <w:pPr>
        <w:spacing w:after="0" w:line="360" w:lineRule="auto"/>
        <w:ind w:left="720" w:firstLine="0"/>
      </w:pPr>
      <w:r w:rsidRPr="00FA53AE">
        <w:rPr>
          <w:lang w:val="en-US"/>
        </w:rPr>
        <w:t>.</w:t>
      </w:r>
    </w:p>
    <w:p w14:paraId="6591C047" w14:textId="77777777" w:rsidR="00B77A73" w:rsidRDefault="00B77A73" w:rsidP="00FA53AE">
      <w:pPr>
        <w:spacing w:after="0" w:line="360" w:lineRule="auto"/>
        <w:ind w:left="360" w:firstLine="0"/>
        <w:rPr>
          <w:b/>
          <w:bCs/>
        </w:rPr>
      </w:pPr>
    </w:p>
    <w:p w14:paraId="0D9E5129" w14:textId="77777777" w:rsidR="00B77A73" w:rsidRDefault="00B77A73" w:rsidP="00FA53AE">
      <w:pPr>
        <w:spacing w:after="0" w:line="360" w:lineRule="auto"/>
        <w:ind w:left="360" w:firstLine="0"/>
        <w:rPr>
          <w:b/>
          <w:bCs/>
        </w:rPr>
      </w:pPr>
    </w:p>
    <w:p w14:paraId="3E0A2B99" w14:textId="77777777" w:rsidR="00B77A73" w:rsidRDefault="00B77A73" w:rsidP="00FA53AE">
      <w:pPr>
        <w:spacing w:after="0" w:line="360" w:lineRule="auto"/>
        <w:ind w:left="360" w:firstLine="0"/>
        <w:rPr>
          <w:b/>
          <w:bCs/>
        </w:rPr>
      </w:pPr>
    </w:p>
    <w:p w14:paraId="151BBAFE" w14:textId="77777777" w:rsidR="00B77A73" w:rsidRDefault="00B77A73" w:rsidP="00FA53AE">
      <w:pPr>
        <w:spacing w:after="0" w:line="360" w:lineRule="auto"/>
        <w:ind w:left="360" w:firstLine="0"/>
        <w:rPr>
          <w:b/>
          <w:bCs/>
        </w:rPr>
      </w:pPr>
    </w:p>
    <w:p w14:paraId="5932DAEF" w14:textId="77777777" w:rsidR="00B77A73" w:rsidRDefault="00B77A73" w:rsidP="00FA53AE">
      <w:pPr>
        <w:spacing w:after="0" w:line="360" w:lineRule="auto"/>
        <w:ind w:left="360" w:firstLine="0"/>
        <w:rPr>
          <w:b/>
          <w:bCs/>
        </w:rPr>
      </w:pPr>
    </w:p>
    <w:p w14:paraId="71C95694" w14:textId="77777777" w:rsidR="00B77A73" w:rsidRDefault="00B77A73" w:rsidP="00FA53AE">
      <w:pPr>
        <w:spacing w:after="0" w:line="360" w:lineRule="auto"/>
        <w:ind w:left="360" w:firstLine="0"/>
        <w:rPr>
          <w:b/>
          <w:bCs/>
        </w:rPr>
      </w:pPr>
    </w:p>
    <w:p w14:paraId="5384EE7F" w14:textId="77777777" w:rsidR="00B77A73" w:rsidRDefault="00B77A73" w:rsidP="00FA53AE">
      <w:pPr>
        <w:spacing w:after="0" w:line="360" w:lineRule="auto"/>
        <w:ind w:left="360" w:firstLine="0"/>
        <w:rPr>
          <w:b/>
          <w:bCs/>
        </w:rPr>
      </w:pPr>
    </w:p>
    <w:p w14:paraId="7D1EE283" w14:textId="77777777" w:rsidR="00B77A73" w:rsidRDefault="00B77A73" w:rsidP="00FA53AE">
      <w:pPr>
        <w:spacing w:after="0" w:line="360" w:lineRule="auto"/>
        <w:ind w:left="360" w:firstLine="0"/>
        <w:rPr>
          <w:b/>
          <w:bCs/>
        </w:rPr>
      </w:pPr>
    </w:p>
    <w:p w14:paraId="73B22730" w14:textId="77777777" w:rsidR="00B77A73" w:rsidRDefault="00B77A73" w:rsidP="00FA53AE">
      <w:pPr>
        <w:spacing w:after="0" w:line="360" w:lineRule="auto"/>
        <w:ind w:left="360" w:firstLine="0"/>
        <w:rPr>
          <w:b/>
          <w:bCs/>
        </w:rPr>
      </w:pPr>
    </w:p>
    <w:p w14:paraId="62F7A4BE" w14:textId="77777777" w:rsidR="00B77A73" w:rsidRDefault="00B77A73" w:rsidP="00FA53AE">
      <w:pPr>
        <w:spacing w:after="0" w:line="360" w:lineRule="auto"/>
        <w:ind w:left="360" w:firstLine="0"/>
        <w:rPr>
          <w:b/>
          <w:bCs/>
        </w:rPr>
      </w:pPr>
    </w:p>
    <w:p w14:paraId="7FDD9E15" w14:textId="77777777" w:rsidR="00B77A73" w:rsidRDefault="00B77A73" w:rsidP="00FA53AE">
      <w:pPr>
        <w:spacing w:after="0" w:line="360" w:lineRule="auto"/>
        <w:ind w:left="360" w:firstLine="0"/>
        <w:rPr>
          <w:b/>
          <w:bCs/>
        </w:rPr>
      </w:pPr>
    </w:p>
    <w:p w14:paraId="15B99892" w14:textId="77777777" w:rsidR="00B77A73" w:rsidRDefault="00B77A73" w:rsidP="00FA53AE">
      <w:pPr>
        <w:spacing w:after="0" w:line="360" w:lineRule="auto"/>
        <w:ind w:left="360" w:firstLine="0"/>
        <w:rPr>
          <w:b/>
          <w:bCs/>
        </w:rPr>
      </w:pPr>
    </w:p>
    <w:p w14:paraId="6951E037" w14:textId="5C99DCD4" w:rsidR="0050304D" w:rsidRPr="00FA53AE" w:rsidRDefault="0050304D" w:rsidP="00FA53AE">
      <w:pPr>
        <w:spacing w:after="0" w:line="360" w:lineRule="auto"/>
        <w:ind w:left="360" w:firstLine="0"/>
        <w:rPr>
          <w:b/>
          <w:bCs/>
        </w:rPr>
      </w:pPr>
      <w:r w:rsidRPr="00FA53AE">
        <w:rPr>
          <w:b/>
          <w:bCs/>
        </w:rPr>
        <w:lastRenderedPageBreak/>
        <w:t>3.3.2</w:t>
      </w:r>
      <w:r w:rsidR="00AA2CF1" w:rsidRPr="00FA53AE">
        <w:rPr>
          <w:b/>
          <w:bCs/>
        </w:rPr>
        <w:t xml:space="preserve"> </w:t>
      </w:r>
      <w:r w:rsidRPr="00FA53AE">
        <w:rPr>
          <w:b/>
          <w:bCs/>
        </w:rPr>
        <w:t>Data Flow Diagram</w:t>
      </w:r>
    </w:p>
    <w:p w14:paraId="051380AA" w14:textId="41A77A03" w:rsidR="0050304D" w:rsidRPr="00394589" w:rsidRDefault="00FA53AE" w:rsidP="00394589">
      <w:pPr>
        <w:spacing w:after="0" w:line="360" w:lineRule="auto"/>
        <w:jc w:val="center"/>
        <w:rPr>
          <w:b/>
          <w:bCs/>
        </w:rPr>
      </w:pPr>
      <w:r w:rsidRPr="00FA53AE">
        <w:rPr>
          <w:b/>
          <w:bCs/>
          <w:noProof/>
        </w:rPr>
        <w:drawing>
          <wp:inline distT="0" distB="0" distL="0" distR="0" wp14:anchorId="5100AC1E" wp14:editId="7D603A25">
            <wp:extent cx="2293620" cy="3105844"/>
            <wp:effectExtent l="0" t="0" r="0" b="0"/>
            <wp:docPr id="7" name="Picture 6">
              <a:extLst xmlns:a="http://schemas.openxmlformats.org/drawingml/2006/main">
                <a:ext uri="{FF2B5EF4-FFF2-40B4-BE49-F238E27FC236}">
                  <a16:creationId xmlns:a16="http://schemas.microsoft.com/office/drawing/2014/main" id="{5D124667-B5A9-ABA6-C2EC-412F17E960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5D124667-B5A9-ABA6-C2EC-412F17E96029}"/>
                        </a:ext>
                      </a:extLst>
                    </pic:cNvPr>
                    <pic:cNvPicPr>
                      <a:picLocks noChangeAspect="1"/>
                    </pic:cNvPicPr>
                  </pic:nvPicPr>
                  <pic:blipFill>
                    <a:blip r:embed="rId18"/>
                    <a:stretch>
                      <a:fillRect/>
                    </a:stretch>
                  </pic:blipFill>
                  <pic:spPr>
                    <a:xfrm>
                      <a:off x="0" y="0"/>
                      <a:ext cx="2339134" cy="3167475"/>
                    </a:xfrm>
                    <a:prstGeom prst="rect">
                      <a:avLst/>
                    </a:prstGeom>
                  </pic:spPr>
                </pic:pic>
              </a:graphicData>
            </a:graphic>
          </wp:inline>
        </w:drawing>
      </w:r>
    </w:p>
    <w:p w14:paraId="583BB5B3" w14:textId="3B280C2A" w:rsidR="0050304D" w:rsidRPr="00394589" w:rsidRDefault="00450405" w:rsidP="00394589">
      <w:pPr>
        <w:spacing w:after="0" w:line="360" w:lineRule="auto"/>
        <w:jc w:val="center"/>
        <w:rPr>
          <w:b/>
          <w:bCs/>
        </w:rPr>
      </w:pPr>
      <w:r>
        <w:rPr>
          <w:b/>
          <w:bCs/>
        </w:rPr>
        <w:t xml:space="preserve">Figure 3.3.2 </w:t>
      </w:r>
      <w:r w:rsidR="0050304D" w:rsidRPr="00394589">
        <w:rPr>
          <w:b/>
          <w:bCs/>
        </w:rPr>
        <w:t>Data Flow Diagram</w:t>
      </w:r>
    </w:p>
    <w:p w14:paraId="2E67887C" w14:textId="77777777" w:rsidR="00B77A73" w:rsidRDefault="00FA53AE" w:rsidP="00FA53AE">
      <w:pPr>
        <w:spacing w:after="0" w:line="360" w:lineRule="auto"/>
        <w:ind w:left="720" w:firstLine="0"/>
      </w:pPr>
      <w:r w:rsidRPr="00B77A73">
        <w:rPr>
          <w:b/>
          <w:bCs/>
        </w:rPr>
        <w:t>Data Source:</w:t>
      </w:r>
      <w:r w:rsidRPr="00FA53AE">
        <w:t xml:space="preserve"> </w:t>
      </w:r>
    </w:p>
    <w:p w14:paraId="5E8955D2" w14:textId="697236EF" w:rsidR="00FA53AE" w:rsidRPr="00FA53AE" w:rsidRDefault="00FA53AE" w:rsidP="00B77A73">
      <w:pPr>
        <w:spacing w:after="0" w:line="360" w:lineRule="auto"/>
        <w:ind w:left="720" w:firstLine="720"/>
      </w:pPr>
      <w:r w:rsidRPr="00FA53AE">
        <w:t>The origin of raw data, such as databases</w:t>
      </w:r>
      <w:r w:rsidR="00B77A73">
        <w:t xml:space="preserve"> </w:t>
      </w:r>
      <w:r w:rsidRPr="00FA53AE">
        <w:t>or files.</w:t>
      </w:r>
    </w:p>
    <w:p w14:paraId="55AE34C7" w14:textId="77777777" w:rsidR="00FA53AE" w:rsidRPr="00FA53AE" w:rsidRDefault="00FA53AE" w:rsidP="00FA53AE">
      <w:pPr>
        <w:spacing w:after="0" w:line="360" w:lineRule="auto"/>
        <w:ind w:left="720"/>
        <w:rPr>
          <w:b/>
          <w:bCs/>
        </w:rPr>
      </w:pPr>
      <w:r w:rsidRPr="00FA53AE">
        <w:rPr>
          <w:b/>
          <w:bCs/>
        </w:rPr>
        <w:t>Data Loader:</w:t>
      </w:r>
    </w:p>
    <w:p w14:paraId="172B87D1" w14:textId="77777777" w:rsidR="00FA53AE" w:rsidRPr="00FA53AE" w:rsidRDefault="00FA53AE" w:rsidP="00B77A73">
      <w:pPr>
        <w:spacing w:after="0" w:line="360" w:lineRule="auto"/>
        <w:ind w:left="720" w:firstLine="720"/>
      </w:pPr>
      <w:r w:rsidRPr="00FA53AE">
        <w:t>Function: Extracts raw data from the Data Source.</w:t>
      </w:r>
    </w:p>
    <w:p w14:paraId="7C062860" w14:textId="77777777" w:rsidR="00FA53AE" w:rsidRPr="00FA53AE" w:rsidRDefault="00FA53AE" w:rsidP="00B77A73">
      <w:pPr>
        <w:spacing w:after="0" w:line="360" w:lineRule="auto"/>
        <w:ind w:left="720" w:firstLine="720"/>
      </w:pPr>
      <w:r w:rsidRPr="00FA53AE">
        <w:t>Output: Sends loaded data to the Preprocessor.</w:t>
      </w:r>
    </w:p>
    <w:p w14:paraId="1347E7B5" w14:textId="77777777" w:rsidR="00FA53AE" w:rsidRPr="00FA53AE" w:rsidRDefault="00FA53AE" w:rsidP="00FA53AE">
      <w:pPr>
        <w:spacing w:after="0" w:line="360" w:lineRule="auto"/>
        <w:ind w:left="720"/>
        <w:rPr>
          <w:b/>
          <w:bCs/>
        </w:rPr>
      </w:pPr>
      <w:r w:rsidRPr="00FA53AE">
        <w:rPr>
          <w:b/>
          <w:bCs/>
        </w:rPr>
        <w:t>Preprocessor:</w:t>
      </w:r>
    </w:p>
    <w:p w14:paraId="4890D5E8" w14:textId="77777777" w:rsidR="00FA53AE" w:rsidRPr="00FA53AE" w:rsidRDefault="00FA53AE" w:rsidP="00B77A73">
      <w:pPr>
        <w:spacing w:after="0" w:line="360" w:lineRule="auto"/>
        <w:ind w:left="720" w:firstLine="720"/>
      </w:pPr>
      <w:r w:rsidRPr="00FA53AE">
        <w:t>Function: Cleans and normalizes text data.</w:t>
      </w:r>
    </w:p>
    <w:p w14:paraId="776B063C" w14:textId="77777777" w:rsidR="00FA53AE" w:rsidRPr="00FA53AE" w:rsidRDefault="00FA53AE" w:rsidP="00B77A73">
      <w:pPr>
        <w:spacing w:after="0" w:line="360" w:lineRule="auto"/>
        <w:ind w:left="768" w:firstLine="672"/>
      </w:pPr>
      <w:r w:rsidRPr="00FA53AE">
        <w:t>Output: Provides cleaned text to the Vectorizer.</w:t>
      </w:r>
    </w:p>
    <w:p w14:paraId="5FDB2DA5" w14:textId="77777777" w:rsidR="00FA53AE" w:rsidRPr="00FA53AE" w:rsidRDefault="00FA53AE" w:rsidP="00FA53AE">
      <w:pPr>
        <w:spacing w:after="0" w:line="360" w:lineRule="auto"/>
        <w:ind w:left="720"/>
        <w:rPr>
          <w:b/>
          <w:bCs/>
        </w:rPr>
      </w:pPr>
      <w:r w:rsidRPr="00FA53AE">
        <w:rPr>
          <w:b/>
          <w:bCs/>
        </w:rPr>
        <w:t>Vectorizer:</w:t>
      </w:r>
    </w:p>
    <w:p w14:paraId="76730AE6" w14:textId="77777777" w:rsidR="00FA53AE" w:rsidRPr="00FA53AE" w:rsidRDefault="00FA53AE" w:rsidP="00B77A73">
      <w:pPr>
        <w:spacing w:after="0" w:line="360" w:lineRule="auto"/>
        <w:ind w:left="720" w:firstLine="720"/>
      </w:pPr>
      <w:r w:rsidRPr="00FA53AE">
        <w:t>Function: Converts cleaned text into numerical feature vectors.</w:t>
      </w:r>
    </w:p>
    <w:p w14:paraId="36761257" w14:textId="77777777" w:rsidR="00FA53AE" w:rsidRPr="00FA53AE" w:rsidRDefault="00FA53AE" w:rsidP="00B77A73">
      <w:pPr>
        <w:spacing w:after="0" w:line="360" w:lineRule="auto"/>
        <w:ind w:left="720" w:firstLine="720"/>
      </w:pPr>
      <w:r w:rsidRPr="00FA53AE">
        <w:t>Output: Sends feature vectors to the Classifier.</w:t>
      </w:r>
    </w:p>
    <w:p w14:paraId="6AAA65F3" w14:textId="77777777" w:rsidR="00FA53AE" w:rsidRPr="00FA53AE" w:rsidRDefault="00FA53AE" w:rsidP="00FA53AE">
      <w:pPr>
        <w:spacing w:after="0" w:line="360" w:lineRule="auto"/>
        <w:ind w:left="720"/>
        <w:rPr>
          <w:b/>
          <w:bCs/>
        </w:rPr>
      </w:pPr>
      <w:r w:rsidRPr="00FA53AE">
        <w:rPr>
          <w:b/>
          <w:bCs/>
        </w:rPr>
        <w:t>Classifier:</w:t>
      </w:r>
    </w:p>
    <w:p w14:paraId="26160D05" w14:textId="77777777" w:rsidR="00FA53AE" w:rsidRPr="00FA53AE" w:rsidRDefault="00FA53AE" w:rsidP="00B77A73">
      <w:pPr>
        <w:spacing w:after="0" w:line="360" w:lineRule="auto"/>
        <w:ind w:left="720" w:firstLine="720"/>
      </w:pPr>
      <w:r w:rsidRPr="00FA53AE">
        <w:t>Function: Classifies reviews as genuine or fake using machine learning models.</w:t>
      </w:r>
    </w:p>
    <w:p w14:paraId="36FE4851" w14:textId="77777777" w:rsidR="00FA53AE" w:rsidRPr="00FA53AE" w:rsidRDefault="00FA53AE" w:rsidP="00B77A73">
      <w:pPr>
        <w:spacing w:after="0" w:line="360" w:lineRule="auto"/>
        <w:ind w:left="1440" w:firstLine="0"/>
      </w:pPr>
      <w:r w:rsidRPr="00FA53AE">
        <w:t>Output: Provides model predictions to the Evaluator and sends the trained model to the Predictor.</w:t>
      </w:r>
    </w:p>
    <w:p w14:paraId="54291A8D" w14:textId="77777777" w:rsidR="00FA53AE" w:rsidRPr="00FA53AE" w:rsidRDefault="00FA53AE" w:rsidP="00FA53AE">
      <w:pPr>
        <w:spacing w:after="0" w:line="360" w:lineRule="auto"/>
        <w:ind w:left="720"/>
        <w:rPr>
          <w:b/>
          <w:bCs/>
        </w:rPr>
      </w:pPr>
      <w:r w:rsidRPr="00FA53AE">
        <w:rPr>
          <w:b/>
          <w:bCs/>
        </w:rPr>
        <w:t>Evaluator:</w:t>
      </w:r>
    </w:p>
    <w:p w14:paraId="47EC65DE" w14:textId="77777777" w:rsidR="00FA53AE" w:rsidRPr="00FA53AE" w:rsidRDefault="00FA53AE" w:rsidP="00B77A73">
      <w:pPr>
        <w:spacing w:after="0" w:line="360" w:lineRule="auto"/>
        <w:ind w:left="720" w:firstLine="720"/>
      </w:pPr>
      <w:r w:rsidRPr="00FA53AE">
        <w:t>Function: Assesses classifier performance using metrics.</w:t>
      </w:r>
    </w:p>
    <w:p w14:paraId="530CDCE6" w14:textId="77777777" w:rsidR="00FA53AE" w:rsidRPr="00FA53AE" w:rsidRDefault="00FA53AE" w:rsidP="00B77A73">
      <w:pPr>
        <w:spacing w:after="0" w:line="360" w:lineRule="auto"/>
        <w:ind w:left="720" w:firstLine="720"/>
      </w:pPr>
      <w:r w:rsidRPr="00FA53AE">
        <w:t>Output: Sends performance metrics back to the Classifier.</w:t>
      </w:r>
    </w:p>
    <w:p w14:paraId="2F8348EF" w14:textId="77777777" w:rsidR="00FA53AE" w:rsidRPr="00FA53AE" w:rsidRDefault="00FA53AE" w:rsidP="00FA53AE">
      <w:pPr>
        <w:spacing w:after="0" w:line="360" w:lineRule="auto"/>
        <w:ind w:left="720"/>
        <w:rPr>
          <w:b/>
          <w:bCs/>
        </w:rPr>
      </w:pPr>
      <w:r w:rsidRPr="00FA53AE">
        <w:rPr>
          <w:b/>
          <w:bCs/>
        </w:rPr>
        <w:t>Predictor:</w:t>
      </w:r>
    </w:p>
    <w:p w14:paraId="5A91C972" w14:textId="77777777" w:rsidR="00FA53AE" w:rsidRPr="00FA53AE" w:rsidRDefault="00FA53AE" w:rsidP="00B77A73">
      <w:pPr>
        <w:spacing w:after="0" w:line="360" w:lineRule="auto"/>
        <w:ind w:left="720" w:firstLine="720"/>
      </w:pPr>
      <w:r w:rsidRPr="00FA53AE">
        <w:t>Function: Makes predictions on new reviews using the trained Classifier.</w:t>
      </w:r>
    </w:p>
    <w:p w14:paraId="0C6B4F6F" w14:textId="77777777" w:rsidR="00B77A73" w:rsidRDefault="00FA53AE" w:rsidP="00B77A73">
      <w:pPr>
        <w:spacing w:after="0" w:line="360" w:lineRule="auto"/>
        <w:ind w:left="720" w:firstLine="720"/>
      </w:pPr>
      <w:r w:rsidRPr="00FA53AE">
        <w:t>Output: Returns prediction results.</w:t>
      </w:r>
    </w:p>
    <w:p w14:paraId="72E13034" w14:textId="2109B4D7" w:rsidR="0050304D" w:rsidRPr="00B77A73" w:rsidRDefault="0050304D" w:rsidP="00B77A73">
      <w:pPr>
        <w:spacing w:after="0" w:line="360" w:lineRule="auto"/>
        <w:ind w:firstLine="672"/>
      </w:pPr>
      <w:r w:rsidRPr="00FA53AE">
        <w:rPr>
          <w:b/>
          <w:bCs/>
        </w:rPr>
        <w:lastRenderedPageBreak/>
        <w:t>3.3.3</w:t>
      </w:r>
      <w:r w:rsidR="00444E36" w:rsidRPr="00FA53AE">
        <w:rPr>
          <w:b/>
          <w:bCs/>
        </w:rPr>
        <w:t xml:space="preserve"> </w:t>
      </w:r>
      <w:r w:rsidRPr="00FA53AE">
        <w:rPr>
          <w:b/>
          <w:bCs/>
        </w:rPr>
        <w:t>Class Diagram</w:t>
      </w:r>
    </w:p>
    <w:p w14:paraId="26A315D5" w14:textId="0C09AD72" w:rsidR="00FA53AE" w:rsidRPr="00FA53AE" w:rsidRDefault="00FA53AE" w:rsidP="00FA53AE">
      <w:pPr>
        <w:spacing w:after="0" w:line="360" w:lineRule="auto"/>
        <w:ind w:left="2160" w:firstLine="720"/>
      </w:pPr>
      <w:r w:rsidRPr="00FA53AE">
        <w:rPr>
          <w:noProof/>
        </w:rPr>
        <w:drawing>
          <wp:inline distT="0" distB="0" distL="0" distR="0" wp14:anchorId="47BC770C" wp14:editId="6594A1EE">
            <wp:extent cx="2608650" cy="3048000"/>
            <wp:effectExtent l="0" t="0" r="1270" b="0"/>
            <wp:docPr id="8" name="Picture 7">
              <a:extLst xmlns:a="http://schemas.openxmlformats.org/drawingml/2006/main">
                <a:ext uri="{FF2B5EF4-FFF2-40B4-BE49-F238E27FC236}">
                  <a16:creationId xmlns:a16="http://schemas.microsoft.com/office/drawing/2014/main" id="{C32465AD-4917-C96D-9397-3F523AB9E4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32465AD-4917-C96D-9397-3F523AB9E498}"/>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16350" cy="3056997"/>
                    </a:xfrm>
                    <a:prstGeom prst="rect">
                      <a:avLst/>
                    </a:prstGeom>
                  </pic:spPr>
                </pic:pic>
              </a:graphicData>
            </a:graphic>
          </wp:inline>
        </w:drawing>
      </w:r>
    </w:p>
    <w:p w14:paraId="46786D82" w14:textId="4F1D3CB0" w:rsidR="0050304D" w:rsidRPr="00394589" w:rsidRDefault="00450405" w:rsidP="00394589">
      <w:pPr>
        <w:spacing w:after="0" w:line="360" w:lineRule="auto"/>
        <w:jc w:val="center"/>
        <w:rPr>
          <w:b/>
          <w:bCs/>
        </w:rPr>
      </w:pPr>
      <w:r>
        <w:rPr>
          <w:b/>
          <w:bCs/>
        </w:rPr>
        <w:t xml:space="preserve">Figure 3.3.3 </w:t>
      </w:r>
      <w:r w:rsidR="0050304D" w:rsidRPr="00394589">
        <w:rPr>
          <w:b/>
          <w:bCs/>
        </w:rPr>
        <w:t>Class Diagram</w:t>
      </w:r>
    </w:p>
    <w:p w14:paraId="68D24CB4" w14:textId="77777777" w:rsidR="00B77A73" w:rsidRPr="00B77A73" w:rsidRDefault="00B77A73" w:rsidP="00B77A73">
      <w:pPr>
        <w:spacing w:before="100" w:beforeAutospacing="1" w:after="100" w:afterAutospacing="1" w:line="360" w:lineRule="auto"/>
        <w:ind w:left="408" w:right="0" w:firstLine="0"/>
        <w:rPr>
          <w:color w:val="auto"/>
        </w:rPr>
      </w:pPr>
      <w:r w:rsidRPr="00B77A73">
        <w:rPr>
          <w:rFonts w:hAnsi="Symbol"/>
          <w:color w:val="auto"/>
        </w:rPr>
        <w:t></w:t>
      </w:r>
      <w:r w:rsidRPr="00B77A73">
        <w:rPr>
          <w:color w:val="auto"/>
        </w:rPr>
        <w:t xml:space="preserve">  </w:t>
      </w:r>
      <w:r w:rsidRPr="00B77A73">
        <w:rPr>
          <w:b/>
          <w:bCs/>
          <w:color w:val="auto"/>
        </w:rPr>
        <w:t>Data Loader</w:t>
      </w:r>
      <w:r w:rsidRPr="00B77A73">
        <w:rPr>
          <w:color w:val="auto"/>
        </w:rPr>
        <w:t>:</w:t>
      </w:r>
    </w:p>
    <w:p w14:paraId="66D5875B" w14:textId="77777777" w:rsidR="00B77A73" w:rsidRPr="00B77A73" w:rsidRDefault="00B77A73" w:rsidP="00B77A73">
      <w:pPr>
        <w:numPr>
          <w:ilvl w:val="0"/>
          <w:numId w:val="59"/>
        </w:numPr>
        <w:tabs>
          <w:tab w:val="clear" w:pos="720"/>
          <w:tab w:val="num" w:pos="1128"/>
        </w:tabs>
        <w:spacing w:before="100" w:beforeAutospacing="1" w:after="100" w:afterAutospacing="1" w:line="360" w:lineRule="auto"/>
        <w:ind w:left="1128" w:right="0"/>
        <w:rPr>
          <w:color w:val="auto"/>
        </w:rPr>
      </w:pPr>
      <w:r w:rsidRPr="00B77A73">
        <w:rPr>
          <w:b/>
          <w:bCs/>
          <w:color w:val="auto"/>
        </w:rPr>
        <w:t>Description</w:t>
      </w:r>
      <w:r w:rsidRPr="00B77A73">
        <w:rPr>
          <w:color w:val="auto"/>
        </w:rPr>
        <w:t>: Responsible for retrieving raw review data from various data sources (such as databases, APIs, or files) and organizing it into a format suitable for further processing.</w:t>
      </w:r>
    </w:p>
    <w:p w14:paraId="28B69277" w14:textId="77777777" w:rsidR="00B77A73" w:rsidRPr="00B77A73" w:rsidRDefault="00B77A73" w:rsidP="00B77A73">
      <w:pPr>
        <w:numPr>
          <w:ilvl w:val="0"/>
          <w:numId w:val="59"/>
        </w:numPr>
        <w:tabs>
          <w:tab w:val="clear" w:pos="720"/>
          <w:tab w:val="num" w:pos="1128"/>
        </w:tabs>
        <w:spacing w:before="100" w:beforeAutospacing="1" w:after="100" w:afterAutospacing="1" w:line="360" w:lineRule="auto"/>
        <w:ind w:left="1128" w:right="0"/>
        <w:rPr>
          <w:color w:val="auto"/>
        </w:rPr>
      </w:pPr>
      <w:r w:rsidRPr="00B77A73">
        <w:rPr>
          <w:b/>
          <w:bCs/>
          <w:color w:val="auto"/>
        </w:rPr>
        <w:t>Methods</w:t>
      </w:r>
      <w:r w:rsidRPr="00B77A73">
        <w:rPr>
          <w:color w:val="auto"/>
        </w:rPr>
        <w:t>:</w:t>
      </w:r>
    </w:p>
    <w:p w14:paraId="7F1DA1FD" w14:textId="77777777" w:rsidR="00B77A73" w:rsidRPr="00B77A73" w:rsidRDefault="00B77A73" w:rsidP="00B77A73">
      <w:pPr>
        <w:numPr>
          <w:ilvl w:val="1"/>
          <w:numId w:val="59"/>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loadData()</w:t>
      </w:r>
      <w:r w:rsidRPr="00B77A73">
        <w:rPr>
          <w:color w:val="auto"/>
        </w:rPr>
        <w:t>: Extracts raw data from specified sources.</w:t>
      </w:r>
    </w:p>
    <w:p w14:paraId="2EDC610B" w14:textId="77777777" w:rsidR="00B77A73" w:rsidRPr="00B77A73" w:rsidRDefault="00B77A73" w:rsidP="00B77A73">
      <w:pPr>
        <w:numPr>
          <w:ilvl w:val="1"/>
          <w:numId w:val="59"/>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formatData()</w:t>
      </w:r>
      <w:r w:rsidRPr="00B77A73">
        <w:rPr>
          <w:color w:val="auto"/>
        </w:rPr>
        <w:t>: Structures the data into a standard format, handling inconsistencies or missing values before passing it to the Preprocessor.</w:t>
      </w:r>
    </w:p>
    <w:p w14:paraId="1B585A87" w14:textId="77777777" w:rsidR="00B77A73" w:rsidRPr="00B77A73" w:rsidRDefault="00B77A73" w:rsidP="00B77A73">
      <w:pPr>
        <w:spacing w:before="100" w:beforeAutospacing="1" w:after="100" w:afterAutospacing="1" w:line="360" w:lineRule="auto"/>
        <w:ind w:left="408" w:right="0" w:firstLine="0"/>
        <w:rPr>
          <w:color w:val="auto"/>
        </w:rPr>
      </w:pPr>
      <w:r w:rsidRPr="00B77A73">
        <w:rPr>
          <w:rFonts w:hAnsi="Symbol"/>
          <w:color w:val="auto"/>
        </w:rPr>
        <w:t></w:t>
      </w:r>
      <w:r w:rsidRPr="00B77A73">
        <w:rPr>
          <w:color w:val="auto"/>
        </w:rPr>
        <w:t xml:space="preserve">  </w:t>
      </w:r>
      <w:r w:rsidRPr="00B77A73">
        <w:rPr>
          <w:b/>
          <w:bCs/>
          <w:color w:val="auto"/>
        </w:rPr>
        <w:t>Preprocessor</w:t>
      </w:r>
      <w:r w:rsidRPr="00B77A73">
        <w:rPr>
          <w:color w:val="auto"/>
        </w:rPr>
        <w:t>:</w:t>
      </w:r>
    </w:p>
    <w:p w14:paraId="2795A3F8" w14:textId="77777777" w:rsidR="00B77A73" w:rsidRPr="00B77A73" w:rsidRDefault="00B77A73" w:rsidP="00B77A73">
      <w:pPr>
        <w:numPr>
          <w:ilvl w:val="0"/>
          <w:numId w:val="60"/>
        </w:numPr>
        <w:tabs>
          <w:tab w:val="clear" w:pos="720"/>
          <w:tab w:val="num" w:pos="1128"/>
        </w:tabs>
        <w:spacing w:before="100" w:beforeAutospacing="1" w:after="100" w:afterAutospacing="1" w:line="360" w:lineRule="auto"/>
        <w:ind w:left="1128" w:right="0"/>
        <w:rPr>
          <w:color w:val="auto"/>
        </w:rPr>
      </w:pPr>
      <w:r w:rsidRPr="00B77A73">
        <w:rPr>
          <w:b/>
          <w:bCs/>
          <w:color w:val="auto"/>
        </w:rPr>
        <w:t>Description</w:t>
      </w:r>
      <w:r w:rsidRPr="00B77A73">
        <w:rPr>
          <w:color w:val="auto"/>
        </w:rPr>
        <w:t>: Processes the raw text data to ensure it is clean and consistent for analysis, removing noise and irrelevant elements.</w:t>
      </w:r>
    </w:p>
    <w:p w14:paraId="32C01A0A" w14:textId="77777777" w:rsidR="00B77A73" w:rsidRPr="00B77A73" w:rsidRDefault="00B77A73" w:rsidP="00B77A73">
      <w:pPr>
        <w:numPr>
          <w:ilvl w:val="0"/>
          <w:numId w:val="60"/>
        </w:numPr>
        <w:tabs>
          <w:tab w:val="clear" w:pos="720"/>
          <w:tab w:val="num" w:pos="1128"/>
        </w:tabs>
        <w:spacing w:before="100" w:beforeAutospacing="1" w:after="100" w:afterAutospacing="1" w:line="360" w:lineRule="auto"/>
        <w:ind w:left="1128" w:right="0"/>
        <w:rPr>
          <w:color w:val="auto"/>
        </w:rPr>
      </w:pPr>
      <w:r w:rsidRPr="00B77A73">
        <w:rPr>
          <w:b/>
          <w:bCs/>
          <w:color w:val="auto"/>
        </w:rPr>
        <w:t>Methods</w:t>
      </w:r>
      <w:r w:rsidRPr="00B77A73">
        <w:rPr>
          <w:color w:val="auto"/>
        </w:rPr>
        <w:t>:</w:t>
      </w:r>
    </w:p>
    <w:p w14:paraId="0EB3CD46" w14:textId="77777777" w:rsidR="00B77A73" w:rsidRPr="00B77A73" w:rsidRDefault="00B77A73" w:rsidP="00B77A73">
      <w:pPr>
        <w:numPr>
          <w:ilvl w:val="1"/>
          <w:numId w:val="60"/>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cleanText()</w:t>
      </w:r>
      <w:r w:rsidRPr="00B77A73">
        <w:rPr>
          <w:color w:val="auto"/>
        </w:rPr>
        <w:t>: Removes HTML tags, special characters, and other noise.</w:t>
      </w:r>
    </w:p>
    <w:p w14:paraId="22D6AF87" w14:textId="77777777" w:rsidR="00B77A73" w:rsidRPr="00B77A73" w:rsidRDefault="00B77A73" w:rsidP="00B77A73">
      <w:pPr>
        <w:numPr>
          <w:ilvl w:val="1"/>
          <w:numId w:val="60"/>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normalizeText()</w:t>
      </w:r>
      <w:r w:rsidRPr="00B77A73">
        <w:rPr>
          <w:color w:val="auto"/>
        </w:rPr>
        <w:t>: Converts text to lowercase and handles contractions for consistency.</w:t>
      </w:r>
    </w:p>
    <w:p w14:paraId="5C833AC4" w14:textId="549D2846" w:rsidR="00B77A73" w:rsidRPr="00B77A73" w:rsidRDefault="00B77A73" w:rsidP="00B77A73">
      <w:pPr>
        <w:spacing w:before="100" w:beforeAutospacing="1" w:after="100" w:afterAutospacing="1" w:line="360" w:lineRule="auto"/>
        <w:ind w:right="0" w:firstLine="0"/>
        <w:rPr>
          <w:color w:val="auto"/>
        </w:rPr>
      </w:pPr>
      <w:r>
        <w:rPr>
          <w:rFonts w:hAnsi="Symbol"/>
          <w:color w:val="auto"/>
        </w:rPr>
        <w:t xml:space="preserve">      </w:t>
      </w:r>
      <w:r w:rsidRPr="00B77A73">
        <w:rPr>
          <w:rFonts w:hAnsi="Symbol"/>
          <w:color w:val="auto"/>
        </w:rPr>
        <w:t></w:t>
      </w:r>
      <w:r w:rsidRPr="00B77A73">
        <w:rPr>
          <w:color w:val="auto"/>
        </w:rPr>
        <w:t xml:space="preserve">  </w:t>
      </w:r>
      <w:r w:rsidRPr="00B77A73">
        <w:rPr>
          <w:b/>
          <w:bCs/>
          <w:color w:val="auto"/>
        </w:rPr>
        <w:t>Vectorizer</w:t>
      </w:r>
      <w:r w:rsidRPr="00B77A73">
        <w:rPr>
          <w:color w:val="auto"/>
        </w:rPr>
        <w:t>:</w:t>
      </w:r>
    </w:p>
    <w:p w14:paraId="31726B7D" w14:textId="77777777" w:rsidR="00B77A73" w:rsidRPr="00B77A73" w:rsidRDefault="00B77A73" w:rsidP="00B77A73">
      <w:pPr>
        <w:numPr>
          <w:ilvl w:val="0"/>
          <w:numId w:val="61"/>
        </w:numPr>
        <w:tabs>
          <w:tab w:val="clear" w:pos="720"/>
          <w:tab w:val="num" w:pos="1128"/>
        </w:tabs>
        <w:spacing w:before="100" w:beforeAutospacing="1" w:after="100" w:afterAutospacing="1" w:line="360" w:lineRule="auto"/>
        <w:ind w:left="1128" w:right="0"/>
        <w:rPr>
          <w:color w:val="auto"/>
        </w:rPr>
      </w:pPr>
      <w:r w:rsidRPr="00B77A73">
        <w:rPr>
          <w:b/>
          <w:bCs/>
          <w:color w:val="auto"/>
        </w:rPr>
        <w:t>Description</w:t>
      </w:r>
      <w:r w:rsidRPr="00B77A73">
        <w:rPr>
          <w:color w:val="auto"/>
        </w:rPr>
        <w:t>: Transforms preprocessed text into numerical feature vectors, enabling machine learning models to interpret textual data.</w:t>
      </w:r>
    </w:p>
    <w:p w14:paraId="0D925EAC" w14:textId="77777777" w:rsidR="00B77A73" w:rsidRPr="00B77A73" w:rsidRDefault="00B77A73" w:rsidP="00B77A73">
      <w:pPr>
        <w:numPr>
          <w:ilvl w:val="0"/>
          <w:numId w:val="61"/>
        </w:numPr>
        <w:tabs>
          <w:tab w:val="clear" w:pos="720"/>
          <w:tab w:val="num" w:pos="1128"/>
        </w:tabs>
        <w:spacing w:before="100" w:beforeAutospacing="1" w:after="100" w:afterAutospacing="1" w:line="360" w:lineRule="auto"/>
        <w:ind w:left="1128" w:right="0"/>
        <w:rPr>
          <w:color w:val="auto"/>
        </w:rPr>
      </w:pPr>
      <w:r w:rsidRPr="00B77A73">
        <w:rPr>
          <w:b/>
          <w:bCs/>
          <w:color w:val="auto"/>
        </w:rPr>
        <w:lastRenderedPageBreak/>
        <w:t>Methods</w:t>
      </w:r>
      <w:r w:rsidRPr="00B77A73">
        <w:rPr>
          <w:color w:val="auto"/>
        </w:rPr>
        <w:t>:</w:t>
      </w:r>
    </w:p>
    <w:p w14:paraId="4346B22B" w14:textId="77777777" w:rsidR="00B77A73" w:rsidRPr="00B77A73" w:rsidRDefault="00B77A73" w:rsidP="00B77A73">
      <w:pPr>
        <w:numPr>
          <w:ilvl w:val="1"/>
          <w:numId w:val="61"/>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vectorize()</w:t>
      </w:r>
      <w:r w:rsidRPr="00B77A73">
        <w:rPr>
          <w:color w:val="auto"/>
        </w:rPr>
        <w:t>: Converts text into numerical representations (e.g., TF-IDF, Word2Vec).</w:t>
      </w:r>
    </w:p>
    <w:p w14:paraId="54B8ACAD" w14:textId="6D9466E8" w:rsidR="00B77A73" w:rsidRPr="00B77A73" w:rsidRDefault="00B77A73" w:rsidP="00B77A73">
      <w:pPr>
        <w:spacing w:before="100" w:beforeAutospacing="1" w:after="100" w:afterAutospacing="1" w:line="360" w:lineRule="auto"/>
        <w:ind w:right="0"/>
        <w:rPr>
          <w:color w:val="auto"/>
        </w:rPr>
      </w:pPr>
      <w:r>
        <w:rPr>
          <w:rFonts w:hAnsi="Symbol"/>
          <w:color w:val="auto"/>
        </w:rPr>
        <w:t xml:space="preserve">       </w:t>
      </w:r>
      <w:r w:rsidRPr="00B77A73">
        <w:rPr>
          <w:rFonts w:hAnsi="Symbol"/>
          <w:color w:val="auto"/>
        </w:rPr>
        <w:t></w:t>
      </w:r>
      <w:r w:rsidRPr="00B77A73">
        <w:rPr>
          <w:color w:val="auto"/>
        </w:rPr>
        <w:t xml:space="preserve">  </w:t>
      </w:r>
      <w:r w:rsidRPr="00B77A73">
        <w:rPr>
          <w:b/>
          <w:bCs/>
          <w:color w:val="auto"/>
        </w:rPr>
        <w:t>Classifier</w:t>
      </w:r>
      <w:r w:rsidRPr="00B77A73">
        <w:rPr>
          <w:color w:val="auto"/>
        </w:rPr>
        <w:t>:</w:t>
      </w:r>
    </w:p>
    <w:p w14:paraId="4BC54F33" w14:textId="77777777" w:rsidR="00B77A73" w:rsidRPr="00B77A73" w:rsidRDefault="00B77A73" w:rsidP="00B77A73">
      <w:pPr>
        <w:numPr>
          <w:ilvl w:val="0"/>
          <w:numId w:val="62"/>
        </w:numPr>
        <w:tabs>
          <w:tab w:val="clear" w:pos="720"/>
          <w:tab w:val="num" w:pos="1128"/>
        </w:tabs>
        <w:spacing w:before="100" w:beforeAutospacing="1" w:after="100" w:afterAutospacing="1" w:line="360" w:lineRule="auto"/>
        <w:ind w:left="1128" w:right="0"/>
        <w:rPr>
          <w:color w:val="auto"/>
        </w:rPr>
      </w:pPr>
      <w:r w:rsidRPr="00B77A73">
        <w:rPr>
          <w:b/>
          <w:bCs/>
          <w:color w:val="auto"/>
        </w:rPr>
        <w:t>Description</w:t>
      </w:r>
      <w:r w:rsidRPr="00B77A73">
        <w:rPr>
          <w:color w:val="auto"/>
        </w:rPr>
        <w:t>: The main model component, responsible for training on labeled data and predicting the authenticity of reviews.</w:t>
      </w:r>
    </w:p>
    <w:p w14:paraId="6B7C3602" w14:textId="77777777" w:rsidR="00B77A73" w:rsidRPr="00B77A73" w:rsidRDefault="00B77A73" w:rsidP="00B77A73">
      <w:pPr>
        <w:numPr>
          <w:ilvl w:val="0"/>
          <w:numId w:val="62"/>
        </w:numPr>
        <w:tabs>
          <w:tab w:val="clear" w:pos="720"/>
          <w:tab w:val="num" w:pos="1128"/>
        </w:tabs>
        <w:spacing w:before="100" w:beforeAutospacing="1" w:after="100" w:afterAutospacing="1" w:line="360" w:lineRule="auto"/>
        <w:ind w:left="1128" w:right="0"/>
        <w:rPr>
          <w:color w:val="auto"/>
        </w:rPr>
      </w:pPr>
      <w:r w:rsidRPr="00B77A73">
        <w:rPr>
          <w:b/>
          <w:bCs/>
          <w:color w:val="auto"/>
        </w:rPr>
        <w:t>Methods</w:t>
      </w:r>
      <w:r w:rsidRPr="00B77A73">
        <w:rPr>
          <w:color w:val="auto"/>
        </w:rPr>
        <w:t>:</w:t>
      </w:r>
    </w:p>
    <w:p w14:paraId="1730ECCE" w14:textId="77777777" w:rsidR="00B77A73" w:rsidRPr="00B77A73" w:rsidRDefault="00B77A73" w:rsidP="00B77A73">
      <w:pPr>
        <w:numPr>
          <w:ilvl w:val="1"/>
          <w:numId w:val="62"/>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train()</w:t>
      </w:r>
      <w:r w:rsidRPr="00B77A73">
        <w:rPr>
          <w:color w:val="auto"/>
        </w:rPr>
        <w:t>: Trains the model on feature vectors and labels.</w:t>
      </w:r>
    </w:p>
    <w:p w14:paraId="4AF95AE6" w14:textId="77777777" w:rsidR="00B77A73" w:rsidRPr="00B77A73" w:rsidRDefault="00B77A73" w:rsidP="00B77A73">
      <w:pPr>
        <w:numPr>
          <w:ilvl w:val="1"/>
          <w:numId w:val="62"/>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predict()</w:t>
      </w:r>
      <w:r w:rsidRPr="00B77A73">
        <w:rPr>
          <w:color w:val="auto"/>
        </w:rPr>
        <w:t>: Classifies a review as genuine or fake based on feature vectors.</w:t>
      </w:r>
    </w:p>
    <w:p w14:paraId="083EE53B" w14:textId="5919DBE7" w:rsidR="00B77A73" w:rsidRPr="00B77A73" w:rsidRDefault="00B77A73" w:rsidP="00B77A73">
      <w:pPr>
        <w:spacing w:before="100" w:beforeAutospacing="1" w:after="100" w:afterAutospacing="1" w:line="360" w:lineRule="auto"/>
        <w:ind w:right="0"/>
        <w:rPr>
          <w:color w:val="auto"/>
        </w:rPr>
      </w:pPr>
      <w:r>
        <w:rPr>
          <w:rFonts w:hAnsi="Symbol"/>
          <w:color w:val="auto"/>
        </w:rPr>
        <w:t xml:space="preserve">       </w:t>
      </w:r>
      <w:r w:rsidRPr="00B77A73">
        <w:rPr>
          <w:rFonts w:hAnsi="Symbol"/>
          <w:color w:val="auto"/>
        </w:rPr>
        <w:t></w:t>
      </w:r>
      <w:r w:rsidRPr="00B77A73">
        <w:rPr>
          <w:color w:val="auto"/>
        </w:rPr>
        <w:t xml:space="preserve">  </w:t>
      </w:r>
      <w:r w:rsidRPr="00B77A73">
        <w:rPr>
          <w:b/>
          <w:bCs/>
          <w:color w:val="auto"/>
        </w:rPr>
        <w:t>Evaluator</w:t>
      </w:r>
      <w:r w:rsidRPr="00B77A73">
        <w:rPr>
          <w:color w:val="auto"/>
        </w:rPr>
        <w:t>:</w:t>
      </w:r>
    </w:p>
    <w:p w14:paraId="6FECC400" w14:textId="77777777" w:rsidR="00B77A73" w:rsidRPr="00B77A73" w:rsidRDefault="00B77A73" w:rsidP="00B77A73">
      <w:pPr>
        <w:numPr>
          <w:ilvl w:val="0"/>
          <w:numId w:val="63"/>
        </w:numPr>
        <w:tabs>
          <w:tab w:val="clear" w:pos="720"/>
          <w:tab w:val="num" w:pos="1128"/>
        </w:tabs>
        <w:spacing w:before="100" w:beforeAutospacing="1" w:after="100" w:afterAutospacing="1" w:line="360" w:lineRule="auto"/>
        <w:ind w:left="1128" w:right="0"/>
        <w:rPr>
          <w:color w:val="auto"/>
        </w:rPr>
      </w:pPr>
      <w:r w:rsidRPr="00B77A73">
        <w:rPr>
          <w:b/>
          <w:bCs/>
          <w:color w:val="auto"/>
        </w:rPr>
        <w:t>Description</w:t>
      </w:r>
      <w:r w:rsidRPr="00B77A73">
        <w:rPr>
          <w:color w:val="auto"/>
        </w:rPr>
        <w:t>: Measures the accuracy of the Classifier by comparing its predictions with actual labels, using performance metrics.</w:t>
      </w:r>
    </w:p>
    <w:p w14:paraId="69281D59" w14:textId="77777777" w:rsidR="00B77A73" w:rsidRPr="00B77A73" w:rsidRDefault="00B77A73" w:rsidP="00B77A73">
      <w:pPr>
        <w:numPr>
          <w:ilvl w:val="0"/>
          <w:numId w:val="63"/>
        </w:numPr>
        <w:tabs>
          <w:tab w:val="clear" w:pos="720"/>
          <w:tab w:val="num" w:pos="1128"/>
        </w:tabs>
        <w:spacing w:before="100" w:beforeAutospacing="1" w:after="100" w:afterAutospacing="1" w:line="360" w:lineRule="auto"/>
        <w:ind w:left="1128" w:right="0"/>
        <w:rPr>
          <w:color w:val="auto"/>
        </w:rPr>
      </w:pPr>
      <w:r w:rsidRPr="00B77A73">
        <w:rPr>
          <w:b/>
          <w:bCs/>
          <w:color w:val="auto"/>
        </w:rPr>
        <w:t>Methods</w:t>
      </w:r>
      <w:r w:rsidRPr="00B77A73">
        <w:rPr>
          <w:color w:val="auto"/>
        </w:rPr>
        <w:t>:</w:t>
      </w:r>
    </w:p>
    <w:p w14:paraId="42FAC828" w14:textId="77777777" w:rsidR="00B77A73" w:rsidRPr="00B77A73" w:rsidRDefault="00B77A73" w:rsidP="00B77A73">
      <w:pPr>
        <w:numPr>
          <w:ilvl w:val="1"/>
          <w:numId w:val="63"/>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evaluate()</w:t>
      </w:r>
      <w:r w:rsidRPr="00B77A73">
        <w:rPr>
          <w:color w:val="auto"/>
        </w:rPr>
        <w:t>: Calculates accuracy, precision, recall, and F1-score.</w:t>
      </w:r>
    </w:p>
    <w:p w14:paraId="29DD84CB" w14:textId="77777777" w:rsidR="00B77A73" w:rsidRPr="00B77A73" w:rsidRDefault="00B77A73" w:rsidP="00B77A73">
      <w:pPr>
        <w:numPr>
          <w:ilvl w:val="1"/>
          <w:numId w:val="63"/>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generateReport()</w:t>
      </w:r>
      <w:r w:rsidRPr="00B77A73">
        <w:rPr>
          <w:color w:val="auto"/>
        </w:rPr>
        <w:t>: Summarizes the model’s performance and provides feedback for improvement.</w:t>
      </w:r>
    </w:p>
    <w:p w14:paraId="38AE716B" w14:textId="253A8121" w:rsidR="00B77A73" w:rsidRPr="00B77A73" w:rsidRDefault="00B77A73" w:rsidP="00B77A73">
      <w:pPr>
        <w:spacing w:before="100" w:beforeAutospacing="1" w:after="100" w:afterAutospacing="1" w:line="360" w:lineRule="auto"/>
        <w:ind w:left="0" w:right="0" w:firstLine="0"/>
        <w:rPr>
          <w:color w:val="auto"/>
        </w:rPr>
      </w:pPr>
      <w:r>
        <w:rPr>
          <w:rFonts w:hAnsi="Symbol"/>
          <w:color w:val="auto"/>
        </w:rPr>
        <w:t xml:space="preserve">      </w:t>
      </w:r>
      <w:r w:rsidRPr="00B77A73">
        <w:rPr>
          <w:rFonts w:hAnsi="Symbol"/>
          <w:color w:val="auto"/>
        </w:rPr>
        <w:t></w:t>
      </w:r>
      <w:r w:rsidRPr="00B77A73">
        <w:rPr>
          <w:color w:val="auto"/>
        </w:rPr>
        <w:t xml:space="preserve">  </w:t>
      </w:r>
      <w:r w:rsidRPr="00B77A73">
        <w:rPr>
          <w:b/>
          <w:bCs/>
          <w:color w:val="auto"/>
        </w:rPr>
        <w:t>Predictor</w:t>
      </w:r>
      <w:r w:rsidRPr="00B77A73">
        <w:rPr>
          <w:color w:val="auto"/>
        </w:rPr>
        <w:t>:</w:t>
      </w:r>
    </w:p>
    <w:p w14:paraId="1741F808" w14:textId="77777777" w:rsidR="00B77A73" w:rsidRPr="00B77A73" w:rsidRDefault="00B77A73" w:rsidP="00B77A73">
      <w:pPr>
        <w:numPr>
          <w:ilvl w:val="0"/>
          <w:numId w:val="64"/>
        </w:numPr>
        <w:tabs>
          <w:tab w:val="clear" w:pos="720"/>
          <w:tab w:val="num" w:pos="1128"/>
        </w:tabs>
        <w:spacing w:before="100" w:beforeAutospacing="1" w:after="100" w:afterAutospacing="1" w:line="360" w:lineRule="auto"/>
        <w:ind w:left="1128" w:right="0"/>
        <w:rPr>
          <w:color w:val="auto"/>
        </w:rPr>
      </w:pPr>
      <w:r w:rsidRPr="00B77A73">
        <w:rPr>
          <w:b/>
          <w:bCs/>
          <w:color w:val="auto"/>
        </w:rPr>
        <w:t>Description</w:t>
      </w:r>
      <w:r w:rsidRPr="00B77A73">
        <w:rPr>
          <w:color w:val="auto"/>
        </w:rPr>
        <w:t>: Applies the trained Classifier to new review data, providing real-time predictions about the authenticity of reviews.</w:t>
      </w:r>
    </w:p>
    <w:p w14:paraId="58D4FC6F" w14:textId="77777777" w:rsidR="00B77A73" w:rsidRPr="00B77A73" w:rsidRDefault="00B77A73" w:rsidP="00B77A73">
      <w:pPr>
        <w:numPr>
          <w:ilvl w:val="0"/>
          <w:numId w:val="64"/>
        </w:numPr>
        <w:tabs>
          <w:tab w:val="clear" w:pos="720"/>
          <w:tab w:val="num" w:pos="1128"/>
        </w:tabs>
        <w:spacing w:before="100" w:beforeAutospacing="1" w:after="100" w:afterAutospacing="1" w:line="360" w:lineRule="auto"/>
        <w:ind w:left="1128" w:right="0"/>
        <w:rPr>
          <w:color w:val="auto"/>
        </w:rPr>
      </w:pPr>
      <w:r w:rsidRPr="00B77A73">
        <w:rPr>
          <w:b/>
          <w:bCs/>
          <w:color w:val="auto"/>
        </w:rPr>
        <w:t>Methods</w:t>
      </w:r>
      <w:r w:rsidRPr="00B77A73">
        <w:rPr>
          <w:color w:val="auto"/>
        </w:rPr>
        <w:t>:</w:t>
      </w:r>
    </w:p>
    <w:p w14:paraId="7DE50AA2" w14:textId="77777777" w:rsidR="00B77A73" w:rsidRPr="00B77A73" w:rsidRDefault="00B77A73" w:rsidP="00B77A73">
      <w:pPr>
        <w:numPr>
          <w:ilvl w:val="1"/>
          <w:numId w:val="64"/>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predictReview()</w:t>
      </w:r>
      <w:r w:rsidRPr="00B77A73">
        <w:rPr>
          <w:color w:val="auto"/>
        </w:rPr>
        <w:t>: Makes a prediction on a single review’s authenticity using the trained model.</w:t>
      </w:r>
    </w:p>
    <w:p w14:paraId="597E6AFB" w14:textId="202E4ADA" w:rsidR="00B77A73" w:rsidRPr="00B77A73" w:rsidRDefault="00B77A73" w:rsidP="00B77A73">
      <w:pPr>
        <w:spacing w:before="100" w:beforeAutospacing="1" w:after="100" w:afterAutospacing="1" w:line="360" w:lineRule="auto"/>
        <w:ind w:left="0" w:right="0" w:firstLine="0"/>
        <w:rPr>
          <w:color w:val="auto"/>
        </w:rPr>
      </w:pPr>
      <w:r>
        <w:rPr>
          <w:rFonts w:hAnsi="Symbol"/>
          <w:color w:val="auto"/>
        </w:rPr>
        <w:t xml:space="preserve">       </w:t>
      </w:r>
      <w:r w:rsidRPr="00B77A73">
        <w:rPr>
          <w:rFonts w:hAnsi="Symbol"/>
          <w:color w:val="auto"/>
        </w:rPr>
        <w:t></w:t>
      </w:r>
      <w:r w:rsidRPr="00B77A73">
        <w:rPr>
          <w:color w:val="auto"/>
        </w:rPr>
        <w:t xml:space="preserve">  </w:t>
      </w:r>
      <w:r w:rsidRPr="00B77A73">
        <w:rPr>
          <w:b/>
          <w:bCs/>
          <w:color w:val="auto"/>
        </w:rPr>
        <w:t>Metrics</w:t>
      </w:r>
      <w:r w:rsidRPr="00B77A73">
        <w:rPr>
          <w:color w:val="auto"/>
        </w:rPr>
        <w:t>:</w:t>
      </w:r>
    </w:p>
    <w:p w14:paraId="61DB0C0D" w14:textId="77777777" w:rsidR="00B77A73" w:rsidRPr="00B77A73" w:rsidRDefault="00B77A73" w:rsidP="00B77A73">
      <w:pPr>
        <w:numPr>
          <w:ilvl w:val="0"/>
          <w:numId w:val="65"/>
        </w:numPr>
        <w:tabs>
          <w:tab w:val="clear" w:pos="720"/>
          <w:tab w:val="num" w:pos="1128"/>
        </w:tabs>
        <w:spacing w:before="100" w:beforeAutospacing="1" w:after="100" w:afterAutospacing="1" w:line="360" w:lineRule="auto"/>
        <w:ind w:left="1128" w:right="0"/>
        <w:rPr>
          <w:color w:val="auto"/>
        </w:rPr>
      </w:pPr>
      <w:r w:rsidRPr="00B77A73">
        <w:rPr>
          <w:b/>
          <w:bCs/>
          <w:color w:val="auto"/>
        </w:rPr>
        <w:t>Description</w:t>
      </w:r>
      <w:r w:rsidRPr="00B77A73">
        <w:rPr>
          <w:color w:val="auto"/>
        </w:rPr>
        <w:t>: Stores and provides access to performance metrics calculated by the Evaluator, supporting both evaluation and reporting.</w:t>
      </w:r>
    </w:p>
    <w:p w14:paraId="2B6A4C01" w14:textId="77777777" w:rsidR="00B77A73" w:rsidRPr="00B77A73" w:rsidRDefault="00B77A73" w:rsidP="00B77A73">
      <w:pPr>
        <w:numPr>
          <w:ilvl w:val="0"/>
          <w:numId w:val="65"/>
        </w:numPr>
        <w:tabs>
          <w:tab w:val="clear" w:pos="720"/>
          <w:tab w:val="num" w:pos="1128"/>
        </w:tabs>
        <w:spacing w:before="100" w:beforeAutospacing="1" w:after="100" w:afterAutospacing="1" w:line="360" w:lineRule="auto"/>
        <w:ind w:left="1128" w:right="0"/>
        <w:rPr>
          <w:color w:val="auto"/>
        </w:rPr>
      </w:pPr>
      <w:r w:rsidRPr="00B77A73">
        <w:rPr>
          <w:b/>
          <w:bCs/>
          <w:color w:val="auto"/>
        </w:rPr>
        <w:t>Methods</w:t>
      </w:r>
      <w:r w:rsidRPr="00B77A73">
        <w:rPr>
          <w:color w:val="auto"/>
        </w:rPr>
        <w:t>:</w:t>
      </w:r>
    </w:p>
    <w:p w14:paraId="27F290D1" w14:textId="77777777" w:rsidR="00B77A73" w:rsidRPr="00B77A73" w:rsidRDefault="00B77A73" w:rsidP="00B77A73">
      <w:pPr>
        <w:numPr>
          <w:ilvl w:val="1"/>
          <w:numId w:val="65"/>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getAccuracy()</w:t>
      </w:r>
      <w:r w:rsidRPr="00B77A73">
        <w:rPr>
          <w:color w:val="auto"/>
        </w:rPr>
        <w:t>: Returns the accuracy metric.</w:t>
      </w:r>
    </w:p>
    <w:p w14:paraId="6A5A0807" w14:textId="6F5A8A4B" w:rsidR="00411950" w:rsidRPr="00B77A73" w:rsidRDefault="00B77A73" w:rsidP="00B77A73">
      <w:pPr>
        <w:numPr>
          <w:ilvl w:val="1"/>
          <w:numId w:val="65"/>
        </w:numPr>
        <w:tabs>
          <w:tab w:val="clear" w:pos="1440"/>
          <w:tab w:val="num" w:pos="1848"/>
        </w:tabs>
        <w:spacing w:before="100" w:beforeAutospacing="1" w:after="100" w:afterAutospacing="1" w:line="360" w:lineRule="auto"/>
        <w:ind w:left="1848" w:right="0"/>
        <w:rPr>
          <w:color w:val="auto"/>
        </w:rPr>
      </w:pPr>
      <w:r w:rsidRPr="00B77A73">
        <w:rPr>
          <w:rFonts w:ascii="Courier New" w:hAnsi="Courier New" w:cs="Courier New"/>
          <w:color w:val="auto"/>
          <w:sz w:val="20"/>
          <w:szCs w:val="20"/>
        </w:rPr>
        <w:t>getPrecision()</w:t>
      </w:r>
      <w:r w:rsidRPr="00B77A73">
        <w:rPr>
          <w:color w:val="auto"/>
        </w:rPr>
        <w:t>: Returns the precision metric.</w:t>
      </w:r>
    </w:p>
    <w:p w14:paraId="070F2DBE" w14:textId="7A216146" w:rsidR="0050304D" w:rsidRDefault="007A2798" w:rsidP="009F5D78">
      <w:pPr>
        <w:pStyle w:val="Heading3"/>
        <w:spacing w:line="360" w:lineRule="auto"/>
        <w:ind w:left="0" w:firstLine="720"/>
        <w:rPr>
          <w:sz w:val="24"/>
        </w:rPr>
      </w:pPr>
      <w:r w:rsidRPr="00394589">
        <w:rPr>
          <w:sz w:val="24"/>
        </w:rPr>
        <w:lastRenderedPageBreak/>
        <w:t xml:space="preserve">3.3.4 </w:t>
      </w:r>
      <w:r w:rsidR="0050304D" w:rsidRPr="00394589">
        <w:rPr>
          <w:sz w:val="24"/>
        </w:rPr>
        <w:t>Use case Diagram</w:t>
      </w:r>
    </w:p>
    <w:p w14:paraId="1C4D1150" w14:textId="77777777" w:rsidR="00411950" w:rsidRPr="00411950" w:rsidRDefault="00411950" w:rsidP="00411950"/>
    <w:p w14:paraId="6C5A7696" w14:textId="1ED8D8DB" w:rsidR="0050304D" w:rsidRPr="00411950" w:rsidRDefault="00411950" w:rsidP="00411950">
      <w:pPr>
        <w:spacing w:after="0" w:line="360" w:lineRule="auto"/>
        <w:ind w:left="0" w:firstLine="0"/>
        <w:rPr>
          <w:b/>
          <w:bCs/>
        </w:rPr>
      </w:pPr>
      <w:r w:rsidRPr="00411950">
        <w:rPr>
          <w:noProof/>
        </w:rPr>
        <w:drawing>
          <wp:inline distT="0" distB="0" distL="0" distR="0" wp14:anchorId="1B463DCE" wp14:editId="381BC9C1">
            <wp:extent cx="6645910" cy="1097280"/>
            <wp:effectExtent l="0" t="0" r="2540" b="7620"/>
            <wp:docPr id="6" name="Picture 5">
              <a:extLst xmlns:a="http://schemas.openxmlformats.org/drawingml/2006/main">
                <a:ext uri="{FF2B5EF4-FFF2-40B4-BE49-F238E27FC236}">
                  <a16:creationId xmlns:a16="http://schemas.microsoft.com/office/drawing/2014/main" id="{E3BFA10A-CC55-66AB-E35B-F39DA63019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3BFA10A-CC55-66AB-E35B-F39DA6301950}"/>
                        </a:ext>
                      </a:extLst>
                    </pic:cNvPr>
                    <pic:cNvPicPr>
                      <a:picLocks noChangeAspect="1"/>
                    </pic:cNvPicPr>
                  </pic:nvPicPr>
                  <pic:blipFill>
                    <a:blip r:embed="rId20"/>
                    <a:stretch>
                      <a:fillRect/>
                    </a:stretch>
                  </pic:blipFill>
                  <pic:spPr>
                    <a:xfrm>
                      <a:off x="0" y="0"/>
                      <a:ext cx="6645910" cy="1097280"/>
                    </a:xfrm>
                    <a:prstGeom prst="rect">
                      <a:avLst/>
                    </a:prstGeom>
                  </pic:spPr>
                </pic:pic>
              </a:graphicData>
            </a:graphic>
          </wp:inline>
        </w:drawing>
      </w:r>
    </w:p>
    <w:p w14:paraId="638B565C" w14:textId="77777777" w:rsidR="00411950" w:rsidRDefault="00411950" w:rsidP="00394589">
      <w:pPr>
        <w:spacing w:after="0" w:line="360" w:lineRule="auto"/>
        <w:ind w:left="1080"/>
        <w:jc w:val="center"/>
        <w:rPr>
          <w:b/>
          <w:bCs/>
        </w:rPr>
      </w:pPr>
    </w:p>
    <w:p w14:paraId="65844AE8" w14:textId="469880A0" w:rsidR="0050304D" w:rsidRDefault="00C9359E" w:rsidP="00394589">
      <w:pPr>
        <w:spacing w:after="0" w:line="360" w:lineRule="auto"/>
        <w:ind w:left="1080"/>
        <w:jc w:val="center"/>
        <w:rPr>
          <w:b/>
          <w:bCs/>
        </w:rPr>
      </w:pPr>
      <w:r>
        <w:rPr>
          <w:b/>
          <w:bCs/>
        </w:rPr>
        <w:t xml:space="preserve">Figure 3.3.4 </w:t>
      </w:r>
      <w:r w:rsidR="0050304D" w:rsidRPr="00394589">
        <w:rPr>
          <w:b/>
          <w:bCs/>
        </w:rPr>
        <w:t>Use case Diagram</w:t>
      </w:r>
    </w:p>
    <w:p w14:paraId="41D21819" w14:textId="77777777" w:rsidR="009F5D78" w:rsidRDefault="009F5D78" w:rsidP="009F5D78">
      <w:pPr>
        <w:pStyle w:val="NormalWeb"/>
        <w:ind w:left="720"/>
      </w:pPr>
      <w:r>
        <w:rPr>
          <w:rFonts w:hAnsi="Symbol"/>
        </w:rPr>
        <w:t></w:t>
      </w:r>
      <w:r>
        <w:t xml:space="preserve">  </w:t>
      </w:r>
      <w:r>
        <w:rPr>
          <w:rStyle w:val="Strong"/>
        </w:rPr>
        <w:t>Load Data</w:t>
      </w:r>
      <w:r>
        <w:t>:</w:t>
      </w:r>
      <w:r>
        <w:br/>
        <w:t>The user uploads raw review data from files or databases to the system for analysis.</w:t>
      </w:r>
    </w:p>
    <w:p w14:paraId="33F33C04" w14:textId="77777777" w:rsidR="009F5D78" w:rsidRDefault="009F5D78" w:rsidP="009F5D78">
      <w:pPr>
        <w:pStyle w:val="NormalWeb"/>
        <w:ind w:left="720"/>
      </w:pPr>
      <w:r>
        <w:rPr>
          <w:rFonts w:hAnsi="Symbol"/>
        </w:rPr>
        <w:t></w:t>
      </w:r>
      <w:r>
        <w:t xml:space="preserve">  </w:t>
      </w:r>
      <w:r>
        <w:rPr>
          <w:rStyle w:val="Strong"/>
        </w:rPr>
        <w:t>Preprocess Data</w:t>
      </w:r>
      <w:r>
        <w:t>:</w:t>
      </w:r>
      <w:r>
        <w:br/>
        <w:t>The user cleans and normalizes the data by removing noise, tokenizing text, and applying lemmatization or stemming to prepare it for feature extraction.</w:t>
      </w:r>
    </w:p>
    <w:p w14:paraId="1552437E" w14:textId="77777777" w:rsidR="009F5D78" w:rsidRDefault="009F5D78" w:rsidP="009F5D78">
      <w:pPr>
        <w:pStyle w:val="NormalWeb"/>
        <w:ind w:left="720"/>
      </w:pPr>
      <w:r>
        <w:rPr>
          <w:rFonts w:hAnsi="Symbol"/>
        </w:rPr>
        <w:t></w:t>
      </w:r>
      <w:r>
        <w:t xml:space="preserve">  </w:t>
      </w:r>
      <w:r>
        <w:rPr>
          <w:rStyle w:val="Strong"/>
        </w:rPr>
        <w:t>Vectorize Data</w:t>
      </w:r>
      <w:r>
        <w:t>:</w:t>
      </w:r>
      <w:r>
        <w:br/>
        <w:t>The Admin converts cleaned text into numerical feature vectors using techniques like TF-IDF or Word2Vec, making it suitable for machine learning.</w:t>
      </w:r>
    </w:p>
    <w:p w14:paraId="0FF3EAAE" w14:textId="77777777" w:rsidR="009F5D78" w:rsidRDefault="009F5D78" w:rsidP="009F5D78">
      <w:pPr>
        <w:pStyle w:val="NormalWeb"/>
        <w:ind w:left="720"/>
      </w:pPr>
      <w:r>
        <w:rPr>
          <w:rFonts w:hAnsi="Symbol"/>
        </w:rPr>
        <w:t></w:t>
      </w:r>
      <w:r>
        <w:t xml:space="preserve">  </w:t>
      </w:r>
      <w:r>
        <w:rPr>
          <w:rStyle w:val="Strong"/>
        </w:rPr>
        <w:t>Train Classifier</w:t>
      </w:r>
      <w:r>
        <w:t>:</w:t>
      </w:r>
      <w:r>
        <w:br/>
        <w:t>The Admin trains a classification model (e.g., Logistic Regression or Random Forest) to learn patterns from the data to classify reviews as genuine or fake.</w:t>
      </w:r>
    </w:p>
    <w:p w14:paraId="1B7EC7A4" w14:textId="77777777" w:rsidR="009F5D78" w:rsidRDefault="009F5D78" w:rsidP="009F5D78">
      <w:pPr>
        <w:pStyle w:val="NormalWeb"/>
        <w:ind w:left="720"/>
      </w:pPr>
      <w:r>
        <w:rPr>
          <w:rFonts w:hAnsi="Symbol"/>
        </w:rPr>
        <w:t></w:t>
      </w:r>
      <w:r>
        <w:t xml:space="preserve">  </w:t>
      </w:r>
      <w:r>
        <w:rPr>
          <w:rStyle w:val="Strong"/>
        </w:rPr>
        <w:t>Evaluate Model</w:t>
      </w:r>
      <w:r>
        <w:t>:</w:t>
      </w:r>
      <w:r>
        <w:br/>
        <w:t>The Admin evaluates the model’s performance using metrics like accuracy, precision, and recall to measure its effectiveness.</w:t>
      </w:r>
    </w:p>
    <w:p w14:paraId="69BD9B6B" w14:textId="77777777" w:rsidR="009F5D78" w:rsidRDefault="009F5D78" w:rsidP="009F5D78">
      <w:pPr>
        <w:pStyle w:val="NormalWeb"/>
        <w:ind w:left="720"/>
      </w:pPr>
      <w:r>
        <w:rPr>
          <w:rFonts w:hAnsi="Symbol"/>
        </w:rPr>
        <w:t></w:t>
      </w:r>
      <w:r>
        <w:t xml:space="preserve">  </w:t>
      </w:r>
      <w:r>
        <w:rPr>
          <w:rStyle w:val="Strong"/>
        </w:rPr>
        <w:t>Make Prediction</w:t>
      </w:r>
      <w:r>
        <w:t>:</w:t>
      </w:r>
      <w:r>
        <w:br/>
        <w:t>The user inputs new reviews to receive predictions on their authenticity based on the trained model.</w:t>
      </w:r>
    </w:p>
    <w:p w14:paraId="2A004498" w14:textId="77777777" w:rsidR="009F5D78" w:rsidRDefault="009F5D78" w:rsidP="009F5D78">
      <w:pPr>
        <w:pStyle w:val="NormalWeb"/>
        <w:ind w:left="720"/>
      </w:pPr>
      <w:r>
        <w:rPr>
          <w:rFonts w:hAnsi="Symbol"/>
        </w:rPr>
        <w:t></w:t>
      </w:r>
      <w:r>
        <w:t xml:space="preserve">  </w:t>
      </w:r>
      <w:r>
        <w:rPr>
          <w:rStyle w:val="Strong"/>
        </w:rPr>
        <w:t>View Metrics</w:t>
      </w:r>
      <w:r>
        <w:t>:</w:t>
      </w:r>
      <w:r>
        <w:br/>
        <w:t>The user views the performance metrics (accuracy, precision, recall) to understand how well the system classifies reviews.</w:t>
      </w:r>
    </w:p>
    <w:p w14:paraId="5B64D6FD" w14:textId="77777777" w:rsidR="00411950" w:rsidRPr="00394589" w:rsidRDefault="00411950" w:rsidP="00394589">
      <w:pPr>
        <w:pStyle w:val="ListParagraph"/>
        <w:spacing w:line="360" w:lineRule="auto"/>
      </w:pPr>
    </w:p>
    <w:p w14:paraId="67FAD850" w14:textId="3CC393C0" w:rsidR="0050304D" w:rsidRPr="00411950" w:rsidRDefault="00394589" w:rsidP="00411950">
      <w:pPr>
        <w:pStyle w:val="Heading3"/>
        <w:spacing w:line="360" w:lineRule="auto"/>
        <w:ind w:firstLine="350"/>
        <w:rPr>
          <w:sz w:val="24"/>
        </w:rPr>
      </w:pPr>
      <w:r w:rsidRPr="00394589">
        <w:rPr>
          <w:sz w:val="24"/>
        </w:rPr>
        <w:lastRenderedPageBreak/>
        <w:t xml:space="preserve">3.3.5 </w:t>
      </w:r>
      <w:r w:rsidR="0050304D" w:rsidRPr="00394589">
        <w:rPr>
          <w:sz w:val="24"/>
        </w:rPr>
        <w:t>Sequence Diagram</w:t>
      </w:r>
    </w:p>
    <w:p w14:paraId="1D49557F" w14:textId="7B2BB142" w:rsidR="0050304D" w:rsidRPr="00394589" w:rsidRDefault="00411950" w:rsidP="00394589">
      <w:pPr>
        <w:spacing w:after="0" w:line="360" w:lineRule="auto"/>
        <w:jc w:val="center"/>
        <w:rPr>
          <w:b/>
          <w:bCs/>
        </w:rPr>
      </w:pPr>
      <w:r w:rsidRPr="00411950">
        <w:rPr>
          <w:b/>
          <w:bCs/>
          <w:noProof/>
        </w:rPr>
        <w:drawing>
          <wp:inline distT="0" distB="0" distL="0" distR="0" wp14:anchorId="0ED52F64" wp14:editId="74B0C6B2">
            <wp:extent cx="5760720" cy="2721838"/>
            <wp:effectExtent l="0" t="0" r="0" b="2540"/>
            <wp:docPr id="5" name="Picture 4">
              <a:extLst xmlns:a="http://schemas.openxmlformats.org/drawingml/2006/main">
                <a:ext uri="{FF2B5EF4-FFF2-40B4-BE49-F238E27FC236}">
                  <a16:creationId xmlns:a16="http://schemas.microsoft.com/office/drawing/2014/main" id="{363A1FCE-DEF9-4C2A-9141-A0D9603480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363A1FCE-DEF9-4C2A-9141-A0D96034807C}"/>
                        </a:ext>
                      </a:extLst>
                    </pic:cNvPr>
                    <pic:cNvPicPr>
                      <a:picLocks noChangeAspect="1"/>
                    </pic:cNvPicPr>
                  </pic:nvPicPr>
                  <pic:blipFill>
                    <a:blip r:embed="rId21"/>
                    <a:stretch>
                      <a:fillRect/>
                    </a:stretch>
                  </pic:blipFill>
                  <pic:spPr>
                    <a:xfrm>
                      <a:off x="0" y="0"/>
                      <a:ext cx="5785021" cy="2733320"/>
                    </a:xfrm>
                    <a:prstGeom prst="rect">
                      <a:avLst/>
                    </a:prstGeom>
                  </pic:spPr>
                </pic:pic>
              </a:graphicData>
            </a:graphic>
          </wp:inline>
        </w:drawing>
      </w:r>
    </w:p>
    <w:p w14:paraId="2161BA36" w14:textId="483A0065" w:rsidR="0050304D" w:rsidRPr="00394589" w:rsidRDefault="00C9359E" w:rsidP="00394589">
      <w:pPr>
        <w:spacing w:after="0" w:line="360" w:lineRule="auto"/>
        <w:jc w:val="center"/>
        <w:rPr>
          <w:b/>
          <w:bCs/>
        </w:rPr>
      </w:pPr>
      <w:r>
        <w:rPr>
          <w:b/>
          <w:bCs/>
        </w:rPr>
        <w:t xml:space="preserve">Figure 3.3.5 </w:t>
      </w:r>
      <w:r w:rsidR="0050304D" w:rsidRPr="00394589">
        <w:rPr>
          <w:b/>
          <w:bCs/>
        </w:rPr>
        <w:t>Sequence Diagram</w:t>
      </w:r>
    </w:p>
    <w:p w14:paraId="3D3171A0" w14:textId="77777777" w:rsidR="0050304D" w:rsidRDefault="0050304D" w:rsidP="00394589">
      <w:pPr>
        <w:spacing w:after="0" w:line="360" w:lineRule="auto"/>
        <w:jc w:val="center"/>
      </w:pPr>
    </w:p>
    <w:p w14:paraId="63370531" w14:textId="77777777" w:rsidR="0078397B" w:rsidRPr="00411950" w:rsidRDefault="0078397B" w:rsidP="00394589">
      <w:pPr>
        <w:spacing w:after="0" w:line="360" w:lineRule="auto"/>
        <w:jc w:val="center"/>
      </w:pPr>
    </w:p>
    <w:p w14:paraId="1A681798" w14:textId="77777777" w:rsidR="00411950" w:rsidRPr="00411950" w:rsidRDefault="00411950" w:rsidP="009F5D78">
      <w:pPr>
        <w:numPr>
          <w:ilvl w:val="0"/>
          <w:numId w:val="66"/>
        </w:numPr>
        <w:spacing w:after="0" w:line="360" w:lineRule="auto"/>
      </w:pPr>
      <w:r w:rsidRPr="009F5D78">
        <w:rPr>
          <w:b/>
          <w:bCs/>
          <w:lang w:val="en-US"/>
        </w:rPr>
        <w:t>User initiates data loading:</w:t>
      </w:r>
      <w:r w:rsidRPr="00411950">
        <w:rPr>
          <w:lang w:val="en-US"/>
        </w:rPr>
        <w:t xml:space="preserve"> The User requests the Data Loader to load data from a specified source.</w:t>
      </w:r>
    </w:p>
    <w:p w14:paraId="265DF41E" w14:textId="77777777" w:rsidR="00411950" w:rsidRPr="00411950" w:rsidRDefault="00411950" w:rsidP="009F5D78">
      <w:pPr>
        <w:numPr>
          <w:ilvl w:val="0"/>
          <w:numId w:val="66"/>
        </w:numPr>
        <w:spacing w:after="0" w:line="360" w:lineRule="auto"/>
      </w:pPr>
      <w:r w:rsidRPr="009F5D78">
        <w:rPr>
          <w:b/>
          <w:bCs/>
          <w:lang w:val="en-US"/>
        </w:rPr>
        <w:t>Data Loader provides raw data:</w:t>
      </w:r>
      <w:r w:rsidRPr="00411950">
        <w:rPr>
          <w:lang w:val="en-US"/>
        </w:rPr>
        <w:t xml:space="preserve"> The Data Loader sends the raw data to the Preprocessor for cleaning.</w:t>
      </w:r>
    </w:p>
    <w:p w14:paraId="7D6AEAD4" w14:textId="77777777" w:rsidR="00411950" w:rsidRPr="00411950" w:rsidRDefault="00411950" w:rsidP="009F5D78">
      <w:pPr>
        <w:numPr>
          <w:ilvl w:val="0"/>
          <w:numId w:val="66"/>
        </w:numPr>
        <w:spacing w:after="0" w:line="360" w:lineRule="auto"/>
      </w:pPr>
      <w:r w:rsidRPr="009F5D78">
        <w:rPr>
          <w:b/>
          <w:bCs/>
          <w:lang w:val="en-US"/>
        </w:rPr>
        <w:t>Preprocessor cleans text:</w:t>
      </w:r>
      <w:r w:rsidRPr="00411950">
        <w:rPr>
          <w:lang w:val="en-US"/>
        </w:rPr>
        <w:t xml:space="preserve"> The Preprocessor processes the raw text to remove noise and prepare it for feature extraction.</w:t>
      </w:r>
    </w:p>
    <w:p w14:paraId="09BFAF3F" w14:textId="77777777" w:rsidR="00411950" w:rsidRPr="00411950" w:rsidRDefault="00411950" w:rsidP="009F5D78">
      <w:pPr>
        <w:numPr>
          <w:ilvl w:val="0"/>
          <w:numId w:val="66"/>
        </w:numPr>
        <w:spacing w:after="0" w:line="360" w:lineRule="auto"/>
      </w:pPr>
      <w:r w:rsidRPr="009F5D78">
        <w:rPr>
          <w:b/>
          <w:bCs/>
          <w:lang w:val="en-US"/>
        </w:rPr>
        <w:t xml:space="preserve">Vectorizer converts text: </w:t>
      </w:r>
      <w:r w:rsidRPr="00411950">
        <w:rPr>
          <w:lang w:val="en-US"/>
        </w:rPr>
        <w:t>The cleaned text is sent to the Vectorizer, which converts it into numerical feature vectors.</w:t>
      </w:r>
    </w:p>
    <w:p w14:paraId="19B2AA7A" w14:textId="77777777" w:rsidR="00411950" w:rsidRPr="00411950" w:rsidRDefault="00411950" w:rsidP="009F5D78">
      <w:pPr>
        <w:numPr>
          <w:ilvl w:val="0"/>
          <w:numId w:val="66"/>
        </w:numPr>
        <w:spacing w:after="0" w:line="360" w:lineRule="auto"/>
      </w:pPr>
      <w:r w:rsidRPr="009F5D78">
        <w:rPr>
          <w:b/>
          <w:bCs/>
          <w:lang w:val="en-US"/>
        </w:rPr>
        <w:t>Classifier trains model:</w:t>
      </w:r>
      <w:r w:rsidRPr="00411950">
        <w:rPr>
          <w:lang w:val="en-US"/>
        </w:rPr>
        <w:t xml:space="preserve"> The Classifier uses the feature vectors along with the corresponding labels to train the model.</w:t>
      </w:r>
    </w:p>
    <w:p w14:paraId="7642D2B3" w14:textId="77777777" w:rsidR="00411950" w:rsidRPr="00411950" w:rsidRDefault="00411950" w:rsidP="009F5D78">
      <w:pPr>
        <w:numPr>
          <w:ilvl w:val="0"/>
          <w:numId w:val="66"/>
        </w:numPr>
        <w:spacing w:after="0" w:line="360" w:lineRule="auto"/>
      </w:pPr>
      <w:r w:rsidRPr="009F5D78">
        <w:rPr>
          <w:b/>
          <w:bCs/>
          <w:lang w:val="en-US"/>
        </w:rPr>
        <w:t>Evaluator assesses performance:</w:t>
      </w:r>
      <w:r w:rsidRPr="00411950">
        <w:rPr>
          <w:lang w:val="en-US"/>
        </w:rPr>
        <w:t xml:space="preserve"> The Evaluator evaluates the model's performance by comparing predictions with actual labels.</w:t>
      </w:r>
    </w:p>
    <w:p w14:paraId="7C9A08B2" w14:textId="77777777" w:rsidR="00411950" w:rsidRPr="00411950" w:rsidRDefault="00411950" w:rsidP="009F5D78">
      <w:pPr>
        <w:numPr>
          <w:ilvl w:val="0"/>
          <w:numId w:val="66"/>
        </w:numPr>
        <w:spacing w:after="0" w:line="360" w:lineRule="auto"/>
      </w:pPr>
      <w:r w:rsidRPr="009F5D78">
        <w:rPr>
          <w:b/>
          <w:bCs/>
          <w:lang w:val="en-US"/>
        </w:rPr>
        <w:t>User requests prediction:</w:t>
      </w:r>
      <w:r w:rsidRPr="00411950">
        <w:rPr>
          <w:lang w:val="en-US"/>
        </w:rPr>
        <w:t xml:space="preserve"> The User asks the Predictor to make a prediction on a new review.</w:t>
      </w:r>
    </w:p>
    <w:p w14:paraId="3C4C959E" w14:textId="77777777" w:rsidR="00411950" w:rsidRPr="00411950" w:rsidRDefault="00411950" w:rsidP="009F5D78">
      <w:pPr>
        <w:numPr>
          <w:ilvl w:val="0"/>
          <w:numId w:val="66"/>
        </w:numPr>
        <w:spacing w:after="0" w:line="360" w:lineRule="auto"/>
      </w:pPr>
      <w:r w:rsidRPr="009F5D78">
        <w:rPr>
          <w:b/>
          <w:bCs/>
          <w:lang w:val="en-US"/>
        </w:rPr>
        <w:t>Predictor makes prediction:</w:t>
      </w:r>
      <w:r w:rsidRPr="00411950">
        <w:rPr>
          <w:lang w:val="en-US"/>
        </w:rPr>
        <w:t xml:space="preserve"> The Predictor sends the features of the review to the Classifier to obtain a prediction.</w:t>
      </w:r>
    </w:p>
    <w:p w14:paraId="6114991A" w14:textId="77777777" w:rsidR="00411950" w:rsidRPr="00411950" w:rsidRDefault="00411950" w:rsidP="009F5D78">
      <w:pPr>
        <w:numPr>
          <w:ilvl w:val="0"/>
          <w:numId w:val="66"/>
        </w:numPr>
        <w:spacing w:after="0" w:line="360" w:lineRule="auto"/>
      </w:pPr>
      <w:r w:rsidRPr="009F5D78">
        <w:rPr>
          <w:b/>
          <w:bCs/>
          <w:lang w:val="en-US"/>
        </w:rPr>
        <w:t>Classifier returns prediction:</w:t>
      </w:r>
      <w:r w:rsidRPr="00411950">
        <w:rPr>
          <w:lang w:val="en-US"/>
        </w:rPr>
        <w:t xml:space="preserve"> The Classifier returns the prediction result to the Predictor.</w:t>
      </w:r>
    </w:p>
    <w:p w14:paraId="6E4257F4" w14:textId="77777777" w:rsidR="00411950" w:rsidRPr="00411950" w:rsidRDefault="00411950" w:rsidP="009F5D78">
      <w:pPr>
        <w:numPr>
          <w:ilvl w:val="0"/>
          <w:numId w:val="66"/>
        </w:numPr>
        <w:spacing w:after="0" w:line="360" w:lineRule="auto"/>
      </w:pPr>
      <w:r w:rsidRPr="009F5D78">
        <w:rPr>
          <w:b/>
          <w:bCs/>
          <w:lang w:val="en-US"/>
        </w:rPr>
        <w:t>User views metrics:</w:t>
      </w:r>
      <w:r w:rsidRPr="00411950">
        <w:rPr>
          <w:lang w:val="en-US"/>
        </w:rPr>
        <w:t xml:space="preserve"> The User requests to view performance metrics, such as accuracy and recall.</w:t>
      </w:r>
    </w:p>
    <w:p w14:paraId="72D76060" w14:textId="77777777" w:rsidR="00411950" w:rsidRDefault="00411950" w:rsidP="001232E3">
      <w:pPr>
        <w:pStyle w:val="Heading3"/>
        <w:spacing w:line="360" w:lineRule="auto"/>
        <w:ind w:left="0" w:firstLine="0"/>
        <w:rPr>
          <w:sz w:val="24"/>
        </w:rPr>
      </w:pPr>
    </w:p>
    <w:p w14:paraId="102719A5" w14:textId="77777777" w:rsidR="001232E3" w:rsidRPr="001232E3" w:rsidRDefault="001232E3" w:rsidP="001232E3"/>
    <w:p w14:paraId="037C9FA4" w14:textId="000BCED9" w:rsidR="0050304D" w:rsidRPr="001232E3" w:rsidRDefault="00394589" w:rsidP="001232E3">
      <w:pPr>
        <w:pStyle w:val="Heading3"/>
        <w:spacing w:line="360" w:lineRule="auto"/>
        <w:ind w:firstLine="350"/>
        <w:rPr>
          <w:sz w:val="24"/>
        </w:rPr>
      </w:pPr>
      <w:r w:rsidRPr="00394589">
        <w:rPr>
          <w:sz w:val="24"/>
        </w:rPr>
        <w:lastRenderedPageBreak/>
        <w:t xml:space="preserve">3.3.6 </w:t>
      </w:r>
      <w:r w:rsidR="0050304D" w:rsidRPr="00394589">
        <w:rPr>
          <w:sz w:val="24"/>
        </w:rPr>
        <w:t>Activity Diagram</w:t>
      </w:r>
    </w:p>
    <w:p w14:paraId="5F051BE3" w14:textId="1532ADE6" w:rsidR="0050304D" w:rsidRPr="00394589" w:rsidRDefault="001232E3" w:rsidP="00394589">
      <w:pPr>
        <w:spacing w:after="0" w:line="360" w:lineRule="auto"/>
        <w:jc w:val="center"/>
        <w:rPr>
          <w:b/>
          <w:bCs/>
        </w:rPr>
      </w:pPr>
      <w:r w:rsidRPr="001232E3">
        <w:rPr>
          <w:b/>
          <w:bCs/>
          <w:noProof/>
        </w:rPr>
        <w:drawing>
          <wp:inline distT="0" distB="0" distL="0" distR="0" wp14:anchorId="54461676" wp14:editId="73505F8D">
            <wp:extent cx="2183602" cy="3817620"/>
            <wp:effectExtent l="0" t="0" r="7620" b="0"/>
            <wp:docPr id="775019073" name="Picture 4">
              <a:extLst xmlns:a="http://schemas.openxmlformats.org/drawingml/2006/main">
                <a:ext uri="{FF2B5EF4-FFF2-40B4-BE49-F238E27FC236}">
                  <a16:creationId xmlns:a16="http://schemas.microsoft.com/office/drawing/2014/main" id="{CBCA288D-4441-920C-BD90-8139C70EBE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CBCA288D-4441-920C-BD90-8139C70EBE89}"/>
                        </a:ext>
                      </a:extLst>
                    </pic:cNvPr>
                    <pic:cNvPicPr>
                      <a:picLocks noChangeAspect="1"/>
                    </pic:cNvPicPr>
                  </pic:nvPicPr>
                  <pic:blipFill>
                    <a:blip r:embed="rId22"/>
                    <a:stretch>
                      <a:fillRect/>
                    </a:stretch>
                  </pic:blipFill>
                  <pic:spPr>
                    <a:xfrm>
                      <a:off x="0" y="0"/>
                      <a:ext cx="2209376" cy="3862680"/>
                    </a:xfrm>
                    <a:prstGeom prst="rect">
                      <a:avLst/>
                    </a:prstGeom>
                  </pic:spPr>
                </pic:pic>
              </a:graphicData>
            </a:graphic>
          </wp:inline>
        </w:drawing>
      </w:r>
    </w:p>
    <w:p w14:paraId="620BADFA" w14:textId="124C0A4D" w:rsidR="0050304D" w:rsidRDefault="00C9359E" w:rsidP="00394589">
      <w:pPr>
        <w:spacing w:after="0" w:line="360" w:lineRule="auto"/>
        <w:jc w:val="center"/>
        <w:rPr>
          <w:b/>
          <w:bCs/>
        </w:rPr>
      </w:pPr>
      <w:r>
        <w:rPr>
          <w:b/>
          <w:bCs/>
        </w:rPr>
        <w:t xml:space="preserve">Figure 3.3.6 </w:t>
      </w:r>
      <w:r w:rsidR="0050304D" w:rsidRPr="00394589">
        <w:rPr>
          <w:b/>
          <w:bCs/>
        </w:rPr>
        <w:t>Activity Diagram</w:t>
      </w:r>
    </w:p>
    <w:p w14:paraId="1F83C26F" w14:textId="77777777" w:rsidR="001232E3" w:rsidRPr="00394589" w:rsidRDefault="001232E3" w:rsidP="00394589">
      <w:pPr>
        <w:spacing w:after="0" w:line="360" w:lineRule="auto"/>
        <w:jc w:val="center"/>
        <w:rPr>
          <w:b/>
          <w:bCs/>
        </w:rPr>
      </w:pPr>
    </w:p>
    <w:p w14:paraId="171ABF3A"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Load Data: The process begins with loading raw data from specified sources.</w:t>
      </w:r>
    </w:p>
    <w:p w14:paraId="7826D8C7"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Preprocess Data: The loaded data is cleaned and normalized to ensure consistency.</w:t>
      </w:r>
    </w:p>
    <w:p w14:paraId="055739CA"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Vectorize Data: The cleaned text is converted into numerical feature vectors suitable for machine learning.</w:t>
      </w:r>
    </w:p>
    <w:p w14:paraId="7E50B8A5"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Train Classifier: The classifier is trained using the prepared feature vectors and labels.</w:t>
      </w:r>
    </w:p>
    <w:p w14:paraId="79C88FF8"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Evaluate Model: The performance of the trained model is assessed using evaluation metrics.</w:t>
      </w:r>
    </w:p>
    <w:p w14:paraId="1E480B04"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Model Evaluation Successful?: A decision point checks if the model evaluation meets acceptable performance criteria.</w:t>
      </w:r>
    </w:p>
    <w:p w14:paraId="4CDB5DE9"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Yes: If successful, the process moves to making predictions.</w:t>
      </w:r>
    </w:p>
    <w:p w14:paraId="16AE9C19"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No: If not successful, the model is adjusted, retrained, and reevaluated.</w:t>
      </w:r>
    </w:p>
    <w:p w14:paraId="43A72680"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Make Prediction: The system is used to make predictions on new reviews once the model is validated.</w:t>
      </w:r>
    </w:p>
    <w:p w14:paraId="7E7CD7E9" w14:textId="77777777" w:rsidR="001232E3" w:rsidRPr="001232E3" w:rsidRDefault="001232E3" w:rsidP="009F5D78">
      <w:pPr>
        <w:pStyle w:val="Heading1"/>
        <w:numPr>
          <w:ilvl w:val="0"/>
          <w:numId w:val="69"/>
        </w:numPr>
        <w:spacing w:line="360" w:lineRule="auto"/>
        <w:rPr>
          <w:b w:val="0"/>
          <w:sz w:val="24"/>
          <w:u w:val="none"/>
        </w:rPr>
      </w:pPr>
      <w:r w:rsidRPr="001232E3">
        <w:rPr>
          <w:b w:val="0"/>
          <w:sz w:val="24"/>
          <w:u w:val="none"/>
        </w:rPr>
        <w:t>View Metrics: Finally, performance metrics such as accuracy and recall are reviewed to understand the effectiveness of the model.</w:t>
      </w:r>
    </w:p>
    <w:p w14:paraId="73287153" w14:textId="77777777" w:rsidR="00016AE8" w:rsidRDefault="00016AE8" w:rsidP="00016AE8">
      <w:pPr>
        <w:pStyle w:val="Heading1"/>
        <w:ind w:left="450" w:firstLine="0"/>
        <w:rPr>
          <w:sz w:val="32"/>
          <w:szCs w:val="32"/>
          <w:u w:val="none"/>
        </w:rPr>
      </w:pPr>
    </w:p>
    <w:p w14:paraId="563ED94E" w14:textId="77777777" w:rsidR="00FB08C4" w:rsidRPr="00FB08C4" w:rsidRDefault="00FB08C4" w:rsidP="001232E3">
      <w:pPr>
        <w:ind w:left="0" w:firstLine="0"/>
      </w:pPr>
    </w:p>
    <w:p w14:paraId="5A640C31" w14:textId="7AE74CD6" w:rsidR="00FB08C4" w:rsidRDefault="00FB08C4" w:rsidP="00FB08C4">
      <w:pPr>
        <w:pStyle w:val="Heading1"/>
        <w:spacing w:line="360" w:lineRule="auto"/>
        <w:ind w:left="450" w:firstLine="0"/>
        <w:jc w:val="center"/>
        <w:rPr>
          <w:sz w:val="32"/>
          <w:szCs w:val="32"/>
          <w:u w:val="none"/>
        </w:rPr>
      </w:pPr>
      <w:r>
        <w:rPr>
          <w:sz w:val="32"/>
          <w:szCs w:val="32"/>
          <w:u w:val="none"/>
        </w:rPr>
        <w:lastRenderedPageBreak/>
        <w:t>CHAPTER-4</w:t>
      </w:r>
    </w:p>
    <w:p w14:paraId="578D3EF2" w14:textId="068C9606" w:rsidR="001F0B50" w:rsidRDefault="00FB08C4" w:rsidP="00FB08C4">
      <w:pPr>
        <w:pStyle w:val="Heading1"/>
        <w:spacing w:line="360" w:lineRule="auto"/>
        <w:ind w:left="450" w:firstLine="0"/>
        <w:jc w:val="center"/>
        <w:rPr>
          <w:sz w:val="32"/>
          <w:szCs w:val="32"/>
          <w:u w:val="none"/>
        </w:rPr>
      </w:pPr>
      <w:r>
        <w:rPr>
          <w:sz w:val="32"/>
          <w:szCs w:val="32"/>
          <w:u w:val="none"/>
        </w:rPr>
        <w:t>IMPLEMENTATION &amp; TESTING</w:t>
      </w:r>
    </w:p>
    <w:p w14:paraId="1B559256" w14:textId="65786B78" w:rsidR="00A84E43" w:rsidRDefault="009B4729" w:rsidP="009B4729">
      <w:pPr>
        <w:pStyle w:val="Heading2"/>
        <w:jc w:val="both"/>
        <w:rPr>
          <w:szCs w:val="32"/>
        </w:rPr>
      </w:pPr>
      <w:r w:rsidRPr="001232E3">
        <w:rPr>
          <w:szCs w:val="32"/>
        </w:rPr>
        <w:t>4.1 Coding Blocks</w:t>
      </w:r>
    </w:p>
    <w:p w14:paraId="40842C32" w14:textId="782C3267" w:rsidR="001232E3" w:rsidRPr="001232E3" w:rsidRDefault="001232E3" w:rsidP="001232E3">
      <w:pPr>
        <w:ind w:firstLine="319"/>
        <w:rPr>
          <w:b/>
          <w:bCs/>
          <w:sz w:val="28"/>
          <w:szCs w:val="28"/>
        </w:rPr>
      </w:pPr>
      <w:r w:rsidRPr="001232E3">
        <w:rPr>
          <w:b/>
          <w:bCs/>
          <w:sz w:val="28"/>
          <w:szCs w:val="28"/>
          <w:lang w:val="en-US"/>
        </w:rPr>
        <w:t>4.1.1</w:t>
      </w:r>
      <w:r>
        <w:rPr>
          <w:b/>
          <w:bCs/>
          <w:sz w:val="28"/>
          <w:szCs w:val="28"/>
          <w:lang w:val="en-US"/>
        </w:rPr>
        <w:t xml:space="preserve"> </w:t>
      </w:r>
      <w:r w:rsidRPr="001232E3">
        <w:rPr>
          <w:b/>
          <w:bCs/>
          <w:sz w:val="28"/>
          <w:szCs w:val="28"/>
          <w:lang w:val="en-US"/>
        </w:rPr>
        <w:t>Review Prediction Code:</w:t>
      </w:r>
    </w:p>
    <w:p w14:paraId="7696A7CE" w14:textId="77777777" w:rsidR="001232E3" w:rsidRPr="001232E3" w:rsidRDefault="001232E3" w:rsidP="001232E3">
      <w:pPr>
        <w:ind w:left="118"/>
      </w:pPr>
    </w:p>
    <w:p w14:paraId="4CBB1556" w14:textId="77777777" w:rsidR="001232E3" w:rsidRPr="001232E3" w:rsidRDefault="001232E3" w:rsidP="001232E3">
      <w:pPr>
        <w:ind w:left="367" w:firstLine="0"/>
      </w:pPr>
      <w:r w:rsidRPr="001232E3">
        <w:t>import pandas as pd</w:t>
      </w:r>
    </w:p>
    <w:p w14:paraId="402E5FA8" w14:textId="77777777" w:rsidR="001232E3" w:rsidRPr="001232E3" w:rsidRDefault="001232E3" w:rsidP="001232E3">
      <w:pPr>
        <w:ind w:left="367"/>
      </w:pPr>
      <w:r w:rsidRPr="001232E3">
        <w:t>from sklearn.model_selection import train_test_split</w:t>
      </w:r>
    </w:p>
    <w:p w14:paraId="4E187A96" w14:textId="77777777" w:rsidR="001232E3" w:rsidRPr="001232E3" w:rsidRDefault="001232E3" w:rsidP="001232E3">
      <w:pPr>
        <w:ind w:left="367"/>
      </w:pPr>
      <w:r w:rsidRPr="001232E3">
        <w:t>from sklearn.feature_extraction.text import TfidfVectorizer</w:t>
      </w:r>
    </w:p>
    <w:p w14:paraId="1C239C12" w14:textId="77777777" w:rsidR="001232E3" w:rsidRPr="001232E3" w:rsidRDefault="001232E3" w:rsidP="001232E3">
      <w:pPr>
        <w:ind w:left="367"/>
      </w:pPr>
      <w:r w:rsidRPr="001232E3">
        <w:t>from sklearn.linear_model import LogisticRegression</w:t>
      </w:r>
    </w:p>
    <w:p w14:paraId="1D270E45" w14:textId="77777777" w:rsidR="001232E3" w:rsidRPr="001232E3" w:rsidRDefault="001232E3" w:rsidP="001232E3">
      <w:pPr>
        <w:ind w:left="367"/>
      </w:pPr>
      <w:r w:rsidRPr="001232E3">
        <w:t>from sklearn.metrics import accuracy_score, classification_report</w:t>
      </w:r>
    </w:p>
    <w:p w14:paraId="7E5B3B96" w14:textId="77777777" w:rsidR="001232E3" w:rsidRPr="001232E3" w:rsidRDefault="001232E3" w:rsidP="001232E3">
      <w:pPr>
        <w:ind w:left="367"/>
      </w:pPr>
      <w:r w:rsidRPr="001232E3">
        <w:br/>
        <w:t># Load the dataset</w:t>
      </w:r>
    </w:p>
    <w:p w14:paraId="0D09F77C" w14:textId="77777777" w:rsidR="001232E3" w:rsidRPr="001232E3" w:rsidRDefault="001232E3" w:rsidP="001232E3">
      <w:pPr>
        <w:ind w:left="367"/>
      </w:pPr>
      <w:r w:rsidRPr="001232E3">
        <w:t>df = pd.read_csv("yelp_sample_data.csv")  # Ensure this file exists in the same directory</w:t>
      </w:r>
    </w:p>
    <w:p w14:paraId="52680B9D" w14:textId="77777777" w:rsidR="001232E3" w:rsidRPr="001232E3" w:rsidRDefault="001232E3" w:rsidP="00814224">
      <w:pPr>
        <w:ind w:left="387"/>
      </w:pPr>
      <w:r w:rsidRPr="001232E3">
        <w:br/>
        <w:t># Basic Data Preprocessing</w:t>
      </w:r>
    </w:p>
    <w:p w14:paraId="7C926F62" w14:textId="77777777" w:rsidR="001232E3" w:rsidRPr="001232E3" w:rsidRDefault="001232E3" w:rsidP="00814224">
      <w:pPr>
        <w:ind w:left="387"/>
      </w:pPr>
      <w:r w:rsidRPr="001232E3">
        <w:t>df = df[['review_text', 'rating', 'label']]  # Ensure these columns exist in your dataset</w:t>
      </w:r>
    </w:p>
    <w:p w14:paraId="18C7EB47" w14:textId="77777777" w:rsidR="001232E3" w:rsidRPr="001232E3" w:rsidRDefault="001232E3" w:rsidP="00814224">
      <w:pPr>
        <w:ind w:left="387"/>
      </w:pPr>
      <w:r w:rsidRPr="001232E3">
        <w:t>df['label'] = df['label'].apply(lambda x: 1 if x == 'fake' else 0)  # Convert labels to binary</w:t>
      </w:r>
    </w:p>
    <w:p w14:paraId="4899D331" w14:textId="77777777" w:rsidR="001232E3" w:rsidRPr="001232E3" w:rsidRDefault="001232E3" w:rsidP="00814224">
      <w:pPr>
        <w:ind w:left="387"/>
      </w:pPr>
      <w:r w:rsidRPr="001232E3">
        <w:br/>
        <w:t># Feature Extraction</w:t>
      </w:r>
    </w:p>
    <w:p w14:paraId="5047D4D1" w14:textId="77777777" w:rsidR="001232E3" w:rsidRPr="001232E3" w:rsidRDefault="001232E3" w:rsidP="00814224">
      <w:pPr>
        <w:ind w:left="387"/>
      </w:pPr>
      <w:r w:rsidRPr="001232E3">
        <w:t>X = df['review_text']</w:t>
      </w:r>
    </w:p>
    <w:p w14:paraId="6EBC43D8" w14:textId="77777777" w:rsidR="001232E3" w:rsidRPr="001232E3" w:rsidRDefault="001232E3" w:rsidP="00814224">
      <w:pPr>
        <w:ind w:left="387"/>
      </w:pPr>
      <w:r w:rsidRPr="001232E3">
        <w:t>y = df['label']</w:t>
      </w:r>
    </w:p>
    <w:p w14:paraId="4783A137" w14:textId="77777777" w:rsidR="001232E3" w:rsidRPr="001232E3" w:rsidRDefault="001232E3" w:rsidP="00814224">
      <w:pPr>
        <w:ind w:left="387"/>
      </w:pPr>
      <w:r w:rsidRPr="001232E3">
        <w:t>vectorizer = TfidfVectorizer(max_features=1000)</w:t>
      </w:r>
    </w:p>
    <w:p w14:paraId="1FCC9C9D" w14:textId="77777777" w:rsidR="001232E3" w:rsidRPr="001232E3" w:rsidRDefault="001232E3" w:rsidP="00814224">
      <w:pPr>
        <w:ind w:left="387"/>
      </w:pPr>
      <w:r w:rsidRPr="001232E3">
        <w:t>X_tfidf = vectorizer.fit_transform(X)</w:t>
      </w:r>
    </w:p>
    <w:p w14:paraId="07A10084" w14:textId="77777777" w:rsidR="001232E3" w:rsidRPr="001232E3" w:rsidRDefault="001232E3" w:rsidP="00814224">
      <w:pPr>
        <w:ind w:left="387"/>
      </w:pPr>
      <w:r w:rsidRPr="001232E3">
        <w:br/>
        <w:t># Split data into training and testing sets</w:t>
      </w:r>
    </w:p>
    <w:p w14:paraId="469D7463" w14:textId="77777777" w:rsidR="001232E3" w:rsidRPr="001232E3" w:rsidRDefault="001232E3" w:rsidP="00814224">
      <w:pPr>
        <w:ind w:left="387"/>
      </w:pPr>
      <w:r w:rsidRPr="001232E3">
        <w:t>X_train, X_test, y_train, y_test = train_test_split(X_tfidf, y, test_size=0.3, random_state=42)</w:t>
      </w:r>
    </w:p>
    <w:p w14:paraId="1F9B323D" w14:textId="77777777" w:rsidR="001232E3" w:rsidRPr="001232E3" w:rsidRDefault="001232E3" w:rsidP="00814224">
      <w:pPr>
        <w:ind w:left="387"/>
      </w:pPr>
      <w:r w:rsidRPr="001232E3">
        <w:t># Model training using Logistic Regression</w:t>
      </w:r>
    </w:p>
    <w:p w14:paraId="1FE31B57" w14:textId="77777777" w:rsidR="001232E3" w:rsidRPr="001232E3" w:rsidRDefault="001232E3" w:rsidP="00814224">
      <w:pPr>
        <w:ind w:left="387"/>
      </w:pPr>
      <w:r w:rsidRPr="001232E3">
        <w:lastRenderedPageBreak/>
        <w:t>model = LogisticRegression()</w:t>
      </w:r>
    </w:p>
    <w:p w14:paraId="669C8F87" w14:textId="77777777" w:rsidR="001232E3" w:rsidRPr="001232E3" w:rsidRDefault="001232E3" w:rsidP="00814224">
      <w:pPr>
        <w:ind w:left="387"/>
      </w:pPr>
      <w:r w:rsidRPr="001232E3">
        <w:t>model.fit(X_train, y_train)</w:t>
      </w:r>
    </w:p>
    <w:p w14:paraId="1F3B0D5B" w14:textId="77777777" w:rsidR="001232E3" w:rsidRPr="001232E3" w:rsidRDefault="001232E3" w:rsidP="00814224">
      <w:pPr>
        <w:ind w:left="387"/>
      </w:pPr>
      <w:r w:rsidRPr="001232E3">
        <w:br/>
        <w:t># Predicting and evaluating the model</w:t>
      </w:r>
    </w:p>
    <w:p w14:paraId="377C1155" w14:textId="77777777" w:rsidR="001232E3" w:rsidRPr="001232E3" w:rsidRDefault="001232E3" w:rsidP="00814224">
      <w:pPr>
        <w:ind w:left="387"/>
      </w:pPr>
      <w:r w:rsidRPr="001232E3">
        <w:t>y_pred = model.predict(X_test)</w:t>
      </w:r>
    </w:p>
    <w:p w14:paraId="2DB1C957" w14:textId="77777777" w:rsidR="001232E3" w:rsidRPr="001232E3" w:rsidRDefault="001232E3" w:rsidP="00814224">
      <w:pPr>
        <w:ind w:left="387"/>
      </w:pPr>
      <w:r w:rsidRPr="001232E3">
        <w:t>print("Accuracy:", accuracy_score(y_test, y_pred))</w:t>
      </w:r>
    </w:p>
    <w:p w14:paraId="1885D1D2" w14:textId="77777777" w:rsidR="001232E3" w:rsidRPr="001232E3" w:rsidRDefault="001232E3" w:rsidP="00814224">
      <w:pPr>
        <w:ind w:left="387"/>
      </w:pPr>
      <w:r w:rsidRPr="001232E3">
        <w:t>print(classification_report(y_test, y_pred))</w:t>
      </w:r>
    </w:p>
    <w:p w14:paraId="60CF1624" w14:textId="77777777" w:rsidR="001232E3" w:rsidRPr="001232E3" w:rsidRDefault="001232E3" w:rsidP="00814224">
      <w:pPr>
        <w:ind w:left="397"/>
      </w:pPr>
      <w:r w:rsidRPr="001232E3">
        <w:br/>
        <w:t># Add this part at the end of your script for predicting a specific review</w:t>
      </w:r>
    </w:p>
    <w:p w14:paraId="03914D68" w14:textId="77777777" w:rsidR="001232E3" w:rsidRPr="001232E3" w:rsidRDefault="001232E3" w:rsidP="00814224">
      <w:pPr>
        <w:ind w:left="397"/>
      </w:pPr>
      <w:r w:rsidRPr="001232E3">
        <w:t>new_reviews = [</w:t>
      </w:r>
    </w:p>
    <w:p w14:paraId="78533897" w14:textId="77777777" w:rsidR="001232E3" w:rsidRPr="001232E3" w:rsidRDefault="001232E3" w:rsidP="00814224">
      <w:pPr>
        <w:ind w:left="397"/>
      </w:pPr>
      <w:r w:rsidRPr="001232E3">
        <w:t>    "This place is amazing! The food was fantastic and the service was excellent.",</w:t>
      </w:r>
    </w:p>
    <w:p w14:paraId="2BAEE055" w14:textId="77777777" w:rsidR="001232E3" w:rsidRPr="001232E3" w:rsidRDefault="001232E3" w:rsidP="00814224">
      <w:pPr>
        <w:ind w:left="397"/>
      </w:pPr>
      <w:r w:rsidRPr="001232E3">
        <w:t>    "love the gyro plate. Rice is so good and I also dig their candy selection :)",</w:t>
      </w:r>
    </w:p>
    <w:p w14:paraId="6EE0F0DF" w14:textId="77777777" w:rsidR="001232E3" w:rsidRPr="001232E3" w:rsidRDefault="001232E3" w:rsidP="00814224">
      <w:pPr>
        <w:ind w:left="397"/>
      </w:pPr>
      <w:r w:rsidRPr="001232E3">
        <w:t xml:space="preserve">    "Pleasant experience, would visit again." </w:t>
      </w:r>
    </w:p>
    <w:p w14:paraId="46858C9A" w14:textId="77777777" w:rsidR="001232E3" w:rsidRPr="001232E3" w:rsidRDefault="001232E3" w:rsidP="00814224">
      <w:pPr>
        <w:ind w:left="397"/>
      </w:pPr>
      <w:r w:rsidRPr="001232E3">
        <w:t>]</w:t>
      </w:r>
    </w:p>
    <w:p w14:paraId="0C6FD7E0" w14:textId="77777777" w:rsidR="001232E3" w:rsidRPr="001232E3" w:rsidRDefault="001232E3" w:rsidP="00814224">
      <w:pPr>
        <w:ind w:left="397"/>
      </w:pPr>
      <w:r w:rsidRPr="001232E3">
        <w:br/>
        <w:t># Transform new reviews using the same vectorizer</w:t>
      </w:r>
    </w:p>
    <w:p w14:paraId="39B95D61" w14:textId="77777777" w:rsidR="001232E3" w:rsidRPr="001232E3" w:rsidRDefault="001232E3" w:rsidP="00814224">
      <w:pPr>
        <w:ind w:left="397"/>
      </w:pPr>
      <w:r w:rsidRPr="001232E3">
        <w:t>new_reviews_tfidf = vectorizer.transform(new_reviews)</w:t>
      </w:r>
    </w:p>
    <w:p w14:paraId="17402423" w14:textId="77777777" w:rsidR="001232E3" w:rsidRPr="001232E3" w:rsidRDefault="001232E3" w:rsidP="00814224">
      <w:pPr>
        <w:ind w:left="397"/>
      </w:pPr>
      <w:r w:rsidRPr="001232E3">
        <w:br/>
        <w:t># Predict labels for new reviews</w:t>
      </w:r>
    </w:p>
    <w:p w14:paraId="12B71AA6" w14:textId="77777777" w:rsidR="001232E3" w:rsidRPr="001232E3" w:rsidRDefault="001232E3" w:rsidP="00814224">
      <w:pPr>
        <w:ind w:left="397"/>
      </w:pPr>
      <w:r w:rsidRPr="001232E3">
        <w:t>predictions = model.predict(new_reviews_tfidf)</w:t>
      </w:r>
    </w:p>
    <w:p w14:paraId="1586142B" w14:textId="77777777" w:rsidR="001232E3" w:rsidRPr="001232E3" w:rsidRDefault="001232E3" w:rsidP="00814224">
      <w:pPr>
        <w:ind w:left="397"/>
      </w:pPr>
      <w:r w:rsidRPr="001232E3">
        <w:br/>
        <w:t># Print the predictions</w:t>
      </w:r>
    </w:p>
    <w:p w14:paraId="53C0827F" w14:textId="77777777" w:rsidR="001232E3" w:rsidRPr="001232E3" w:rsidRDefault="001232E3" w:rsidP="00814224">
      <w:pPr>
        <w:ind w:left="118" w:firstLine="269"/>
      </w:pPr>
      <w:r w:rsidRPr="001232E3">
        <w:t>for review, pred in zip(new_reviews, predictions):</w:t>
      </w:r>
    </w:p>
    <w:p w14:paraId="1B5B29EA" w14:textId="77777777" w:rsidR="001232E3" w:rsidRPr="001232E3" w:rsidRDefault="001232E3" w:rsidP="001232E3">
      <w:pPr>
        <w:ind w:left="118"/>
      </w:pPr>
      <w:r w:rsidRPr="001232E3">
        <w:t>    label = "Fake" if pred == 1 else "Genuine"</w:t>
      </w:r>
    </w:p>
    <w:p w14:paraId="1363BF71" w14:textId="77777777" w:rsidR="001232E3" w:rsidRPr="001232E3" w:rsidRDefault="001232E3" w:rsidP="001232E3">
      <w:pPr>
        <w:ind w:left="118"/>
      </w:pPr>
      <w:r w:rsidRPr="001232E3">
        <w:t xml:space="preserve">    print(f"Review: {review}\nPredicted Label: {label}\n")   </w:t>
      </w:r>
    </w:p>
    <w:p w14:paraId="0494D4AC" w14:textId="77777777" w:rsidR="001232E3" w:rsidRDefault="001232E3" w:rsidP="001232E3"/>
    <w:p w14:paraId="59A49F9B" w14:textId="77777777" w:rsidR="004B5852" w:rsidRDefault="004B5852" w:rsidP="001232E3"/>
    <w:p w14:paraId="5FC0D35A" w14:textId="77777777" w:rsidR="004B5852" w:rsidRDefault="004B5852" w:rsidP="001232E3"/>
    <w:p w14:paraId="461DA31E" w14:textId="6563A57D" w:rsidR="004B5852" w:rsidRPr="004B5852" w:rsidRDefault="004B5852" w:rsidP="004B5852">
      <w:pPr>
        <w:ind w:left="0" w:firstLine="662"/>
        <w:rPr>
          <w:sz w:val="28"/>
          <w:szCs w:val="28"/>
        </w:rPr>
      </w:pPr>
      <w:r w:rsidRPr="004B5852">
        <w:rPr>
          <w:b/>
          <w:bCs/>
          <w:sz w:val="28"/>
          <w:szCs w:val="28"/>
          <w:lang w:val="en-US"/>
        </w:rPr>
        <w:lastRenderedPageBreak/>
        <w:t>4.1.2 Data Preprocessing Code:</w:t>
      </w:r>
    </w:p>
    <w:p w14:paraId="57F310C7" w14:textId="7001F4B7" w:rsidR="004B5852" w:rsidRDefault="004B5852" w:rsidP="004B5852">
      <w:pPr>
        <w:ind w:left="672"/>
      </w:pPr>
    </w:p>
    <w:p w14:paraId="0F52455C" w14:textId="16160393" w:rsidR="004B5852" w:rsidRPr="004B5852" w:rsidRDefault="004B5852" w:rsidP="004B5852">
      <w:pPr>
        <w:ind w:left="0" w:firstLine="662"/>
      </w:pPr>
      <w:r w:rsidRPr="004B5852">
        <w:t>import pandas as pd</w:t>
      </w:r>
    </w:p>
    <w:p w14:paraId="623B8282" w14:textId="6593D1E0" w:rsidR="004B5852" w:rsidRPr="004B5852" w:rsidRDefault="004B5852" w:rsidP="004B5852">
      <w:pPr>
        <w:ind w:left="672" w:firstLine="0"/>
      </w:pPr>
      <w:r w:rsidRPr="004B5852">
        <w:t>from sklearn.model_selection import train_test_split</w:t>
      </w:r>
    </w:p>
    <w:p w14:paraId="200A95E3" w14:textId="72E77668" w:rsidR="004B5852" w:rsidRPr="004B5852" w:rsidRDefault="004B5852" w:rsidP="004B5852">
      <w:pPr>
        <w:ind w:left="0" w:firstLine="672"/>
      </w:pPr>
      <w:r w:rsidRPr="004B5852">
        <w:t>from sklearn.feature_extraction.text import TfidfVectorizer</w:t>
      </w:r>
    </w:p>
    <w:p w14:paraId="5124E514" w14:textId="34B67389" w:rsidR="004B5852" w:rsidRPr="004B5852" w:rsidRDefault="004B5852" w:rsidP="004B5852">
      <w:pPr>
        <w:ind w:left="672" w:firstLine="0"/>
      </w:pPr>
      <w:r w:rsidRPr="004B5852">
        <w:t>import re</w:t>
      </w:r>
    </w:p>
    <w:p w14:paraId="34233456" w14:textId="77777777" w:rsidR="000D3231" w:rsidRDefault="000D3231" w:rsidP="000D3231">
      <w:pPr>
        <w:ind w:left="720" w:firstLine="0"/>
      </w:pPr>
      <w:r>
        <w:t># Download necessary NLTK data</w:t>
      </w:r>
    </w:p>
    <w:p w14:paraId="459BA9D9" w14:textId="77777777" w:rsidR="000D3231" w:rsidRDefault="000D3231" w:rsidP="000D3231">
      <w:pPr>
        <w:ind w:left="720" w:firstLine="0"/>
      </w:pPr>
      <w:r>
        <w:t>nltk.download('punkt')</w:t>
      </w:r>
    </w:p>
    <w:p w14:paraId="7FCFC52B" w14:textId="77777777" w:rsidR="000D3231" w:rsidRDefault="000D3231" w:rsidP="000D3231">
      <w:pPr>
        <w:ind w:left="720" w:firstLine="0"/>
      </w:pPr>
      <w:r>
        <w:t>nltk.download('stopwords')</w:t>
      </w:r>
    </w:p>
    <w:p w14:paraId="60CBEC91" w14:textId="77777777" w:rsidR="000D3231" w:rsidRDefault="000D3231" w:rsidP="000D3231">
      <w:pPr>
        <w:ind w:left="720" w:firstLine="0"/>
      </w:pPr>
      <w:r>
        <w:t>nltk.download('wordnet')</w:t>
      </w:r>
    </w:p>
    <w:p w14:paraId="0A3F70E3" w14:textId="77777777" w:rsidR="000D3231" w:rsidRDefault="000D3231" w:rsidP="000D3231">
      <w:pPr>
        <w:ind w:left="720" w:firstLine="0"/>
      </w:pPr>
    </w:p>
    <w:p w14:paraId="3EDA71C2" w14:textId="77777777" w:rsidR="000D3231" w:rsidRDefault="000D3231" w:rsidP="000D3231">
      <w:pPr>
        <w:ind w:left="720" w:firstLine="0"/>
      </w:pPr>
      <w:r>
        <w:t># Load dataset</w:t>
      </w:r>
    </w:p>
    <w:p w14:paraId="5D4AE948" w14:textId="77777777" w:rsidR="000D3231" w:rsidRDefault="000D3231" w:rsidP="000D3231">
      <w:pPr>
        <w:ind w:left="720" w:firstLine="0"/>
      </w:pPr>
      <w:r>
        <w:t>data = pd.read_csv('reviews.csv')  # Assuming the data is in CSV format</w:t>
      </w:r>
    </w:p>
    <w:p w14:paraId="1DE445C7" w14:textId="77777777" w:rsidR="000D3231" w:rsidRDefault="000D3231" w:rsidP="000D3231">
      <w:pPr>
        <w:ind w:left="720" w:firstLine="0"/>
      </w:pPr>
    </w:p>
    <w:p w14:paraId="595595DE" w14:textId="77777777" w:rsidR="000D3231" w:rsidRDefault="000D3231" w:rsidP="000D3231">
      <w:pPr>
        <w:ind w:left="720" w:firstLine="0"/>
      </w:pPr>
      <w:r>
        <w:t># Preprocessing function</w:t>
      </w:r>
    </w:p>
    <w:p w14:paraId="436356CA" w14:textId="77777777" w:rsidR="000D3231" w:rsidRDefault="000D3231" w:rsidP="000D3231">
      <w:pPr>
        <w:ind w:left="720" w:firstLine="0"/>
      </w:pPr>
      <w:r>
        <w:t>def preprocess_text(text):</w:t>
      </w:r>
    </w:p>
    <w:p w14:paraId="550567DC" w14:textId="77777777" w:rsidR="000D3231" w:rsidRDefault="000D3231" w:rsidP="000D3231">
      <w:pPr>
        <w:ind w:left="720" w:firstLine="0"/>
      </w:pPr>
      <w:r>
        <w:t xml:space="preserve">    # Lowercase text</w:t>
      </w:r>
    </w:p>
    <w:p w14:paraId="4B6E5304" w14:textId="77777777" w:rsidR="000D3231" w:rsidRDefault="000D3231" w:rsidP="000D3231">
      <w:pPr>
        <w:ind w:left="720" w:firstLine="0"/>
      </w:pPr>
      <w:r>
        <w:t xml:space="preserve">    text = text.lower()</w:t>
      </w:r>
    </w:p>
    <w:p w14:paraId="6273901A" w14:textId="77777777" w:rsidR="000D3231" w:rsidRDefault="000D3231" w:rsidP="000D3231">
      <w:pPr>
        <w:ind w:left="720" w:firstLine="0"/>
      </w:pPr>
      <w:r>
        <w:t xml:space="preserve">    # Tokenization</w:t>
      </w:r>
    </w:p>
    <w:p w14:paraId="066C1283" w14:textId="77777777" w:rsidR="000D3231" w:rsidRDefault="000D3231" w:rsidP="000D3231">
      <w:pPr>
        <w:ind w:left="720" w:firstLine="0"/>
      </w:pPr>
      <w:r>
        <w:t xml:space="preserve">    tokens = word_tokenize(text)</w:t>
      </w:r>
    </w:p>
    <w:p w14:paraId="7B0ECFA1" w14:textId="77777777" w:rsidR="000D3231" w:rsidRDefault="000D3231" w:rsidP="000D3231">
      <w:pPr>
        <w:ind w:left="720" w:firstLine="0"/>
      </w:pPr>
      <w:r>
        <w:t xml:space="preserve">    # Remove stopwords and punctuation</w:t>
      </w:r>
    </w:p>
    <w:p w14:paraId="02403B7E" w14:textId="77777777" w:rsidR="000D3231" w:rsidRDefault="000D3231" w:rsidP="000D3231">
      <w:pPr>
        <w:ind w:left="720" w:firstLine="0"/>
      </w:pPr>
      <w:r>
        <w:t xml:space="preserve">    stop_words = set(stopwords.words('english'))</w:t>
      </w:r>
    </w:p>
    <w:p w14:paraId="753708BE" w14:textId="77777777" w:rsidR="000D3231" w:rsidRDefault="000D3231" w:rsidP="000D3231">
      <w:pPr>
        <w:ind w:left="720" w:firstLine="0"/>
      </w:pPr>
      <w:r>
        <w:t xml:space="preserve">    tokens = [word for word in tokens if word not in stop_words and word not in string.punctuation]</w:t>
      </w:r>
    </w:p>
    <w:p w14:paraId="5B57552A" w14:textId="77777777" w:rsidR="000D3231" w:rsidRDefault="000D3231" w:rsidP="000D3231">
      <w:pPr>
        <w:ind w:left="720" w:firstLine="0"/>
      </w:pPr>
      <w:r>
        <w:t xml:space="preserve">    # Lemmatization</w:t>
      </w:r>
    </w:p>
    <w:p w14:paraId="406B0BA4" w14:textId="77777777" w:rsidR="000D3231" w:rsidRDefault="000D3231" w:rsidP="000D3231">
      <w:pPr>
        <w:ind w:left="720" w:firstLine="0"/>
      </w:pPr>
      <w:r>
        <w:t xml:space="preserve">    lemmatizer = WordNetLemmatizer()</w:t>
      </w:r>
    </w:p>
    <w:p w14:paraId="65AA752F" w14:textId="77777777" w:rsidR="000D3231" w:rsidRDefault="000D3231" w:rsidP="000D3231">
      <w:pPr>
        <w:ind w:left="720" w:firstLine="0"/>
      </w:pPr>
      <w:r>
        <w:lastRenderedPageBreak/>
        <w:t xml:space="preserve">    tokens = [lemmatizer.lemmatize(word) for word in tokens]</w:t>
      </w:r>
    </w:p>
    <w:p w14:paraId="575E6769" w14:textId="77777777" w:rsidR="000D3231" w:rsidRDefault="000D3231" w:rsidP="000D3231">
      <w:pPr>
        <w:ind w:left="720" w:firstLine="0"/>
      </w:pPr>
      <w:r>
        <w:t xml:space="preserve">    return " ".join(tokens)</w:t>
      </w:r>
    </w:p>
    <w:p w14:paraId="5BB21117" w14:textId="77777777" w:rsidR="000D3231" w:rsidRDefault="000D3231" w:rsidP="000D3231">
      <w:pPr>
        <w:ind w:left="720" w:firstLine="0"/>
      </w:pPr>
    </w:p>
    <w:p w14:paraId="5946996A" w14:textId="77777777" w:rsidR="000D3231" w:rsidRDefault="000D3231" w:rsidP="000D3231">
      <w:pPr>
        <w:ind w:left="720" w:firstLine="0"/>
      </w:pPr>
      <w:r>
        <w:t># Apply preprocessing</w:t>
      </w:r>
    </w:p>
    <w:p w14:paraId="7B8F965F" w14:textId="77777777" w:rsidR="000D3231" w:rsidRDefault="000D3231" w:rsidP="000D3231">
      <w:pPr>
        <w:ind w:left="720" w:firstLine="0"/>
      </w:pPr>
      <w:r>
        <w:t>data['cleaned_review'] = data['review'].apply(preprocess_text)</w:t>
      </w:r>
    </w:p>
    <w:p w14:paraId="0F751246" w14:textId="0BE8C30E" w:rsidR="004B5852" w:rsidRPr="004B5852" w:rsidRDefault="004B5852" w:rsidP="000D3231">
      <w:pPr>
        <w:ind w:left="720" w:firstLine="0"/>
      </w:pPr>
      <w:r w:rsidRPr="004B5852">
        <w:br/>
        <w:t># Load the dataset</w:t>
      </w:r>
    </w:p>
    <w:p w14:paraId="194AD163" w14:textId="77777777" w:rsidR="004B5852" w:rsidRPr="004B5852" w:rsidRDefault="004B5852" w:rsidP="004B5852">
      <w:pPr>
        <w:ind w:left="720" w:firstLine="0"/>
      </w:pPr>
      <w:r w:rsidRPr="004B5852">
        <w:t>df = pd.read_csv(r"C:\Users\91836\Desktop\Safeguarding E-commerce\yelp_sample_data.csv")</w:t>
      </w:r>
    </w:p>
    <w:p w14:paraId="664F8127" w14:textId="77777777" w:rsidR="004B5852" w:rsidRPr="004B5852" w:rsidRDefault="004B5852" w:rsidP="004B5852">
      <w:pPr>
        <w:ind w:left="720" w:firstLine="0"/>
      </w:pPr>
      <w:r w:rsidRPr="004B5852">
        <w:t>print(df.head())</w:t>
      </w:r>
    </w:p>
    <w:p w14:paraId="131AAC3B" w14:textId="77777777" w:rsidR="004B5852" w:rsidRPr="004B5852" w:rsidRDefault="004B5852" w:rsidP="004B5852">
      <w:pPr>
        <w:ind w:left="720" w:firstLine="0"/>
      </w:pPr>
      <w:r w:rsidRPr="004B5852">
        <w:t>print(df.describe())</w:t>
      </w:r>
    </w:p>
    <w:p w14:paraId="014E1EF7" w14:textId="77777777" w:rsidR="004B5852" w:rsidRPr="004B5852" w:rsidRDefault="004B5852" w:rsidP="004B5852">
      <w:pPr>
        <w:ind w:left="720" w:firstLine="0"/>
      </w:pPr>
      <w:r w:rsidRPr="004B5852">
        <w:t># Step 1: Check for Missing Values and Drop if Necessary</w:t>
      </w:r>
    </w:p>
    <w:p w14:paraId="2D06A0CE" w14:textId="77777777" w:rsidR="004B5852" w:rsidRPr="004B5852" w:rsidRDefault="004B5852" w:rsidP="004B5852">
      <w:pPr>
        <w:ind w:left="720" w:firstLine="0"/>
      </w:pPr>
      <w:r w:rsidRPr="004B5852">
        <w:t>df.dropna(subset=['review_text', 'label'], inplace=True)</w:t>
      </w:r>
    </w:p>
    <w:p w14:paraId="7253C5B7" w14:textId="77777777" w:rsidR="004B5852" w:rsidRPr="004B5852" w:rsidRDefault="004B5852" w:rsidP="004B5852">
      <w:pPr>
        <w:ind w:left="720" w:firstLine="0"/>
      </w:pPr>
      <w:r w:rsidRPr="004B5852">
        <w:br/>
        <w:t># Step 2: Convert Labels to Binary (1 for fake, 0 for real)</w:t>
      </w:r>
    </w:p>
    <w:p w14:paraId="12D502BE" w14:textId="77777777" w:rsidR="004B5852" w:rsidRPr="004B5852" w:rsidRDefault="004B5852" w:rsidP="004B5852">
      <w:pPr>
        <w:ind w:left="720" w:firstLine="0"/>
      </w:pPr>
      <w:r w:rsidRPr="004B5852">
        <w:t>df['label'] = df['label'].apply(lambda x: 1 if x == 'fake' else 0)</w:t>
      </w:r>
    </w:p>
    <w:p w14:paraId="10D6FBA2" w14:textId="77777777" w:rsidR="004B5852" w:rsidRPr="004B5852" w:rsidRDefault="004B5852" w:rsidP="004B5852">
      <w:pPr>
        <w:ind w:left="720" w:firstLine="0"/>
      </w:pPr>
      <w:r w:rsidRPr="004B5852">
        <w:br/>
        <w:t># Step 3: Text Cleaning Function</w:t>
      </w:r>
    </w:p>
    <w:p w14:paraId="228029B4" w14:textId="77777777" w:rsidR="004B5852" w:rsidRPr="004B5852" w:rsidRDefault="004B5852" w:rsidP="004B5852">
      <w:pPr>
        <w:ind w:left="720" w:firstLine="0"/>
      </w:pPr>
      <w:r w:rsidRPr="004B5852">
        <w:t>def clean_text(text):</w:t>
      </w:r>
    </w:p>
    <w:p w14:paraId="29CCAC8B" w14:textId="77777777" w:rsidR="004B5852" w:rsidRPr="004B5852" w:rsidRDefault="004B5852" w:rsidP="004B5852">
      <w:pPr>
        <w:ind w:left="720" w:firstLine="0"/>
      </w:pPr>
      <w:r w:rsidRPr="004B5852">
        <w:t>    # Remove non-alphabet characters</w:t>
      </w:r>
    </w:p>
    <w:p w14:paraId="2C041548" w14:textId="77777777" w:rsidR="004B5852" w:rsidRPr="004B5852" w:rsidRDefault="004B5852" w:rsidP="004B5852">
      <w:pPr>
        <w:ind w:left="720" w:firstLine="0"/>
      </w:pPr>
      <w:r w:rsidRPr="004B5852">
        <w:t>    text = re.sub(r'[^a-zA-Z\s]', '', text)</w:t>
      </w:r>
    </w:p>
    <w:p w14:paraId="33B13B41" w14:textId="77777777" w:rsidR="004B5852" w:rsidRPr="004B5852" w:rsidRDefault="004B5852" w:rsidP="004B5852">
      <w:pPr>
        <w:ind w:left="720" w:firstLine="0"/>
      </w:pPr>
      <w:r w:rsidRPr="004B5852">
        <w:t>    # Convert text to lowercase</w:t>
      </w:r>
    </w:p>
    <w:p w14:paraId="313B0D1F" w14:textId="77777777" w:rsidR="004B5852" w:rsidRPr="004B5852" w:rsidRDefault="004B5852" w:rsidP="004B5852">
      <w:pPr>
        <w:ind w:left="720" w:firstLine="0"/>
      </w:pPr>
      <w:r w:rsidRPr="004B5852">
        <w:t>    text = text.lower()</w:t>
      </w:r>
    </w:p>
    <w:p w14:paraId="4173364D" w14:textId="77777777" w:rsidR="004B5852" w:rsidRPr="004B5852" w:rsidRDefault="004B5852" w:rsidP="004B5852">
      <w:pPr>
        <w:ind w:left="720" w:firstLine="0"/>
      </w:pPr>
      <w:r w:rsidRPr="004B5852">
        <w:t>    # Remove extra spaces</w:t>
      </w:r>
    </w:p>
    <w:p w14:paraId="7BF71238" w14:textId="77777777" w:rsidR="004B5852" w:rsidRPr="004B5852" w:rsidRDefault="004B5852" w:rsidP="004B5852">
      <w:pPr>
        <w:ind w:left="720" w:firstLine="0"/>
      </w:pPr>
      <w:r w:rsidRPr="004B5852">
        <w:t>    text = re.sub(r'\s+', ' ', text).strip()</w:t>
      </w:r>
    </w:p>
    <w:p w14:paraId="5082DDE9" w14:textId="77777777" w:rsidR="004B5852" w:rsidRPr="004B5852" w:rsidRDefault="004B5852" w:rsidP="004B5852">
      <w:pPr>
        <w:ind w:left="720" w:firstLine="0"/>
      </w:pPr>
      <w:r w:rsidRPr="004B5852">
        <w:t>    return text</w:t>
      </w:r>
    </w:p>
    <w:p w14:paraId="060EBDF1" w14:textId="77777777" w:rsidR="004B5852" w:rsidRPr="004B5852" w:rsidRDefault="004B5852" w:rsidP="004B5852">
      <w:pPr>
        <w:ind w:left="720" w:firstLine="0"/>
      </w:pPr>
      <w:r w:rsidRPr="004B5852">
        <w:t># Apply text cleaning to each review</w:t>
      </w:r>
    </w:p>
    <w:p w14:paraId="7E996B90" w14:textId="77777777" w:rsidR="004B5852" w:rsidRPr="004B5852" w:rsidRDefault="004B5852" w:rsidP="004B5852">
      <w:pPr>
        <w:ind w:left="720" w:firstLine="0"/>
      </w:pPr>
      <w:r w:rsidRPr="004B5852">
        <w:t>df['review_text'] = df['review_text'].apply(clean_text)</w:t>
      </w:r>
    </w:p>
    <w:p w14:paraId="5EC0692C" w14:textId="77777777" w:rsidR="004B5852" w:rsidRPr="004B5852" w:rsidRDefault="004B5852" w:rsidP="004B5852">
      <w:pPr>
        <w:ind w:left="720" w:firstLine="0"/>
      </w:pPr>
      <w:r w:rsidRPr="004B5852">
        <w:lastRenderedPageBreak/>
        <w:br/>
        <w:t># Step 4: Feature Extraction Using TF-IDF</w:t>
      </w:r>
    </w:p>
    <w:p w14:paraId="168FB28D" w14:textId="77777777" w:rsidR="004B5852" w:rsidRPr="004B5852" w:rsidRDefault="004B5852" w:rsidP="004B5852">
      <w:pPr>
        <w:ind w:left="720" w:firstLine="0"/>
      </w:pPr>
      <w:r w:rsidRPr="004B5852">
        <w:t>vectorizer = TfidfVectorizer(max_features=1000)</w:t>
      </w:r>
    </w:p>
    <w:p w14:paraId="21C17E7A" w14:textId="77777777" w:rsidR="004B5852" w:rsidRPr="004B5852" w:rsidRDefault="004B5852" w:rsidP="004B5852">
      <w:pPr>
        <w:ind w:left="720" w:firstLine="0"/>
      </w:pPr>
      <w:r w:rsidRPr="004B5852">
        <w:t>X_tfidf = vectorizer.fit_transform(df['review_text'])</w:t>
      </w:r>
    </w:p>
    <w:p w14:paraId="171DCB17" w14:textId="77777777" w:rsidR="004B5852" w:rsidRPr="004B5852" w:rsidRDefault="004B5852" w:rsidP="004B5852">
      <w:pPr>
        <w:ind w:left="720" w:firstLine="0"/>
      </w:pPr>
      <w:r w:rsidRPr="004B5852">
        <w:br/>
        <w:t># Labels</w:t>
      </w:r>
    </w:p>
    <w:p w14:paraId="6D04F0BE" w14:textId="77777777" w:rsidR="004B5852" w:rsidRPr="004B5852" w:rsidRDefault="004B5852" w:rsidP="004B5852">
      <w:pPr>
        <w:ind w:left="720" w:firstLine="0"/>
      </w:pPr>
      <w:r w:rsidRPr="004B5852">
        <w:t>y = df['label']</w:t>
      </w:r>
    </w:p>
    <w:p w14:paraId="71949C7C" w14:textId="77777777" w:rsidR="004B5852" w:rsidRPr="004B5852" w:rsidRDefault="004B5852" w:rsidP="004B5852">
      <w:pPr>
        <w:ind w:left="720" w:firstLine="0"/>
      </w:pPr>
      <w:r w:rsidRPr="004B5852">
        <w:br/>
        <w:t># Step 5: Split Data into Training and Testing Sets</w:t>
      </w:r>
    </w:p>
    <w:p w14:paraId="6D443DCD" w14:textId="77777777" w:rsidR="004B5852" w:rsidRPr="004B5852" w:rsidRDefault="004B5852" w:rsidP="004B5852">
      <w:pPr>
        <w:ind w:left="720" w:firstLine="0"/>
      </w:pPr>
      <w:r w:rsidRPr="004B5852">
        <w:t>X_train, X_test, y_train, y_test = train_test_split(X_tfidf, y, test_size=0.3, random_state=42)</w:t>
      </w:r>
    </w:p>
    <w:p w14:paraId="6E03CBF1" w14:textId="77777777" w:rsidR="004B5852" w:rsidRPr="004B5852" w:rsidRDefault="004B5852" w:rsidP="004B5852">
      <w:pPr>
        <w:ind w:left="720" w:firstLine="0"/>
      </w:pPr>
      <w:r w:rsidRPr="004B5852">
        <w:br/>
        <w:t># Confirm the preprocessing steps</w:t>
      </w:r>
    </w:p>
    <w:p w14:paraId="22B3E11A" w14:textId="77777777" w:rsidR="004B5852" w:rsidRPr="004B5852" w:rsidRDefault="004B5852" w:rsidP="004B5852">
      <w:pPr>
        <w:ind w:left="720" w:firstLine="0"/>
      </w:pPr>
      <w:r w:rsidRPr="004B5852">
        <w:t>print("Preprocessing completed.")</w:t>
      </w:r>
    </w:p>
    <w:p w14:paraId="69CF625B" w14:textId="77777777" w:rsidR="004B5852" w:rsidRPr="004B5852" w:rsidRDefault="004B5852" w:rsidP="004B5852">
      <w:pPr>
        <w:ind w:left="720" w:firstLine="0"/>
      </w:pPr>
      <w:r w:rsidRPr="004B5852">
        <w:t>print("Training set size:", X_train.shape)</w:t>
      </w:r>
    </w:p>
    <w:p w14:paraId="53FD3AF0" w14:textId="77777777" w:rsidR="004B5852" w:rsidRPr="004B5852" w:rsidRDefault="004B5852" w:rsidP="004B5852">
      <w:pPr>
        <w:ind w:left="720" w:firstLine="0"/>
      </w:pPr>
      <w:r w:rsidRPr="004B5852">
        <w:t>print("Testing set size:", X_test.shape)</w:t>
      </w:r>
    </w:p>
    <w:p w14:paraId="6D647C54" w14:textId="77777777" w:rsidR="000D3231" w:rsidRDefault="000D3231" w:rsidP="004B5852">
      <w:pPr>
        <w:ind w:left="720" w:firstLine="0"/>
        <w:rPr>
          <w:b/>
          <w:bCs/>
          <w:sz w:val="28"/>
          <w:szCs w:val="28"/>
          <w:lang w:val="en-US"/>
        </w:rPr>
      </w:pPr>
    </w:p>
    <w:p w14:paraId="53608A3F" w14:textId="77777777" w:rsidR="000D3231" w:rsidRDefault="000D3231" w:rsidP="004B5852">
      <w:pPr>
        <w:ind w:left="720" w:firstLine="0"/>
        <w:rPr>
          <w:b/>
          <w:bCs/>
          <w:sz w:val="28"/>
          <w:szCs w:val="28"/>
          <w:lang w:val="en-US"/>
        </w:rPr>
      </w:pPr>
    </w:p>
    <w:p w14:paraId="771968A4" w14:textId="77777777" w:rsidR="000D3231" w:rsidRDefault="000D3231" w:rsidP="004B5852">
      <w:pPr>
        <w:ind w:left="720" w:firstLine="0"/>
        <w:rPr>
          <w:b/>
          <w:bCs/>
          <w:sz w:val="28"/>
          <w:szCs w:val="28"/>
          <w:lang w:val="en-US"/>
        </w:rPr>
      </w:pPr>
    </w:p>
    <w:p w14:paraId="65FF549D" w14:textId="77777777" w:rsidR="000D3231" w:rsidRDefault="000D3231" w:rsidP="004B5852">
      <w:pPr>
        <w:ind w:left="720" w:firstLine="0"/>
        <w:rPr>
          <w:b/>
          <w:bCs/>
          <w:sz w:val="28"/>
          <w:szCs w:val="28"/>
          <w:lang w:val="en-US"/>
        </w:rPr>
      </w:pPr>
    </w:p>
    <w:p w14:paraId="23E52BBA" w14:textId="77777777" w:rsidR="000D3231" w:rsidRDefault="000D3231" w:rsidP="004B5852">
      <w:pPr>
        <w:ind w:left="720" w:firstLine="0"/>
        <w:rPr>
          <w:b/>
          <w:bCs/>
          <w:sz w:val="28"/>
          <w:szCs w:val="28"/>
          <w:lang w:val="en-US"/>
        </w:rPr>
      </w:pPr>
    </w:p>
    <w:p w14:paraId="734EA7E6" w14:textId="77777777" w:rsidR="000D3231" w:rsidRDefault="000D3231" w:rsidP="004B5852">
      <w:pPr>
        <w:ind w:left="720" w:firstLine="0"/>
        <w:rPr>
          <w:b/>
          <w:bCs/>
          <w:sz w:val="28"/>
          <w:szCs w:val="28"/>
          <w:lang w:val="en-US"/>
        </w:rPr>
      </w:pPr>
    </w:p>
    <w:p w14:paraId="396EE630" w14:textId="77777777" w:rsidR="000D3231" w:rsidRDefault="000D3231" w:rsidP="004B5852">
      <w:pPr>
        <w:ind w:left="720" w:firstLine="0"/>
        <w:rPr>
          <w:b/>
          <w:bCs/>
          <w:sz w:val="28"/>
          <w:szCs w:val="28"/>
          <w:lang w:val="en-US"/>
        </w:rPr>
      </w:pPr>
    </w:p>
    <w:p w14:paraId="7C5530CC" w14:textId="77777777" w:rsidR="000D3231" w:rsidRDefault="000D3231" w:rsidP="004B5852">
      <w:pPr>
        <w:ind w:left="720" w:firstLine="0"/>
        <w:rPr>
          <w:b/>
          <w:bCs/>
          <w:sz w:val="28"/>
          <w:szCs w:val="28"/>
          <w:lang w:val="en-US"/>
        </w:rPr>
      </w:pPr>
    </w:p>
    <w:p w14:paraId="466137FF" w14:textId="77777777" w:rsidR="000D3231" w:rsidRDefault="000D3231" w:rsidP="004B5852">
      <w:pPr>
        <w:ind w:left="720" w:firstLine="0"/>
        <w:rPr>
          <w:b/>
          <w:bCs/>
          <w:sz w:val="28"/>
          <w:szCs w:val="28"/>
          <w:lang w:val="en-US"/>
        </w:rPr>
      </w:pPr>
    </w:p>
    <w:p w14:paraId="232BCB49" w14:textId="77777777" w:rsidR="000D3231" w:rsidRDefault="000D3231" w:rsidP="004B5852">
      <w:pPr>
        <w:ind w:left="720" w:firstLine="0"/>
        <w:rPr>
          <w:b/>
          <w:bCs/>
          <w:sz w:val="28"/>
          <w:szCs w:val="28"/>
          <w:lang w:val="en-US"/>
        </w:rPr>
      </w:pPr>
    </w:p>
    <w:p w14:paraId="5FB1FA79" w14:textId="77777777" w:rsidR="000D3231" w:rsidRDefault="000D3231" w:rsidP="004B5852">
      <w:pPr>
        <w:ind w:left="720" w:firstLine="0"/>
        <w:rPr>
          <w:b/>
          <w:bCs/>
          <w:sz w:val="28"/>
          <w:szCs w:val="28"/>
          <w:lang w:val="en-US"/>
        </w:rPr>
      </w:pPr>
    </w:p>
    <w:p w14:paraId="105E75C3" w14:textId="62227A12" w:rsidR="004B5852" w:rsidRDefault="004B5852" w:rsidP="004B5852">
      <w:pPr>
        <w:ind w:left="720" w:firstLine="0"/>
        <w:rPr>
          <w:b/>
          <w:bCs/>
          <w:sz w:val="28"/>
          <w:szCs w:val="28"/>
          <w:lang w:val="en-US"/>
        </w:rPr>
      </w:pPr>
      <w:r w:rsidRPr="004B5852">
        <w:rPr>
          <w:b/>
          <w:bCs/>
          <w:sz w:val="28"/>
          <w:szCs w:val="28"/>
          <w:lang w:val="en-US"/>
        </w:rPr>
        <w:lastRenderedPageBreak/>
        <w:t>4.</w:t>
      </w:r>
      <w:r>
        <w:rPr>
          <w:b/>
          <w:bCs/>
          <w:sz w:val="28"/>
          <w:szCs w:val="28"/>
          <w:lang w:val="en-US"/>
        </w:rPr>
        <w:t>1.3</w:t>
      </w:r>
      <w:r w:rsidRPr="004B5852">
        <w:rPr>
          <w:b/>
          <w:bCs/>
          <w:sz w:val="28"/>
          <w:szCs w:val="28"/>
          <w:lang w:val="en-US"/>
        </w:rPr>
        <w:t xml:space="preserve"> Data Accuracy and Confusion Matric Code:</w:t>
      </w:r>
    </w:p>
    <w:p w14:paraId="65124EF8" w14:textId="77777777" w:rsidR="000D3231" w:rsidRDefault="000D3231" w:rsidP="004B5852">
      <w:pPr>
        <w:ind w:left="720" w:firstLine="0"/>
      </w:pPr>
    </w:p>
    <w:p w14:paraId="32B973ED" w14:textId="5F15DED4" w:rsidR="004B5852" w:rsidRPr="004B5852" w:rsidRDefault="004B5852" w:rsidP="004B5852">
      <w:pPr>
        <w:ind w:left="720" w:firstLine="0"/>
      </w:pPr>
      <w:r w:rsidRPr="004B5852">
        <w:t>import pandas as pd</w:t>
      </w:r>
    </w:p>
    <w:p w14:paraId="0FA12072" w14:textId="77777777" w:rsidR="004B5852" w:rsidRPr="004B5852" w:rsidRDefault="004B5852" w:rsidP="004B5852">
      <w:pPr>
        <w:ind w:left="720" w:firstLine="0"/>
      </w:pPr>
      <w:r w:rsidRPr="004B5852">
        <w:t>from sklearn.model_selection import train_test_split</w:t>
      </w:r>
    </w:p>
    <w:p w14:paraId="3366649F" w14:textId="77777777" w:rsidR="004B5852" w:rsidRPr="004B5852" w:rsidRDefault="004B5852" w:rsidP="004B5852">
      <w:pPr>
        <w:ind w:left="720" w:firstLine="0"/>
      </w:pPr>
      <w:r w:rsidRPr="004B5852">
        <w:t>from sklearn.feature_extraction.text import TfidfVectorizer</w:t>
      </w:r>
    </w:p>
    <w:p w14:paraId="7A2EEBDE" w14:textId="77777777" w:rsidR="004B5852" w:rsidRPr="004B5852" w:rsidRDefault="004B5852" w:rsidP="004B5852">
      <w:pPr>
        <w:ind w:left="720" w:firstLine="0"/>
      </w:pPr>
      <w:r w:rsidRPr="004B5852">
        <w:t>from sklearn.linear_model import LogisticRegression</w:t>
      </w:r>
    </w:p>
    <w:p w14:paraId="751BA81E" w14:textId="77777777" w:rsidR="004B5852" w:rsidRPr="004B5852" w:rsidRDefault="004B5852" w:rsidP="004B5852">
      <w:pPr>
        <w:ind w:left="720" w:firstLine="0"/>
      </w:pPr>
      <w:r w:rsidRPr="004B5852">
        <w:t>from sklearn.metrics import accuracy_score, classification_report, confusion_matrix</w:t>
      </w:r>
    </w:p>
    <w:p w14:paraId="410D8C7F" w14:textId="77777777" w:rsidR="004B5852" w:rsidRPr="004B5852" w:rsidRDefault="004B5852" w:rsidP="004B5852">
      <w:pPr>
        <w:ind w:left="720" w:firstLine="0"/>
      </w:pPr>
      <w:r w:rsidRPr="004B5852">
        <w:t>import seaborn as sns</w:t>
      </w:r>
    </w:p>
    <w:p w14:paraId="3FD3B8E2" w14:textId="77777777" w:rsidR="004B5852" w:rsidRPr="004B5852" w:rsidRDefault="004B5852" w:rsidP="004B5852">
      <w:pPr>
        <w:ind w:left="720" w:firstLine="0"/>
      </w:pPr>
      <w:r w:rsidRPr="004B5852">
        <w:t>import matplotlib.pyplot as plt</w:t>
      </w:r>
    </w:p>
    <w:p w14:paraId="38687A49" w14:textId="77777777" w:rsidR="004B5852" w:rsidRPr="004B5852" w:rsidRDefault="004B5852" w:rsidP="004B5852">
      <w:pPr>
        <w:ind w:left="720" w:firstLine="0"/>
      </w:pPr>
      <w:r w:rsidRPr="004B5852">
        <w:br/>
        <w:t># Load the dataset</w:t>
      </w:r>
    </w:p>
    <w:p w14:paraId="1B28279A" w14:textId="77777777" w:rsidR="004B5852" w:rsidRPr="004B5852" w:rsidRDefault="004B5852" w:rsidP="004B5852">
      <w:pPr>
        <w:ind w:left="720" w:firstLine="0"/>
      </w:pPr>
      <w:r w:rsidRPr="004B5852">
        <w:t>df = pd.read_csv(r"C:\Users\91836\Desktop\Safeguarding E-commerce\yelp_sample_data.csv")</w:t>
      </w:r>
    </w:p>
    <w:p w14:paraId="6E83F3B1" w14:textId="77777777" w:rsidR="004B5852" w:rsidRPr="004B5852" w:rsidRDefault="004B5852" w:rsidP="004B5852">
      <w:pPr>
        <w:ind w:left="720" w:firstLine="0"/>
      </w:pPr>
      <w:r w:rsidRPr="004B5852">
        <w:br/>
        <w:t># Basic Data Preprocessing</w:t>
      </w:r>
    </w:p>
    <w:p w14:paraId="5728C8B5" w14:textId="77777777" w:rsidR="004B5852" w:rsidRPr="004B5852" w:rsidRDefault="004B5852" w:rsidP="004B5852">
      <w:pPr>
        <w:ind w:left="720" w:firstLine="0"/>
      </w:pPr>
      <w:r w:rsidRPr="004B5852">
        <w:t>df = df[['review_text', 'rating', 'label']]  # Ensure these columns exist in your dataset</w:t>
      </w:r>
    </w:p>
    <w:p w14:paraId="52A8A7E3" w14:textId="77777777" w:rsidR="004B5852" w:rsidRPr="004B5852" w:rsidRDefault="004B5852" w:rsidP="004B5852">
      <w:pPr>
        <w:ind w:left="720" w:firstLine="0"/>
      </w:pPr>
      <w:r w:rsidRPr="004B5852">
        <w:t>df['label'] = df['label'].apply(lambda x: 1 if x == 'fake' else 0)  # Convert labels to binary (1 for fake, 0 for genuine)</w:t>
      </w:r>
    </w:p>
    <w:p w14:paraId="2B3D8B07" w14:textId="77777777" w:rsidR="004B5852" w:rsidRPr="004B5852" w:rsidRDefault="004B5852" w:rsidP="004B5852">
      <w:pPr>
        <w:ind w:left="720" w:firstLine="0"/>
      </w:pPr>
      <w:r w:rsidRPr="004B5852">
        <w:br/>
        <w:t># Feature Extraction</w:t>
      </w:r>
    </w:p>
    <w:p w14:paraId="730B6408" w14:textId="77777777" w:rsidR="004B5852" w:rsidRPr="004B5852" w:rsidRDefault="004B5852" w:rsidP="004B5852">
      <w:pPr>
        <w:ind w:left="720" w:firstLine="0"/>
      </w:pPr>
      <w:r w:rsidRPr="004B5852">
        <w:t>X = df['review_text']</w:t>
      </w:r>
    </w:p>
    <w:p w14:paraId="1709749B" w14:textId="77777777" w:rsidR="004B5852" w:rsidRPr="004B5852" w:rsidRDefault="004B5852" w:rsidP="004B5852">
      <w:pPr>
        <w:ind w:left="720" w:firstLine="0"/>
      </w:pPr>
      <w:r w:rsidRPr="004B5852">
        <w:t>y = df['label']</w:t>
      </w:r>
    </w:p>
    <w:p w14:paraId="60CB0EC9" w14:textId="77777777" w:rsidR="004B5852" w:rsidRPr="004B5852" w:rsidRDefault="004B5852" w:rsidP="004B5852">
      <w:pPr>
        <w:ind w:left="720" w:firstLine="0"/>
      </w:pPr>
      <w:r w:rsidRPr="004B5852">
        <w:t>vectorizer = TfidfVectorizer(max_features=1000)</w:t>
      </w:r>
    </w:p>
    <w:p w14:paraId="690322DD" w14:textId="77777777" w:rsidR="004B5852" w:rsidRPr="004B5852" w:rsidRDefault="004B5852" w:rsidP="004B5852">
      <w:pPr>
        <w:ind w:left="720" w:firstLine="0"/>
      </w:pPr>
      <w:r w:rsidRPr="004B5852">
        <w:t>X_tfidf = vectorizer.fit_transform(X)</w:t>
      </w:r>
    </w:p>
    <w:p w14:paraId="48351394" w14:textId="77777777" w:rsidR="004B5852" w:rsidRPr="004B5852" w:rsidRDefault="004B5852" w:rsidP="004B5852">
      <w:pPr>
        <w:ind w:left="720" w:firstLine="0"/>
      </w:pPr>
      <w:r w:rsidRPr="004B5852">
        <w:t># Split data into training and testing sets</w:t>
      </w:r>
    </w:p>
    <w:p w14:paraId="373CFC2B" w14:textId="77777777" w:rsidR="004B5852" w:rsidRPr="004B5852" w:rsidRDefault="004B5852" w:rsidP="004B5852">
      <w:pPr>
        <w:ind w:left="720" w:firstLine="0"/>
      </w:pPr>
      <w:r w:rsidRPr="004B5852">
        <w:t>X_train, X_test, y_train, y_test = train_test_split(X_tfidf, y, test_size=0.3, random_state=42)</w:t>
      </w:r>
    </w:p>
    <w:p w14:paraId="39A2CA93" w14:textId="77777777" w:rsidR="004B5852" w:rsidRPr="004B5852" w:rsidRDefault="004B5852" w:rsidP="004B5852">
      <w:pPr>
        <w:ind w:left="720" w:firstLine="0"/>
      </w:pPr>
      <w:r w:rsidRPr="004B5852">
        <w:t># Model training using Logistic Regression</w:t>
      </w:r>
    </w:p>
    <w:p w14:paraId="354231C9" w14:textId="77777777" w:rsidR="004B5852" w:rsidRPr="004B5852" w:rsidRDefault="004B5852" w:rsidP="004B5852">
      <w:pPr>
        <w:ind w:left="720" w:firstLine="0"/>
      </w:pPr>
      <w:r w:rsidRPr="004B5852">
        <w:t>model = LogisticRegression()</w:t>
      </w:r>
    </w:p>
    <w:p w14:paraId="477CB154" w14:textId="77777777" w:rsidR="004B5852" w:rsidRPr="004B5852" w:rsidRDefault="004B5852" w:rsidP="004B5852">
      <w:pPr>
        <w:ind w:left="720" w:firstLine="0"/>
      </w:pPr>
      <w:r w:rsidRPr="004B5852">
        <w:lastRenderedPageBreak/>
        <w:t>model.fit(X_train, y_train)</w:t>
      </w:r>
    </w:p>
    <w:p w14:paraId="15ABBE08" w14:textId="77777777" w:rsidR="004B5852" w:rsidRPr="004B5852" w:rsidRDefault="004B5852" w:rsidP="004B5852">
      <w:pPr>
        <w:ind w:left="720" w:firstLine="0"/>
      </w:pPr>
      <w:r w:rsidRPr="004B5852">
        <w:br/>
        <w:t># Predicting and evaluating the model</w:t>
      </w:r>
    </w:p>
    <w:p w14:paraId="78A5FC90" w14:textId="77777777" w:rsidR="004B5852" w:rsidRPr="004B5852" w:rsidRDefault="004B5852" w:rsidP="004B5852">
      <w:pPr>
        <w:ind w:left="720" w:firstLine="0"/>
      </w:pPr>
      <w:r w:rsidRPr="004B5852">
        <w:t>y_pred = model.predict(X_test)</w:t>
      </w:r>
    </w:p>
    <w:p w14:paraId="12D72158" w14:textId="77777777" w:rsidR="004B5852" w:rsidRPr="004B5852" w:rsidRDefault="004B5852" w:rsidP="004B5852">
      <w:pPr>
        <w:ind w:left="720" w:firstLine="0"/>
      </w:pPr>
      <w:r w:rsidRPr="004B5852">
        <w:t>print("Accuracy:", accuracy_score(y_test, y_pred))</w:t>
      </w:r>
    </w:p>
    <w:p w14:paraId="6226D85A" w14:textId="77777777" w:rsidR="004B5852" w:rsidRPr="004B5852" w:rsidRDefault="004B5852" w:rsidP="004B5852">
      <w:pPr>
        <w:ind w:left="720" w:firstLine="0"/>
      </w:pPr>
      <w:r w:rsidRPr="004B5852">
        <w:t>print(classification_report(y_test, y_pred))</w:t>
      </w:r>
    </w:p>
    <w:p w14:paraId="0746D50F" w14:textId="77777777" w:rsidR="004B5852" w:rsidRPr="004B5852" w:rsidRDefault="004B5852" w:rsidP="004B5852">
      <w:pPr>
        <w:ind w:left="720" w:firstLine="0"/>
      </w:pPr>
      <w:r w:rsidRPr="004B5852">
        <w:br/>
        <w:t># Confusion Matrix</w:t>
      </w:r>
    </w:p>
    <w:p w14:paraId="43684431" w14:textId="77777777" w:rsidR="004B5852" w:rsidRPr="004B5852" w:rsidRDefault="004B5852" w:rsidP="004B5852">
      <w:pPr>
        <w:ind w:left="720" w:firstLine="0"/>
      </w:pPr>
      <w:r w:rsidRPr="004B5852">
        <w:t>conf_matrix = confusion_matrix(y_test, y_pred)</w:t>
      </w:r>
    </w:p>
    <w:p w14:paraId="120CD7EE" w14:textId="77777777" w:rsidR="004B5852" w:rsidRPr="004B5852" w:rsidRDefault="004B5852" w:rsidP="004B5852">
      <w:pPr>
        <w:ind w:left="720" w:firstLine="0"/>
      </w:pPr>
      <w:r w:rsidRPr="004B5852">
        <w:t>print("Confusion Matrix:\n", conf_matrix)</w:t>
      </w:r>
    </w:p>
    <w:p w14:paraId="11C48DEB" w14:textId="77777777" w:rsidR="004B5852" w:rsidRPr="004B5852" w:rsidRDefault="004B5852" w:rsidP="004B5852">
      <w:pPr>
        <w:ind w:left="720" w:firstLine="0"/>
      </w:pPr>
      <w:r w:rsidRPr="004B5852">
        <w:br/>
        <w:t># Visualizing the Confusion Matrix</w:t>
      </w:r>
    </w:p>
    <w:p w14:paraId="3C853CA6" w14:textId="77777777" w:rsidR="004B5852" w:rsidRPr="004B5852" w:rsidRDefault="004B5852" w:rsidP="004B5852">
      <w:pPr>
        <w:ind w:left="720" w:firstLine="0"/>
      </w:pPr>
      <w:r w:rsidRPr="004B5852">
        <w:t>sns.heatmap(conf_matrix, annot=True, fmt="d", cmap="Blues", xticklabels=['Genuine', 'Fake'], yticklabels=['Genuine', 'Fake'])</w:t>
      </w:r>
    </w:p>
    <w:p w14:paraId="5E7482B2" w14:textId="77777777" w:rsidR="004B5852" w:rsidRPr="004B5852" w:rsidRDefault="004B5852" w:rsidP="004B5852">
      <w:pPr>
        <w:ind w:left="720" w:firstLine="0"/>
      </w:pPr>
      <w:r w:rsidRPr="004B5852">
        <w:t>plt.xlabel("Predicted")</w:t>
      </w:r>
    </w:p>
    <w:p w14:paraId="36C6D110" w14:textId="77777777" w:rsidR="004B5852" w:rsidRPr="004B5852" w:rsidRDefault="004B5852" w:rsidP="004B5852">
      <w:pPr>
        <w:ind w:left="720" w:firstLine="0"/>
      </w:pPr>
      <w:r w:rsidRPr="004B5852">
        <w:t>plt.ylabel("Actual")</w:t>
      </w:r>
    </w:p>
    <w:p w14:paraId="044F29F5" w14:textId="77777777" w:rsidR="004B5852" w:rsidRPr="004B5852" w:rsidRDefault="004B5852" w:rsidP="004B5852">
      <w:pPr>
        <w:ind w:left="720" w:firstLine="0"/>
      </w:pPr>
      <w:r w:rsidRPr="004B5852">
        <w:t>plt.title("Confusion Matrix for Logistic Regression Model")</w:t>
      </w:r>
    </w:p>
    <w:p w14:paraId="6C0958FE" w14:textId="77777777" w:rsidR="004B5852" w:rsidRPr="004B5852" w:rsidRDefault="004B5852" w:rsidP="004B5852">
      <w:pPr>
        <w:ind w:left="720" w:firstLine="0"/>
      </w:pPr>
      <w:r w:rsidRPr="004B5852">
        <w:t>plt.show()</w:t>
      </w:r>
    </w:p>
    <w:p w14:paraId="300C26D6" w14:textId="77777777" w:rsidR="004B5852" w:rsidRPr="004B5852" w:rsidRDefault="004B5852" w:rsidP="004B5852">
      <w:pPr>
        <w:ind w:left="0" w:firstLine="0"/>
      </w:pPr>
    </w:p>
    <w:p w14:paraId="35E92DB6" w14:textId="47881F51" w:rsidR="004B5852" w:rsidRDefault="004B5852" w:rsidP="004B5852">
      <w:pPr>
        <w:ind w:left="0" w:firstLine="0"/>
      </w:pPr>
    </w:p>
    <w:p w14:paraId="222DE109" w14:textId="77777777" w:rsidR="000D3231" w:rsidRDefault="000D3231" w:rsidP="004B5852">
      <w:pPr>
        <w:ind w:left="0" w:firstLine="0"/>
      </w:pPr>
    </w:p>
    <w:p w14:paraId="1B3F5E44" w14:textId="77777777" w:rsidR="000D3231" w:rsidRDefault="000D3231" w:rsidP="004B5852">
      <w:pPr>
        <w:ind w:left="0" w:firstLine="0"/>
      </w:pPr>
    </w:p>
    <w:p w14:paraId="28AB09A4" w14:textId="77777777" w:rsidR="000D3231" w:rsidRDefault="000D3231" w:rsidP="004B5852">
      <w:pPr>
        <w:ind w:left="0" w:firstLine="0"/>
      </w:pPr>
    </w:p>
    <w:p w14:paraId="6F57159D" w14:textId="77777777" w:rsidR="000D3231" w:rsidRDefault="000D3231" w:rsidP="004B5852">
      <w:pPr>
        <w:ind w:left="0" w:firstLine="0"/>
      </w:pPr>
    </w:p>
    <w:p w14:paraId="3F7CF500" w14:textId="77777777" w:rsidR="000D3231" w:rsidRDefault="000D3231" w:rsidP="004B5852">
      <w:pPr>
        <w:ind w:left="0" w:firstLine="0"/>
      </w:pPr>
    </w:p>
    <w:p w14:paraId="3BA9802D" w14:textId="77777777" w:rsidR="000D3231" w:rsidRDefault="000D3231" w:rsidP="004B5852">
      <w:pPr>
        <w:ind w:left="0" w:firstLine="0"/>
      </w:pPr>
    </w:p>
    <w:p w14:paraId="5346D2E8" w14:textId="77777777" w:rsidR="000D3231" w:rsidRPr="001232E3" w:rsidRDefault="000D3231" w:rsidP="004B5852">
      <w:pPr>
        <w:ind w:left="0" w:firstLine="0"/>
      </w:pPr>
    </w:p>
    <w:p w14:paraId="06645C9E" w14:textId="661DC81E" w:rsidR="00856BA7" w:rsidRDefault="00856BA7" w:rsidP="008634F8">
      <w:pPr>
        <w:pStyle w:val="Heading2"/>
        <w:jc w:val="both"/>
        <w:rPr>
          <w:rStyle w:val="Heading2Char"/>
          <w:b/>
        </w:rPr>
      </w:pPr>
      <w:r w:rsidRPr="005D72FD">
        <w:lastRenderedPageBreak/>
        <w:t>4.2</w:t>
      </w:r>
      <w:r w:rsidR="005D72FD" w:rsidRPr="005D72FD">
        <w:t xml:space="preserve"> </w:t>
      </w:r>
      <w:r w:rsidRPr="005D72FD">
        <w:rPr>
          <w:rStyle w:val="Heading2Char"/>
          <w:b/>
        </w:rPr>
        <w:t>Execution Flow</w:t>
      </w:r>
    </w:p>
    <w:p w14:paraId="14B9C209" w14:textId="56D9C00A" w:rsidR="00B22922" w:rsidRPr="00B22922" w:rsidRDefault="00B22922" w:rsidP="00B22922">
      <w:pPr>
        <w:ind w:left="370"/>
        <w:rPr>
          <w:b/>
          <w:bCs/>
        </w:rPr>
      </w:pPr>
      <w:r>
        <w:rPr>
          <w:b/>
          <w:bCs/>
        </w:rPr>
        <w:t>4.2.</w:t>
      </w:r>
      <w:r w:rsidRPr="00B22922">
        <w:rPr>
          <w:b/>
          <w:bCs/>
        </w:rPr>
        <w:t>1 Data Collection and Loading</w:t>
      </w:r>
    </w:p>
    <w:p w14:paraId="35559AD4" w14:textId="77777777" w:rsidR="00B22922" w:rsidRPr="00B22922" w:rsidRDefault="00B22922">
      <w:pPr>
        <w:numPr>
          <w:ilvl w:val="0"/>
          <w:numId w:val="25"/>
        </w:numPr>
        <w:tabs>
          <w:tab w:val="clear" w:pos="720"/>
          <w:tab w:val="num" w:pos="1042"/>
        </w:tabs>
        <w:ind w:left="1042"/>
      </w:pPr>
      <w:r w:rsidRPr="00B22922">
        <w:t>The process begins by gathering review data from sources such as databases, CSV files, or APIs.</w:t>
      </w:r>
    </w:p>
    <w:p w14:paraId="30217C67" w14:textId="77777777" w:rsidR="00B22922" w:rsidRPr="00B22922" w:rsidRDefault="00B22922">
      <w:pPr>
        <w:numPr>
          <w:ilvl w:val="0"/>
          <w:numId w:val="25"/>
        </w:numPr>
        <w:tabs>
          <w:tab w:val="clear" w:pos="720"/>
          <w:tab w:val="num" w:pos="1042"/>
        </w:tabs>
        <w:ind w:left="1042"/>
      </w:pPr>
      <w:r w:rsidRPr="00B22922">
        <w:t>The DataLoader module loads this data into the system, making it available for preprocessing.</w:t>
      </w:r>
    </w:p>
    <w:p w14:paraId="0FAE368A" w14:textId="0E035850" w:rsidR="00B22922" w:rsidRPr="00B22922" w:rsidRDefault="00B22922" w:rsidP="00B22922">
      <w:pPr>
        <w:ind w:left="370"/>
        <w:rPr>
          <w:b/>
          <w:bCs/>
        </w:rPr>
      </w:pPr>
      <w:r>
        <w:rPr>
          <w:b/>
          <w:bCs/>
        </w:rPr>
        <w:t>4.2.</w:t>
      </w:r>
      <w:r w:rsidRPr="00B22922">
        <w:rPr>
          <w:b/>
          <w:bCs/>
        </w:rPr>
        <w:t>2 Data Preprocessing</w:t>
      </w:r>
    </w:p>
    <w:p w14:paraId="296F0BAC" w14:textId="77777777" w:rsidR="00B22922" w:rsidRPr="00B22922" w:rsidRDefault="00B22922">
      <w:pPr>
        <w:numPr>
          <w:ilvl w:val="0"/>
          <w:numId w:val="26"/>
        </w:numPr>
        <w:tabs>
          <w:tab w:val="clear" w:pos="720"/>
          <w:tab w:val="num" w:pos="1042"/>
        </w:tabs>
        <w:ind w:left="1042"/>
      </w:pPr>
      <w:r w:rsidRPr="00B22922">
        <w:t>Raw data is passed to the Preprocessor module, where it undergoes cleaning and normalization.</w:t>
      </w:r>
    </w:p>
    <w:p w14:paraId="241FA086" w14:textId="77777777" w:rsidR="00B22922" w:rsidRPr="00B22922" w:rsidRDefault="00B22922">
      <w:pPr>
        <w:numPr>
          <w:ilvl w:val="0"/>
          <w:numId w:val="26"/>
        </w:numPr>
        <w:tabs>
          <w:tab w:val="clear" w:pos="720"/>
          <w:tab w:val="num" w:pos="1042"/>
        </w:tabs>
        <w:ind w:left="1042"/>
      </w:pPr>
      <w:r w:rsidRPr="00B22922">
        <w:t>Tasks include removing special characters, HTML tags, and stop words, as well as tokenizing text and converting it to lowercase.</w:t>
      </w:r>
    </w:p>
    <w:p w14:paraId="6C5E02C1" w14:textId="77777777" w:rsidR="00B22922" w:rsidRPr="00B22922" w:rsidRDefault="00B22922">
      <w:pPr>
        <w:numPr>
          <w:ilvl w:val="0"/>
          <w:numId w:val="26"/>
        </w:numPr>
        <w:tabs>
          <w:tab w:val="clear" w:pos="720"/>
          <w:tab w:val="num" w:pos="1042"/>
        </w:tabs>
        <w:ind w:left="1042"/>
      </w:pPr>
      <w:r w:rsidRPr="00B22922">
        <w:t>Lemmatization or stemming reduces words to their base forms, helping reduce redundancy in the data.</w:t>
      </w:r>
    </w:p>
    <w:p w14:paraId="6D9C8A4A" w14:textId="369C7557" w:rsidR="00B22922" w:rsidRPr="00B22922" w:rsidRDefault="00B22922" w:rsidP="00B22922">
      <w:pPr>
        <w:ind w:left="370"/>
        <w:rPr>
          <w:b/>
          <w:bCs/>
        </w:rPr>
      </w:pPr>
      <w:r>
        <w:rPr>
          <w:b/>
          <w:bCs/>
        </w:rPr>
        <w:t>4.2.</w:t>
      </w:r>
      <w:r w:rsidRPr="00B22922">
        <w:rPr>
          <w:b/>
          <w:bCs/>
        </w:rPr>
        <w:t>3 Feature Extraction and Vectorization</w:t>
      </w:r>
    </w:p>
    <w:p w14:paraId="2972338B" w14:textId="77777777" w:rsidR="00B22922" w:rsidRPr="00B22922" w:rsidRDefault="00B22922">
      <w:pPr>
        <w:numPr>
          <w:ilvl w:val="0"/>
          <w:numId w:val="27"/>
        </w:numPr>
        <w:tabs>
          <w:tab w:val="clear" w:pos="720"/>
          <w:tab w:val="num" w:pos="1042"/>
        </w:tabs>
        <w:ind w:left="1042"/>
      </w:pPr>
      <w:r w:rsidRPr="00B22922">
        <w:t>The cleaned text data is then converted into numerical format by the Vectorizer module.</w:t>
      </w:r>
    </w:p>
    <w:p w14:paraId="1D301C50" w14:textId="77777777" w:rsidR="00B22922" w:rsidRPr="00B22922" w:rsidRDefault="00B22922">
      <w:pPr>
        <w:numPr>
          <w:ilvl w:val="0"/>
          <w:numId w:val="27"/>
        </w:numPr>
        <w:tabs>
          <w:tab w:val="clear" w:pos="720"/>
          <w:tab w:val="num" w:pos="1042"/>
        </w:tabs>
        <w:ind w:left="1042"/>
      </w:pPr>
      <w:r w:rsidRPr="00B22922">
        <w:t>Common methods used include TF-IDF or word embeddings (e.g., Word2Vec), which transform text into vectors representing each review.</w:t>
      </w:r>
    </w:p>
    <w:p w14:paraId="59BAE11C" w14:textId="77777777" w:rsidR="00B22922" w:rsidRPr="00B22922" w:rsidRDefault="00B22922">
      <w:pPr>
        <w:numPr>
          <w:ilvl w:val="0"/>
          <w:numId w:val="27"/>
        </w:numPr>
        <w:tabs>
          <w:tab w:val="clear" w:pos="720"/>
          <w:tab w:val="num" w:pos="1042"/>
        </w:tabs>
        <w:ind w:left="1042"/>
      </w:pPr>
      <w:r w:rsidRPr="00B22922">
        <w:t>These vectors serve as input features for the machine learning models.</w:t>
      </w:r>
    </w:p>
    <w:p w14:paraId="715AC3EA" w14:textId="2956ED3C" w:rsidR="00B22922" w:rsidRPr="00B22922" w:rsidRDefault="00B22922" w:rsidP="00B22922">
      <w:pPr>
        <w:ind w:left="370"/>
        <w:rPr>
          <w:b/>
          <w:bCs/>
        </w:rPr>
      </w:pPr>
      <w:r>
        <w:rPr>
          <w:b/>
          <w:bCs/>
        </w:rPr>
        <w:t>4.2.</w:t>
      </w:r>
      <w:r w:rsidRPr="00B22922">
        <w:rPr>
          <w:b/>
          <w:bCs/>
        </w:rPr>
        <w:t>4 Model Training</w:t>
      </w:r>
    </w:p>
    <w:p w14:paraId="421AD28E" w14:textId="77777777" w:rsidR="00B22922" w:rsidRPr="00B22922" w:rsidRDefault="00B22922">
      <w:pPr>
        <w:numPr>
          <w:ilvl w:val="0"/>
          <w:numId w:val="28"/>
        </w:numPr>
        <w:tabs>
          <w:tab w:val="clear" w:pos="720"/>
          <w:tab w:val="num" w:pos="1042"/>
        </w:tabs>
        <w:ind w:left="1042"/>
      </w:pPr>
      <w:r w:rsidRPr="00B22922">
        <w:t>The processed data is sent to the Classifier module, where machine learning models are trained on feature vectors and their corresponding labels (e.g., fake or genuine).</w:t>
      </w:r>
    </w:p>
    <w:p w14:paraId="1A0C76D1" w14:textId="77777777" w:rsidR="00B22922" w:rsidRPr="00B22922" w:rsidRDefault="00B22922">
      <w:pPr>
        <w:numPr>
          <w:ilvl w:val="0"/>
          <w:numId w:val="28"/>
        </w:numPr>
        <w:tabs>
          <w:tab w:val="clear" w:pos="720"/>
          <w:tab w:val="num" w:pos="1042"/>
        </w:tabs>
        <w:ind w:left="1042"/>
      </w:pPr>
      <w:r w:rsidRPr="00B22922">
        <w:t>Various models such as Logistic Regression, Naive Bayes, Random Forest, or more complex architectures like CNN-LSTM are tested.</w:t>
      </w:r>
    </w:p>
    <w:p w14:paraId="6B36F29C" w14:textId="77777777" w:rsidR="00B22922" w:rsidRPr="00B22922" w:rsidRDefault="00B22922">
      <w:pPr>
        <w:numPr>
          <w:ilvl w:val="0"/>
          <w:numId w:val="28"/>
        </w:numPr>
        <w:tabs>
          <w:tab w:val="clear" w:pos="720"/>
          <w:tab w:val="num" w:pos="1042"/>
        </w:tabs>
        <w:ind w:left="1042"/>
      </w:pPr>
      <w:r w:rsidRPr="00B22922">
        <w:t>The training process involves optimizing the model’s parameters to best fit the data and minimize classification errors.</w:t>
      </w:r>
    </w:p>
    <w:p w14:paraId="36063DD6" w14:textId="06D694DC" w:rsidR="00B22922" w:rsidRPr="00B22922" w:rsidRDefault="00B22922" w:rsidP="00B22922">
      <w:pPr>
        <w:ind w:left="370"/>
        <w:rPr>
          <w:b/>
          <w:bCs/>
        </w:rPr>
      </w:pPr>
      <w:r>
        <w:rPr>
          <w:b/>
          <w:bCs/>
        </w:rPr>
        <w:t>4.2.</w:t>
      </w:r>
      <w:r w:rsidRPr="00B22922">
        <w:rPr>
          <w:b/>
          <w:bCs/>
        </w:rPr>
        <w:t>5 Model Evaluation</w:t>
      </w:r>
    </w:p>
    <w:p w14:paraId="287F1BA0" w14:textId="77777777" w:rsidR="00B22922" w:rsidRPr="00B22922" w:rsidRDefault="00B22922">
      <w:pPr>
        <w:numPr>
          <w:ilvl w:val="0"/>
          <w:numId w:val="29"/>
        </w:numPr>
        <w:tabs>
          <w:tab w:val="clear" w:pos="720"/>
          <w:tab w:val="num" w:pos="1042"/>
        </w:tabs>
        <w:ind w:left="1042"/>
      </w:pPr>
      <w:r w:rsidRPr="00B22922">
        <w:t>The trained model is evaluated to measure its effectiveness in detecting fake reviews.</w:t>
      </w:r>
    </w:p>
    <w:p w14:paraId="2F539DA5" w14:textId="77777777" w:rsidR="00B22922" w:rsidRPr="00B22922" w:rsidRDefault="00B22922">
      <w:pPr>
        <w:numPr>
          <w:ilvl w:val="0"/>
          <w:numId w:val="29"/>
        </w:numPr>
        <w:tabs>
          <w:tab w:val="clear" w:pos="720"/>
          <w:tab w:val="num" w:pos="1042"/>
        </w:tabs>
        <w:ind w:left="1042"/>
      </w:pPr>
      <w:r w:rsidRPr="00B22922">
        <w:t>Using the Evaluator module, metrics such as accuracy, precision, recall, and F1-score are calculated by comparing model predictions against actual labels.</w:t>
      </w:r>
    </w:p>
    <w:p w14:paraId="35D39896" w14:textId="77777777" w:rsidR="00B22922" w:rsidRPr="00B22922" w:rsidRDefault="00B22922">
      <w:pPr>
        <w:numPr>
          <w:ilvl w:val="0"/>
          <w:numId w:val="29"/>
        </w:numPr>
        <w:tabs>
          <w:tab w:val="clear" w:pos="720"/>
          <w:tab w:val="num" w:pos="1042"/>
        </w:tabs>
        <w:ind w:left="1042"/>
      </w:pPr>
      <w:r w:rsidRPr="00B22922">
        <w:t>If the model’s performance is insufficient, adjustments are made to improve it (e.g., tuning hyperparameters, adding more data, or choosing a different algorithm).</w:t>
      </w:r>
    </w:p>
    <w:p w14:paraId="11917D93" w14:textId="2E5E947D" w:rsidR="00B22922" w:rsidRPr="00B22922" w:rsidRDefault="00B22922" w:rsidP="00B22922">
      <w:pPr>
        <w:ind w:left="370"/>
        <w:rPr>
          <w:b/>
          <w:bCs/>
        </w:rPr>
      </w:pPr>
      <w:r>
        <w:rPr>
          <w:b/>
          <w:bCs/>
        </w:rPr>
        <w:t>4.2.</w:t>
      </w:r>
      <w:r w:rsidRPr="00B22922">
        <w:rPr>
          <w:b/>
          <w:bCs/>
        </w:rPr>
        <w:t>6 Prediction on New Data</w:t>
      </w:r>
    </w:p>
    <w:p w14:paraId="158B2408" w14:textId="77777777" w:rsidR="00B22922" w:rsidRPr="00B22922" w:rsidRDefault="00B22922">
      <w:pPr>
        <w:numPr>
          <w:ilvl w:val="0"/>
          <w:numId w:val="30"/>
        </w:numPr>
        <w:tabs>
          <w:tab w:val="clear" w:pos="720"/>
          <w:tab w:val="num" w:pos="1042"/>
        </w:tabs>
        <w:ind w:left="1042"/>
      </w:pPr>
      <w:r w:rsidRPr="00B22922">
        <w:lastRenderedPageBreak/>
        <w:t>Once the model is validated, it’s used for predictions on new reviews.</w:t>
      </w:r>
    </w:p>
    <w:p w14:paraId="15F20028" w14:textId="77777777" w:rsidR="00B22922" w:rsidRPr="00B22922" w:rsidRDefault="00B22922">
      <w:pPr>
        <w:numPr>
          <w:ilvl w:val="0"/>
          <w:numId w:val="30"/>
        </w:numPr>
        <w:tabs>
          <w:tab w:val="clear" w:pos="720"/>
          <w:tab w:val="num" w:pos="1042"/>
        </w:tabs>
        <w:ind w:left="1042"/>
      </w:pPr>
      <w:r w:rsidRPr="00B22922">
        <w:t>New reviews are passed to the Predictor module, where they go through the same preprocessing and vectorization steps.</w:t>
      </w:r>
    </w:p>
    <w:p w14:paraId="7FFCA950" w14:textId="77777777" w:rsidR="00B22922" w:rsidRPr="00B22922" w:rsidRDefault="00B22922">
      <w:pPr>
        <w:numPr>
          <w:ilvl w:val="0"/>
          <w:numId w:val="30"/>
        </w:numPr>
        <w:tabs>
          <w:tab w:val="clear" w:pos="720"/>
          <w:tab w:val="num" w:pos="1042"/>
        </w:tabs>
        <w:ind w:left="1042"/>
      </w:pPr>
      <w:r w:rsidRPr="00B22922">
        <w:t>The classifier predicts the review’s authenticity, marking it as fake or genuine based on learned patterns.</w:t>
      </w:r>
    </w:p>
    <w:p w14:paraId="1AF85767" w14:textId="009D649D" w:rsidR="00B22922" w:rsidRPr="00B22922" w:rsidRDefault="00B22922" w:rsidP="00B22922">
      <w:pPr>
        <w:ind w:left="370"/>
        <w:rPr>
          <w:b/>
          <w:bCs/>
        </w:rPr>
      </w:pPr>
      <w:r>
        <w:rPr>
          <w:b/>
          <w:bCs/>
        </w:rPr>
        <w:t>4.2.</w:t>
      </w:r>
      <w:r w:rsidRPr="00B22922">
        <w:rPr>
          <w:b/>
          <w:bCs/>
        </w:rPr>
        <w:t>7 Metrics and Reporting</w:t>
      </w:r>
    </w:p>
    <w:p w14:paraId="443DCF47" w14:textId="77777777" w:rsidR="00B22922" w:rsidRPr="00B22922" w:rsidRDefault="00B22922">
      <w:pPr>
        <w:numPr>
          <w:ilvl w:val="0"/>
          <w:numId w:val="31"/>
        </w:numPr>
        <w:tabs>
          <w:tab w:val="clear" w:pos="720"/>
          <w:tab w:val="num" w:pos="1042"/>
        </w:tabs>
        <w:ind w:left="1042"/>
      </w:pPr>
      <w:r w:rsidRPr="00B22922">
        <w:t>The Metrics module stores and organizes the model’s evaluation results, providing metrics for analysis.</w:t>
      </w:r>
    </w:p>
    <w:p w14:paraId="1245ADDD" w14:textId="77777777" w:rsidR="00B22922" w:rsidRPr="00B22922" w:rsidRDefault="00B22922">
      <w:pPr>
        <w:numPr>
          <w:ilvl w:val="0"/>
          <w:numId w:val="31"/>
        </w:numPr>
        <w:tabs>
          <w:tab w:val="clear" w:pos="720"/>
          <w:tab w:val="num" w:pos="1042"/>
        </w:tabs>
        <w:ind w:left="1042"/>
      </w:pPr>
      <w:r w:rsidRPr="00B22922">
        <w:t>Users can view accuracy, precision, recall, and other performance indicators to assess model quality.</w:t>
      </w:r>
    </w:p>
    <w:p w14:paraId="162BAD50" w14:textId="77777777" w:rsidR="00B22922" w:rsidRPr="00B22922" w:rsidRDefault="00B22922">
      <w:pPr>
        <w:numPr>
          <w:ilvl w:val="0"/>
          <w:numId w:val="31"/>
        </w:numPr>
        <w:tabs>
          <w:tab w:val="clear" w:pos="720"/>
          <w:tab w:val="num" w:pos="1042"/>
        </w:tabs>
        <w:ind w:left="1042"/>
      </w:pPr>
      <w:r w:rsidRPr="00B22922">
        <w:t>This information helps ensure that the model remains effective and consistent over time.</w:t>
      </w:r>
    </w:p>
    <w:p w14:paraId="24A4881E" w14:textId="065F6801" w:rsidR="00B22922" w:rsidRPr="00B22922" w:rsidRDefault="00B22922" w:rsidP="00B22922">
      <w:pPr>
        <w:ind w:left="370"/>
        <w:rPr>
          <w:b/>
          <w:bCs/>
        </w:rPr>
      </w:pPr>
      <w:r>
        <w:rPr>
          <w:b/>
          <w:bCs/>
        </w:rPr>
        <w:t>4.2.</w:t>
      </w:r>
      <w:r w:rsidRPr="00B22922">
        <w:rPr>
          <w:b/>
          <w:bCs/>
        </w:rPr>
        <w:t>8 Deployment and User Interaction</w:t>
      </w:r>
    </w:p>
    <w:p w14:paraId="5706A743" w14:textId="77777777" w:rsidR="00B22922" w:rsidRPr="00B22922" w:rsidRDefault="00B22922">
      <w:pPr>
        <w:numPr>
          <w:ilvl w:val="0"/>
          <w:numId w:val="32"/>
        </w:numPr>
        <w:tabs>
          <w:tab w:val="clear" w:pos="720"/>
          <w:tab w:val="num" w:pos="1042"/>
        </w:tabs>
        <w:ind w:left="1042"/>
      </w:pPr>
      <w:r w:rsidRPr="00B22922">
        <w:t>The fully developed system is deployed on a server or cloud platform.</w:t>
      </w:r>
    </w:p>
    <w:p w14:paraId="354B904E" w14:textId="77777777" w:rsidR="00B22922" w:rsidRPr="00B22922" w:rsidRDefault="00B22922">
      <w:pPr>
        <w:numPr>
          <w:ilvl w:val="0"/>
          <w:numId w:val="32"/>
        </w:numPr>
        <w:tabs>
          <w:tab w:val="clear" w:pos="720"/>
          <w:tab w:val="num" w:pos="1042"/>
        </w:tabs>
        <w:ind w:left="1042"/>
      </w:pPr>
      <w:r w:rsidRPr="00B22922">
        <w:t>A user interface allows users (e.g., businesses or customers) to submit new reviews for authenticity checks and view model performance metrics.</w:t>
      </w:r>
    </w:p>
    <w:p w14:paraId="2EEBC772" w14:textId="77777777" w:rsidR="00B22922" w:rsidRPr="00B22922" w:rsidRDefault="00B22922">
      <w:pPr>
        <w:numPr>
          <w:ilvl w:val="0"/>
          <w:numId w:val="32"/>
        </w:numPr>
        <w:tabs>
          <w:tab w:val="clear" w:pos="720"/>
          <w:tab w:val="num" w:pos="1042"/>
        </w:tabs>
        <w:ind w:left="1042"/>
      </w:pPr>
      <w:r w:rsidRPr="00B22922">
        <w:t>The system can handle real-time predictions, allowing end-users to benefit from immediate analysis of online reviews.</w:t>
      </w:r>
    </w:p>
    <w:p w14:paraId="4340A49A" w14:textId="77777777" w:rsidR="00FB08C4" w:rsidRDefault="00FB08C4" w:rsidP="005B28D7">
      <w:pPr>
        <w:spacing w:line="360" w:lineRule="auto"/>
        <w:ind w:left="0" w:firstLine="0"/>
        <w:rPr>
          <w:b/>
          <w:bCs/>
        </w:rPr>
      </w:pPr>
    </w:p>
    <w:p w14:paraId="70D24072" w14:textId="77777777" w:rsidR="005B28D7" w:rsidRDefault="005B28D7" w:rsidP="005B28D7">
      <w:pPr>
        <w:spacing w:line="360" w:lineRule="auto"/>
        <w:ind w:left="0" w:firstLine="0"/>
        <w:rPr>
          <w:b/>
          <w:bCs/>
        </w:rPr>
      </w:pPr>
    </w:p>
    <w:p w14:paraId="30E15AAF" w14:textId="77777777" w:rsidR="00FB08C4" w:rsidRDefault="00FB08C4" w:rsidP="00EE33FE">
      <w:pPr>
        <w:spacing w:line="360" w:lineRule="auto"/>
        <w:rPr>
          <w:b/>
          <w:bCs/>
        </w:rPr>
      </w:pPr>
    </w:p>
    <w:p w14:paraId="7B89230F" w14:textId="77777777" w:rsidR="000D3231" w:rsidRDefault="000D3231" w:rsidP="00FB08C4">
      <w:pPr>
        <w:spacing w:line="360" w:lineRule="auto"/>
        <w:jc w:val="center"/>
        <w:rPr>
          <w:b/>
          <w:bCs/>
          <w:sz w:val="32"/>
          <w:szCs w:val="32"/>
        </w:rPr>
      </w:pPr>
    </w:p>
    <w:p w14:paraId="0DA43562" w14:textId="77777777" w:rsidR="000D3231" w:rsidRDefault="000D3231" w:rsidP="00FB08C4">
      <w:pPr>
        <w:spacing w:line="360" w:lineRule="auto"/>
        <w:jc w:val="center"/>
        <w:rPr>
          <w:b/>
          <w:bCs/>
          <w:sz w:val="32"/>
          <w:szCs w:val="32"/>
        </w:rPr>
      </w:pPr>
    </w:p>
    <w:p w14:paraId="028C7061" w14:textId="77777777" w:rsidR="000D3231" w:rsidRDefault="000D3231" w:rsidP="00FB08C4">
      <w:pPr>
        <w:spacing w:line="360" w:lineRule="auto"/>
        <w:jc w:val="center"/>
        <w:rPr>
          <w:b/>
          <w:bCs/>
          <w:sz w:val="32"/>
          <w:szCs w:val="32"/>
        </w:rPr>
      </w:pPr>
    </w:p>
    <w:p w14:paraId="3D64C01B" w14:textId="77777777" w:rsidR="000D3231" w:rsidRDefault="000D3231" w:rsidP="00FB08C4">
      <w:pPr>
        <w:spacing w:line="360" w:lineRule="auto"/>
        <w:jc w:val="center"/>
        <w:rPr>
          <w:b/>
          <w:bCs/>
          <w:sz w:val="32"/>
          <w:szCs w:val="32"/>
        </w:rPr>
      </w:pPr>
    </w:p>
    <w:p w14:paraId="456CE225" w14:textId="77777777" w:rsidR="000D3231" w:rsidRDefault="000D3231" w:rsidP="00FB08C4">
      <w:pPr>
        <w:spacing w:line="360" w:lineRule="auto"/>
        <w:jc w:val="center"/>
        <w:rPr>
          <w:b/>
          <w:bCs/>
          <w:sz w:val="32"/>
          <w:szCs w:val="32"/>
        </w:rPr>
      </w:pPr>
    </w:p>
    <w:p w14:paraId="744B5502" w14:textId="5D2A9397" w:rsidR="00C72FA7" w:rsidRDefault="00FB08C4" w:rsidP="00FB08C4">
      <w:pPr>
        <w:spacing w:line="360" w:lineRule="auto"/>
        <w:jc w:val="center"/>
        <w:rPr>
          <w:b/>
          <w:bCs/>
          <w:sz w:val="32"/>
          <w:szCs w:val="32"/>
        </w:rPr>
      </w:pPr>
      <w:r>
        <w:rPr>
          <w:b/>
          <w:bCs/>
          <w:sz w:val="32"/>
          <w:szCs w:val="32"/>
        </w:rPr>
        <w:lastRenderedPageBreak/>
        <w:t>CHAPTER-5</w:t>
      </w:r>
    </w:p>
    <w:p w14:paraId="2A355E46" w14:textId="08EEA7D0" w:rsidR="00FB08C4" w:rsidRDefault="00FB08C4" w:rsidP="00FB08C4">
      <w:pPr>
        <w:spacing w:line="360" w:lineRule="auto"/>
        <w:jc w:val="center"/>
        <w:rPr>
          <w:b/>
          <w:bCs/>
          <w:sz w:val="32"/>
          <w:szCs w:val="32"/>
        </w:rPr>
      </w:pPr>
      <w:r>
        <w:rPr>
          <w:b/>
          <w:bCs/>
          <w:sz w:val="32"/>
          <w:szCs w:val="32"/>
        </w:rPr>
        <w:t>RESULTS</w:t>
      </w:r>
    </w:p>
    <w:p w14:paraId="3CA7C2AF" w14:textId="77777777" w:rsidR="00781823" w:rsidRDefault="00FB08C4" w:rsidP="00781823">
      <w:pPr>
        <w:spacing w:line="360" w:lineRule="auto"/>
        <w:rPr>
          <w:b/>
          <w:bCs/>
          <w:sz w:val="28"/>
          <w:szCs w:val="28"/>
        </w:rPr>
      </w:pPr>
      <w:r>
        <w:rPr>
          <w:b/>
          <w:bCs/>
          <w:sz w:val="28"/>
          <w:szCs w:val="28"/>
        </w:rPr>
        <w:t>5.1 Resulting Screen</w:t>
      </w:r>
    </w:p>
    <w:p w14:paraId="2B201687" w14:textId="1F4779F5" w:rsidR="00FB08C4" w:rsidRDefault="005B28D7" w:rsidP="005B28D7">
      <w:pPr>
        <w:spacing w:line="360" w:lineRule="auto"/>
        <w:rPr>
          <w:noProof/>
        </w:rPr>
      </w:pPr>
      <w:r>
        <w:rPr>
          <w:noProof/>
        </w:rPr>
        <w:drawing>
          <wp:inline distT="0" distB="0" distL="0" distR="0" wp14:anchorId="141E64BA" wp14:editId="6D0AFA4D">
            <wp:extent cx="3139440" cy="2369820"/>
            <wp:effectExtent l="0" t="0" r="3810" b="0"/>
            <wp:docPr id="203752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50133" cy="2377892"/>
                    </a:xfrm>
                    <a:prstGeom prst="rect">
                      <a:avLst/>
                    </a:prstGeom>
                    <a:noFill/>
                    <a:ln>
                      <a:noFill/>
                    </a:ln>
                  </pic:spPr>
                </pic:pic>
              </a:graphicData>
            </a:graphic>
          </wp:inline>
        </w:drawing>
      </w:r>
    </w:p>
    <w:p w14:paraId="754F3DE3" w14:textId="0D9D0B79" w:rsidR="005B28D7" w:rsidRDefault="005B28D7" w:rsidP="005B28D7">
      <w:pPr>
        <w:ind w:firstLine="672"/>
        <w:rPr>
          <w:b/>
          <w:bCs/>
        </w:rPr>
      </w:pPr>
      <w:r>
        <w:rPr>
          <w:b/>
          <w:bCs/>
          <w:sz w:val="20"/>
          <w:szCs w:val="20"/>
        </w:rPr>
        <w:t xml:space="preserve">5.1.1 </w:t>
      </w:r>
      <w:r>
        <w:rPr>
          <w:sz w:val="20"/>
          <w:szCs w:val="20"/>
        </w:rPr>
        <w:t>Accuracy of the test data</w:t>
      </w:r>
    </w:p>
    <w:p w14:paraId="48F691AA" w14:textId="77777777" w:rsidR="005B28D7" w:rsidRDefault="005B28D7" w:rsidP="005B28D7">
      <w:pPr>
        <w:rPr>
          <w:b/>
          <w:bCs/>
        </w:rPr>
      </w:pPr>
    </w:p>
    <w:p w14:paraId="597AAD0A" w14:textId="49908978" w:rsidR="005B28D7" w:rsidRPr="00D52B44" w:rsidRDefault="005B28D7" w:rsidP="005B28D7">
      <w:pPr>
        <w:rPr>
          <w:b/>
          <w:bCs/>
        </w:rPr>
      </w:pPr>
      <w:r w:rsidRPr="00D52B44">
        <w:rPr>
          <w:b/>
          <w:bCs/>
          <w:noProof/>
        </w:rPr>
        <w:drawing>
          <wp:inline distT="0" distB="0" distL="0" distR="0" wp14:anchorId="4CCDA94C" wp14:editId="5051B646">
            <wp:extent cx="3291840" cy="2538984"/>
            <wp:effectExtent l="0" t="0" r="3810" b="0"/>
            <wp:docPr id="151118001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00088" cy="2545346"/>
                    </a:xfrm>
                    <a:prstGeom prst="rect">
                      <a:avLst/>
                    </a:prstGeom>
                    <a:noFill/>
                    <a:ln>
                      <a:noFill/>
                    </a:ln>
                  </pic:spPr>
                </pic:pic>
              </a:graphicData>
            </a:graphic>
          </wp:inline>
        </w:drawing>
      </w:r>
    </w:p>
    <w:p w14:paraId="75B8C796" w14:textId="0D9C94B3" w:rsidR="005B28D7" w:rsidRDefault="005B28D7" w:rsidP="005B28D7">
      <w:pPr>
        <w:ind w:firstLine="672"/>
        <w:rPr>
          <w:sz w:val="20"/>
          <w:szCs w:val="20"/>
        </w:rPr>
      </w:pPr>
      <w:r>
        <w:rPr>
          <w:b/>
          <w:bCs/>
          <w:sz w:val="20"/>
          <w:szCs w:val="20"/>
        </w:rPr>
        <w:t xml:space="preserve">5.1.2 </w:t>
      </w:r>
      <w:r>
        <w:rPr>
          <w:sz w:val="20"/>
          <w:szCs w:val="20"/>
        </w:rPr>
        <w:t>Confusion matric of the dataset</w:t>
      </w:r>
    </w:p>
    <w:p w14:paraId="0E3F6958" w14:textId="77777777" w:rsidR="005B28D7" w:rsidRDefault="005B28D7" w:rsidP="00781823">
      <w:pPr>
        <w:spacing w:line="360" w:lineRule="auto"/>
        <w:jc w:val="center"/>
        <w:rPr>
          <w:noProof/>
        </w:rPr>
      </w:pPr>
    </w:p>
    <w:p w14:paraId="77E82B2E" w14:textId="77777777" w:rsidR="005B28D7" w:rsidRDefault="005B28D7" w:rsidP="00781823">
      <w:pPr>
        <w:spacing w:line="360" w:lineRule="auto"/>
        <w:jc w:val="center"/>
        <w:rPr>
          <w:noProof/>
        </w:rPr>
      </w:pPr>
    </w:p>
    <w:p w14:paraId="0661A44F" w14:textId="77777777" w:rsidR="005B28D7" w:rsidRDefault="005B28D7" w:rsidP="00781823">
      <w:pPr>
        <w:spacing w:line="360" w:lineRule="auto"/>
        <w:jc w:val="center"/>
        <w:rPr>
          <w:noProof/>
        </w:rPr>
      </w:pPr>
    </w:p>
    <w:p w14:paraId="0C851288" w14:textId="77777777" w:rsidR="005B28D7" w:rsidRDefault="005B28D7" w:rsidP="00781823">
      <w:pPr>
        <w:spacing w:line="360" w:lineRule="auto"/>
        <w:jc w:val="center"/>
        <w:rPr>
          <w:noProof/>
        </w:rPr>
      </w:pPr>
    </w:p>
    <w:p w14:paraId="55E1B7ED" w14:textId="77777777" w:rsidR="005B28D7" w:rsidRDefault="005B28D7" w:rsidP="005B28D7">
      <w:pPr>
        <w:rPr>
          <w:b/>
          <w:bCs/>
        </w:rPr>
      </w:pPr>
      <w:r w:rsidRPr="00A31890">
        <w:rPr>
          <w:b/>
          <w:bCs/>
          <w:noProof/>
        </w:rPr>
        <w:drawing>
          <wp:inline distT="0" distB="0" distL="0" distR="0" wp14:anchorId="1EA121BF" wp14:editId="719BD76F">
            <wp:extent cx="3149950" cy="1691640"/>
            <wp:effectExtent l="0" t="0" r="0" b="3810"/>
            <wp:docPr id="1686450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450828" name=""/>
                    <pic:cNvPicPr/>
                  </pic:nvPicPr>
                  <pic:blipFill>
                    <a:blip r:embed="rId25"/>
                    <a:stretch>
                      <a:fillRect/>
                    </a:stretch>
                  </pic:blipFill>
                  <pic:spPr>
                    <a:xfrm>
                      <a:off x="0" y="0"/>
                      <a:ext cx="3155074" cy="1694392"/>
                    </a:xfrm>
                    <a:prstGeom prst="rect">
                      <a:avLst/>
                    </a:prstGeom>
                  </pic:spPr>
                </pic:pic>
              </a:graphicData>
            </a:graphic>
          </wp:inline>
        </w:drawing>
      </w:r>
    </w:p>
    <w:p w14:paraId="4F59ED51" w14:textId="3F040235" w:rsidR="005B28D7" w:rsidRDefault="005B28D7" w:rsidP="005B28D7">
      <w:pPr>
        <w:ind w:firstLine="720"/>
        <w:rPr>
          <w:sz w:val="20"/>
          <w:szCs w:val="20"/>
        </w:rPr>
      </w:pPr>
      <w:r>
        <w:rPr>
          <w:b/>
          <w:bCs/>
          <w:sz w:val="20"/>
          <w:szCs w:val="20"/>
        </w:rPr>
        <w:t xml:space="preserve">5.1.3 </w:t>
      </w:r>
      <w:r>
        <w:rPr>
          <w:sz w:val="20"/>
          <w:szCs w:val="20"/>
        </w:rPr>
        <w:t>Interface of the project</w:t>
      </w:r>
    </w:p>
    <w:p w14:paraId="47F21DAF" w14:textId="77777777" w:rsidR="005B28D7" w:rsidRDefault="005B28D7" w:rsidP="005B28D7">
      <w:pPr>
        <w:rPr>
          <w:b/>
          <w:bCs/>
        </w:rPr>
      </w:pPr>
    </w:p>
    <w:p w14:paraId="2E699393" w14:textId="77777777" w:rsidR="005B28D7" w:rsidRDefault="005B28D7" w:rsidP="005B28D7">
      <w:pPr>
        <w:rPr>
          <w:b/>
          <w:bCs/>
        </w:rPr>
      </w:pPr>
      <w:r>
        <w:rPr>
          <w:noProof/>
        </w:rPr>
        <w:drawing>
          <wp:inline distT="0" distB="0" distL="0" distR="0" wp14:anchorId="3EE8C42E" wp14:editId="0AC7F26E">
            <wp:extent cx="3174378" cy="1684020"/>
            <wp:effectExtent l="0" t="0" r="6985" b="0"/>
            <wp:docPr id="20880583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85881" cy="1690122"/>
                    </a:xfrm>
                    <a:prstGeom prst="rect">
                      <a:avLst/>
                    </a:prstGeom>
                    <a:noFill/>
                    <a:ln>
                      <a:noFill/>
                    </a:ln>
                  </pic:spPr>
                </pic:pic>
              </a:graphicData>
            </a:graphic>
          </wp:inline>
        </w:drawing>
      </w:r>
    </w:p>
    <w:p w14:paraId="2FDBCF01" w14:textId="5BE7E769" w:rsidR="005B28D7" w:rsidRDefault="005B28D7" w:rsidP="005B28D7">
      <w:pPr>
        <w:ind w:left="0" w:firstLine="720"/>
        <w:rPr>
          <w:sz w:val="20"/>
          <w:szCs w:val="20"/>
        </w:rPr>
      </w:pPr>
      <w:r>
        <w:rPr>
          <w:b/>
          <w:bCs/>
          <w:sz w:val="20"/>
          <w:szCs w:val="20"/>
        </w:rPr>
        <w:t xml:space="preserve">5.1.4 </w:t>
      </w:r>
      <w:r>
        <w:rPr>
          <w:sz w:val="20"/>
          <w:szCs w:val="20"/>
        </w:rPr>
        <w:t>Predicted label for the review</w:t>
      </w:r>
    </w:p>
    <w:p w14:paraId="60744FD3" w14:textId="77777777" w:rsidR="005B28D7" w:rsidRDefault="005B28D7" w:rsidP="00781823">
      <w:pPr>
        <w:spacing w:line="360" w:lineRule="auto"/>
        <w:jc w:val="center"/>
        <w:rPr>
          <w:noProof/>
        </w:rPr>
      </w:pPr>
    </w:p>
    <w:p w14:paraId="1F014F58" w14:textId="77777777" w:rsidR="005B28D7" w:rsidRDefault="005B28D7" w:rsidP="00781823">
      <w:pPr>
        <w:spacing w:line="360" w:lineRule="auto"/>
        <w:jc w:val="center"/>
        <w:rPr>
          <w:noProof/>
        </w:rPr>
      </w:pPr>
    </w:p>
    <w:p w14:paraId="0DED09EE" w14:textId="77777777" w:rsidR="005B28D7" w:rsidRDefault="005B28D7" w:rsidP="00781823">
      <w:pPr>
        <w:spacing w:line="360" w:lineRule="auto"/>
        <w:jc w:val="center"/>
        <w:rPr>
          <w:noProof/>
        </w:rPr>
      </w:pPr>
    </w:p>
    <w:p w14:paraId="51CA0668" w14:textId="77777777" w:rsidR="005B28D7" w:rsidRDefault="005B28D7" w:rsidP="00781823">
      <w:pPr>
        <w:spacing w:line="360" w:lineRule="auto"/>
        <w:jc w:val="center"/>
        <w:rPr>
          <w:noProof/>
        </w:rPr>
      </w:pPr>
    </w:p>
    <w:p w14:paraId="070AD6E6" w14:textId="77777777" w:rsidR="005B28D7" w:rsidRDefault="005B28D7" w:rsidP="00781823">
      <w:pPr>
        <w:spacing w:line="360" w:lineRule="auto"/>
        <w:jc w:val="center"/>
        <w:rPr>
          <w:noProof/>
        </w:rPr>
      </w:pPr>
    </w:p>
    <w:p w14:paraId="2F968C9C" w14:textId="77777777" w:rsidR="005B28D7" w:rsidRDefault="005B28D7" w:rsidP="00781823">
      <w:pPr>
        <w:spacing w:line="360" w:lineRule="auto"/>
        <w:jc w:val="center"/>
        <w:rPr>
          <w:noProof/>
        </w:rPr>
      </w:pPr>
    </w:p>
    <w:p w14:paraId="4E08362D" w14:textId="77777777" w:rsidR="005B28D7" w:rsidRDefault="005B28D7" w:rsidP="00781823">
      <w:pPr>
        <w:spacing w:line="360" w:lineRule="auto"/>
        <w:jc w:val="center"/>
        <w:rPr>
          <w:noProof/>
        </w:rPr>
      </w:pPr>
    </w:p>
    <w:p w14:paraId="787A1C73" w14:textId="77777777" w:rsidR="005B28D7" w:rsidRDefault="005B28D7" w:rsidP="00781823">
      <w:pPr>
        <w:spacing w:line="360" w:lineRule="auto"/>
        <w:jc w:val="center"/>
        <w:rPr>
          <w:noProof/>
        </w:rPr>
      </w:pPr>
    </w:p>
    <w:p w14:paraId="5275ABFC" w14:textId="3359B5D6" w:rsidR="00781823" w:rsidRDefault="00781823" w:rsidP="00781823">
      <w:pPr>
        <w:pStyle w:val="Heading1"/>
        <w:spacing w:line="360" w:lineRule="auto"/>
        <w:ind w:left="0" w:firstLine="0"/>
        <w:jc w:val="center"/>
        <w:rPr>
          <w:sz w:val="32"/>
          <w:szCs w:val="32"/>
          <w:u w:val="none"/>
        </w:rPr>
      </w:pPr>
      <w:r>
        <w:rPr>
          <w:sz w:val="32"/>
          <w:szCs w:val="32"/>
          <w:u w:val="none"/>
        </w:rPr>
        <w:lastRenderedPageBreak/>
        <w:t>CHAPTER-6</w:t>
      </w:r>
    </w:p>
    <w:p w14:paraId="16EF25B3" w14:textId="20EA2AB9" w:rsidR="00856BA7" w:rsidRPr="00051BD6" w:rsidRDefault="00856BA7" w:rsidP="00781823">
      <w:pPr>
        <w:pStyle w:val="Heading1"/>
        <w:spacing w:line="360" w:lineRule="auto"/>
        <w:ind w:left="0" w:firstLine="0"/>
        <w:jc w:val="center"/>
        <w:rPr>
          <w:sz w:val="32"/>
          <w:szCs w:val="32"/>
          <w:u w:val="none"/>
        </w:rPr>
      </w:pPr>
      <w:r w:rsidRPr="00051BD6">
        <w:rPr>
          <w:sz w:val="32"/>
          <w:szCs w:val="32"/>
          <w:u w:val="none"/>
        </w:rPr>
        <w:t>CONCLUSIONS &amp; FUTURE SCOPE</w:t>
      </w:r>
    </w:p>
    <w:p w14:paraId="6F85F806" w14:textId="77777777" w:rsidR="00856BA7" w:rsidRPr="00051BD6" w:rsidRDefault="00856BA7" w:rsidP="00EE33FE">
      <w:pPr>
        <w:pStyle w:val="Heading2"/>
        <w:spacing w:line="360" w:lineRule="auto"/>
        <w:jc w:val="both"/>
        <w:rPr>
          <w:sz w:val="28"/>
          <w:szCs w:val="28"/>
        </w:rPr>
      </w:pPr>
      <w:r w:rsidRPr="00051BD6">
        <w:rPr>
          <w:sz w:val="28"/>
          <w:szCs w:val="28"/>
        </w:rPr>
        <w:t>6.1 Conclusions</w:t>
      </w:r>
    </w:p>
    <w:p w14:paraId="56CACDED" w14:textId="77777777" w:rsidR="009F5D78" w:rsidRDefault="009F5D78" w:rsidP="009F5D78">
      <w:pPr>
        <w:pStyle w:val="NormalWeb"/>
        <w:spacing w:line="360" w:lineRule="auto"/>
        <w:ind w:left="367"/>
        <w:jc w:val="both"/>
      </w:pPr>
      <w:r>
        <w:t>The Fake Review Detection System is vital for enhancing the trustworthiness of online marketplaces by addressing the growing issue of fraudulent reviews and manipulated ratings. With an increasing number of consumers relying on reviews to guide purchasing decisions, the presence of fake reviews can significantly distort product perceptions and harm businesses. By utilizing advanced machine learning algorithms, the system can detect subtle patterns in review texts, including sentiment inconsistencies, excessive superlatives, and abnormal user behavior, all of which are indicative of fake reviews.</w:t>
      </w:r>
    </w:p>
    <w:p w14:paraId="3D4AD836" w14:textId="77777777" w:rsidR="009F5D78" w:rsidRDefault="009F5D78" w:rsidP="009F5D78">
      <w:pPr>
        <w:pStyle w:val="NormalWeb"/>
        <w:spacing w:line="360" w:lineRule="auto"/>
        <w:ind w:left="367"/>
        <w:jc w:val="both"/>
      </w:pPr>
      <w:r>
        <w:t>Furthermore, the integration of NLP techniques, such as sentiment analysis and lexical diversity evaluation, enables a deeper understanding of the linguistic features in reviews that differentiate genuine feedback from deceptive content. The use of deep learning models, like CNN and LSTM, allows for more nuanced detection, capturing complex relationships and sequences within the text that traditional models may miss. Additionally, the system incorporates adaptive learning, continuously refining itself as new fake review tactics emerge. This ongoing learning process ensures that the system remains effective and up-to-date.</w:t>
      </w:r>
    </w:p>
    <w:p w14:paraId="7B5564A8" w14:textId="77777777" w:rsidR="009F5D78" w:rsidRDefault="009F5D78" w:rsidP="009F5D78">
      <w:pPr>
        <w:pStyle w:val="NormalWeb"/>
        <w:spacing w:line="360" w:lineRule="auto"/>
        <w:ind w:left="367"/>
        <w:jc w:val="both"/>
      </w:pPr>
      <w:r>
        <w:t>The benefits of such a system extend to both consumers and businesses. Consumers gain confidence in the authenticity of the reviews they read, leading to better-informed purchasing decisions. For businesses, the system acts as a safeguard against the reputational damage that can arise from manipulated reviews, fostering a more honest and transparent marketplace. Overall, the Fake Review Detection System is a crucial tool in maintaining the integrity of online review platforms and promoting a more trustworthy e-commerce environment.</w:t>
      </w:r>
    </w:p>
    <w:p w14:paraId="405CD7BD" w14:textId="77777777" w:rsidR="009F5D78" w:rsidRDefault="009F5D78" w:rsidP="009F5D78">
      <w:pPr>
        <w:pStyle w:val="NormalWeb"/>
        <w:spacing w:line="360" w:lineRule="auto"/>
        <w:ind w:left="367"/>
        <w:jc w:val="both"/>
      </w:pPr>
    </w:p>
    <w:p w14:paraId="128787D0" w14:textId="77777777" w:rsidR="009F5D78" w:rsidRDefault="009F5D78" w:rsidP="009F5D78">
      <w:pPr>
        <w:pStyle w:val="NormalWeb"/>
        <w:spacing w:line="360" w:lineRule="auto"/>
        <w:ind w:left="367"/>
        <w:jc w:val="both"/>
      </w:pPr>
    </w:p>
    <w:p w14:paraId="4351B1D0" w14:textId="77777777" w:rsidR="009F5D78" w:rsidRDefault="009F5D78" w:rsidP="009F5D78">
      <w:pPr>
        <w:pStyle w:val="NormalWeb"/>
        <w:spacing w:line="360" w:lineRule="auto"/>
        <w:ind w:left="367"/>
        <w:jc w:val="both"/>
      </w:pPr>
    </w:p>
    <w:p w14:paraId="3E07BB50" w14:textId="77777777" w:rsidR="009F5D78" w:rsidRDefault="009F5D78" w:rsidP="009F5D78">
      <w:pPr>
        <w:pStyle w:val="NormalWeb"/>
        <w:spacing w:line="360" w:lineRule="auto"/>
        <w:ind w:left="367"/>
        <w:jc w:val="both"/>
      </w:pPr>
    </w:p>
    <w:p w14:paraId="7FEA0377" w14:textId="67AC7623" w:rsidR="00856BA7" w:rsidRPr="00EE33FE" w:rsidRDefault="00856BA7" w:rsidP="00EE33FE">
      <w:pPr>
        <w:pStyle w:val="Heading2"/>
        <w:spacing w:line="360" w:lineRule="auto"/>
        <w:jc w:val="both"/>
        <w:rPr>
          <w:sz w:val="28"/>
          <w:szCs w:val="28"/>
        </w:rPr>
      </w:pPr>
      <w:r w:rsidRPr="00EE33FE">
        <w:rPr>
          <w:sz w:val="28"/>
          <w:szCs w:val="28"/>
        </w:rPr>
        <w:lastRenderedPageBreak/>
        <w:t>6.2 Future Scope</w:t>
      </w:r>
    </w:p>
    <w:p w14:paraId="72AF640D" w14:textId="77777777" w:rsidR="009F5D78" w:rsidRPr="009F5D78" w:rsidRDefault="009F5D78" w:rsidP="009F5D78">
      <w:pPr>
        <w:spacing w:after="0" w:line="360" w:lineRule="auto"/>
        <w:ind w:left="367" w:firstLine="10"/>
      </w:pPr>
      <w:r w:rsidRPr="009F5D78">
        <w:t>The future scope of the Fake Review Detection System is expansive and holds significant potential for further enhancing the integrity of online reviews. One key area of development is the integration of real-time monitoring capabilities. This will allow the system to continuously validate reviews as they are posted, offering proactive detection of fake reviews and minimizing the risk of manipulated ratings in live environments.</w:t>
      </w:r>
    </w:p>
    <w:p w14:paraId="4D9E358B" w14:textId="77777777" w:rsidR="009F5D78" w:rsidRPr="009F5D78" w:rsidRDefault="009F5D78" w:rsidP="009F5D78">
      <w:pPr>
        <w:spacing w:after="0" w:line="360" w:lineRule="auto"/>
        <w:ind w:left="367" w:firstLine="0"/>
      </w:pPr>
      <w:r w:rsidRPr="009F5D78">
        <w:t>The system’s accuracy can be further improved by incorporating more sophisticated deep learning models, such as transformers, which have shown impressive performance in natural language processing tasks. These advanced models can capture complex semantic relationships in review texts, making them even more adept at identifying subtle deceptive patterns.</w:t>
      </w:r>
    </w:p>
    <w:p w14:paraId="4978E1D9" w14:textId="77777777" w:rsidR="009F5D78" w:rsidRPr="009F5D78" w:rsidRDefault="009F5D78" w:rsidP="009F5D78">
      <w:pPr>
        <w:spacing w:after="0" w:line="360" w:lineRule="auto"/>
        <w:ind w:left="367" w:firstLine="0"/>
      </w:pPr>
      <w:r w:rsidRPr="009F5D78">
        <w:t>Additionally, expanding the system’s capability to handle multiple languages and review platforms will make it a more versatile tool for global e-commerce platforms, allowing it to serve a broader range of markets. By developing multilingual capabilities, the system can analyze reviews in various languages, ensuring the credibility of products and services worldwide.</w:t>
      </w:r>
    </w:p>
    <w:p w14:paraId="3D7D1F31" w14:textId="77777777" w:rsidR="009F5D78" w:rsidRPr="009F5D78" w:rsidRDefault="009F5D78" w:rsidP="009F5D78">
      <w:pPr>
        <w:spacing w:after="0" w:line="360" w:lineRule="auto"/>
        <w:ind w:left="367" w:firstLine="10"/>
      </w:pPr>
      <w:r w:rsidRPr="009F5D78">
        <w:t>The system could also evolve to provide deeper insights into the credibility of reviews by analyzing trends in past data and user behavior. This could involve tracking reviewer history and assessing whether the review patterns align with typical authentic behavior, helping to predict future instances of deception.</w:t>
      </w:r>
    </w:p>
    <w:p w14:paraId="04228115" w14:textId="77777777" w:rsidR="009F5D78" w:rsidRPr="009F5D78" w:rsidRDefault="009F5D78" w:rsidP="009F5D78">
      <w:pPr>
        <w:spacing w:after="0" w:line="360" w:lineRule="auto"/>
        <w:ind w:left="367" w:firstLine="10"/>
      </w:pPr>
      <w:r w:rsidRPr="009F5D78">
        <w:t>Moreover, as generative AI continues to advance, the system may adopt techniques to detect AI-generated content. With the rise of AI-driven review writing tools, this added layer of detection will enhance the system’s ability to maintain transparency, further ensuring that reviews on e-commerce platforms are trustworthy and reliable. Ultimately, the Fake Review Detection System’s future developments will contribute to creating a more transparent, fair, and dependable online review ecosystem.</w:t>
      </w:r>
    </w:p>
    <w:p w14:paraId="4F93EA69" w14:textId="740242B8" w:rsidR="00856BA7" w:rsidRPr="00F0400E" w:rsidRDefault="00856BA7" w:rsidP="00EE33FE">
      <w:pPr>
        <w:spacing w:after="0" w:line="360" w:lineRule="auto"/>
        <w:ind w:left="367" w:firstLine="10"/>
      </w:pPr>
    </w:p>
    <w:p w14:paraId="78949F06" w14:textId="77777777" w:rsidR="00856BA7" w:rsidRDefault="00856BA7" w:rsidP="00EE33FE">
      <w:pPr>
        <w:spacing w:after="0" w:line="360" w:lineRule="auto"/>
      </w:pPr>
    </w:p>
    <w:p w14:paraId="7163CABC" w14:textId="77777777" w:rsidR="008B0354" w:rsidRDefault="008B0354" w:rsidP="00EE33FE">
      <w:pPr>
        <w:spacing w:after="0" w:line="360" w:lineRule="auto"/>
      </w:pPr>
    </w:p>
    <w:p w14:paraId="7C1BF8A5" w14:textId="77777777" w:rsidR="008B0354" w:rsidRDefault="008B0354" w:rsidP="00EE33FE">
      <w:pPr>
        <w:spacing w:after="0" w:line="360" w:lineRule="auto"/>
      </w:pPr>
    </w:p>
    <w:p w14:paraId="2FF8180E" w14:textId="77777777" w:rsidR="008B0354" w:rsidRDefault="008B0354" w:rsidP="00EE33FE">
      <w:pPr>
        <w:spacing w:after="0" w:line="360" w:lineRule="auto"/>
      </w:pPr>
    </w:p>
    <w:p w14:paraId="636633C2" w14:textId="77777777" w:rsidR="008B0354" w:rsidRDefault="008B0354" w:rsidP="00EE33FE">
      <w:pPr>
        <w:spacing w:after="0" w:line="360" w:lineRule="auto"/>
      </w:pPr>
    </w:p>
    <w:p w14:paraId="42097084" w14:textId="77777777" w:rsidR="008B0354" w:rsidRDefault="008B0354" w:rsidP="00EE33FE">
      <w:pPr>
        <w:spacing w:after="0" w:line="360" w:lineRule="auto"/>
      </w:pPr>
    </w:p>
    <w:p w14:paraId="2DCB5884" w14:textId="77777777" w:rsidR="008B0354" w:rsidRDefault="008B0354" w:rsidP="00EE33FE">
      <w:pPr>
        <w:spacing w:after="0" w:line="360" w:lineRule="auto"/>
      </w:pPr>
    </w:p>
    <w:p w14:paraId="08D12656" w14:textId="77777777" w:rsidR="008B0354" w:rsidRDefault="008B0354" w:rsidP="00EE33FE">
      <w:pPr>
        <w:spacing w:after="0" w:line="360" w:lineRule="auto"/>
      </w:pPr>
    </w:p>
    <w:p w14:paraId="720A9556" w14:textId="77777777" w:rsidR="008B0354" w:rsidRDefault="008B0354" w:rsidP="00EE33FE">
      <w:pPr>
        <w:spacing w:after="0" w:line="360" w:lineRule="auto"/>
      </w:pPr>
    </w:p>
    <w:p w14:paraId="4F342A6C" w14:textId="77777777" w:rsidR="008B0354" w:rsidRDefault="008B0354" w:rsidP="00EE33FE">
      <w:pPr>
        <w:spacing w:after="0" w:line="360" w:lineRule="auto"/>
      </w:pPr>
    </w:p>
    <w:p w14:paraId="00841787" w14:textId="1F4C4528" w:rsidR="008B0354" w:rsidRPr="008B0354" w:rsidRDefault="00781823" w:rsidP="008B0354">
      <w:pPr>
        <w:pStyle w:val="Heading1"/>
        <w:spacing w:line="360" w:lineRule="auto"/>
        <w:ind w:left="304" w:firstLine="0"/>
        <w:rPr>
          <w:sz w:val="32"/>
          <w:szCs w:val="32"/>
          <w:u w:val="none"/>
        </w:rPr>
      </w:pPr>
      <w:r w:rsidRPr="00741857">
        <w:rPr>
          <w:sz w:val="32"/>
          <w:szCs w:val="32"/>
          <w:u w:val="none"/>
        </w:rPr>
        <w:lastRenderedPageBreak/>
        <w:t>BIBLIOGRAPHY</w:t>
      </w:r>
    </w:p>
    <w:p w14:paraId="36E2D469" w14:textId="5704D750" w:rsidR="0091511C" w:rsidRPr="0091511C" w:rsidRDefault="0091511C" w:rsidP="008B0354">
      <w:pPr>
        <w:pStyle w:val="Heading1"/>
        <w:numPr>
          <w:ilvl w:val="0"/>
          <w:numId w:val="33"/>
        </w:numPr>
        <w:spacing w:line="360" w:lineRule="auto"/>
        <w:jc w:val="left"/>
        <w:rPr>
          <w:b w:val="0"/>
          <w:sz w:val="24"/>
          <w:u w:val="none"/>
        </w:rPr>
      </w:pPr>
      <w:r w:rsidRPr="0091511C">
        <w:rPr>
          <w:b w:val="0"/>
          <w:sz w:val="24"/>
          <w:u w:val="none"/>
        </w:rPr>
        <w:t>Zhang, Z., Zhao, J., &amp; Chen, H. (2018). Detecting Deceptive Reviews: An Empirical Study. Journal of Information Systems Research, 29(3), 105-123.</w:t>
      </w:r>
    </w:p>
    <w:p w14:paraId="36FB9A5C" w14:textId="72D57CF5" w:rsidR="0091511C" w:rsidRPr="0091511C" w:rsidRDefault="0091511C" w:rsidP="008B0354">
      <w:pPr>
        <w:pStyle w:val="Heading1"/>
        <w:numPr>
          <w:ilvl w:val="0"/>
          <w:numId w:val="33"/>
        </w:numPr>
        <w:spacing w:line="360" w:lineRule="auto"/>
        <w:jc w:val="left"/>
        <w:rPr>
          <w:b w:val="0"/>
          <w:sz w:val="24"/>
          <w:u w:val="none"/>
        </w:rPr>
      </w:pPr>
      <w:r w:rsidRPr="0091511C">
        <w:rPr>
          <w:b w:val="0"/>
          <w:sz w:val="24"/>
          <w:u w:val="none"/>
        </w:rPr>
        <w:t xml:space="preserve">Liu, B., Hu, M., &amp; Cheng, J. (2016). Opinion Observer: Analyzing and Comparing Reviews on the </w:t>
      </w:r>
      <w:r w:rsidR="00E3364B">
        <w:rPr>
          <w:b w:val="0"/>
          <w:sz w:val="24"/>
          <w:u w:val="none"/>
        </w:rPr>
        <w:t xml:space="preserve">     </w:t>
      </w:r>
      <w:r w:rsidRPr="0091511C">
        <w:rPr>
          <w:b w:val="0"/>
          <w:sz w:val="24"/>
          <w:u w:val="none"/>
        </w:rPr>
        <w:t>Web. Proceedings of the 12th International Conference on Web-Age Information Management, 199-210.</w:t>
      </w:r>
    </w:p>
    <w:p w14:paraId="6D5D8992" w14:textId="367DF10F" w:rsidR="0091511C" w:rsidRPr="0091511C" w:rsidRDefault="0091511C" w:rsidP="008B0354">
      <w:pPr>
        <w:pStyle w:val="Heading1"/>
        <w:numPr>
          <w:ilvl w:val="0"/>
          <w:numId w:val="33"/>
        </w:numPr>
        <w:spacing w:line="360" w:lineRule="auto"/>
        <w:jc w:val="left"/>
        <w:rPr>
          <w:b w:val="0"/>
          <w:sz w:val="24"/>
          <w:u w:val="none"/>
        </w:rPr>
      </w:pPr>
      <w:r w:rsidRPr="0091511C">
        <w:rPr>
          <w:b w:val="0"/>
          <w:sz w:val="24"/>
          <w:u w:val="none"/>
        </w:rPr>
        <w:t>Naderpour, M., &amp; Morteza, Z. (2018). Detecting Fraudulent Reviews: A Machine Learning Approach. Expert Systems with Applications, 103, 179-187.</w:t>
      </w:r>
    </w:p>
    <w:p w14:paraId="38739130" w14:textId="74BA26A5" w:rsidR="0091511C" w:rsidRPr="0091511C" w:rsidRDefault="0091511C" w:rsidP="008B0354">
      <w:pPr>
        <w:pStyle w:val="Heading1"/>
        <w:numPr>
          <w:ilvl w:val="0"/>
          <w:numId w:val="33"/>
        </w:numPr>
        <w:spacing w:line="360" w:lineRule="auto"/>
        <w:jc w:val="left"/>
        <w:rPr>
          <w:b w:val="0"/>
          <w:sz w:val="24"/>
          <w:u w:val="none"/>
        </w:rPr>
      </w:pPr>
      <w:r w:rsidRPr="0091511C">
        <w:rPr>
          <w:b w:val="0"/>
          <w:sz w:val="24"/>
          <w:u w:val="none"/>
        </w:rPr>
        <w:t>Ghose, A., Ipeirotis, P. G., &amp; Sundararajan, A. (2017). The Economic Impact of Textual Feedback. Journal of Marketing Research, 54(5), 727-745.</w:t>
      </w:r>
    </w:p>
    <w:p w14:paraId="4495AEB0" w14:textId="6593F525" w:rsidR="0091511C" w:rsidRPr="0091511C" w:rsidRDefault="0091511C" w:rsidP="008B0354">
      <w:pPr>
        <w:pStyle w:val="Heading1"/>
        <w:numPr>
          <w:ilvl w:val="0"/>
          <w:numId w:val="33"/>
        </w:numPr>
        <w:spacing w:line="360" w:lineRule="auto"/>
        <w:jc w:val="left"/>
        <w:rPr>
          <w:b w:val="0"/>
          <w:sz w:val="24"/>
          <w:u w:val="none"/>
        </w:rPr>
      </w:pPr>
      <w:r w:rsidRPr="0091511C">
        <w:rPr>
          <w:b w:val="0"/>
          <w:sz w:val="24"/>
          <w:u w:val="none"/>
        </w:rPr>
        <w:t>Zhang, W., &amp; Wang, X. (2019). A Convolutional Neural Network Approach for Fake Review Detection. International Journal of Data Science and Analytics, 8(2), 121-130.</w:t>
      </w:r>
    </w:p>
    <w:p w14:paraId="3D5B5E05" w14:textId="0D407F1B" w:rsidR="0091511C" w:rsidRPr="0091511C" w:rsidRDefault="0091511C" w:rsidP="008B0354">
      <w:pPr>
        <w:pStyle w:val="Heading1"/>
        <w:numPr>
          <w:ilvl w:val="0"/>
          <w:numId w:val="33"/>
        </w:numPr>
        <w:spacing w:line="360" w:lineRule="auto"/>
        <w:jc w:val="left"/>
        <w:rPr>
          <w:b w:val="0"/>
          <w:sz w:val="24"/>
          <w:u w:val="none"/>
        </w:rPr>
      </w:pPr>
      <w:r w:rsidRPr="0091511C">
        <w:rPr>
          <w:b w:val="0"/>
          <w:sz w:val="24"/>
          <w:u w:val="none"/>
        </w:rPr>
        <w:t>Yu, K., Zhang, D., &amp; Wang, H. (2020). Fake Review Detection Using LSTM Networks. Journal of Retailing and Consumer Services, 53, 101965.</w:t>
      </w:r>
    </w:p>
    <w:p w14:paraId="7532B59D" w14:textId="58BB6F88" w:rsidR="0091511C" w:rsidRPr="0091511C" w:rsidRDefault="0091511C" w:rsidP="008B0354">
      <w:pPr>
        <w:pStyle w:val="Heading1"/>
        <w:numPr>
          <w:ilvl w:val="0"/>
          <w:numId w:val="33"/>
        </w:numPr>
        <w:spacing w:line="360" w:lineRule="auto"/>
        <w:jc w:val="left"/>
        <w:rPr>
          <w:b w:val="0"/>
          <w:sz w:val="24"/>
          <w:u w:val="none"/>
        </w:rPr>
      </w:pPr>
      <w:r w:rsidRPr="0091511C">
        <w:rPr>
          <w:b w:val="0"/>
          <w:sz w:val="24"/>
          <w:u w:val="none"/>
        </w:rPr>
        <w:t>Karaman, A., Ozturk, S., &amp; Demir, E. (2020). A Hybrid Deep Learning Approach for Fake Review Detection. Journal of Computational Science, 42, 101115.</w:t>
      </w:r>
    </w:p>
    <w:p w14:paraId="75F0C3BA" w14:textId="028EE59B" w:rsidR="00B85983" w:rsidRDefault="008B0354" w:rsidP="008B0354">
      <w:pPr>
        <w:pStyle w:val="Heading1"/>
        <w:numPr>
          <w:ilvl w:val="0"/>
          <w:numId w:val="33"/>
        </w:numPr>
        <w:spacing w:line="360" w:lineRule="auto"/>
        <w:jc w:val="left"/>
        <w:rPr>
          <w:szCs w:val="36"/>
          <w:u w:val="none"/>
        </w:rPr>
      </w:pPr>
      <w:r>
        <w:rPr>
          <w:b w:val="0"/>
          <w:sz w:val="24"/>
          <w:u w:val="none"/>
        </w:rPr>
        <w:t xml:space="preserve"> </w:t>
      </w:r>
      <w:r w:rsidR="0091511C" w:rsidRPr="0091511C">
        <w:rPr>
          <w:b w:val="0"/>
          <w:sz w:val="24"/>
          <w:u w:val="none"/>
        </w:rPr>
        <w:t>Kumar, A., &amp; Ghosh, A. (2021). Ensemble Learning for Fake Review Detection. Journal of Intelligent &amp; Fuzzy Systems, 41(3), 3301-3315.</w:t>
      </w:r>
    </w:p>
    <w:p w14:paraId="55193993" w14:textId="77777777" w:rsidR="00223BAC" w:rsidRDefault="00223BAC" w:rsidP="0091511C">
      <w:pPr>
        <w:spacing w:line="360" w:lineRule="auto"/>
      </w:pPr>
    </w:p>
    <w:p w14:paraId="1E51F46F" w14:textId="77777777" w:rsidR="00223BAC" w:rsidRDefault="00223BAC" w:rsidP="00223BAC"/>
    <w:p w14:paraId="08828388" w14:textId="77777777" w:rsidR="0091511C" w:rsidRDefault="0091511C" w:rsidP="00223BAC"/>
    <w:p w14:paraId="66E10AD6" w14:textId="77777777" w:rsidR="0091511C" w:rsidRDefault="0091511C" w:rsidP="00223BAC"/>
    <w:p w14:paraId="0AA50E0C" w14:textId="77777777" w:rsidR="0091511C" w:rsidRDefault="0091511C" w:rsidP="00223BAC"/>
    <w:p w14:paraId="420A83F4" w14:textId="77777777" w:rsidR="0091511C" w:rsidRDefault="0091511C" w:rsidP="00223BAC"/>
    <w:p w14:paraId="2BEEDB8C" w14:textId="77777777" w:rsidR="0091511C" w:rsidRDefault="0091511C" w:rsidP="00223BAC"/>
    <w:p w14:paraId="342BBDD8" w14:textId="77777777" w:rsidR="0091511C" w:rsidRDefault="0091511C" w:rsidP="00223BAC"/>
    <w:p w14:paraId="70F65090" w14:textId="77777777" w:rsidR="0091511C" w:rsidRDefault="0091511C" w:rsidP="00223BAC"/>
    <w:p w14:paraId="5259B67E" w14:textId="77777777" w:rsidR="0091511C" w:rsidRDefault="0091511C" w:rsidP="00223BAC"/>
    <w:p w14:paraId="5BF5AE48" w14:textId="77777777" w:rsidR="0091511C" w:rsidRDefault="0091511C" w:rsidP="00223BAC"/>
    <w:p w14:paraId="60BEACE1" w14:textId="77777777" w:rsidR="00F00201" w:rsidRDefault="00F00201" w:rsidP="00686661">
      <w:pPr>
        <w:ind w:left="0" w:firstLine="0"/>
      </w:pPr>
    </w:p>
    <w:p w14:paraId="75CB7B56" w14:textId="37F3BB27" w:rsidR="00F00201" w:rsidRDefault="00F00201" w:rsidP="00686661">
      <w:pPr>
        <w:pStyle w:val="Heading1"/>
        <w:spacing w:line="360" w:lineRule="auto"/>
        <w:ind w:left="304" w:firstLine="0"/>
      </w:pPr>
      <w:r>
        <w:rPr>
          <w:sz w:val="32"/>
          <w:szCs w:val="32"/>
          <w:u w:val="none"/>
        </w:rPr>
        <w:lastRenderedPageBreak/>
        <w:t>PAPER</w:t>
      </w:r>
    </w:p>
    <w:p w14:paraId="0EDBF5CE" w14:textId="5D5CA897" w:rsidR="0091511C" w:rsidRDefault="00D3167F" w:rsidP="00D3167F">
      <w:pPr>
        <w:ind w:firstLine="672"/>
        <w:rPr>
          <w:b/>
          <w:bCs/>
          <w:sz w:val="40"/>
          <w:szCs w:val="40"/>
        </w:rPr>
      </w:pPr>
      <w:r w:rsidRPr="00D3167F">
        <w:rPr>
          <w:noProof/>
        </w:rPr>
        <w:drawing>
          <wp:inline distT="0" distB="0" distL="0" distR="0" wp14:anchorId="03A1069E" wp14:editId="6BA61410">
            <wp:extent cx="5943600" cy="8219440"/>
            <wp:effectExtent l="0" t="0" r="0" b="0"/>
            <wp:docPr id="29621990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8219440"/>
                    </a:xfrm>
                    <a:prstGeom prst="rect">
                      <a:avLst/>
                    </a:prstGeom>
                    <a:noFill/>
                    <a:ln>
                      <a:noFill/>
                    </a:ln>
                  </pic:spPr>
                </pic:pic>
              </a:graphicData>
            </a:graphic>
          </wp:inline>
        </w:drawing>
      </w:r>
    </w:p>
    <w:p w14:paraId="2771AAEA" w14:textId="77777777" w:rsidR="0091511C" w:rsidRDefault="0091511C" w:rsidP="004729C0">
      <w:pPr>
        <w:rPr>
          <w:b/>
          <w:bCs/>
          <w:sz w:val="20"/>
          <w:szCs w:val="20"/>
        </w:rPr>
        <w:sectPr w:rsidR="0091511C" w:rsidSect="006E3516">
          <w:type w:val="continuous"/>
          <w:pgSz w:w="11906" w:h="16838" w:code="9"/>
          <w:pgMar w:top="720" w:right="720" w:bottom="720" w:left="720" w:header="482" w:footer="476" w:gutter="0"/>
          <w:pgBorders w:offsetFrom="page">
            <w:top w:val="single" w:sz="8" w:space="24" w:color="auto"/>
            <w:left w:val="single" w:sz="8" w:space="24" w:color="auto"/>
            <w:bottom w:val="single" w:sz="8" w:space="24" w:color="auto"/>
            <w:right w:val="single" w:sz="8" w:space="24" w:color="auto"/>
          </w:pgBorders>
          <w:pgNumType w:start="1"/>
          <w:cols w:space="720"/>
          <w:titlePg/>
          <w:docGrid w:linePitch="326"/>
        </w:sectPr>
      </w:pPr>
    </w:p>
    <w:p w14:paraId="14497194" w14:textId="071F45F0" w:rsidR="0091511C" w:rsidRPr="00B51090" w:rsidRDefault="00D3167F" w:rsidP="00D3167F">
      <w:pPr>
        <w:ind w:firstLine="672"/>
        <w:rPr>
          <w:sz w:val="20"/>
          <w:szCs w:val="20"/>
        </w:rPr>
      </w:pPr>
      <w:r w:rsidRPr="00D3167F">
        <w:rPr>
          <w:noProof/>
        </w:rPr>
        <w:lastRenderedPageBreak/>
        <w:drawing>
          <wp:inline distT="0" distB="0" distL="0" distR="0" wp14:anchorId="4D53719C" wp14:editId="6F9375E8">
            <wp:extent cx="5943600" cy="8215630"/>
            <wp:effectExtent l="0" t="0" r="0" b="0"/>
            <wp:docPr id="417635337"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8215630"/>
                    </a:xfrm>
                    <a:prstGeom prst="rect">
                      <a:avLst/>
                    </a:prstGeom>
                    <a:noFill/>
                    <a:ln>
                      <a:noFill/>
                    </a:ln>
                  </pic:spPr>
                </pic:pic>
              </a:graphicData>
            </a:graphic>
          </wp:inline>
        </w:drawing>
      </w:r>
    </w:p>
    <w:p w14:paraId="6096E912" w14:textId="77777777" w:rsidR="0091511C" w:rsidRPr="00B5704A" w:rsidRDefault="0091511C" w:rsidP="004729C0">
      <w:pPr>
        <w:rPr>
          <w:sz w:val="20"/>
          <w:szCs w:val="20"/>
        </w:rPr>
      </w:pPr>
    </w:p>
    <w:p w14:paraId="18783B1F" w14:textId="77777777" w:rsidR="0091511C" w:rsidRPr="00030346" w:rsidRDefault="0091511C" w:rsidP="004729C0">
      <w:pPr>
        <w:rPr>
          <w:sz w:val="20"/>
          <w:szCs w:val="20"/>
        </w:rPr>
      </w:pPr>
    </w:p>
    <w:p w14:paraId="48A003DC" w14:textId="7B1D7783" w:rsidR="0091511C" w:rsidRPr="00D3167F" w:rsidRDefault="00D3167F" w:rsidP="00D3167F">
      <w:pPr>
        <w:ind w:firstLine="672"/>
        <w:rPr>
          <w:sz w:val="20"/>
          <w:szCs w:val="20"/>
        </w:rPr>
      </w:pPr>
      <w:r w:rsidRPr="00D3167F">
        <w:rPr>
          <w:noProof/>
        </w:rPr>
        <w:lastRenderedPageBreak/>
        <w:drawing>
          <wp:inline distT="0" distB="0" distL="0" distR="0" wp14:anchorId="1455CB24" wp14:editId="55BB5C7C">
            <wp:extent cx="5943600" cy="8203565"/>
            <wp:effectExtent l="0" t="0" r="0" b="6985"/>
            <wp:docPr id="161207671"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8203565"/>
                    </a:xfrm>
                    <a:prstGeom prst="rect">
                      <a:avLst/>
                    </a:prstGeom>
                    <a:noFill/>
                    <a:ln>
                      <a:noFill/>
                    </a:ln>
                  </pic:spPr>
                </pic:pic>
              </a:graphicData>
            </a:graphic>
          </wp:inline>
        </w:drawing>
      </w:r>
    </w:p>
    <w:p w14:paraId="3DC0E1A5" w14:textId="77777777" w:rsidR="0091511C" w:rsidRPr="00A35B46" w:rsidRDefault="0091511C" w:rsidP="004729C0">
      <w:pPr>
        <w:rPr>
          <w:sz w:val="20"/>
          <w:szCs w:val="20"/>
        </w:rPr>
      </w:pPr>
    </w:p>
    <w:p w14:paraId="2B9D3ECD" w14:textId="77777777" w:rsidR="0091511C" w:rsidRPr="008435AF" w:rsidRDefault="0091511C" w:rsidP="004729C0">
      <w:pPr>
        <w:rPr>
          <w:sz w:val="20"/>
          <w:szCs w:val="20"/>
        </w:rPr>
      </w:pPr>
    </w:p>
    <w:p w14:paraId="4A7EF95E" w14:textId="22E1943B" w:rsidR="0091511C" w:rsidRPr="008435AF" w:rsidRDefault="00D3167F" w:rsidP="004729C0">
      <w:pPr>
        <w:rPr>
          <w:sz w:val="20"/>
          <w:szCs w:val="20"/>
        </w:rPr>
      </w:pPr>
      <w:r w:rsidRPr="00D3167F">
        <w:rPr>
          <w:noProof/>
        </w:rPr>
        <w:lastRenderedPageBreak/>
        <w:drawing>
          <wp:inline distT="0" distB="0" distL="0" distR="0" wp14:anchorId="1341CC03" wp14:editId="15102035">
            <wp:extent cx="6545580" cy="8877300"/>
            <wp:effectExtent l="0" t="0" r="7620" b="0"/>
            <wp:docPr id="2026568225"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0">
                      <a:extLst>
                        <a:ext uri="{28A0092B-C50C-407E-A947-70E740481C1C}">
                          <a14:useLocalDpi xmlns:a14="http://schemas.microsoft.com/office/drawing/2010/main" val="0"/>
                        </a:ext>
                      </a:extLst>
                    </a:blip>
                    <a:srcRect l="9058"/>
                    <a:stretch/>
                  </pic:blipFill>
                  <pic:spPr bwMode="auto">
                    <a:xfrm>
                      <a:off x="0" y="0"/>
                      <a:ext cx="6545580" cy="8877300"/>
                    </a:xfrm>
                    <a:prstGeom prst="rect">
                      <a:avLst/>
                    </a:prstGeom>
                    <a:noFill/>
                    <a:ln>
                      <a:noFill/>
                    </a:ln>
                    <a:extLst>
                      <a:ext uri="{53640926-AAD7-44D8-BBD7-CCE9431645EC}">
                        <a14:shadowObscured xmlns:a14="http://schemas.microsoft.com/office/drawing/2010/main"/>
                      </a:ext>
                    </a:extLst>
                  </pic:spPr>
                </pic:pic>
              </a:graphicData>
            </a:graphic>
          </wp:inline>
        </w:drawing>
      </w:r>
    </w:p>
    <w:p w14:paraId="395D1E2A" w14:textId="18751654" w:rsidR="000D718E" w:rsidRDefault="00D3167F" w:rsidP="00D3167F">
      <w:pPr>
        <w:rPr>
          <w:sz w:val="20"/>
          <w:szCs w:val="20"/>
        </w:rPr>
      </w:pPr>
      <w:r w:rsidRPr="00D3167F">
        <w:rPr>
          <w:noProof/>
        </w:rPr>
        <w:lastRenderedPageBreak/>
        <w:drawing>
          <wp:inline distT="0" distB="0" distL="0" distR="0" wp14:anchorId="56848D8A" wp14:editId="11921A29">
            <wp:extent cx="6416040" cy="8895715"/>
            <wp:effectExtent l="0" t="0" r="3810" b="0"/>
            <wp:docPr id="72284811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a:extLst>
                        <a:ext uri="{28A0092B-C50C-407E-A947-70E740481C1C}">
                          <a14:useLocalDpi xmlns:a14="http://schemas.microsoft.com/office/drawing/2010/main" val="0"/>
                        </a:ext>
                      </a:extLst>
                    </a:blip>
                    <a:srcRect l="7224"/>
                    <a:stretch/>
                  </pic:blipFill>
                  <pic:spPr bwMode="auto">
                    <a:xfrm>
                      <a:off x="0" y="0"/>
                      <a:ext cx="6416040" cy="8895715"/>
                    </a:xfrm>
                    <a:prstGeom prst="rect">
                      <a:avLst/>
                    </a:prstGeom>
                    <a:noFill/>
                    <a:ln>
                      <a:noFill/>
                    </a:ln>
                    <a:extLst>
                      <a:ext uri="{53640926-AAD7-44D8-BBD7-CCE9431645EC}">
                        <a14:shadowObscured xmlns:a14="http://schemas.microsoft.com/office/drawing/2010/main"/>
                      </a:ext>
                    </a:extLst>
                  </pic:spPr>
                </pic:pic>
              </a:graphicData>
            </a:graphic>
          </wp:inline>
        </w:drawing>
      </w:r>
    </w:p>
    <w:p w14:paraId="7B8745A5" w14:textId="4800A34B" w:rsidR="00D3167F" w:rsidRDefault="00D3167F" w:rsidP="00D3167F">
      <w:pPr>
        <w:rPr>
          <w:sz w:val="20"/>
          <w:szCs w:val="20"/>
        </w:rPr>
      </w:pPr>
      <w:r w:rsidRPr="00D3167F">
        <w:rPr>
          <w:noProof/>
        </w:rPr>
        <w:lastRenderedPageBreak/>
        <w:drawing>
          <wp:inline distT="0" distB="0" distL="0" distR="0" wp14:anchorId="5B854E4F" wp14:editId="5AC1889F">
            <wp:extent cx="6431280" cy="8821062"/>
            <wp:effectExtent l="0" t="0" r="7620" b="0"/>
            <wp:docPr id="1382875877"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l="9660"/>
                    <a:stretch/>
                  </pic:blipFill>
                  <pic:spPr bwMode="auto">
                    <a:xfrm>
                      <a:off x="0" y="0"/>
                      <a:ext cx="6432551" cy="8822805"/>
                    </a:xfrm>
                    <a:prstGeom prst="rect">
                      <a:avLst/>
                    </a:prstGeom>
                    <a:noFill/>
                    <a:ln>
                      <a:noFill/>
                    </a:ln>
                    <a:extLst>
                      <a:ext uri="{53640926-AAD7-44D8-BBD7-CCE9431645EC}">
                        <a14:shadowObscured xmlns:a14="http://schemas.microsoft.com/office/drawing/2010/main"/>
                      </a:ext>
                    </a:extLst>
                  </pic:spPr>
                </pic:pic>
              </a:graphicData>
            </a:graphic>
          </wp:inline>
        </w:drawing>
      </w:r>
    </w:p>
    <w:p w14:paraId="66444AE0" w14:textId="77777777" w:rsidR="00D3167F" w:rsidRDefault="00D3167F">
      <w:pPr>
        <w:rPr>
          <w:sz w:val="20"/>
          <w:szCs w:val="20"/>
        </w:rPr>
      </w:pPr>
      <w:r>
        <w:rPr>
          <w:sz w:val="20"/>
          <w:szCs w:val="20"/>
        </w:rPr>
        <w:br w:type="page"/>
      </w:r>
    </w:p>
    <w:p w14:paraId="1A77AE7A" w14:textId="136F16A7" w:rsidR="00D3167F" w:rsidRDefault="00D3167F" w:rsidP="00D3167F">
      <w:pPr>
        <w:rPr>
          <w:sz w:val="20"/>
          <w:szCs w:val="20"/>
        </w:rPr>
      </w:pPr>
      <w:r w:rsidRPr="00D3167F">
        <w:rPr>
          <w:noProof/>
        </w:rPr>
        <w:lastRenderedPageBreak/>
        <w:drawing>
          <wp:inline distT="0" distB="0" distL="0" distR="0" wp14:anchorId="27C4CC60" wp14:editId="0AC6A266">
            <wp:extent cx="5943600" cy="1793240"/>
            <wp:effectExtent l="0" t="0" r="0" b="0"/>
            <wp:docPr id="917515910"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793240"/>
                    </a:xfrm>
                    <a:prstGeom prst="rect">
                      <a:avLst/>
                    </a:prstGeom>
                    <a:noFill/>
                    <a:ln>
                      <a:noFill/>
                    </a:ln>
                  </pic:spPr>
                </pic:pic>
              </a:graphicData>
            </a:graphic>
          </wp:inline>
        </w:drawing>
      </w:r>
    </w:p>
    <w:p w14:paraId="04920B7C" w14:textId="77777777" w:rsidR="00D3167F" w:rsidRDefault="00D3167F">
      <w:pPr>
        <w:rPr>
          <w:sz w:val="20"/>
          <w:szCs w:val="20"/>
        </w:rPr>
      </w:pPr>
      <w:r>
        <w:rPr>
          <w:sz w:val="20"/>
          <w:szCs w:val="20"/>
        </w:rPr>
        <w:br w:type="page"/>
      </w:r>
    </w:p>
    <w:p w14:paraId="0AD7DD82" w14:textId="1AC40CB4" w:rsidR="00F00201" w:rsidRPr="00741857" w:rsidRDefault="00F00201" w:rsidP="00F00201">
      <w:pPr>
        <w:pStyle w:val="Heading1"/>
        <w:spacing w:line="360" w:lineRule="auto"/>
        <w:ind w:left="304" w:firstLine="0"/>
        <w:rPr>
          <w:sz w:val="32"/>
          <w:szCs w:val="32"/>
          <w:u w:val="none"/>
        </w:rPr>
      </w:pPr>
      <w:r>
        <w:rPr>
          <w:sz w:val="32"/>
          <w:szCs w:val="32"/>
          <w:u w:val="none"/>
        </w:rPr>
        <w:lastRenderedPageBreak/>
        <w:t>POSTER</w:t>
      </w:r>
      <w:r w:rsidR="002C58EE">
        <w:rPr>
          <w:noProof/>
          <w:sz w:val="32"/>
          <w:szCs w:val="32"/>
          <w:u w:val="none"/>
        </w:rPr>
        <w:drawing>
          <wp:inline distT="0" distB="0" distL="0" distR="0" wp14:anchorId="6E2828A2" wp14:editId="271B839B">
            <wp:extent cx="5963139" cy="8435340"/>
            <wp:effectExtent l="0" t="0" r="0" b="3810"/>
            <wp:docPr id="63520811"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20811" name="Picture 6352081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74954" cy="8452053"/>
                    </a:xfrm>
                    <a:prstGeom prst="rect">
                      <a:avLst/>
                    </a:prstGeom>
                  </pic:spPr>
                </pic:pic>
              </a:graphicData>
            </a:graphic>
          </wp:inline>
        </w:drawing>
      </w:r>
    </w:p>
    <w:p w14:paraId="462D8CDF" w14:textId="7F5FA5F8" w:rsidR="00D3167F" w:rsidRPr="00D3167F" w:rsidRDefault="00D3167F" w:rsidP="00D3167F">
      <w:pPr>
        <w:rPr>
          <w:sz w:val="20"/>
          <w:szCs w:val="20"/>
        </w:rPr>
      </w:pPr>
    </w:p>
    <w:sectPr w:rsidR="00D3167F" w:rsidRPr="00D3167F" w:rsidSect="002C64C0">
      <w:footerReference w:type="default" r:id="rId35"/>
      <w:footerReference w:type="first" r:id="rId36"/>
      <w:pgSz w:w="11906" w:h="16838" w:code="9"/>
      <w:pgMar w:top="720" w:right="720" w:bottom="720" w:left="720" w:header="482" w:footer="476" w:gutter="0"/>
      <w:pgBorders w:offsetFrom="page">
        <w:top w:val="single" w:sz="8" w:space="24" w:color="auto"/>
        <w:left w:val="single" w:sz="8" w:space="24" w:color="auto"/>
        <w:bottom w:val="single" w:sz="8" w:space="24" w:color="auto"/>
        <w:right w:val="single" w:sz="8" w:space="24" w:color="auto"/>
      </w:pgBorders>
      <w:pgNumType w:start="3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811350" w14:textId="77777777" w:rsidR="00E12837" w:rsidRDefault="00E12837">
      <w:pPr>
        <w:spacing w:after="0" w:line="240" w:lineRule="auto"/>
      </w:pPr>
      <w:r>
        <w:separator/>
      </w:r>
    </w:p>
  </w:endnote>
  <w:endnote w:type="continuationSeparator" w:id="0">
    <w:p w14:paraId="19D30524" w14:textId="77777777" w:rsidR="00E12837" w:rsidRDefault="00E12837">
      <w:pPr>
        <w:spacing w:after="0" w:line="240" w:lineRule="auto"/>
      </w:pPr>
      <w:r>
        <w:continuationSeparator/>
      </w:r>
    </w:p>
  </w:endnote>
  <w:endnote w:type="continuationNotice" w:id="1">
    <w:p w14:paraId="6F763DCB" w14:textId="77777777" w:rsidR="00E12837" w:rsidRDefault="00E128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B17AB" w14:textId="77777777" w:rsidR="00A90B0F" w:rsidRDefault="004055C4">
    <w:pPr>
      <w:spacing w:after="0" w:line="259" w:lineRule="auto"/>
      <w:ind w:left="0" w:right="299" w:firstLine="0"/>
      <w:jc w:val="right"/>
    </w:pPr>
    <w:r>
      <w:rPr>
        <w:rFonts w:ascii="Calibri" w:eastAsia="Calibri" w:hAnsi="Calibri" w:cs="Calibri"/>
        <w:sz w:val="22"/>
        <w:szCs w:val="22"/>
      </w:rPr>
      <w:t xml:space="preserve"> </w:t>
    </w:r>
    <w:r>
      <w:rPr>
        <w:noProof/>
      </w:rPr>
      <mc:AlternateContent>
        <mc:Choice Requires="wpg">
          <w:drawing>
            <wp:anchor distT="0" distB="0" distL="114300" distR="114300" simplePos="0" relativeHeight="251658259" behindDoc="0" locked="0" layoutInCell="1" hidden="0" allowOverlap="1" wp14:anchorId="0B55C811" wp14:editId="74E8FC41">
              <wp:simplePos x="0" y="0"/>
              <wp:positionH relativeFrom="column">
                <wp:posOffset>-584199</wp:posOffset>
              </wp:positionH>
              <wp:positionV relativeFrom="paragraph">
                <wp:posOffset>10375900</wp:posOffset>
              </wp:positionV>
              <wp:extent cx="6952488" cy="6096"/>
              <wp:effectExtent l="0" t="0" r="0" b="0"/>
              <wp:wrapSquare wrapText="bothSides" distT="0" distB="0" distL="114300" distR="114300"/>
              <wp:docPr id="13753" name="Group 13753"/>
              <wp:cNvGraphicFramePr/>
              <a:graphic xmlns:a="http://schemas.openxmlformats.org/drawingml/2006/main">
                <a:graphicData uri="http://schemas.microsoft.com/office/word/2010/wordprocessingGroup">
                  <wpg:wgp>
                    <wpg:cNvGrpSpPr/>
                    <wpg:grpSpPr>
                      <a:xfrm>
                        <a:off x="0" y="0"/>
                        <a:ext cx="6952488" cy="6096"/>
                        <a:chOff x="1869750" y="3776950"/>
                        <a:chExt cx="6952500" cy="6100"/>
                      </a:xfrm>
                    </wpg:grpSpPr>
                    <wpg:grpSp>
                      <wpg:cNvPr id="45" name="Group 37"/>
                      <wpg:cNvGrpSpPr/>
                      <wpg:grpSpPr>
                        <a:xfrm>
                          <a:off x="1869756" y="3776952"/>
                          <a:ext cx="6952488" cy="6096"/>
                          <a:chOff x="1869750" y="3776950"/>
                          <a:chExt cx="6952500" cy="6100"/>
                        </a:xfrm>
                      </wpg:grpSpPr>
                      <wps:wsp>
                        <wps:cNvPr id="46" name="Rectangle 38"/>
                        <wps:cNvSpPr/>
                        <wps:spPr>
                          <a:xfrm>
                            <a:off x="1869750" y="3776950"/>
                            <a:ext cx="6952500" cy="6100"/>
                          </a:xfrm>
                          <a:prstGeom prst="rect">
                            <a:avLst/>
                          </a:prstGeom>
                          <a:noFill/>
                          <a:ln>
                            <a:noFill/>
                          </a:ln>
                        </wps:spPr>
                        <wps:txbx>
                          <w:txbxContent>
                            <w:p w14:paraId="0A94B344"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47" name="Group 40"/>
                        <wpg:cNvGrpSpPr/>
                        <wpg:grpSpPr>
                          <a:xfrm>
                            <a:off x="1869756" y="3776952"/>
                            <a:ext cx="6952488" cy="6096"/>
                            <a:chOff x="1869750" y="3776950"/>
                            <a:chExt cx="6955550" cy="9150"/>
                          </a:xfrm>
                        </wpg:grpSpPr>
                        <wps:wsp>
                          <wps:cNvPr id="48" name="Rectangle 41"/>
                          <wps:cNvSpPr/>
                          <wps:spPr>
                            <a:xfrm>
                              <a:off x="1869750" y="3776950"/>
                              <a:ext cx="6955550" cy="9150"/>
                            </a:xfrm>
                            <a:prstGeom prst="rect">
                              <a:avLst/>
                            </a:prstGeom>
                            <a:noFill/>
                            <a:ln>
                              <a:noFill/>
                            </a:ln>
                          </wps:spPr>
                          <wps:txbx>
                            <w:txbxContent>
                              <w:p w14:paraId="7DD621DA"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49" name="Group 42"/>
                          <wpg:cNvGrpSpPr/>
                          <wpg:grpSpPr>
                            <a:xfrm>
                              <a:off x="1869756" y="3776952"/>
                              <a:ext cx="6955537" cy="9144"/>
                              <a:chOff x="0" y="0"/>
                              <a:chExt cx="6955537" cy="9144"/>
                            </a:xfrm>
                          </wpg:grpSpPr>
                          <wps:wsp>
                            <wps:cNvPr id="50" name="Rectangle 43"/>
                            <wps:cNvSpPr/>
                            <wps:spPr>
                              <a:xfrm>
                                <a:off x="0" y="0"/>
                                <a:ext cx="6952475" cy="6075"/>
                              </a:xfrm>
                              <a:prstGeom prst="rect">
                                <a:avLst/>
                              </a:prstGeom>
                              <a:noFill/>
                              <a:ln>
                                <a:noFill/>
                              </a:ln>
                            </wps:spPr>
                            <wps:txbx>
                              <w:txbxContent>
                                <w:p w14:paraId="433C121E"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s:wsp>
                            <wps:cNvPr id="51" name="Freeform: Shape 44"/>
                            <wps:cNvSpPr/>
                            <wps:spPr>
                              <a:xfrm>
                                <a:off x="0" y="0"/>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52" name="Freeform: Shape 45"/>
                            <wps:cNvSpPr/>
                            <wps:spPr>
                              <a:xfrm>
                                <a:off x="6096" y="0"/>
                                <a:ext cx="6940296" cy="9144"/>
                              </a:xfrm>
                              <a:custGeom>
                                <a:avLst/>
                                <a:gdLst/>
                                <a:ahLst/>
                                <a:cxnLst/>
                                <a:rect l="l" t="t" r="r" b="b"/>
                                <a:pathLst>
                                  <a:path w="6940296" h="9144" extrusionOk="0">
                                    <a:moveTo>
                                      <a:pt x="0" y="0"/>
                                    </a:moveTo>
                                    <a:lnTo>
                                      <a:pt x="6940296" y="0"/>
                                    </a:lnTo>
                                    <a:lnTo>
                                      <a:pt x="6940296"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53" name="Freeform: Shape 46"/>
                            <wps:cNvSpPr/>
                            <wps:spPr>
                              <a:xfrm>
                                <a:off x="6946393" y="0"/>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0B55C811" id="Group 13753" o:spid="_x0000_s1065" style="position:absolute;left:0;text-align:left;margin-left:-46pt;margin-top:817pt;width:547.45pt;height:.5pt;z-index:251658259" coordorigin="18697,37769" coordsize="6952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">
              <v:group id="Group 37" o:spid="_x0000_s1066" style="position:absolute;left:18697;top:37769;width:69525;height:61" coordorigin="18697,37769" coordsize="695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">
                <v:rect id="Rectangle 38" o:spid="_x0000_s1067" style="position:absolute;left:18697;top:37769;width:69525;height: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" filled="f" stroked="f">
                  <v:textbox inset="2.53958mm,2.53958mm,2.53958mm,2.53958mm">
                    <w:txbxContent>
                      <w:p w14:paraId="0A94B344" w14:textId="77777777" w:rsidR="00A90B0F" w:rsidRDefault="00A90B0F">
                        <w:pPr>
                          <w:spacing w:after="0" w:line="240" w:lineRule="auto"/>
                          <w:ind w:left="0" w:right="0" w:firstLine="0"/>
                          <w:jc w:val="left"/>
                          <w:textDirection w:val="btLr"/>
                        </w:pPr>
                      </w:p>
                    </w:txbxContent>
                  </v:textbox>
                </v:rect>
                <v:group id="Group 40" o:spid="_x0000_s1068" style="position:absolute;left:18697;top:37769;width:69525;height:61" coordorigin="18697,37769" coordsize="69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1" o:spid="_x0000_s1069" style="position:absolute;left:18697;top:37769;width:69556;height: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" filled="f" stroked="f">
                    <v:textbox inset="2.53958mm,2.53958mm,2.53958mm,2.53958mm">
                      <w:txbxContent>
                        <w:p w14:paraId="7DD621DA" w14:textId="77777777" w:rsidR="00A90B0F" w:rsidRDefault="00A90B0F">
                          <w:pPr>
                            <w:spacing w:after="0" w:line="240" w:lineRule="auto"/>
                            <w:ind w:left="0" w:right="0" w:firstLine="0"/>
                            <w:jc w:val="left"/>
                            <w:textDirection w:val="btLr"/>
                          </w:pPr>
                        </w:p>
                      </w:txbxContent>
                    </v:textbox>
                  </v:rect>
                  <v:group id="Group 42" o:spid="_x0000_s1070" style="position:absolute;left:18697;top:37769;width:69555;height:91" coordsize="69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43" o:spid="_x0000_s1071" style="position:absolute;width:69524;height: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" filled="f" stroked="f">
                      <v:textbox inset="2.53958mm,2.53958mm,2.53958mm,2.53958mm">
                        <w:txbxContent>
                          <w:p w14:paraId="433C121E" w14:textId="77777777" w:rsidR="00A90B0F" w:rsidRDefault="00A90B0F">
                            <w:pPr>
                              <w:spacing w:after="0" w:line="240" w:lineRule="auto"/>
                              <w:ind w:left="0" w:right="0" w:firstLine="0"/>
                              <w:jc w:val="left"/>
                              <w:textDirection w:val="btLr"/>
                            </w:pPr>
                          </w:p>
                        </w:txbxContent>
                      </v:textbox>
                    </v:rect>
                    <v:shape id="Freeform: Shape 44" o:spid="_x0000_s1072" style="position:absolute;width:91;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" path="m,l9144,r,9144l,9144,,e" fillcolor="black" stroked="f">
                      <v:path arrowok="t" o:extrusionok="f"/>
                    </v:shape>
                    <v:shape id="Freeform: Shape 45" o:spid="_x0000_s1073" style="position:absolute;left:60;width:69403;height:91;visibility:visible;mso-wrap-style:square;v-text-anchor:middle" coordsize="69402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" path="m,l6940296,r,9144l,9144,,e" fillcolor="black" stroked="f">
                      <v:path arrowok="t" o:extrusionok="f"/>
                    </v:shape>
                    <v:shape id="Freeform: Shape 46" o:spid="_x0000_s1074" style="position:absolute;left:69463;width:92;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" path="m,l9144,r,9144l,9144,,e" fillcolor="black" stroked="f">
                      <v:path arrowok="t" o:extrusionok="f"/>
                    </v:shape>
                  </v:group>
                </v:group>
              </v:group>
              <w10:wrap type="square"/>
            </v:group>
          </w:pict>
        </mc:Fallback>
      </mc:AlternateContent>
    </w:r>
    <w:r>
      <w:rPr>
        <w:noProof/>
      </w:rPr>
      <mc:AlternateContent>
        <mc:Choice Requires="wpg">
          <w:drawing>
            <wp:anchor distT="0" distB="0" distL="114300" distR="114300" simplePos="0" relativeHeight="251658260" behindDoc="0" locked="0" layoutInCell="1" hidden="0" allowOverlap="1" wp14:anchorId="29223FC7" wp14:editId="21F57A01">
              <wp:simplePos x="0" y="0"/>
              <wp:positionH relativeFrom="column">
                <wp:posOffset>127000</wp:posOffset>
              </wp:positionH>
              <wp:positionV relativeFrom="paragraph">
                <wp:posOffset>9842500</wp:posOffset>
              </wp:positionV>
              <wp:extent cx="5467287" cy="45086"/>
              <wp:effectExtent l="0" t="0" r="0" b="0"/>
              <wp:wrapSquare wrapText="bothSides" distT="0" distB="0" distL="114300" distR="114300"/>
              <wp:docPr id="13761" name="Group 13761"/>
              <wp:cNvGraphicFramePr/>
              <a:graphic xmlns:a="http://schemas.openxmlformats.org/drawingml/2006/main">
                <a:graphicData uri="http://schemas.microsoft.com/office/word/2010/wordprocessingGroup">
                  <wpg:wgp>
                    <wpg:cNvGrpSpPr/>
                    <wpg:grpSpPr>
                      <a:xfrm>
                        <a:off x="0" y="0"/>
                        <a:ext cx="5467287" cy="45086"/>
                        <a:chOff x="2612350" y="3757450"/>
                        <a:chExt cx="5467300" cy="45100"/>
                      </a:xfrm>
                    </wpg:grpSpPr>
                    <wpg:grpSp>
                      <wpg:cNvPr id="55" name="Group 48"/>
                      <wpg:cNvGrpSpPr/>
                      <wpg:grpSpPr>
                        <a:xfrm>
                          <a:off x="2612357" y="3757457"/>
                          <a:ext cx="5467287" cy="45086"/>
                          <a:chOff x="2612350" y="3757450"/>
                          <a:chExt cx="5467300" cy="45100"/>
                        </a:xfrm>
                      </wpg:grpSpPr>
                      <wps:wsp>
                        <wps:cNvPr id="56" name="Rectangle 49"/>
                        <wps:cNvSpPr/>
                        <wps:spPr>
                          <a:xfrm>
                            <a:off x="2612350" y="3757450"/>
                            <a:ext cx="5467300" cy="45100"/>
                          </a:xfrm>
                          <a:prstGeom prst="rect">
                            <a:avLst/>
                          </a:prstGeom>
                          <a:noFill/>
                          <a:ln>
                            <a:noFill/>
                          </a:ln>
                        </wps:spPr>
                        <wps:txbx>
                          <w:txbxContent>
                            <w:p w14:paraId="13A9ED77"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57" name="Group 50"/>
                        <wpg:cNvGrpSpPr/>
                        <wpg:grpSpPr>
                          <a:xfrm>
                            <a:off x="2612357" y="3757457"/>
                            <a:ext cx="5467287" cy="45086"/>
                            <a:chOff x="2606575" y="3754725"/>
                            <a:chExt cx="5474225" cy="48775"/>
                          </a:xfrm>
                        </wpg:grpSpPr>
                        <wps:wsp>
                          <wps:cNvPr id="58" name="Rectangle 51"/>
                          <wps:cNvSpPr/>
                          <wps:spPr>
                            <a:xfrm>
                              <a:off x="2606575" y="3754725"/>
                              <a:ext cx="5474225" cy="48775"/>
                            </a:xfrm>
                            <a:prstGeom prst="rect">
                              <a:avLst/>
                            </a:prstGeom>
                            <a:noFill/>
                            <a:ln>
                              <a:noFill/>
                            </a:ln>
                          </wps:spPr>
                          <wps:txbx>
                            <w:txbxContent>
                              <w:p w14:paraId="38098970"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59" name="Group 52"/>
                          <wpg:cNvGrpSpPr/>
                          <wpg:grpSpPr>
                            <a:xfrm>
                              <a:off x="2606579" y="3754728"/>
                              <a:ext cx="5474208" cy="48768"/>
                              <a:chOff x="-5778" y="-2729"/>
                              <a:chExt cx="5474208" cy="48768"/>
                            </a:xfrm>
                          </wpg:grpSpPr>
                          <wps:wsp>
                            <wps:cNvPr id="60" name="Rectangle 53"/>
                            <wps:cNvSpPr/>
                            <wps:spPr>
                              <a:xfrm>
                                <a:off x="0" y="0"/>
                                <a:ext cx="5467275" cy="45075"/>
                              </a:xfrm>
                              <a:prstGeom prst="rect">
                                <a:avLst/>
                              </a:prstGeom>
                              <a:noFill/>
                              <a:ln>
                                <a:noFill/>
                              </a:ln>
                            </wps:spPr>
                            <wps:txbx>
                              <w:txbxContent>
                                <w:p w14:paraId="1D196621"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pic:pic xmlns:pic="http://schemas.openxmlformats.org/drawingml/2006/picture">
                            <pic:nvPicPr>
                              <pic:cNvPr id="90" name="Shape 90"/>
                              <pic:cNvPicPr preferRelativeResize="0"/>
                            </pic:nvPicPr>
                            <pic:blipFill rotWithShape="1">
                              <a:blip r:embed="rId1">
                                <a:alphaModFix/>
                              </a:blip>
                              <a:srcRect/>
                              <a:stretch/>
                            </pic:blipFill>
                            <pic:spPr>
                              <a:xfrm>
                                <a:off x="-5778" y="-2729"/>
                                <a:ext cx="5474208" cy="48768"/>
                              </a:xfrm>
                              <a:prstGeom prst="rect">
                                <a:avLst/>
                              </a:prstGeom>
                              <a:noFill/>
                              <a:ln>
                                <a:noFill/>
                              </a:ln>
                            </pic:spPr>
                          </pic:pic>
                        </wpg:grpSp>
                      </wpg:grpSp>
                    </wpg:grpSp>
                  </wpg:wgp>
                </a:graphicData>
              </a:graphic>
            </wp:anchor>
          </w:drawing>
        </mc:Choice>
        <mc:Fallback>
          <w:pict>
            <v:group w14:anchorId="29223FC7" id="Group 13761" o:spid="_x0000_s1075" style="position:absolute;left:0;text-align:left;margin-left:10pt;margin-top:775pt;width:430.5pt;height:3.55pt;z-index:251658260" coordorigin="26123,37574" coordsize="54673,4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">
              <v:group id="Group 48" o:spid="_x0000_s1076" style="position:absolute;left:26123;top:37574;width:54673;height:451" coordorigin="26123,37574" coordsize="54673,4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rect id="Rectangle 49" o:spid="_x0000_s1077" style="position:absolute;left:26123;top:37574;width:54673;height: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" filled="f" stroked="f">
                  <v:textbox inset="2.53958mm,2.53958mm,2.53958mm,2.53958mm">
                    <w:txbxContent>
                      <w:p w14:paraId="13A9ED77" w14:textId="77777777" w:rsidR="00A90B0F" w:rsidRDefault="00A90B0F">
                        <w:pPr>
                          <w:spacing w:after="0" w:line="240" w:lineRule="auto"/>
                          <w:ind w:left="0" w:right="0" w:firstLine="0"/>
                          <w:jc w:val="left"/>
                          <w:textDirection w:val="btLr"/>
                        </w:pPr>
                      </w:p>
                    </w:txbxContent>
                  </v:textbox>
                </v:rect>
                <v:group id="Group 50" o:spid="_x0000_s1078" style="position:absolute;left:26123;top:37574;width:54673;height:451" coordorigin="26065,37547" coordsize="54742,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rect id="Rectangle 51" o:spid="_x0000_s1079" style="position:absolute;left:26065;top:37547;width:54743;height: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" filled="f" stroked="f">
                    <v:textbox inset="2.53958mm,2.53958mm,2.53958mm,2.53958mm">
                      <w:txbxContent>
                        <w:p w14:paraId="38098970" w14:textId="77777777" w:rsidR="00A90B0F" w:rsidRDefault="00A90B0F">
                          <w:pPr>
                            <w:spacing w:after="0" w:line="240" w:lineRule="auto"/>
                            <w:ind w:left="0" w:right="0" w:firstLine="0"/>
                            <w:jc w:val="left"/>
                            <w:textDirection w:val="btLr"/>
                          </w:pPr>
                        </w:p>
                      </w:txbxContent>
                    </v:textbox>
                  </v:rect>
                  <v:group id="Group 52" o:spid="_x0000_s1080" style="position:absolute;left:26065;top:37547;width:54742;height:487" coordorigin="-57,-27" coordsize="54742,4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53" o:spid="_x0000_s1081" style="position:absolute;width:54672;height:4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" filled="f" stroked="f">
                      <v:textbox inset="2.53958mm,2.53958mm,2.53958mm,2.53958mm">
                        <w:txbxContent>
                          <w:p w14:paraId="1D196621" w14:textId="77777777" w:rsidR="00A90B0F" w:rsidRDefault="00A90B0F">
                            <w:pPr>
                              <w:spacing w:after="0" w:line="240" w:lineRule="auto"/>
                              <w:ind w:left="0" w:right="0" w:firstLine="0"/>
                              <w:jc w:val="left"/>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90" o:spid="_x0000_s1082" type="#_x0000_t75" style="position:absolute;left:-57;top:-27;width:54741;height:48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">
                      <v:imagedata r:id="rId2" o:title=""/>
                    </v:shape>
                  </v:group>
                </v:group>
              </v:group>
              <w10:wrap type="square"/>
            </v:group>
          </w:pict>
        </mc:Fallback>
      </mc:AlternateContent>
    </w:r>
  </w:p>
  <w:p w14:paraId="6F47C573" w14:textId="35FEF676" w:rsidR="00A90B0F" w:rsidRDefault="004055C4">
    <w:pPr>
      <w:spacing w:after="0" w:line="259" w:lineRule="auto"/>
      <w:ind w:left="0" w:right="148" w:firstLine="0"/>
      <w:jc w:val="center"/>
    </w:pPr>
    <w:r>
      <w:fldChar w:fldCharType="begin"/>
    </w:r>
    <w:r>
      <w:instrText>PAGE</w:instrText>
    </w:r>
    <w:r>
      <w:fldChar w:fldCharType="separate"/>
    </w:r>
    <w:r w:rsidR="00C44884">
      <w:rPr>
        <w:noProof/>
      </w:rPr>
      <w:t>2</w:t>
    </w:r>
    <w:r>
      <w:fldChar w:fldCharType="end"/>
    </w:r>
    <w:r>
      <w:rPr>
        <w:rFonts w:ascii="Calibri" w:eastAsia="Calibri" w:hAnsi="Calibri" w:cs="Calibri"/>
        <w:sz w:val="22"/>
        <w:szCs w:val="22"/>
      </w:rPr>
      <w:t xml:space="preserve"> </w:t>
    </w:r>
  </w:p>
  <w:p w14:paraId="2F6EADD0" w14:textId="77777777" w:rsidR="00A90B0F" w:rsidRDefault="004055C4">
    <w:pPr>
      <w:spacing w:after="0" w:line="259" w:lineRule="auto"/>
      <w:ind w:left="0" w:right="0" w:firstLine="0"/>
      <w:jc w:val="left"/>
    </w:pPr>
    <w:r>
      <w:rPr>
        <w:rFonts w:ascii="Calibri" w:eastAsia="Calibri" w:hAnsi="Calibri" w:cs="Calibri"/>
        <w:sz w:val="22"/>
        <w:szCs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22540344"/>
      <w:docPartObj>
        <w:docPartGallery w:val="Page Numbers (Bottom of Page)"/>
        <w:docPartUnique/>
      </w:docPartObj>
    </w:sdtPr>
    <w:sdtEndPr>
      <w:rPr>
        <w:noProof/>
      </w:rPr>
    </w:sdtEndPr>
    <w:sdtContent>
      <w:p w14:paraId="03C9BD82" w14:textId="095B5395" w:rsidR="004A258B" w:rsidRDefault="004A258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10FB51" w14:textId="7740960F" w:rsidR="00A90B0F" w:rsidRDefault="00A90B0F">
    <w:pPr>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6560704"/>
      <w:docPartObj>
        <w:docPartGallery w:val="Page Numbers (Bottom of Page)"/>
        <w:docPartUnique/>
      </w:docPartObj>
    </w:sdtPr>
    <w:sdtEndPr>
      <w:rPr>
        <w:noProof/>
      </w:rPr>
    </w:sdtEndPr>
    <w:sdtContent>
      <w:p w14:paraId="07747584" w14:textId="0D77C38F" w:rsidR="006E3516" w:rsidRDefault="006E351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E9299A6" w14:textId="5F9611CC" w:rsidR="00A90B0F" w:rsidRDefault="00A90B0F">
    <w:pPr>
      <w:spacing w:after="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32401784"/>
      <w:docPartObj>
        <w:docPartGallery w:val="Page Numbers (Bottom of Page)"/>
        <w:docPartUnique/>
      </w:docPartObj>
    </w:sdtPr>
    <w:sdtEndPr>
      <w:rPr>
        <w:noProof/>
      </w:rPr>
    </w:sdtEndPr>
    <w:sdtContent>
      <w:p w14:paraId="3D1A05E0" w14:textId="55CEC972" w:rsidR="001102D7" w:rsidRDefault="001102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1EE681D" w14:textId="335ACA92" w:rsidR="001102D7" w:rsidRDefault="001102D7">
    <w:pPr>
      <w:spacing w:after="0" w:line="259" w:lineRule="auto"/>
      <w:ind w:left="0" w:right="0" w:firstLine="0"/>
      <w:jc w:val="lef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24606206"/>
      <w:docPartObj>
        <w:docPartGallery w:val="Page Numbers (Bottom of Page)"/>
        <w:docPartUnique/>
      </w:docPartObj>
    </w:sdtPr>
    <w:sdtEndPr>
      <w:rPr>
        <w:noProof/>
      </w:rPr>
    </w:sdtEndPr>
    <w:sdtContent>
      <w:p w14:paraId="6BCED031" w14:textId="7D3E8623" w:rsidR="00AD6D82" w:rsidRDefault="00AD6D8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649AD51" w14:textId="7AB0CDA9" w:rsidR="00884E92" w:rsidRDefault="00884E92" w:rsidP="001102D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8E0962" w14:textId="77777777" w:rsidR="00E12837" w:rsidRDefault="00E12837">
      <w:pPr>
        <w:spacing w:after="0" w:line="240" w:lineRule="auto"/>
      </w:pPr>
      <w:r>
        <w:separator/>
      </w:r>
    </w:p>
  </w:footnote>
  <w:footnote w:type="continuationSeparator" w:id="0">
    <w:p w14:paraId="63E9D5E3" w14:textId="77777777" w:rsidR="00E12837" w:rsidRDefault="00E12837">
      <w:pPr>
        <w:spacing w:after="0" w:line="240" w:lineRule="auto"/>
      </w:pPr>
      <w:r>
        <w:continuationSeparator/>
      </w:r>
    </w:p>
  </w:footnote>
  <w:footnote w:type="continuationNotice" w:id="1">
    <w:p w14:paraId="74F70AF0" w14:textId="77777777" w:rsidR="00E12837" w:rsidRDefault="00E128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32D310" w14:textId="77777777" w:rsidR="00A90B0F" w:rsidRDefault="004055C4">
    <w:pPr>
      <w:spacing w:after="0" w:line="259" w:lineRule="auto"/>
      <w:ind w:left="0" w:right="0" w:firstLine="0"/>
      <w:jc w:val="left"/>
    </w:pPr>
    <w:r>
      <w:rPr>
        <w:rFonts w:ascii="Calibri" w:eastAsia="Calibri" w:hAnsi="Calibri" w:cs="Calibri"/>
        <w:noProof/>
        <w:sz w:val="22"/>
        <w:szCs w:val="22"/>
      </w:rPr>
      <mc:AlternateContent>
        <mc:Choice Requires="wpg">
          <w:drawing>
            <wp:anchor distT="0" distB="0" distL="114300" distR="114300" simplePos="0" relativeHeight="251658253" behindDoc="0" locked="0" layoutInCell="1" hidden="0" allowOverlap="1" wp14:anchorId="70CB4FD9" wp14:editId="42C3388F">
              <wp:simplePos x="0" y="0"/>
              <wp:positionH relativeFrom="page">
                <wp:posOffset>304800</wp:posOffset>
              </wp:positionH>
              <wp:positionV relativeFrom="page">
                <wp:posOffset>304800</wp:posOffset>
              </wp:positionV>
              <wp:extent cx="6952488" cy="6096"/>
              <wp:effectExtent l="0" t="0" r="0" b="0"/>
              <wp:wrapSquare wrapText="bothSides" distT="0" distB="0" distL="114300" distR="114300"/>
              <wp:docPr id="13764" name="Group 13764"/>
              <wp:cNvGraphicFramePr/>
              <a:graphic xmlns:a="http://schemas.openxmlformats.org/drawingml/2006/main">
                <a:graphicData uri="http://schemas.microsoft.com/office/word/2010/wordprocessingGroup">
                  <wpg:wgp>
                    <wpg:cNvGrpSpPr/>
                    <wpg:grpSpPr>
                      <a:xfrm>
                        <a:off x="0" y="0"/>
                        <a:ext cx="6952488" cy="6096"/>
                        <a:chOff x="1869750" y="3776950"/>
                        <a:chExt cx="6952500" cy="6100"/>
                      </a:xfrm>
                    </wpg:grpSpPr>
                    <wpg:grpSp>
                      <wpg:cNvPr id="13840" name="Group 13840"/>
                      <wpg:cNvGrpSpPr/>
                      <wpg:grpSpPr>
                        <a:xfrm>
                          <a:off x="1869756" y="3776952"/>
                          <a:ext cx="6952488" cy="6096"/>
                          <a:chOff x="1869750" y="3776950"/>
                          <a:chExt cx="6952500" cy="6100"/>
                        </a:xfrm>
                      </wpg:grpSpPr>
                      <wps:wsp>
                        <wps:cNvPr id="13841" name="Rectangle 13841"/>
                        <wps:cNvSpPr/>
                        <wps:spPr>
                          <a:xfrm>
                            <a:off x="1869750" y="3776950"/>
                            <a:ext cx="6952500" cy="6100"/>
                          </a:xfrm>
                          <a:prstGeom prst="rect">
                            <a:avLst/>
                          </a:prstGeom>
                          <a:noFill/>
                          <a:ln>
                            <a:noFill/>
                          </a:ln>
                        </wps:spPr>
                        <wps:txbx>
                          <w:txbxContent>
                            <w:p w14:paraId="0F33BC49"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42" name="Group 13842"/>
                        <wpg:cNvGrpSpPr/>
                        <wpg:grpSpPr>
                          <a:xfrm>
                            <a:off x="1869756" y="3776952"/>
                            <a:ext cx="6952488" cy="6096"/>
                            <a:chOff x="1869750" y="3776950"/>
                            <a:chExt cx="6955550" cy="9150"/>
                          </a:xfrm>
                        </wpg:grpSpPr>
                        <wps:wsp>
                          <wps:cNvPr id="13843" name="Rectangle 13843"/>
                          <wps:cNvSpPr/>
                          <wps:spPr>
                            <a:xfrm>
                              <a:off x="1869750" y="3776950"/>
                              <a:ext cx="6955550" cy="9150"/>
                            </a:xfrm>
                            <a:prstGeom prst="rect">
                              <a:avLst/>
                            </a:prstGeom>
                            <a:noFill/>
                            <a:ln>
                              <a:noFill/>
                            </a:ln>
                          </wps:spPr>
                          <wps:txbx>
                            <w:txbxContent>
                              <w:p w14:paraId="5A9F58B9"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44" name="Group 13844"/>
                          <wpg:cNvGrpSpPr/>
                          <wpg:grpSpPr>
                            <a:xfrm>
                              <a:off x="1869756" y="3776952"/>
                              <a:ext cx="6955537" cy="9144"/>
                              <a:chOff x="0" y="0"/>
                              <a:chExt cx="6955537" cy="9144"/>
                            </a:xfrm>
                          </wpg:grpSpPr>
                          <wps:wsp>
                            <wps:cNvPr id="13845" name="Rectangle 13845"/>
                            <wps:cNvSpPr/>
                            <wps:spPr>
                              <a:xfrm>
                                <a:off x="0" y="0"/>
                                <a:ext cx="6952475" cy="6075"/>
                              </a:xfrm>
                              <a:prstGeom prst="rect">
                                <a:avLst/>
                              </a:prstGeom>
                              <a:noFill/>
                              <a:ln>
                                <a:noFill/>
                              </a:ln>
                            </wps:spPr>
                            <wps:txbx>
                              <w:txbxContent>
                                <w:p w14:paraId="70C667A2"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s:wsp>
                            <wps:cNvPr id="13846" name="Freeform: Shape 13846"/>
                            <wps:cNvSpPr/>
                            <wps:spPr>
                              <a:xfrm>
                                <a:off x="0" y="0"/>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13847" name="Freeform: Shape 13847"/>
                            <wps:cNvSpPr/>
                            <wps:spPr>
                              <a:xfrm>
                                <a:off x="6096" y="0"/>
                                <a:ext cx="6940296" cy="9144"/>
                              </a:xfrm>
                              <a:custGeom>
                                <a:avLst/>
                                <a:gdLst/>
                                <a:ahLst/>
                                <a:cxnLst/>
                                <a:rect l="l" t="t" r="r" b="b"/>
                                <a:pathLst>
                                  <a:path w="6940296" h="9144" extrusionOk="0">
                                    <a:moveTo>
                                      <a:pt x="0" y="0"/>
                                    </a:moveTo>
                                    <a:lnTo>
                                      <a:pt x="6940296" y="0"/>
                                    </a:lnTo>
                                    <a:lnTo>
                                      <a:pt x="6940296"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13848" name="Freeform: Shape 13848"/>
                            <wps:cNvSpPr/>
                            <wps:spPr>
                              <a:xfrm>
                                <a:off x="6946393" y="0"/>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70CB4FD9" id="Group 13764" o:spid="_x0000_s1027" style="position:absolute;margin-left:24pt;margin-top:24pt;width:547.45pt;height:.5pt;z-index:251658253;mso-position-horizontal-relative:page;mso-position-vertical-relative:page" coordorigin="18697,37769" coordsize="6952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">
              <v:group id="Group 13840" o:spid="_x0000_s1028" style="position:absolute;left:18697;top:37769;width:69525;height:61" coordorigin="18697,37769" coordsize="695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">
                <v:rect id="Rectangle 13841" o:spid="_x0000_s1029" style="position:absolute;left:18697;top:37769;width:69525;height: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" filled="f" stroked="f">
                  <v:textbox inset="2.53958mm,2.53958mm,2.53958mm,2.53958mm">
                    <w:txbxContent>
                      <w:p w14:paraId="0F33BC49" w14:textId="77777777" w:rsidR="00A90B0F" w:rsidRDefault="00A90B0F">
                        <w:pPr>
                          <w:spacing w:after="0" w:line="240" w:lineRule="auto"/>
                          <w:ind w:left="0" w:right="0" w:firstLine="0"/>
                          <w:jc w:val="left"/>
                          <w:textDirection w:val="btLr"/>
                        </w:pPr>
                      </w:p>
                    </w:txbxContent>
                  </v:textbox>
                </v:rect>
                <v:group id="Group 13842" o:spid="_x0000_s1030" style="position:absolute;left:18697;top:37769;width:69525;height:61" coordorigin="18697,37769" coordsize="69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">
                  <v:rect id="Rectangle 13843" o:spid="_x0000_s1031" style="position:absolute;left:18697;top:37769;width:69556;height: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" filled="f" stroked="f">
                    <v:textbox inset="2.53958mm,2.53958mm,2.53958mm,2.53958mm">
                      <w:txbxContent>
                        <w:p w14:paraId="5A9F58B9" w14:textId="77777777" w:rsidR="00A90B0F" w:rsidRDefault="00A90B0F">
                          <w:pPr>
                            <w:spacing w:after="0" w:line="240" w:lineRule="auto"/>
                            <w:ind w:left="0" w:right="0" w:firstLine="0"/>
                            <w:jc w:val="left"/>
                            <w:textDirection w:val="btLr"/>
                          </w:pPr>
                        </w:p>
                      </w:txbxContent>
                    </v:textbox>
                  </v:rect>
                  <v:group id="Group 13844" o:spid="_x0000_s1032" style="position:absolute;left:18697;top:37769;width:69555;height:91" coordsize="69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">
                    <v:rect id="Rectangle 13845" o:spid="_x0000_s1033" style="position:absolute;width:69524;height: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" filled="f" stroked="f">
                      <v:textbox inset="2.53958mm,2.53958mm,2.53958mm,2.53958mm">
                        <w:txbxContent>
                          <w:p w14:paraId="70C667A2" w14:textId="77777777" w:rsidR="00A90B0F" w:rsidRDefault="00A90B0F">
                            <w:pPr>
                              <w:spacing w:after="0" w:line="240" w:lineRule="auto"/>
                              <w:ind w:left="0" w:right="0" w:firstLine="0"/>
                              <w:jc w:val="left"/>
                              <w:textDirection w:val="btLr"/>
                            </w:pPr>
                          </w:p>
                        </w:txbxContent>
                      </v:textbox>
                    </v:rect>
                    <v:shape id="Freeform: Shape 13846" o:spid="_x0000_s1034" style="position:absolute;width:91;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" path="m,l9144,r,9144l,9144,,e" fillcolor="black" stroked="f">
                      <v:path arrowok="t" o:extrusionok="f"/>
                    </v:shape>
                    <v:shape id="Freeform: Shape 13847" o:spid="_x0000_s1035" style="position:absolute;left:60;width:69403;height:91;visibility:visible;mso-wrap-style:square;v-text-anchor:middle" coordsize="69402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" path="m,l6940296,r,9144l,9144,,e" fillcolor="black" stroked="f">
                      <v:path arrowok="t" o:extrusionok="f"/>
                    </v:shape>
                    <v:shape id="Freeform: Shape 13848" o:spid="_x0000_s1036" style="position:absolute;left:69463;width:92;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" path="m,l9144,r,9144l,9144,,e" fillcolor="black" stroked="f">
                      <v:path arrowok="t" o:extrusionok="f"/>
                    </v:shape>
                  </v:group>
                </v:group>
              </v:group>
              <w10:wrap type="square" anchorx="page" anchory="page"/>
            </v:group>
          </w:pict>
        </mc:Fallback>
      </mc:AlternateContent>
    </w:r>
    <w:r>
      <w:rPr>
        <w:rFonts w:ascii="Calibri" w:eastAsia="Calibri" w:hAnsi="Calibri" w:cs="Calibri"/>
        <w:sz w:val="22"/>
        <w:szCs w:val="22"/>
      </w:rPr>
      <w:t xml:space="preserve"> </w:t>
    </w:r>
  </w:p>
  <w:p w14:paraId="0CD8090C" w14:textId="77777777" w:rsidR="00A90B0F" w:rsidRDefault="004055C4">
    <w:r>
      <w:rPr>
        <w:rFonts w:ascii="Calibri" w:eastAsia="Calibri" w:hAnsi="Calibri" w:cs="Calibri"/>
        <w:noProof/>
        <w:sz w:val="22"/>
        <w:szCs w:val="22"/>
      </w:rPr>
      <mc:AlternateContent>
        <mc:Choice Requires="wpg">
          <w:drawing>
            <wp:anchor distT="0" distB="0" distL="0" distR="0" simplePos="0" relativeHeight="251658254" behindDoc="1" locked="0" layoutInCell="1" hidden="0" allowOverlap="1" wp14:anchorId="565DA22F" wp14:editId="6123D5EA">
              <wp:simplePos x="0" y="0"/>
              <wp:positionH relativeFrom="page">
                <wp:posOffset>304800</wp:posOffset>
              </wp:positionH>
              <wp:positionV relativeFrom="page">
                <wp:posOffset>310896</wp:posOffset>
              </wp:positionV>
              <wp:extent cx="6952488" cy="10072116"/>
              <wp:effectExtent l="0" t="0" r="0" b="0"/>
              <wp:wrapNone/>
              <wp:docPr id="13751" name="Group 13751"/>
              <wp:cNvGraphicFramePr/>
              <a:graphic xmlns:a="http://schemas.openxmlformats.org/drawingml/2006/main">
                <a:graphicData uri="http://schemas.microsoft.com/office/word/2010/wordprocessingGroup">
                  <wpg:wgp>
                    <wpg:cNvGrpSpPr/>
                    <wpg:grpSpPr>
                      <a:xfrm>
                        <a:off x="0" y="0"/>
                        <a:ext cx="6952488" cy="10072116"/>
                        <a:chOff x="1869750" y="0"/>
                        <a:chExt cx="6952500" cy="7560000"/>
                      </a:xfrm>
                    </wpg:grpSpPr>
                    <wpg:grpSp>
                      <wpg:cNvPr id="13850" name="Group 13850"/>
                      <wpg:cNvGrpSpPr/>
                      <wpg:grpSpPr>
                        <a:xfrm>
                          <a:off x="1869756" y="0"/>
                          <a:ext cx="6952488" cy="7560000"/>
                          <a:chOff x="1869750" y="0"/>
                          <a:chExt cx="6952500" cy="7560000"/>
                        </a:xfrm>
                      </wpg:grpSpPr>
                      <wps:wsp>
                        <wps:cNvPr id="13851" name="Rectangle 13851"/>
                        <wps:cNvSpPr/>
                        <wps:spPr>
                          <a:xfrm>
                            <a:off x="1869750" y="0"/>
                            <a:ext cx="6952500" cy="7560000"/>
                          </a:xfrm>
                          <a:prstGeom prst="rect">
                            <a:avLst/>
                          </a:prstGeom>
                          <a:noFill/>
                          <a:ln>
                            <a:noFill/>
                          </a:ln>
                        </wps:spPr>
                        <wps:txbx>
                          <w:txbxContent>
                            <w:p w14:paraId="5DCAA248"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52" name="Group 13852"/>
                        <wpg:cNvGrpSpPr/>
                        <wpg:grpSpPr>
                          <a:xfrm>
                            <a:off x="1869756" y="0"/>
                            <a:ext cx="6952488" cy="7560000"/>
                            <a:chOff x="1869750" y="0"/>
                            <a:chExt cx="6955550" cy="7560000"/>
                          </a:xfrm>
                        </wpg:grpSpPr>
                        <wps:wsp>
                          <wps:cNvPr id="13853" name="Rectangle 13853"/>
                          <wps:cNvSpPr/>
                          <wps:spPr>
                            <a:xfrm>
                              <a:off x="1869750" y="0"/>
                              <a:ext cx="6955550" cy="7560000"/>
                            </a:xfrm>
                            <a:prstGeom prst="rect">
                              <a:avLst/>
                            </a:prstGeom>
                            <a:noFill/>
                            <a:ln>
                              <a:noFill/>
                            </a:ln>
                          </wps:spPr>
                          <wps:txbx>
                            <w:txbxContent>
                              <w:p w14:paraId="12A57AAE"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54" name="Group 13854"/>
                          <wpg:cNvGrpSpPr/>
                          <wpg:grpSpPr>
                            <a:xfrm>
                              <a:off x="1869756" y="0"/>
                              <a:ext cx="6955537" cy="7560000"/>
                              <a:chOff x="0" y="0"/>
                              <a:chExt cx="6955537" cy="10072116"/>
                            </a:xfrm>
                          </wpg:grpSpPr>
                          <wps:wsp>
                            <wps:cNvPr id="13855" name="Rectangle 13855"/>
                            <wps:cNvSpPr/>
                            <wps:spPr>
                              <a:xfrm>
                                <a:off x="0" y="0"/>
                                <a:ext cx="6952475" cy="10072100"/>
                              </a:xfrm>
                              <a:prstGeom prst="rect">
                                <a:avLst/>
                              </a:prstGeom>
                              <a:noFill/>
                              <a:ln>
                                <a:noFill/>
                              </a:ln>
                            </wps:spPr>
                            <wps:txbx>
                              <w:txbxContent>
                                <w:p w14:paraId="0FB6BD11"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s:wsp>
                            <wps:cNvPr id="13856" name="Freeform: Shape 13856"/>
                            <wps:cNvSpPr/>
                            <wps:spPr>
                              <a:xfrm>
                                <a:off x="0" y="0"/>
                                <a:ext cx="9144" cy="10072116"/>
                              </a:xfrm>
                              <a:custGeom>
                                <a:avLst/>
                                <a:gdLst/>
                                <a:ahLst/>
                                <a:cxnLst/>
                                <a:rect l="l" t="t" r="r" b="b"/>
                                <a:pathLst>
                                  <a:path w="9144" h="10072116" extrusionOk="0">
                                    <a:moveTo>
                                      <a:pt x="0" y="0"/>
                                    </a:moveTo>
                                    <a:lnTo>
                                      <a:pt x="9144" y="0"/>
                                    </a:lnTo>
                                    <a:lnTo>
                                      <a:pt x="9144" y="10072116"/>
                                    </a:lnTo>
                                    <a:lnTo>
                                      <a:pt x="0" y="10072116"/>
                                    </a:lnTo>
                                    <a:lnTo>
                                      <a:pt x="0" y="0"/>
                                    </a:lnTo>
                                  </a:path>
                                </a:pathLst>
                              </a:custGeom>
                              <a:solidFill>
                                <a:srgbClr val="000000"/>
                              </a:solidFill>
                              <a:ln>
                                <a:noFill/>
                              </a:ln>
                            </wps:spPr>
                            <wps:bodyPr spcFirstLastPara="1" wrap="square" lIns="91425" tIns="91425" rIns="91425" bIns="91425" anchor="ctr" anchorCtr="0">
                              <a:noAutofit/>
                            </wps:bodyPr>
                          </wps:wsp>
                          <wps:wsp>
                            <wps:cNvPr id="13857" name="Freeform: Shape 13857"/>
                            <wps:cNvSpPr/>
                            <wps:spPr>
                              <a:xfrm>
                                <a:off x="6946393" y="0"/>
                                <a:ext cx="9144" cy="10072116"/>
                              </a:xfrm>
                              <a:custGeom>
                                <a:avLst/>
                                <a:gdLst/>
                                <a:ahLst/>
                                <a:cxnLst/>
                                <a:rect l="l" t="t" r="r" b="b"/>
                                <a:pathLst>
                                  <a:path w="9144" h="10072116" extrusionOk="0">
                                    <a:moveTo>
                                      <a:pt x="0" y="0"/>
                                    </a:moveTo>
                                    <a:lnTo>
                                      <a:pt x="9144" y="0"/>
                                    </a:lnTo>
                                    <a:lnTo>
                                      <a:pt x="9144" y="10072116"/>
                                    </a:lnTo>
                                    <a:lnTo>
                                      <a:pt x="0" y="10072116"/>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565DA22F" id="Group 13751" o:spid="_x0000_s1037" style="position:absolute;left:0;text-align:left;margin-left:24pt;margin-top:24.5pt;width:547.45pt;height:793.1pt;z-index:-251658226;mso-wrap-distance-left:0;mso-wrap-distance-right:0;mso-position-horizontal-relative:page;mso-position-vertical-relative:page" coordorigin="18697" coordsize="69525,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">
              <v:group id="Group 13850" o:spid="_x0000_s1038" style="position:absolute;left:18697;width:69525;height:75600" coordorigin="18697" coordsize="69525,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">
                <v:rect id="Rectangle 13851" o:spid="_x0000_s1039" style="position:absolute;left:18697;width:69525;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" filled="f" stroked="f">
                  <v:textbox inset="2.53958mm,2.53958mm,2.53958mm,2.53958mm">
                    <w:txbxContent>
                      <w:p w14:paraId="5DCAA248" w14:textId="77777777" w:rsidR="00A90B0F" w:rsidRDefault="00A90B0F">
                        <w:pPr>
                          <w:spacing w:after="0" w:line="240" w:lineRule="auto"/>
                          <w:ind w:left="0" w:right="0" w:firstLine="0"/>
                          <w:jc w:val="left"/>
                          <w:textDirection w:val="btLr"/>
                        </w:pPr>
                      </w:p>
                    </w:txbxContent>
                  </v:textbox>
                </v:rect>
                <v:group id="Group 13852" o:spid="_x0000_s1040" style="position:absolute;left:18697;width:69525;height:75600" coordorigin="18697" coordsize="69555,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">
                  <v:rect id="Rectangle 13853" o:spid="_x0000_s1041" style="position:absolute;left:18697;width:69556;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" filled="f" stroked="f">
                    <v:textbox inset="2.53958mm,2.53958mm,2.53958mm,2.53958mm">
                      <w:txbxContent>
                        <w:p w14:paraId="12A57AAE" w14:textId="77777777" w:rsidR="00A90B0F" w:rsidRDefault="00A90B0F">
                          <w:pPr>
                            <w:spacing w:after="0" w:line="240" w:lineRule="auto"/>
                            <w:ind w:left="0" w:right="0" w:firstLine="0"/>
                            <w:jc w:val="left"/>
                            <w:textDirection w:val="btLr"/>
                          </w:pPr>
                        </w:p>
                      </w:txbxContent>
                    </v:textbox>
                  </v:rect>
                  <v:group id="Group 13854" o:spid="_x0000_s1042" style="position:absolute;left:18697;width:69555;height:75600" coordsize="69555,10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">
                    <v:rect id="Rectangle 13855" o:spid="_x0000_s1043" style="position:absolute;width:69524;height:100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" filled="f" stroked="f">
                      <v:textbox inset="2.53958mm,2.53958mm,2.53958mm,2.53958mm">
                        <w:txbxContent>
                          <w:p w14:paraId="0FB6BD11" w14:textId="77777777" w:rsidR="00A90B0F" w:rsidRDefault="00A90B0F">
                            <w:pPr>
                              <w:spacing w:after="0" w:line="240" w:lineRule="auto"/>
                              <w:ind w:left="0" w:right="0" w:firstLine="0"/>
                              <w:jc w:val="left"/>
                              <w:textDirection w:val="btLr"/>
                            </w:pPr>
                          </w:p>
                        </w:txbxContent>
                      </v:textbox>
                    </v:rect>
                    <v:shape id="Freeform: Shape 13856" o:spid="_x0000_s1044" style="position:absolute;width:91;height:100721;visibility:visible;mso-wrap-style:square;v-text-anchor:middle" coordsize="9144,1007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" path="m,l9144,r,10072116l,10072116,,e" fillcolor="black" stroked="f">
                      <v:path arrowok="t" o:extrusionok="f"/>
                    </v:shape>
                    <v:shape id="Freeform: Shape 13857" o:spid="_x0000_s1045" style="position:absolute;left:69463;width:92;height:100721;visibility:visible;mso-wrap-style:square;v-text-anchor:middle" coordsize="9144,1007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" path="m,l9144,r,10072116l,10072116,,e" fillcolor="black" stroked="f">
                      <v:path arrowok="t" o:extrusionok="f"/>
                    </v:shape>
                  </v:group>
                </v:group>
              </v:group>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7ACCCF" w14:textId="77777777" w:rsidR="00A90B0F" w:rsidRDefault="004055C4">
    <w:pPr>
      <w:spacing w:after="0" w:line="259" w:lineRule="auto"/>
      <w:ind w:left="0" w:right="0" w:firstLine="0"/>
      <w:jc w:val="left"/>
    </w:pPr>
    <w:r>
      <w:rPr>
        <w:rFonts w:ascii="Calibri" w:eastAsia="Calibri" w:hAnsi="Calibri" w:cs="Calibri"/>
        <w:noProof/>
        <w:sz w:val="22"/>
        <w:szCs w:val="22"/>
      </w:rPr>
      <mc:AlternateContent>
        <mc:Choice Requires="wpg">
          <w:drawing>
            <wp:anchor distT="0" distB="0" distL="114300" distR="114300" simplePos="0" relativeHeight="251658249" behindDoc="0" locked="0" layoutInCell="1" hidden="0" allowOverlap="1" wp14:anchorId="36D260FA" wp14:editId="3FDF3109">
              <wp:simplePos x="0" y="0"/>
              <wp:positionH relativeFrom="page">
                <wp:posOffset>304800</wp:posOffset>
              </wp:positionH>
              <wp:positionV relativeFrom="page">
                <wp:posOffset>304800</wp:posOffset>
              </wp:positionV>
              <wp:extent cx="6952488" cy="6096"/>
              <wp:effectExtent l="0" t="0" r="0" b="0"/>
              <wp:wrapSquare wrapText="bothSides" distT="0" distB="0" distL="114300" distR="114300"/>
              <wp:docPr id="13757" name="Group 13757"/>
              <wp:cNvGraphicFramePr/>
              <a:graphic xmlns:a="http://schemas.openxmlformats.org/drawingml/2006/main">
                <a:graphicData uri="http://schemas.microsoft.com/office/word/2010/wordprocessingGroup">
                  <wpg:wgp>
                    <wpg:cNvGrpSpPr/>
                    <wpg:grpSpPr>
                      <a:xfrm>
                        <a:off x="0" y="0"/>
                        <a:ext cx="6952488" cy="6096"/>
                        <a:chOff x="1869750" y="3776950"/>
                        <a:chExt cx="6952500" cy="6100"/>
                      </a:xfrm>
                    </wpg:grpSpPr>
                    <wpg:grpSp>
                      <wpg:cNvPr id="13802" name="Group 13802"/>
                      <wpg:cNvGrpSpPr/>
                      <wpg:grpSpPr>
                        <a:xfrm>
                          <a:off x="1869756" y="3776952"/>
                          <a:ext cx="6952488" cy="6096"/>
                          <a:chOff x="1869750" y="3776950"/>
                          <a:chExt cx="6952500" cy="6100"/>
                        </a:xfrm>
                      </wpg:grpSpPr>
                      <wps:wsp>
                        <wps:cNvPr id="13803" name="Rectangle 13803"/>
                        <wps:cNvSpPr/>
                        <wps:spPr>
                          <a:xfrm>
                            <a:off x="1869750" y="3776950"/>
                            <a:ext cx="6952500" cy="6100"/>
                          </a:xfrm>
                          <a:prstGeom prst="rect">
                            <a:avLst/>
                          </a:prstGeom>
                          <a:noFill/>
                          <a:ln>
                            <a:noFill/>
                          </a:ln>
                        </wps:spPr>
                        <wps:txbx>
                          <w:txbxContent>
                            <w:p w14:paraId="33355CF0"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04" name="Group 13804"/>
                        <wpg:cNvGrpSpPr/>
                        <wpg:grpSpPr>
                          <a:xfrm>
                            <a:off x="1869756" y="3776952"/>
                            <a:ext cx="6952488" cy="6096"/>
                            <a:chOff x="1869750" y="3776950"/>
                            <a:chExt cx="6955550" cy="9150"/>
                          </a:xfrm>
                        </wpg:grpSpPr>
                        <wps:wsp>
                          <wps:cNvPr id="13805" name="Rectangle 13805"/>
                          <wps:cNvSpPr/>
                          <wps:spPr>
                            <a:xfrm>
                              <a:off x="1869750" y="3776950"/>
                              <a:ext cx="6955550" cy="9150"/>
                            </a:xfrm>
                            <a:prstGeom prst="rect">
                              <a:avLst/>
                            </a:prstGeom>
                            <a:noFill/>
                            <a:ln>
                              <a:noFill/>
                            </a:ln>
                          </wps:spPr>
                          <wps:txbx>
                            <w:txbxContent>
                              <w:p w14:paraId="78AF6691"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06" name="Group 13806"/>
                          <wpg:cNvGrpSpPr/>
                          <wpg:grpSpPr>
                            <a:xfrm>
                              <a:off x="1869756" y="3776952"/>
                              <a:ext cx="6955537" cy="9144"/>
                              <a:chOff x="0" y="0"/>
                              <a:chExt cx="6955537" cy="9144"/>
                            </a:xfrm>
                          </wpg:grpSpPr>
                          <wps:wsp>
                            <wps:cNvPr id="13807" name="Rectangle 13807"/>
                            <wps:cNvSpPr/>
                            <wps:spPr>
                              <a:xfrm>
                                <a:off x="0" y="0"/>
                                <a:ext cx="6952475" cy="6075"/>
                              </a:xfrm>
                              <a:prstGeom prst="rect">
                                <a:avLst/>
                              </a:prstGeom>
                              <a:noFill/>
                              <a:ln>
                                <a:noFill/>
                              </a:ln>
                            </wps:spPr>
                            <wps:txbx>
                              <w:txbxContent>
                                <w:p w14:paraId="754575E6"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s:wsp>
                            <wps:cNvPr id="13808" name="Freeform: Shape 13808"/>
                            <wps:cNvSpPr/>
                            <wps:spPr>
                              <a:xfrm>
                                <a:off x="0" y="0"/>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13809" name="Freeform: Shape 13809"/>
                            <wps:cNvSpPr/>
                            <wps:spPr>
                              <a:xfrm>
                                <a:off x="6096" y="0"/>
                                <a:ext cx="6940296" cy="9144"/>
                              </a:xfrm>
                              <a:custGeom>
                                <a:avLst/>
                                <a:gdLst/>
                                <a:ahLst/>
                                <a:cxnLst/>
                                <a:rect l="l" t="t" r="r" b="b"/>
                                <a:pathLst>
                                  <a:path w="6940296" h="9144" extrusionOk="0">
                                    <a:moveTo>
                                      <a:pt x="0" y="0"/>
                                    </a:moveTo>
                                    <a:lnTo>
                                      <a:pt x="6940296" y="0"/>
                                    </a:lnTo>
                                    <a:lnTo>
                                      <a:pt x="6940296"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13810" name="Freeform: Shape 13810"/>
                            <wps:cNvSpPr/>
                            <wps:spPr>
                              <a:xfrm>
                                <a:off x="6946393" y="0"/>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36D260FA" id="Group 13757" o:spid="_x0000_s1046" style="position:absolute;margin-left:24pt;margin-top:24pt;width:547.45pt;height:.5pt;z-index:251658249;mso-position-horizontal-relative:page;mso-position-vertical-relative:page" coordorigin="18697,37769" coordsize="6952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">
              <v:group id="Group 13802" o:spid="_x0000_s1047" style="position:absolute;left:18697;top:37769;width:69525;height:61" coordorigin="18697,37769" coordsize="695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">
                <v:rect id="Rectangle 13803" o:spid="_x0000_s1048" style="position:absolute;left:18697;top:37769;width:69525;height: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" filled="f" stroked="f">
                  <v:textbox inset="2.53958mm,2.53958mm,2.53958mm,2.53958mm">
                    <w:txbxContent>
                      <w:p w14:paraId="33355CF0" w14:textId="77777777" w:rsidR="00A90B0F" w:rsidRDefault="00A90B0F">
                        <w:pPr>
                          <w:spacing w:after="0" w:line="240" w:lineRule="auto"/>
                          <w:ind w:left="0" w:right="0" w:firstLine="0"/>
                          <w:jc w:val="left"/>
                          <w:textDirection w:val="btLr"/>
                        </w:pPr>
                      </w:p>
                    </w:txbxContent>
                  </v:textbox>
                </v:rect>
                <v:group id="Group 13804" o:spid="_x0000_s1049" style="position:absolute;left:18697;top:37769;width:69525;height:61" coordorigin="18697,37769" coordsize="69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">
                  <v:rect id="Rectangle 13805" o:spid="_x0000_s1050" style="position:absolute;left:18697;top:37769;width:69556;height: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" filled="f" stroked="f">
                    <v:textbox inset="2.53958mm,2.53958mm,2.53958mm,2.53958mm">
                      <w:txbxContent>
                        <w:p w14:paraId="78AF6691" w14:textId="77777777" w:rsidR="00A90B0F" w:rsidRDefault="00A90B0F">
                          <w:pPr>
                            <w:spacing w:after="0" w:line="240" w:lineRule="auto"/>
                            <w:ind w:left="0" w:right="0" w:firstLine="0"/>
                            <w:jc w:val="left"/>
                            <w:textDirection w:val="btLr"/>
                          </w:pPr>
                        </w:p>
                      </w:txbxContent>
                    </v:textbox>
                  </v:rect>
                  <v:group id="Group 13806" o:spid="_x0000_s1051" style="position:absolute;left:18697;top:37769;width:69555;height:91" coordsize="69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">
                    <v:rect id="Rectangle 13807" o:spid="_x0000_s1052" style="position:absolute;width:69524;height: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" filled="f" stroked="f">
                      <v:textbox inset="2.53958mm,2.53958mm,2.53958mm,2.53958mm">
                        <w:txbxContent>
                          <w:p w14:paraId="754575E6" w14:textId="77777777" w:rsidR="00A90B0F" w:rsidRDefault="00A90B0F">
                            <w:pPr>
                              <w:spacing w:after="0" w:line="240" w:lineRule="auto"/>
                              <w:ind w:left="0" w:right="0" w:firstLine="0"/>
                              <w:jc w:val="left"/>
                              <w:textDirection w:val="btLr"/>
                            </w:pPr>
                          </w:p>
                        </w:txbxContent>
                      </v:textbox>
                    </v:rect>
                    <v:shape id="Freeform: Shape 13808" o:spid="_x0000_s1053" style="position:absolute;width:91;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" path="m,l9144,r,9144l,9144,,e" fillcolor="black" stroked="f">
                      <v:path arrowok="t" o:extrusionok="f"/>
                    </v:shape>
                    <v:shape id="Freeform: Shape 13809" o:spid="_x0000_s1054" style="position:absolute;left:60;width:69403;height:91;visibility:visible;mso-wrap-style:square;v-text-anchor:middle" coordsize="69402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" path="m,l6940296,r,9144l,9144,,e" fillcolor="black" stroked="f">
                      <v:path arrowok="t" o:extrusionok="f"/>
                    </v:shape>
                    <v:shape id="Freeform: Shape 13810" o:spid="_x0000_s1055" style="position:absolute;left:69463;width:92;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" path="m,l9144,r,9144l,9144,,e" fillcolor="black" stroked="f">
                      <v:path arrowok="t" o:extrusionok="f"/>
                    </v:shape>
                  </v:group>
                </v:group>
              </v:group>
              <w10:wrap type="square" anchorx="page" anchory="page"/>
            </v:group>
          </w:pict>
        </mc:Fallback>
      </mc:AlternateContent>
    </w:r>
    <w:r>
      <w:rPr>
        <w:rFonts w:ascii="Calibri" w:eastAsia="Calibri" w:hAnsi="Calibri" w:cs="Calibri"/>
        <w:sz w:val="22"/>
        <w:szCs w:val="22"/>
      </w:rPr>
      <w:t xml:space="preserve"> </w:t>
    </w:r>
  </w:p>
  <w:p w14:paraId="1C1001EF" w14:textId="77777777" w:rsidR="00A90B0F" w:rsidRDefault="004055C4">
    <w:r>
      <w:rPr>
        <w:noProof/>
      </w:rPr>
      <mc:AlternateContent>
        <mc:Choice Requires="wpg">
          <w:drawing>
            <wp:anchor distT="0" distB="0" distL="0" distR="0" simplePos="0" relativeHeight="251658250" behindDoc="1" locked="0" layoutInCell="1" hidden="0" allowOverlap="1" wp14:anchorId="7068F46B" wp14:editId="05759806">
              <wp:simplePos x="0" y="0"/>
              <wp:positionH relativeFrom="page">
                <wp:posOffset>733425</wp:posOffset>
              </wp:positionH>
              <wp:positionV relativeFrom="page">
                <wp:posOffset>134441946</wp:posOffset>
              </wp:positionV>
              <wp:extent cx="6952488" cy="10072116"/>
              <wp:effectExtent l="0" t="0" r="0" b="0"/>
              <wp:wrapNone/>
              <wp:docPr id="13763" name="Group 13763"/>
              <wp:cNvGraphicFramePr/>
              <a:graphic xmlns:a="http://schemas.openxmlformats.org/drawingml/2006/main">
                <a:graphicData uri="http://schemas.microsoft.com/office/word/2010/wordprocessingGroup">
                  <wpg:wgp>
                    <wpg:cNvGrpSpPr/>
                    <wpg:grpSpPr>
                      <a:xfrm>
                        <a:off x="0" y="0"/>
                        <a:ext cx="6952488" cy="10072116"/>
                        <a:chOff x="1869750" y="0"/>
                        <a:chExt cx="6952500" cy="7560000"/>
                      </a:xfrm>
                    </wpg:grpSpPr>
                    <wpg:grpSp>
                      <wpg:cNvPr id="13812" name="Group 13812"/>
                      <wpg:cNvGrpSpPr/>
                      <wpg:grpSpPr>
                        <a:xfrm>
                          <a:off x="1869756" y="0"/>
                          <a:ext cx="6952488" cy="7560000"/>
                          <a:chOff x="1869750" y="0"/>
                          <a:chExt cx="6952500" cy="7560000"/>
                        </a:xfrm>
                      </wpg:grpSpPr>
                      <wps:wsp>
                        <wps:cNvPr id="13813" name="Rectangle 13813"/>
                        <wps:cNvSpPr/>
                        <wps:spPr>
                          <a:xfrm>
                            <a:off x="1869750" y="0"/>
                            <a:ext cx="6952500" cy="7560000"/>
                          </a:xfrm>
                          <a:prstGeom prst="rect">
                            <a:avLst/>
                          </a:prstGeom>
                          <a:noFill/>
                          <a:ln>
                            <a:noFill/>
                          </a:ln>
                        </wps:spPr>
                        <wps:txbx>
                          <w:txbxContent>
                            <w:p w14:paraId="2A559ABF"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14" name="Group 13814"/>
                        <wpg:cNvGrpSpPr/>
                        <wpg:grpSpPr>
                          <a:xfrm>
                            <a:off x="1869756" y="0"/>
                            <a:ext cx="6952488" cy="7560000"/>
                            <a:chOff x="1869750" y="0"/>
                            <a:chExt cx="6955550" cy="7560000"/>
                          </a:xfrm>
                        </wpg:grpSpPr>
                        <wps:wsp>
                          <wps:cNvPr id="13815" name="Rectangle 13815"/>
                          <wps:cNvSpPr/>
                          <wps:spPr>
                            <a:xfrm>
                              <a:off x="1869750" y="0"/>
                              <a:ext cx="6955550" cy="7560000"/>
                            </a:xfrm>
                            <a:prstGeom prst="rect">
                              <a:avLst/>
                            </a:prstGeom>
                            <a:noFill/>
                            <a:ln>
                              <a:noFill/>
                            </a:ln>
                          </wps:spPr>
                          <wps:txbx>
                            <w:txbxContent>
                              <w:p w14:paraId="7444216D"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16" name="Group 13816"/>
                          <wpg:cNvGrpSpPr/>
                          <wpg:grpSpPr>
                            <a:xfrm>
                              <a:off x="1869756" y="0"/>
                              <a:ext cx="6955537" cy="7560000"/>
                              <a:chOff x="0" y="0"/>
                              <a:chExt cx="6955537" cy="10072116"/>
                            </a:xfrm>
                          </wpg:grpSpPr>
                          <wps:wsp>
                            <wps:cNvPr id="13817" name="Rectangle 13817"/>
                            <wps:cNvSpPr/>
                            <wps:spPr>
                              <a:xfrm>
                                <a:off x="0" y="0"/>
                                <a:ext cx="6952475" cy="10072100"/>
                              </a:xfrm>
                              <a:prstGeom prst="rect">
                                <a:avLst/>
                              </a:prstGeom>
                              <a:noFill/>
                              <a:ln>
                                <a:noFill/>
                              </a:ln>
                            </wps:spPr>
                            <wps:txbx>
                              <w:txbxContent>
                                <w:p w14:paraId="004FE20F"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s:wsp>
                            <wps:cNvPr id="13818" name="Freeform: Shape 13818"/>
                            <wps:cNvSpPr/>
                            <wps:spPr>
                              <a:xfrm>
                                <a:off x="0" y="0"/>
                                <a:ext cx="9144" cy="10072116"/>
                              </a:xfrm>
                              <a:custGeom>
                                <a:avLst/>
                                <a:gdLst/>
                                <a:ahLst/>
                                <a:cxnLst/>
                                <a:rect l="l" t="t" r="r" b="b"/>
                                <a:pathLst>
                                  <a:path w="9144" h="10072116" extrusionOk="0">
                                    <a:moveTo>
                                      <a:pt x="0" y="0"/>
                                    </a:moveTo>
                                    <a:lnTo>
                                      <a:pt x="9144" y="0"/>
                                    </a:lnTo>
                                    <a:lnTo>
                                      <a:pt x="9144" y="10072116"/>
                                    </a:lnTo>
                                    <a:lnTo>
                                      <a:pt x="0" y="10072116"/>
                                    </a:lnTo>
                                    <a:lnTo>
                                      <a:pt x="0" y="0"/>
                                    </a:lnTo>
                                  </a:path>
                                </a:pathLst>
                              </a:custGeom>
                              <a:solidFill>
                                <a:srgbClr val="000000"/>
                              </a:solidFill>
                              <a:ln>
                                <a:noFill/>
                              </a:ln>
                            </wps:spPr>
                            <wps:bodyPr spcFirstLastPara="1" wrap="square" lIns="91425" tIns="91425" rIns="91425" bIns="91425" anchor="ctr" anchorCtr="0">
                              <a:noAutofit/>
                            </wps:bodyPr>
                          </wps:wsp>
                          <wps:wsp>
                            <wps:cNvPr id="13819" name="Freeform: Shape 13819"/>
                            <wps:cNvSpPr/>
                            <wps:spPr>
                              <a:xfrm>
                                <a:off x="6946393" y="0"/>
                                <a:ext cx="9144" cy="10072116"/>
                              </a:xfrm>
                              <a:custGeom>
                                <a:avLst/>
                                <a:gdLst/>
                                <a:ahLst/>
                                <a:cxnLst/>
                                <a:rect l="l" t="t" r="r" b="b"/>
                                <a:pathLst>
                                  <a:path w="9144" h="10072116" extrusionOk="0">
                                    <a:moveTo>
                                      <a:pt x="0" y="0"/>
                                    </a:moveTo>
                                    <a:lnTo>
                                      <a:pt x="9144" y="0"/>
                                    </a:lnTo>
                                    <a:lnTo>
                                      <a:pt x="9144" y="10072116"/>
                                    </a:lnTo>
                                    <a:lnTo>
                                      <a:pt x="0" y="10072116"/>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7068F46B" id="Group 13763" o:spid="_x0000_s1056" style="position:absolute;left:0;text-align:left;margin-left:57.75pt;margin-top:10586pt;width:547.45pt;height:793.1pt;z-index:-251658230;mso-wrap-distance-left:0;mso-wrap-distance-right:0;mso-position-horizontal-relative:page;mso-position-vertical-relative:page" coordorigin="18697" coordsize="69525,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">
              <v:group id="Group 13812" o:spid="_x0000_s1057" style="position:absolute;left:18697;width:69525;height:75600" coordorigin="18697" coordsize="69525,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">
                <v:rect id="Rectangle 13813" o:spid="_x0000_s1058" style="position:absolute;left:18697;width:69525;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" filled="f" stroked="f">
                  <v:textbox inset="2.53958mm,2.53958mm,2.53958mm,2.53958mm">
                    <w:txbxContent>
                      <w:p w14:paraId="2A559ABF" w14:textId="77777777" w:rsidR="00A90B0F" w:rsidRDefault="00A90B0F">
                        <w:pPr>
                          <w:spacing w:after="0" w:line="240" w:lineRule="auto"/>
                          <w:ind w:left="0" w:right="0" w:firstLine="0"/>
                          <w:jc w:val="left"/>
                          <w:textDirection w:val="btLr"/>
                        </w:pPr>
                      </w:p>
                    </w:txbxContent>
                  </v:textbox>
                </v:rect>
                <v:group id="Group 13814" o:spid="_x0000_s1059" style="position:absolute;left:18697;width:69525;height:75600" coordorigin="18697" coordsize="69555,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">
                  <v:rect id="Rectangle 13815" o:spid="_x0000_s1060" style="position:absolute;left:18697;width:69556;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" filled="f" stroked="f">
                    <v:textbox inset="2.53958mm,2.53958mm,2.53958mm,2.53958mm">
                      <w:txbxContent>
                        <w:p w14:paraId="7444216D" w14:textId="77777777" w:rsidR="00A90B0F" w:rsidRDefault="00A90B0F">
                          <w:pPr>
                            <w:spacing w:after="0" w:line="240" w:lineRule="auto"/>
                            <w:ind w:left="0" w:right="0" w:firstLine="0"/>
                            <w:jc w:val="left"/>
                            <w:textDirection w:val="btLr"/>
                          </w:pPr>
                        </w:p>
                      </w:txbxContent>
                    </v:textbox>
                  </v:rect>
                  <v:group id="Group 13816" o:spid="_x0000_s1061" style="position:absolute;left:18697;width:69555;height:75600" coordsize="69555,10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">
                    <v:rect id="Rectangle 13817" o:spid="_x0000_s1062" style="position:absolute;width:69524;height:100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" filled="f" stroked="f">
                      <v:textbox inset="2.53958mm,2.53958mm,2.53958mm,2.53958mm">
                        <w:txbxContent>
                          <w:p w14:paraId="004FE20F" w14:textId="77777777" w:rsidR="00A90B0F" w:rsidRDefault="00A90B0F">
                            <w:pPr>
                              <w:spacing w:after="0" w:line="240" w:lineRule="auto"/>
                              <w:ind w:left="0" w:right="0" w:firstLine="0"/>
                              <w:jc w:val="left"/>
                              <w:textDirection w:val="btLr"/>
                            </w:pPr>
                          </w:p>
                        </w:txbxContent>
                      </v:textbox>
                    </v:rect>
                    <v:shape id="Freeform: Shape 13818" o:spid="_x0000_s1063" style="position:absolute;width:91;height:100721;visibility:visible;mso-wrap-style:square;v-text-anchor:middle" coordsize="9144,1007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" path="m,l9144,r,10072116l,10072116,,e" fillcolor="black" stroked="f">
                      <v:path arrowok="t" o:extrusionok="f"/>
                    </v:shape>
                    <v:shape id="Freeform: Shape 13819" o:spid="_x0000_s1064" style="position:absolute;left:69463;width:92;height:100721;visibility:visible;mso-wrap-style:square;v-text-anchor:middle" coordsize="9144,1007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" path="m,l9144,r,10072116l,10072116,,e" fillcolor="black" stroked="f">
                      <v:path arrowok="t" o:extrusionok="f"/>
                    </v:shape>
                  </v:group>
                </v:group>
              </v:group>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45FF69" w14:textId="77777777" w:rsidR="00A90B0F" w:rsidRDefault="004055C4">
    <w:pPr>
      <w:spacing w:after="0" w:line="259" w:lineRule="auto"/>
      <w:ind w:left="0" w:right="0" w:firstLine="0"/>
      <w:jc w:val="left"/>
    </w:pPr>
    <w:r>
      <w:rPr>
        <w:rFonts w:ascii="Calibri" w:eastAsia="Calibri" w:hAnsi="Calibri" w:cs="Calibri"/>
        <w:noProof/>
        <w:sz w:val="22"/>
        <w:szCs w:val="22"/>
      </w:rPr>
      <mc:AlternateContent>
        <mc:Choice Requires="wpg">
          <w:drawing>
            <wp:anchor distT="0" distB="0" distL="114300" distR="114300" simplePos="0" relativeHeight="251658251" behindDoc="0" locked="0" layoutInCell="1" hidden="0" allowOverlap="1" wp14:anchorId="4D44BBDD" wp14:editId="60E7F702">
              <wp:simplePos x="0" y="0"/>
              <wp:positionH relativeFrom="page">
                <wp:posOffset>304800</wp:posOffset>
              </wp:positionH>
              <wp:positionV relativeFrom="page">
                <wp:posOffset>304800</wp:posOffset>
              </wp:positionV>
              <wp:extent cx="6952488" cy="6096"/>
              <wp:effectExtent l="0" t="0" r="0" b="0"/>
              <wp:wrapSquare wrapText="bothSides" distT="0" distB="0" distL="114300" distR="114300"/>
              <wp:docPr id="13752" name="Group 13752"/>
              <wp:cNvGraphicFramePr/>
              <a:graphic xmlns:a="http://schemas.openxmlformats.org/drawingml/2006/main">
                <a:graphicData uri="http://schemas.microsoft.com/office/word/2010/wordprocessingGroup">
                  <wpg:wgp>
                    <wpg:cNvGrpSpPr/>
                    <wpg:grpSpPr>
                      <a:xfrm>
                        <a:off x="0" y="0"/>
                        <a:ext cx="6952488" cy="6096"/>
                        <a:chOff x="1869750" y="3776950"/>
                        <a:chExt cx="6952500" cy="6100"/>
                      </a:xfrm>
                    </wpg:grpSpPr>
                    <wpg:grpSp>
                      <wpg:cNvPr id="13821" name="Group 13821"/>
                      <wpg:cNvGrpSpPr/>
                      <wpg:grpSpPr>
                        <a:xfrm>
                          <a:off x="1869756" y="3776952"/>
                          <a:ext cx="6952488" cy="6096"/>
                          <a:chOff x="1869750" y="3776950"/>
                          <a:chExt cx="6952500" cy="6100"/>
                        </a:xfrm>
                      </wpg:grpSpPr>
                      <wps:wsp>
                        <wps:cNvPr id="13822" name="Rectangle 13822"/>
                        <wps:cNvSpPr/>
                        <wps:spPr>
                          <a:xfrm>
                            <a:off x="1869750" y="3776950"/>
                            <a:ext cx="6952500" cy="6100"/>
                          </a:xfrm>
                          <a:prstGeom prst="rect">
                            <a:avLst/>
                          </a:prstGeom>
                          <a:noFill/>
                          <a:ln>
                            <a:noFill/>
                          </a:ln>
                        </wps:spPr>
                        <wps:txbx>
                          <w:txbxContent>
                            <w:p w14:paraId="7ED4A97E"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23" name="Group 13823"/>
                        <wpg:cNvGrpSpPr/>
                        <wpg:grpSpPr>
                          <a:xfrm>
                            <a:off x="1869756" y="3776952"/>
                            <a:ext cx="6952488" cy="6096"/>
                            <a:chOff x="1869750" y="3776950"/>
                            <a:chExt cx="6955550" cy="9150"/>
                          </a:xfrm>
                        </wpg:grpSpPr>
                        <wps:wsp>
                          <wps:cNvPr id="13824" name="Rectangle 13824"/>
                          <wps:cNvSpPr/>
                          <wps:spPr>
                            <a:xfrm>
                              <a:off x="1869750" y="3776950"/>
                              <a:ext cx="6955550" cy="9150"/>
                            </a:xfrm>
                            <a:prstGeom prst="rect">
                              <a:avLst/>
                            </a:prstGeom>
                            <a:noFill/>
                            <a:ln>
                              <a:noFill/>
                            </a:ln>
                          </wps:spPr>
                          <wps:txbx>
                            <w:txbxContent>
                              <w:p w14:paraId="5AF8E06D"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25" name="Group 13825"/>
                          <wpg:cNvGrpSpPr/>
                          <wpg:grpSpPr>
                            <a:xfrm>
                              <a:off x="1869756" y="3776952"/>
                              <a:ext cx="6955537" cy="9144"/>
                              <a:chOff x="0" y="0"/>
                              <a:chExt cx="6955537" cy="9144"/>
                            </a:xfrm>
                          </wpg:grpSpPr>
                          <wps:wsp>
                            <wps:cNvPr id="13826" name="Rectangle 13826"/>
                            <wps:cNvSpPr/>
                            <wps:spPr>
                              <a:xfrm>
                                <a:off x="0" y="0"/>
                                <a:ext cx="6952475" cy="6075"/>
                              </a:xfrm>
                              <a:prstGeom prst="rect">
                                <a:avLst/>
                              </a:prstGeom>
                              <a:noFill/>
                              <a:ln>
                                <a:noFill/>
                              </a:ln>
                            </wps:spPr>
                            <wps:txbx>
                              <w:txbxContent>
                                <w:p w14:paraId="15A75FC8"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s:wsp>
                            <wps:cNvPr id="13827" name="Freeform: Shape 13827"/>
                            <wps:cNvSpPr/>
                            <wps:spPr>
                              <a:xfrm>
                                <a:off x="0" y="0"/>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13828" name="Freeform: Shape 13828"/>
                            <wps:cNvSpPr/>
                            <wps:spPr>
                              <a:xfrm>
                                <a:off x="6096" y="0"/>
                                <a:ext cx="6940296" cy="9144"/>
                              </a:xfrm>
                              <a:custGeom>
                                <a:avLst/>
                                <a:gdLst/>
                                <a:ahLst/>
                                <a:cxnLst/>
                                <a:rect l="l" t="t" r="r" b="b"/>
                                <a:pathLst>
                                  <a:path w="6940296" h="9144" extrusionOk="0">
                                    <a:moveTo>
                                      <a:pt x="0" y="0"/>
                                    </a:moveTo>
                                    <a:lnTo>
                                      <a:pt x="6940296" y="0"/>
                                    </a:lnTo>
                                    <a:lnTo>
                                      <a:pt x="6940296"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s:wsp>
                            <wps:cNvPr id="13829" name="Freeform: Shape 13829"/>
                            <wps:cNvSpPr/>
                            <wps:spPr>
                              <a:xfrm>
                                <a:off x="6946393" y="0"/>
                                <a:ext cx="9144" cy="9144"/>
                              </a:xfrm>
                              <a:custGeom>
                                <a:avLst/>
                                <a:gdLst/>
                                <a:ahLst/>
                                <a:cxnLst/>
                                <a:rect l="l" t="t" r="r" b="b"/>
                                <a:pathLst>
                                  <a:path w="9144" h="9144" extrusionOk="0">
                                    <a:moveTo>
                                      <a:pt x="0" y="0"/>
                                    </a:moveTo>
                                    <a:lnTo>
                                      <a:pt x="9144" y="0"/>
                                    </a:lnTo>
                                    <a:lnTo>
                                      <a:pt x="9144" y="9144"/>
                                    </a:lnTo>
                                    <a:lnTo>
                                      <a:pt x="0" y="9144"/>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anchor>
          </w:drawing>
        </mc:Choice>
        <mc:Fallback>
          <w:pict>
            <v:group w14:anchorId="4D44BBDD" id="Group 13752" o:spid="_x0000_s1083" style="position:absolute;margin-left:24pt;margin-top:24pt;width:547.45pt;height:.5pt;z-index:251658251;mso-position-horizontal-relative:page;mso-position-vertical-relative:page" coordorigin="18697,37769" coordsize="69525,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">
              <v:group id="Group 13821" o:spid="_x0000_s1084" style="position:absolute;left:18697;top:37769;width:69525;height:61" coordorigin="18697,37769" coordsize="6952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">
                <v:rect id="Rectangle 13822" o:spid="_x0000_s1085" style="position:absolute;left:18697;top:37769;width:69525;height: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" filled="f" stroked="f">
                  <v:textbox inset="2.53958mm,2.53958mm,2.53958mm,2.53958mm">
                    <w:txbxContent>
                      <w:p w14:paraId="7ED4A97E" w14:textId="77777777" w:rsidR="00A90B0F" w:rsidRDefault="00A90B0F">
                        <w:pPr>
                          <w:spacing w:after="0" w:line="240" w:lineRule="auto"/>
                          <w:ind w:left="0" w:right="0" w:firstLine="0"/>
                          <w:jc w:val="left"/>
                          <w:textDirection w:val="btLr"/>
                        </w:pPr>
                      </w:p>
                    </w:txbxContent>
                  </v:textbox>
                </v:rect>
                <v:group id="Group 13823" o:spid="_x0000_s1086" style="position:absolute;left:18697;top:37769;width:69525;height:61" coordorigin="18697,37769" coordsize="69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">
                  <v:rect id="Rectangle 13824" o:spid="_x0000_s1087" style="position:absolute;left:18697;top:37769;width:69556;height: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" filled="f" stroked="f">
                    <v:textbox inset="2.53958mm,2.53958mm,2.53958mm,2.53958mm">
                      <w:txbxContent>
                        <w:p w14:paraId="5AF8E06D" w14:textId="77777777" w:rsidR="00A90B0F" w:rsidRDefault="00A90B0F">
                          <w:pPr>
                            <w:spacing w:after="0" w:line="240" w:lineRule="auto"/>
                            <w:ind w:left="0" w:right="0" w:firstLine="0"/>
                            <w:jc w:val="left"/>
                            <w:textDirection w:val="btLr"/>
                          </w:pPr>
                        </w:p>
                      </w:txbxContent>
                    </v:textbox>
                  </v:rect>
                  <v:group id="Group 13825" o:spid="_x0000_s1088" style="position:absolute;left:18697;top:37769;width:69555;height:91" coordsize="69555,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">
                    <v:rect id="Rectangle 13826" o:spid="_x0000_s1089" style="position:absolute;width:69524;height: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" filled="f" stroked="f">
                      <v:textbox inset="2.53958mm,2.53958mm,2.53958mm,2.53958mm">
                        <w:txbxContent>
                          <w:p w14:paraId="15A75FC8" w14:textId="77777777" w:rsidR="00A90B0F" w:rsidRDefault="00A90B0F">
                            <w:pPr>
                              <w:spacing w:after="0" w:line="240" w:lineRule="auto"/>
                              <w:ind w:left="0" w:right="0" w:firstLine="0"/>
                              <w:jc w:val="left"/>
                              <w:textDirection w:val="btLr"/>
                            </w:pPr>
                          </w:p>
                        </w:txbxContent>
                      </v:textbox>
                    </v:rect>
                    <v:shape id="Freeform: Shape 13827" o:spid="_x0000_s1090" style="position:absolute;width:91;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" path="m,l9144,r,9144l,9144,,e" fillcolor="black" stroked="f">
                      <v:path arrowok="t" o:extrusionok="f"/>
                    </v:shape>
                    <v:shape id="Freeform: Shape 13828" o:spid="_x0000_s1091" style="position:absolute;left:60;width:69403;height:91;visibility:visible;mso-wrap-style:square;v-text-anchor:middle" coordsize="694029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" path="m,l6940296,r,9144l,9144,,e" fillcolor="black" stroked="f">
                      <v:path arrowok="t" o:extrusionok="f"/>
                    </v:shape>
                    <v:shape id="Freeform: Shape 13829" o:spid="_x0000_s1092" style="position:absolute;left:69463;width:92;height:91;visibility:visible;mso-wrap-style:square;v-text-anchor:middle" coordsize="914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" path="m,l9144,r,9144l,9144,,e" fillcolor="black" stroked="f">
                      <v:path arrowok="t" o:extrusionok="f"/>
                    </v:shape>
                  </v:group>
                </v:group>
              </v:group>
              <w10:wrap type="square" anchorx="page" anchory="page"/>
            </v:group>
          </w:pict>
        </mc:Fallback>
      </mc:AlternateContent>
    </w:r>
    <w:r>
      <w:rPr>
        <w:rFonts w:ascii="Calibri" w:eastAsia="Calibri" w:hAnsi="Calibri" w:cs="Calibri"/>
        <w:sz w:val="22"/>
        <w:szCs w:val="22"/>
      </w:rPr>
      <w:t xml:space="preserve"> </w:t>
    </w:r>
  </w:p>
  <w:p w14:paraId="21643324" w14:textId="6E73D898" w:rsidR="00A90B0F" w:rsidRDefault="004055C4">
    <w:r>
      <w:rPr>
        <w:rFonts w:ascii="Calibri" w:eastAsia="Calibri" w:hAnsi="Calibri" w:cs="Calibri"/>
        <w:noProof/>
        <w:sz w:val="22"/>
        <w:szCs w:val="22"/>
      </w:rPr>
      <mc:AlternateContent>
        <mc:Choice Requires="wpg">
          <w:drawing>
            <wp:anchor distT="0" distB="0" distL="0" distR="0" simplePos="0" relativeHeight="251658252" behindDoc="1" locked="0" layoutInCell="1" hidden="0" allowOverlap="1" wp14:anchorId="3DFBECE1" wp14:editId="10DE4961">
              <wp:simplePos x="0" y="0"/>
              <wp:positionH relativeFrom="page">
                <wp:posOffset>304800</wp:posOffset>
              </wp:positionH>
              <wp:positionV relativeFrom="page">
                <wp:posOffset>310896</wp:posOffset>
              </wp:positionV>
              <wp:extent cx="6952488" cy="10072116"/>
              <wp:effectExtent l="0" t="0" r="0" b="0"/>
              <wp:wrapNone/>
              <wp:docPr id="13756" name="Group 13756"/>
              <wp:cNvGraphicFramePr/>
              <a:graphic xmlns:a="http://schemas.openxmlformats.org/drawingml/2006/main">
                <a:graphicData uri="http://schemas.microsoft.com/office/word/2010/wordprocessingGroup">
                  <wpg:wgp>
                    <wpg:cNvGrpSpPr/>
                    <wpg:grpSpPr>
                      <a:xfrm>
                        <a:off x="0" y="0"/>
                        <a:ext cx="6952488" cy="10072116"/>
                        <a:chOff x="1869756" y="0"/>
                        <a:chExt cx="6952488" cy="7560000"/>
                      </a:xfrm>
                    </wpg:grpSpPr>
                    <wpg:grpSp>
                      <wpg:cNvPr id="13831" name="Group 13831"/>
                      <wpg:cNvGrpSpPr/>
                      <wpg:grpSpPr>
                        <a:xfrm>
                          <a:off x="1869756" y="0"/>
                          <a:ext cx="6952488" cy="7560000"/>
                          <a:chOff x="1869750" y="0"/>
                          <a:chExt cx="6952500" cy="7560000"/>
                        </a:xfrm>
                      </wpg:grpSpPr>
                      <wps:wsp>
                        <wps:cNvPr id="13832" name="Rectangle 13832"/>
                        <wps:cNvSpPr/>
                        <wps:spPr>
                          <a:xfrm>
                            <a:off x="1869750" y="0"/>
                            <a:ext cx="6952500" cy="7560000"/>
                          </a:xfrm>
                          <a:prstGeom prst="rect">
                            <a:avLst/>
                          </a:prstGeom>
                          <a:noFill/>
                          <a:ln>
                            <a:noFill/>
                          </a:ln>
                        </wps:spPr>
                        <wps:txbx>
                          <w:txbxContent>
                            <w:p w14:paraId="45BA6E14"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33" name="Group 13833"/>
                        <wpg:cNvGrpSpPr/>
                        <wpg:grpSpPr>
                          <a:xfrm>
                            <a:off x="1869756" y="0"/>
                            <a:ext cx="6952488" cy="7560000"/>
                            <a:chOff x="1869750" y="0"/>
                            <a:chExt cx="6955550" cy="7560000"/>
                          </a:xfrm>
                        </wpg:grpSpPr>
                        <wps:wsp>
                          <wps:cNvPr id="13834" name="Rectangle 13834"/>
                          <wps:cNvSpPr/>
                          <wps:spPr>
                            <a:xfrm>
                              <a:off x="1869750" y="0"/>
                              <a:ext cx="6955550" cy="7560000"/>
                            </a:xfrm>
                            <a:prstGeom prst="rect">
                              <a:avLst/>
                            </a:prstGeom>
                            <a:noFill/>
                            <a:ln>
                              <a:noFill/>
                            </a:ln>
                          </wps:spPr>
                          <wps:txbx>
                            <w:txbxContent>
                              <w:p w14:paraId="3E9670DE"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g:grpSp>
                          <wpg:cNvPr id="13835" name="Group 13835"/>
                          <wpg:cNvGrpSpPr/>
                          <wpg:grpSpPr>
                            <a:xfrm>
                              <a:off x="1869756" y="0"/>
                              <a:ext cx="6955537" cy="7560000"/>
                              <a:chOff x="0" y="0"/>
                              <a:chExt cx="6955537" cy="10072116"/>
                            </a:xfrm>
                          </wpg:grpSpPr>
                          <wps:wsp>
                            <wps:cNvPr id="13836" name="Rectangle 13836"/>
                            <wps:cNvSpPr/>
                            <wps:spPr>
                              <a:xfrm>
                                <a:off x="6" y="0"/>
                                <a:ext cx="6952463" cy="10072100"/>
                              </a:xfrm>
                              <a:prstGeom prst="rect">
                                <a:avLst/>
                              </a:prstGeom>
                              <a:noFill/>
                              <a:ln>
                                <a:noFill/>
                              </a:ln>
                            </wps:spPr>
                            <wps:txbx>
                              <w:txbxContent>
                                <w:p w14:paraId="19EB6E86" w14:textId="77777777" w:rsidR="00A90B0F" w:rsidRDefault="00A90B0F">
                                  <w:pPr>
                                    <w:spacing w:after="0" w:line="240" w:lineRule="auto"/>
                                    <w:ind w:left="0" w:right="0" w:firstLine="0"/>
                                    <w:jc w:val="left"/>
                                    <w:textDirection w:val="btLr"/>
                                  </w:pPr>
                                </w:p>
                              </w:txbxContent>
                            </wps:txbx>
                            <wps:bodyPr spcFirstLastPara="1" wrap="square" lIns="91425" tIns="91425" rIns="91425" bIns="91425" anchor="ctr" anchorCtr="0">
                              <a:noAutofit/>
                            </wps:bodyPr>
                          </wps:wsp>
                          <wps:wsp>
                            <wps:cNvPr id="13837" name="Freeform: Shape 13837"/>
                            <wps:cNvSpPr/>
                            <wps:spPr>
                              <a:xfrm>
                                <a:off x="0" y="0"/>
                                <a:ext cx="9144" cy="10072116"/>
                              </a:xfrm>
                              <a:custGeom>
                                <a:avLst/>
                                <a:gdLst/>
                                <a:ahLst/>
                                <a:cxnLst/>
                                <a:rect l="l" t="t" r="r" b="b"/>
                                <a:pathLst>
                                  <a:path w="9144" h="10072116" extrusionOk="0">
                                    <a:moveTo>
                                      <a:pt x="0" y="0"/>
                                    </a:moveTo>
                                    <a:lnTo>
                                      <a:pt x="9144" y="0"/>
                                    </a:lnTo>
                                    <a:lnTo>
                                      <a:pt x="9144" y="10072116"/>
                                    </a:lnTo>
                                    <a:lnTo>
                                      <a:pt x="0" y="10072116"/>
                                    </a:lnTo>
                                    <a:lnTo>
                                      <a:pt x="0" y="0"/>
                                    </a:lnTo>
                                  </a:path>
                                </a:pathLst>
                              </a:custGeom>
                              <a:solidFill>
                                <a:srgbClr val="000000"/>
                              </a:solidFill>
                              <a:ln>
                                <a:noFill/>
                              </a:ln>
                            </wps:spPr>
                            <wps:bodyPr spcFirstLastPara="1" wrap="square" lIns="91425" tIns="91425" rIns="91425" bIns="91425" anchor="ctr" anchorCtr="0">
                              <a:noAutofit/>
                            </wps:bodyPr>
                          </wps:wsp>
                          <wps:wsp>
                            <wps:cNvPr id="13838" name="Freeform: Shape 13838"/>
                            <wps:cNvSpPr/>
                            <wps:spPr>
                              <a:xfrm>
                                <a:off x="6946393" y="0"/>
                                <a:ext cx="9144" cy="10072116"/>
                              </a:xfrm>
                              <a:custGeom>
                                <a:avLst/>
                                <a:gdLst/>
                                <a:ahLst/>
                                <a:cxnLst/>
                                <a:rect l="l" t="t" r="r" b="b"/>
                                <a:pathLst>
                                  <a:path w="9144" h="10072116" extrusionOk="0">
                                    <a:moveTo>
                                      <a:pt x="0" y="0"/>
                                    </a:moveTo>
                                    <a:lnTo>
                                      <a:pt x="9144" y="0"/>
                                    </a:lnTo>
                                    <a:lnTo>
                                      <a:pt x="9144" y="10072116"/>
                                    </a:lnTo>
                                    <a:lnTo>
                                      <a:pt x="0" y="10072116"/>
                                    </a:lnTo>
                                    <a:lnTo>
                                      <a:pt x="0" y="0"/>
                                    </a:lnTo>
                                  </a:path>
                                </a:pathLst>
                              </a:custGeom>
                              <a:solidFill>
                                <a:srgbClr val="000000"/>
                              </a:solidFill>
                              <a:ln>
                                <a:noFill/>
                              </a:ln>
                            </wps:spPr>
                            <wps:bodyPr spcFirstLastPara="1" wrap="square" lIns="91425" tIns="91425" rIns="91425" bIns="91425" anchor="ctr" anchorCtr="0">
                              <a:noAutofit/>
                            </wps:bodyPr>
                          </wps:wsp>
                        </wpg:grpSp>
                      </wpg:grpSp>
                    </wpg:grpSp>
                  </wpg:wgp>
                </a:graphicData>
              </a:graphic>
              <wp14:sizeRelV relativeFrom="margin">
                <wp14:pctHeight>0</wp14:pctHeight>
              </wp14:sizeRelV>
            </wp:anchor>
          </w:drawing>
        </mc:Choice>
        <mc:Fallback>
          <w:pict>
            <v:group w14:anchorId="3DFBECE1" id="Group 13756" o:spid="_x0000_s1093" style="position:absolute;left:0;text-align:left;margin-left:24pt;margin-top:24.5pt;width:547.45pt;height:793.1pt;z-index:-251658228;mso-wrap-distance-left:0;mso-wrap-distance-right:0;mso-position-horizontal-relative:page;mso-position-vertical-relative:page;mso-height-relative:margin" coordorigin="18697" coordsize="69524,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">
              <v:group id="Group 13831" o:spid="_x0000_s1094" style="position:absolute;left:18697;width:69525;height:75600" coordorigin="18697" coordsize="69525,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">
                <v:rect id="Rectangle 13832" o:spid="_x0000_s1095" style="position:absolute;left:18697;width:69525;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" filled="f" stroked="f">
                  <v:textbox inset="2.53958mm,2.53958mm,2.53958mm,2.53958mm">
                    <w:txbxContent>
                      <w:p w14:paraId="45BA6E14" w14:textId="77777777" w:rsidR="00A90B0F" w:rsidRDefault="00A90B0F">
                        <w:pPr>
                          <w:spacing w:after="0" w:line="240" w:lineRule="auto"/>
                          <w:ind w:left="0" w:right="0" w:firstLine="0"/>
                          <w:jc w:val="left"/>
                          <w:textDirection w:val="btLr"/>
                        </w:pPr>
                      </w:p>
                    </w:txbxContent>
                  </v:textbox>
                </v:rect>
                <v:group id="Group 13833" o:spid="_x0000_s1096" style="position:absolute;left:18697;width:69525;height:75600" coordorigin="18697" coordsize="69555,75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">
                  <v:rect id="Rectangle 13834" o:spid="_x0000_s1097" style="position:absolute;left:18697;width:69556;height:75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" filled="f" stroked="f">
                    <v:textbox inset="2.53958mm,2.53958mm,2.53958mm,2.53958mm">
                      <w:txbxContent>
                        <w:p w14:paraId="3E9670DE" w14:textId="77777777" w:rsidR="00A90B0F" w:rsidRDefault="00A90B0F">
                          <w:pPr>
                            <w:spacing w:after="0" w:line="240" w:lineRule="auto"/>
                            <w:ind w:left="0" w:right="0" w:firstLine="0"/>
                            <w:jc w:val="left"/>
                            <w:textDirection w:val="btLr"/>
                          </w:pPr>
                        </w:p>
                      </w:txbxContent>
                    </v:textbox>
                  </v:rect>
                  <v:group id="Group 13835" o:spid="_x0000_s1098" style="position:absolute;left:18697;width:69555;height:75600" coordsize="69555,1007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">
                    <v:rect id="Rectangle 13836" o:spid="_x0000_s1099" style="position:absolute;width:69524;height:1007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" filled="f" stroked="f">
                      <v:textbox inset="2.53958mm,2.53958mm,2.53958mm,2.53958mm">
                        <w:txbxContent>
                          <w:p w14:paraId="19EB6E86" w14:textId="77777777" w:rsidR="00A90B0F" w:rsidRDefault="00A90B0F">
                            <w:pPr>
                              <w:spacing w:after="0" w:line="240" w:lineRule="auto"/>
                              <w:ind w:left="0" w:right="0" w:firstLine="0"/>
                              <w:jc w:val="left"/>
                              <w:textDirection w:val="btLr"/>
                            </w:pPr>
                          </w:p>
                        </w:txbxContent>
                      </v:textbox>
                    </v:rect>
                    <v:shape id="Freeform: Shape 13837" o:spid="_x0000_s1100" style="position:absolute;width:91;height:100721;visibility:visible;mso-wrap-style:square;v-text-anchor:middle" coordsize="9144,1007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" path="m,l9144,r,10072116l,10072116,,e" fillcolor="black" stroked="f">
                      <v:path arrowok="t" o:extrusionok="f"/>
                    </v:shape>
                    <v:shape id="Freeform: Shape 13838" o:spid="_x0000_s1101" style="position:absolute;left:69463;width:92;height:100721;visibility:visible;mso-wrap-style:square;v-text-anchor:middle" coordsize="9144,100721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" path="m,l9144,r,10072116l,10072116,,e" fillcolor="black" stroked="f">
                      <v:path arrowok="t" o:extrusionok="f"/>
                    </v:shape>
                  </v:group>
                </v:group>
              </v:group>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F21C8"/>
    <w:multiLevelType w:val="hybridMultilevel"/>
    <w:tmpl w:val="6FBA9FAE"/>
    <w:lvl w:ilvl="0" w:tplc="4009000F">
      <w:start w:val="1"/>
      <w:numFmt w:val="decimal"/>
      <w:lvlText w:val="%1."/>
      <w:lvlJc w:val="lef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1" w15:restartNumberingAfterBreak="0">
    <w:nsid w:val="03A46685"/>
    <w:multiLevelType w:val="multilevel"/>
    <w:tmpl w:val="8C9808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CC45F3"/>
    <w:multiLevelType w:val="multilevel"/>
    <w:tmpl w:val="65FA7C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6A3259"/>
    <w:multiLevelType w:val="multilevel"/>
    <w:tmpl w:val="7DF47174"/>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08B361F5"/>
    <w:multiLevelType w:val="multilevel"/>
    <w:tmpl w:val="85B85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DC1924"/>
    <w:multiLevelType w:val="multilevel"/>
    <w:tmpl w:val="7EA04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5D029C"/>
    <w:multiLevelType w:val="multilevel"/>
    <w:tmpl w:val="78D2A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B70FBD"/>
    <w:multiLevelType w:val="multilevel"/>
    <w:tmpl w:val="1570C98A"/>
    <w:lvl w:ilvl="0">
      <w:start w:val="2"/>
      <w:numFmt w:val="decimal"/>
      <w:lvlText w:val="%1"/>
      <w:lvlJc w:val="left"/>
      <w:pPr>
        <w:ind w:left="480" w:hanging="480"/>
      </w:pPr>
      <w:rPr>
        <w:rFonts w:hint="default"/>
      </w:rPr>
    </w:lvl>
    <w:lvl w:ilvl="1">
      <w:start w:val="3"/>
      <w:numFmt w:val="decimal"/>
      <w:lvlText w:val="%1.%2"/>
      <w:lvlJc w:val="left"/>
      <w:pPr>
        <w:ind w:left="679" w:hanging="480"/>
      </w:pPr>
      <w:rPr>
        <w:rFonts w:hint="default"/>
      </w:rPr>
    </w:lvl>
    <w:lvl w:ilvl="2">
      <w:start w:val="1"/>
      <w:numFmt w:val="decimal"/>
      <w:lvlText w:val="%1.%2.%3"/>
      <w:lvlJc w:val="left"/>
      <w:pPr>
        <w:ind w:left="1118" w:hanging="720"/>
      </w:pPr>
      <w:rPr>
        <w:rFonts w:hint="default"/>
      </w:rPr>
    </w:lvl>
    <w:lvl w:ilvl="3">
      <w:start w:val="1"/>
      <w:numFmt w:val="decimal"/>
      <w:lvlText w:val="%1.%2.%3.%4"/>
      <w:lvlJc w:val="left"/>
      <w:pPr>
        <w:ind w:left="1317" w:hanging="720"/>
      </w:pPr>
      <w:rPr>
        <w:rFonts w:hint="default"/>
      </w:rPr>
    </w:lvl>
    <w:lvl w:ilvl="4">
      <w:start w:val="1"/>
      <w:numFmt w:val="decimal"/>
      <w:lvlText w:val="%1.%2.%3.%4.%5"/>
      <w:lvlJc w:val="left"/>
      <w:pPr>
        <w:ind w:left="1876" w:hanging="1080"/>
      </w:pPr>
      <w:rPr>
        <w:rFonts w:hint="default"/>
      </w:rPr>
    </w:lvl>
    <w:lvl w:ilvl="5">
      <w:start w:val="1"/>
      <w:numFmt w:val="decimal"/>
      <w:lvlText w:val="%1.%2.%3.%4.%5.%6"/>
      <w:lvlJc w:val="left"/>
      <w:pPr>
        <w:ind w:left="2075" w:hanging="1080"/>
      </w:pPr>
      <w:rPr>
        <w:rFonts w:hint="default"/>
      </w:rPr>
    </w:lvl>
    <w:lvl w:ilvl="6">
      <w:start w:val="1"/>
      <w:numFmt w:val="decimal"/>
      <w:lvlText w:val="%1.%2.%3.%4.%5.%6.%7"/>
      <w:lvlJc w:val="left"/>
      <w:pPr>
        <w:ind w:left="2634" w:hanging="1440"/>
      </w:pPr>
      <w:rPr>
        <w:rFonts w:hint="default"/>
      </w:rPr>
    </w:lvl>
    <w:lvl w:ilvl="7">
      <w:start w:val="1"/>
      <w:numFmt w:val="decimal"/>
      <w:lvlText w:val="%1.%2.%3.%4.%5.%6.%7.%8"/>
      <w:lvlJc w:val="left"/>
      <w:pPr>
        <w:ind w:left="2833" w:hanging="1440"/>
      </w:pPr>
      <w:rPr>
        <w:rFonts w:hint="default"/>
      </w:rPr>
    </w:lvl>
    <w:lvl w:ilvl="8">
      <w:start w:val="1"/>
      <w:numFmt w:val="decimal"/>
      <w:lvlText w:val="%1.%2.%3.%4.%5.%6.%7.%8.%9"/>
      <w:lvlJc w:val="left"/>
      <w:pPr>
        <w:ind w:left="3392" w:hanging="1800"/>
      </w:pPr>
      <w:rPr>
        <w:rFonts w:hint="default"/>
      </w:rPr>
    </w:lvl>
  </w:abstractNum>
  <w:abstractNum w:abstractNumId="8" w15:restartNumberingAfterBreak="0">
    <w:nsid w:val="11B90C6D"/>
    <w:multiLevelType w:val="multilevel"/>
    <w:tmpl w:val="D33646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5443E9"/>
    <w:multiLevelType w:val="multilevel"/>
    <w:tmpl w:val="04F6B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891502"/>
    <w:multiLevelType w:val="multilevel"/>
    <w:tmpl w:val="33C0A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E6755C"/>
    <w:multiLevelType w:val="multilevel"/>
    <w:tmpl w:val="5B5C3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516EFC"/>
    <w:multiLevelType w:val="multilevel"/>
    <w:tmpl w:val="F2C07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FE203A"/>
    <w:multiLevelType w:val="multilevel"/>
    <w:tmpl w:val="329629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3839EA"/>
    <w:multiLevelType w:val="multilevel"/>
    <w:tmpl w:val="2E54C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21B2F99"/>
    <w:multiLevelType w:val="multilevel"/>
    <w:tmpl w:val="9ADEAD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23D3CA8"/>
    <w:multiLevelType w:val="multilevel"/>
    <w:tmpl w:val="89B0B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C33056"/>
    <w:multiLevelType w:val="multilevel"/>
    <w:tmpl w:val="08F4B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946939"/>
    <w:multiLevelType w:val="multilevel"/>
    <w:tmpl w:val="11822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A41464"/>
    <w:multiLevelType w:val="hybridMultilevel"/>
    <w:tmpl w:val="0E3C72C6"/>
    <w:lvl w:ilvl="0" w:tplc="A9E8BCDC">
      <w:start w:val="1"/>
      <w:numFmt w:val="bullet"/>
      <w:lvlText w:val="•"/>
      <w:lvlJc w:val="left"/>
      <w:pPr>
        <w:tabs>
          <w:tab w:val="num" w:pos="720"/>
        </w:tabs>
        <w:ind w:left="720" w:hanging="360"/>
      </w:pPr>
      <w:rPr>
        <w:rFonts w:ascii="Times New Roman" w:hAnsi="Times New Roman" w:hint="default"/>
      </w:rPr>
    </w:lvl>
    <w:lvl w:ilvl="1" w:tplc="D61A1D40" w:tentative="1">
      <w:start w:val="1"/>
      <w:numFmt w:val="bullet"/>
      <w:lvlText w:val="•"/>
      <w:lvlJc w:val="left"/>
      <w:pPr>
        <w:tabs>
          <w:tab w:val="num" w:pos="1440"/>
        </w:tabs>
        <w:ind w:left="1440" w:hanging="360"/>
      </w:pPr>
      <w:rPr>
        <w:rFonts w:ascii="Times New Roman" w:hAnsi="Times New Roman" w:hint="default"/>
      </w:rPr>
    </w:lvl>
    <w:lvl w:ilvl="2" w:tplc="7D662C04" w:tentative="1">
      <w:start w:val="1"/>
      <w:numFmt w:val="bullet"/>
      <w:lvlText w:val="•"/>
      <w:lvlJc w:val="left"/>
      <w:pPr>
        <w:tabs>
          <w:tab w:val="num" w:pos="2160"/>
        </w:tabs>
        <w:ind w:left="2160" w:hanging="360"/>
      </w:pPr>
      <w:rPr>
        <w:rFonts w:ascii="Times New Roman" w:hAnsi="Times New Roman" w:hint="default"/>
      </w:rPr>
    </w:lvl>
    <w:lvl w:ilvl="3" w:tplc="1D0004F0" w:tentative="1">
      <w:start w:val="1"/>
      <w:numFmt w:val="bullet"/>
      <w:lvlText w:val="•"/>
      <w:lvlJc w:val="left"/>
      <w:pPr>
        <w:tabs>
          <w:tab w:val="num" w:pos="2880"/>
        </w:tabs>
        <w:ind w:left="2880" w:hanging="360"/>
      </w:pPr>
      <w:rPr>
        <w:rFonts w:ascii="Times New Roman" w:hAnsi="Times New Roman" w:hint="default"/>
      </w:rPr>
    </w:lvl>
    <w:lvl w:ilvl="4" w:tplc="DDF0E5A0" w:tentative="1">
      <w:start w:val="1"/>
      <w:numFmt w:val="bullet"/>
      <w:lvlText w:val="•"/>
      <w:lvlJc w:val="left"/>
      <w:pPr>
        <w:tabs>
          <w:tab w:val="num" w:pos="3600"/>
        </w:tabs>
        <w:ind w:left="3600" w:hanging="360"/>
      </w:pPr>
      <w:rPr>
        <w:rFonts w:ascii="Times New Roman" w:hAnsi="Times New Roman" w:hint="default"/>
      </w:rPr>
    </w:lvl>
    <w:lvl w:ilvl="5" w:tplc="BDCA77D4" w:tentative="1">
      <w:start w:val="1"/>
      <w:numFmt w:val="bullet"/>
      <w:lvlText w:val="•"/>
      <w:lvlJc w:val="left"/>
      <w:pPr>
        <w:tabs>
          <w:tab w:val="num" w:pos="4320"/>
        </w:tabs>
        <w:ind w:left="4320" w:hanging="360"/>
      </w:pPr>
      <w:rPr>
        <w:rFonts w:ascii="Times New Roman" w:hAnsi="Times New Roman" w:hint="default"/>
      </w:rPr>
    </w:lvl>
    <w:lvl w:ilvl="6" w:tplc="A1303408" w:tentative="1">
      <w:start w:val="1"/>
      <w:numFmt w:val="bullet"/>
      <w:lvlText w:val="•"/>
      <w:lvlJc w:val="left"/>
      <w:pPr>
        <w:tabs>
          <w:tab w:val="num" w:pos="5040"/>
        </w:tabs>
        <w:ind w:left="5040" w:hanging="360"/>
      </w:pPr>
      <w:rPr>
        <w:rFonts w:ascii="Times New Roman" w:hAnsi="Times New Roman" w:hint="default"/>
      </w:rPr>
    </w:lvl>
    <w:lvl w:ilvl="7" w:tplc="6E485EBE" w:tentative="1">
      <w:start w:val="1"/>
      <w:numFmt w:val="bullet"/>
      <w:lvlText w:val="•"/>
      <w:lvlJc w:val="left"/>
      <w:pPr>
        <w:tabs>
          <w:tab w:val="num" w:pos="5760"/>
        </w:tabs>
        <w:ind w:left="5760" w:hanging="360"/>
      </w:pPr>
      <w:rPr>
        <w:rFonts w:ascii="Times New Roman" w:hAnsi="Times New Roman" w:hint="default"/>
      </w:rPr>
    </w:lvl>
    <w:lvl w:ilvl="8" w:tplc="F1C25C64"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2AD568B2"/>
    <w:multiLevelType w:val="multilevel"/>
    <w:tmpl w:val="6FAE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214BF1"/>
    <w:multiLevelType w:val="multilevel"/>
    <w:tmpl w:val="4F20E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B7F6AFF"/>
    <w:multiLevelType w:val="multilevel"/>
    <w:tmpl w:val="1848DC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CE1FC9"/>
    <w:multiLevelType w:val="multilevel"/>
    <w:tmpl w:val="3556B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F115A8F"/>
    <w:multiLevelType w:val="multilevel"/>
    <w:tmpl w:val="DAD0F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096D8E"/>
    <w:multiLevelType w:val="hybridMultilevel"/>
    <w:tmpl w:val="4CFE268A"/>
    <w:lvl w:ilvl="0" w:tplc="FBCEC268">
      <w:start w:val="1"/>
      <w:numFmt w:val="bullet"/>
      <w:lvlText w:val="•"/>
      <w:lvlJc w:val="left"/>
      <w:pPr>
        <w:tabs>
          <w:tab w:val="num" w:pos="720"/>
        </w:tabs>
        <w:ind w:left="720" w:hanging="360"/>
      </w:pPr>
      <w:rPr>
        <w:rFonts w:ascii="Arial" w:hAnsi="Arial" w:hint="default"/>
      </w:rPr>
    </w:lvl>
    <w:lvl w:ilvl="1" w:tplc="C7E89416" w:tentative="1">
      <w:start w:val="1"/>
      <w:numFmt w:val="bullet"/>
      <w:lvlText w:val="•"/>
      <w:lvlJc w:val="left"/>
      <w:pPr>
        <w:tabs>
          <w:tab w:val="num" w:pos="1440"/>
        </w:tabs>
        <w:ind w:left="1440" w:hanging="360"/>
      </w:pPr>
      <w:rPr>
        <w:rFonts w:ascii="Arial" w:hAnsi="Arial" w:hint="default"/>
      </w:rPr>
    </w:lvl>
    <w:lvl w:ilvl="2" w:tplc="ADD44576" w:tentative="1">
      <w:start w:val="1"/>
      <w:numFmt w:val="bullet"/>
      <w:lvlText w:val="•"/>
      <w:lvlJc w:val="left"/>
      <w:pPr>
        <w:tabs>
          <w:tab w:val="num" w:pos="2160"/>
        </w:tabs>
        <w:ind w:left="2160" w:hanging="360"/>
      </w:pPr>
      <w:rPr>
        <w:rFonts w:ascii="Arial" w:hAnsi="Arial" w:hint="default"/>
      </w:rPr>
    </w:lvl>
    <w:lvl w:ilvl="3" w:tplc="0CC68992" w:tentative="1">
      <w:start w:val="1"/>
      <w:numFmt w:val="bullet"/>
      <w:lvlText w:val="•"/>
      <w:lvlJc w:val="left"/>
      <w:pPr>
        <w:tabs>
          <w:tab w:val="num" w:pos="2880"/>
        </w:tabs>
        <w:ind w:left="2880" w:hanging="360"/>
      </w:pPr>
      <w:rPr>
        <w:rFonts w:ascii="Arial" w:hAnsi="Arial" w:hint="default"/>
      </w:rPr>
    </w:lvl>
    <w:lvl w:ilvl="4" w:tplc="4DECC8A2" w:tentative="1">
      <w:start w:val="1"/>
      <w:numFmt w:val="bullet"/>
      <w:lvlText w:val="•"/>
      <w:lvlJc w:val="left"/>
      <w:pPr>
        <w:tabs>
          <w:tab w:val="num" w:pos="3600"/>
        </w:tabs>
        <w:ind w:left="3600" w:hanging="360"/>
      </w:pPr>
      <w:rPr>
        <w:rFonts w:ascii="Arial" w:hAnsi="Arial" w:hint="default"/>
      </w:rPr>
    </w:lvl>
    <w:lvl w:ilvl="5" w:tplc="8E327876" w:tentative="1">
      <w:start w:val="1"/>
      <w:numFmt w:val="bullet"/>
      <w:lvlText w:val="•"/>
      <w:lvlJc w:val="left"/>
      <w:pPr>
        <w:tabs>
          <w:tab w:val="num" w:pos="4320"/>
        </w:tabs>
        <w:ind w:left="4320" w:hanging="360"/>
      </w:pPr>
      <w:rPr>
        <w:rFonts w:ascii="Arial" w:hAnsi="Arial" w:hint="default"/>
      </w:rPr>
    </w:lvl>
    <w:lvl w:ilvl="6" w:tplc="C5223052" w:tentative="1">
      <w:start w:val="1"/>
      <w:numFmt w:val="bullet"/>
      <w:lvlText w:val="•"/>
      <w:lvlJc w:val="left"/>
      <w:pPr>
        <w:tabs>
          <w:tab w:val="num" w:pos="5040"/>
        </w:tabs>
        <w:ind w:left="5040" w:hanging="360"/>
      </w:pPr>
      <w:rPr>
        <w:rFonts w:ascii="Arial" w:hAnsi="Arial" w:hint="default"/>
      </w:rPr>
    </w:lvl>
    <w:lvl w:ilvl="7" w:tplc="2B560E80" w:tentative="1">
      <w:start w:val="1"/>
      <w:numFmt w:val="bullet"/>
      <w:lvlText w:val="•"/>
      <w:lvlJc w:val="left"/>
      <w:pPr>
        <w:tabs>
          <w:tab w:val="num" w:pos="5760"/>
        </w:tabs>
        <w:ind w:left="5760" w:hanging="360"/>
      </w:pPr>
      <w:rPr>
        <w:rFonts w:ascii="Arial" w:hAnsi="Arial" w:hint="default"/>
      </w:rPr>
    </w:lvl>
    <w:lvl w:ilvl="8" w:tplc="93A23C0C" w:tentative="1">
      <w:start w:val="1"/>
      <w:numFmt w:val="bullet"/>
      <w:lvlText w:val="•"/>
      <w:lvlJc w:val="left"/>
      <w:pPr>
        <w:tabs>
          <w:tab w:val="num" w:pos="6480"/>
        </w:tabs>
        <w:ind w:left="6480" w:hanging="360"/>
      </w:pPr>
      <w:rPr>
        <w:rFonts w:ascii="Arial" w:hAnsi="Arial" w:hint="default"/>
      </w:rPr>
    </w:lvl>
  </w:abstractNum>
  <w:abstractNum w:abstractNumId="26" w15:restartNumberingAfterBreak="0">
    <w:nsid w:val="31E60A7F"/>
    <w:multiLevelType w:val="multilevel"/>
    <w:tmpl w:val="B3EE476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 w15:restartNumberingAfterBreak="0">
    <w:nsid w:val="32757991"/>
    <w:multiLevelType w:val="multilevel"/>
    <w:tmpl w:val="1578E19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15:restartNumberingAfterBreak="0">
    <w:nsid w:val="343B7F26"/>
    <w:multiLevelType w:val="multilevel"/>
    <w:tmpl w:val="33DAA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5232D1D"/>
    <w:multiLevelType w:val="multilevel"/>
    <w:tmpl w:val="D6B6AB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B864C25"/>
    <w:multiLevelType w:val="multilevel"/>
    <w:tmpl w:val="CEAE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3C4011AA"/>
    <w:multiLevelType w:val="multilevel"/>
    <w:tmpl w:val="93582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3C7B7575"/>
    <w:multiLevelType w:val="multilevel"/>
    <w:tmpl w:val="B4BE6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D4A11E7"/>
    <w:multiLevelType w:val="multilevel"/>
    <w:tmpl w:val="EB1C36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FD5065E"/>
    <w:multiLevelType w:val="multilevel"/>
    <w:tmpl w:val="05C4A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41CD205D"/>
    <w:multiLevelType w:val="multilevel"/>
    <w:tmpl w:val="9B4EA1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44703E6B"/>
    <w:multiLevelType w:val="multilevel"/>
    <w:tmpl w:val="AF028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5F451D0"/>
    <w:multiLevelType w:val="multilevel"/>
    <w:tmpl w:val="BE8A6C0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8" w15:restartNumberingAfterBreak="0">
    <w:nsid w:val="482E430E"/>
    <w:multiLevelType w:val="hybridMultilevel"/>
    <w:tmpl w:val="794250D0"/>
    <w:lvl w:ilvl="0" w:tplc="4009000F">
      <w:start w:val="1"/>
      <w:numFmt w:val="decimal"/>
      <w:lvlText w:val="%1."/>
      <w:lvlJc w:val="lef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39" w15:restartNumberingAfterBreak="0">
    <w:nsid w:val="4FE72064"/>
    <w:multiLevelType w:val="multilevel"/>
    <w:tmpl w:val="B6906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1365BC9"/>
    <w:multiLevelType w:val="multilevel"/>
    <w:tmpl w:val="ED78B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530B0ECD"/>
    <w:multiLevelType w:val="multilevel"/>
    <w:tmpl w:val="1B3067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3C15DCE"/>
    <w:multiLevelType w:val="hybridMultilevel"/>
    <w:tmpl w:val="C9D46B6C"/>
    <w:lvl w:ilvl="0" w:tplc="40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43" w15:restartNumberingAfterBreak="0">
    <w:nsid w:val="593E571D"/>
    <w:multiLevelType w:val="multilevel"/>
    <w:tmpl w:val="82BA9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CE1307"/>
    <w:multiLevelType w:val="multilevel"/>
    <w:tmpl w:val="4DBC9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5EFC2691"/>
    <w:multiLevelType w:val="hybridMultilevel"/>
    <w:tmpl w:val="98EC0748"/>
    <w:lvl w:ilvl="0" w:tplc="AF6C2E1C">
      <w:start w:val="1"/>
      <w:numFmt w:val="bullet"/>
      <w:lvlText w:val="•"/>
      <w:lvlJc w:val="left"/>
      <w:pPr>
        <w:tabs>
          <w:tab w:val="num" w:pos="720"/>
        </w:tabs>
        <w:ind w:left="720" w:hanging="360"/>
      </w:pPr>
      <w:rPr>
        <w:rFonts w:ascii="Times New Roman" w:hAnsi="Times New Roman" w:hint="default"/>
      </w:rPr>
    </w:lvl>
    <w:lvl w:ilvl="1" w:tplc="3CA4C7D8" w:tentative="1">
      <w:start w:val="1"/>
      <w:numFmt w:val="bullet"/>
      <w:lvlText w:val="•"/>
      <w:lvlJc w:val="left"/>
      <w:pPr>
        <w:tabs>
          <w:tab w:val="num" w:pos="1440"/>
        </w:tabs>
        <w:ind w:left="1440" w:hanging="360"/>
      </w:pPr>
      <w:rPr>
        <w:rFonts w:ascii="Times New Roman" w:hAnsi="Times New Roman" w:hint="default"/>
      </w:rPr>
    </w:lvl>
    <w:lvl w:ilvl="2" w:tplc="25CECC46" w:tentative="1">
      <w:start w:val="1"/>
      <w:numFmt w:val="bullet"/>
      <w:lvlText w:val="•"/>
      <w:lvlJc w:val="left"/>
      <w:pPr>
        <w:tabs>
          <w:tab w:val="num" w:pos="2160"/>
        </w:tabs>
        <w:ind w:left="2160" w:hanging="360"/>
      </w:pPr>
      <w:rPr>
        <w:rFonts w:ascii="Times New Roman" w:hAnsi="Times New Roman" w:hint="default"/>
      </w:rPr>
    </w:lvl>
    <w:lvl w:ilvl="3" w:tplc="3F5AF2BC" w:tentative="1">
      <w:start w:val="1"/>
      <w:numFmt w:val="bullet"/>
      <w:lvlText w:val="•"/>
      <w:lvlJc w:val="left"/>
      <w:pPr>
        <w:tabs>
          <w:tab w:val="num" w:pos="2880"/>
        </w:tabs>
        <w:ind w:left="2880" w:hanging="360"/>
      </w:pPr>
      <w:rPr>
        <w:rFonts w:ascii="Times New Roman" w:hAnsi="Times New Roman" w:hint="default"/>
      </w:rPr>
    </w:lvl>
    <w:lvl w:ilvl="4" w:tplc="AA76F804" w:tentative="1">
      <w:start w:val="1"/>
      <w:numFmt w:val="bullet"/>
      <w:lvlText w:val="•"/>
      <w:lvlJc w:val="left"/>
      <w:pPr>
        <w:tabs>
          <w:tab w:val="num" w:pos="3600"/>
        </w:tabs>
        <w:ind w:left="3600" w:hanging="360"/>
      </w:pPr>
      <w:rPr>
        <w:rFonts w:ascii="Times New Roman" w:hAnsi="Times New Roman" w:hint="default"/>
      </w:rPr>
    </w:lvl>
    <w:lvl w:ilvl="5" w:tplc="5560D37E" w:tentative="1">
      <w:start w:val="1"/>
      <w:numFmt w:val="bullet"/>
      <w:lvlText w:val="•"/>
      <w:lvlJc w:val="left"/>
      <w:pPr>
        <w:tabs>
          <w:tab w:val="num" w:pos="4320"/>
        </w:tabs>
        <w:ind w:left="4320" w:hanging="360"/>
      </w:pPr>
      <w:rPr>
        <w:rFonts w:ascii="Times New Roman" w:hAnsi="Times New Roman" w:hint="default"/>
      </w:rPr>
    </w:lvl>
    <w:lvl w:ilvl="6" w:tplc="2AEE5A64" w:tentative="1">
      <w:start w:val="1"/>
      <w:numFmt w:val="bullet"/>
      <w:lvlText w:val="•"/>
      <w:lvlJc w:val="left"/>
      <w:pPr>
        <w:tabs>
          <w:tab w:val="num" w:pos="5040"/>
        </w:tabs>
        <w:ind w:left="5040" w:hanging="360"/>
      </w:pPr>
      <w:rPr>
        <w:rFonts w:ascii="Times New Roman" w:hAnsi="Times New Roman" w:hint="default"/>
      </w:rPr>
    </w:lvl>
    <w:lvl w:ilvl="7" w:tplc="1D42AC6E" w:tentative="1">
      <w:start w:val="1"/>
      <w:numFmt w:val="bullet"/>
      <w:lvlText w:val="•"/>
      <w:lvlJc w:val="left"/>
      <w:pPr>
        <w:tabs>
          <w:tab w:val="num" w:pos="5760"/>
        </w:tabs>
        <w:ind w:left="5760" w:hanging="360"/>
      </w:pPr>
      <w:rPr>
        <w:rFonts w:ascii="Times New Roman" w:hAnsi="Times New Roman" w:hint="default"/>
      </w:rPr>
    </w:lvl>
    <w:lvl w:ilvl="8" w:tplc="72267D3C" w:tentative="1">
      <w:start w:val="1"/>
      <w:numFmt w:val="bullet"/>
      <w:lvlText w:val="•"/>
      <w:lvlJc w:val="left"/>
      <w:pPr>
        <w:tabs>
          <w:tab w:val="num" w:pos="6480"/>
        </w:tabs>
        <w:ind w:left="6480" w:hanging="360"/>
      </w:pPr>
      <w:rPr>
        <w:rFonts w:ascii="Times New Roman" w:hAnsi="Times New Roman" w:hint="default"/>
      </w:rPr>
    </w:lvl>
  </w:abstractNum>
  <w:abstractNum w:abstractNumId="46" w15:restartNumberingAfterBreak="0">
    <w:nsid w:val="62A23315"/>
    <w:multiLevelType w:val="multilevel"/>
    <w:tmpl w:val="F440E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31A1CC6"/>
    <w:multiLevelType w:val="multilevel"/>
    <w:tmpl w:val="118EF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66C0CF1"/>
    <w:multiLevelType w:val="multilevel"/>
    <w:tmpl w:val="7CFC3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66C01AAD"/>
    <w:multiLevelType w:val="multilevel"/>
    <w:tmpl w:val="2EDE59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8816C56"/>
    <w:multiLevelType w:val="multilevel"/>
    <w:tmpl w:val="DB003E1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1" w15:restartNumberingAfterBreak="0">
    <w:nsid w:val="68957A4A"/>
    <w:multiLevelType w:val="multilevel"/>
    <w:tmpl w:val="AC3CE8EA"/>
    <w:lvl w:ilvl="0">
      <w:start w:val="1"/>
      <w:numFmt w:val="decimal"/>
      <w:lvlText w:val="%1"/>
      <w:lvlJc w:val="left"/>
      <w:pPr>
        <w:ind w:left="480" w:hanging="480"/>
      </w:pPr>
      <w:rPr>
        <w:rFonts w:hint="default"/>
        <w:sz w:val="32"/>
      </w:rPr>
    </w:lvl>
    <w:lvl w:ilvl="1">
      <w:start w:val="1"/>
      <w:numFmt w:val="decimal"/>
      <w:lvlText w:val="%1.%2"/>
      <w:lvlJc w:val="left"/>
      <w:pPr>
        <w:ind w:left="905" w:hanging="480"/>
      </w:pPr>
      <w:rPr>
        <w:rFonts w:hint="default"/>
        <w:sz w:val="28"/>
        <w:szCs w:val="28"/>
      </w:rPr>
    </w:lvl>
    <w:lvl w:ilvl="2">
      <w:start w:val="1"/>
      <w:numFmt w:val="decimal"/>
      <w:lvlText w:val="%1.%2.%3"/>
      <w:lvlJc w:val="left"/>
      <w:pPr>
        <w:ind w:left="1454" w:hanging="720"/>
      </w:pPr>
      <w:rPr>
        <w:rFonts w:hint="default"/>
        <w:sz w:val="32"/>
      </w:rPr>
    </w:lvl>
    <w:lvl w:ilvl="3">
      <w:start w:val="1"/>
      <w:numFmt w:val="decimal"/>
      <w:lvlText w:val="%1.%2.%3.%4"/>
      <w:lvlJc w:val="left"/>
      <w:pPr>
        <w:ind w:left="1821" w:hanging="720"/>
      </w:pPr>
      <w:rPr>
        <w:rFonts w:hint="default"/>
        <w:sz w:val="32"/>
      </w:rPr>
    </w:lvl>
    <w:lvl w:ilvl="4">
      <w:start w:val="1"/>
      <w:numFmt w:val="decimal"/>
      <w:lvlText w:val="%1.%2.%3.%4.%5"/>
      <w:lvlJc w:val="left"/>
      <w:pPr>
        <w:ind w:left="2548" w:hanging="1080"/>
      </w:pPr>
      <w:rPr>
        <w:rFonts w:hint="default"/>
        <w:sz w:val="32"/>
      </w:rPr>
    </w:lvl>
    <w:lvl w:ilvl="5">
      <w:start w:val="1"/>
      <w:numFmt w:val="decimal"/>
      <w:lvlText w:val="%1.%2.%3.%4.%5.%6"/>
      <w:lvlJc w:val="left"/>
      <w:pPr>
        <w:ind w:left="2915" w:hanging="1080"/>
      </w:pPr>
      <w:rPr>
        <w:rFonts w:hint="default"/>
        <w:sz w:val="32"/>
      </w:rPr>
    </w:lvl>
    <w:lvl w:ilvl="6">
      <w:start w:val="1"/>
      <w:numFmt w:val="decimal"/>
      <w:lvlText w:val="%1.%2.%3.%4.%5.%6.%7"/>
      <w:lvlJc w:val="left"/>
      <w:pPr>
        <w:ind w:left="3642" w:hanging="1440"/>
      </w:pPr>
      <w:rPr>
        <w:rFonts w:hint="default"/>
        <w:sz w:val="32"/>
      </w:rPr>
    </w:lvl>
    <w:lvl w:ilvl="7">
      <w:start w:val="1"/>
      <w:numFmt w:val="decimal"/>
      <w:lvlText w:val="%1.%2.%3.%4.%5.%6.%7.%8"/>
      <w:lvlJc w:val="left"/>
      <w:pPr>
        <w:ind w:left="4009" w:hanging="1440"/>
      </w:pPr>
      <w:rPr>
        <w:rFonts w:hint="default"/>
        <w:sz w:val="32"/>
      </w:rPr>
    </w:lvl>
    <w:lvl w:ilvl="8">
      <w:start w:val="1"/>
      <w:numFmt w:val="decimal"/>
      <w:lvlText w:val="%1.%2.%3.%4.%5.%6.%7.%8.%9"/>
      <w:lvlJc w:val="left"/>
      <w:pPr>
        <w:ind w:left="4736" w:hanging="1800"/>
      </w:pPr>
      <w:rPr>
        <w:rFonts w:hint="default"/>
        <w:sz w:val="32"/>
      </w:rPr>
    </w:lvl>
  </w:abstractNum>
  <w:abstractNum w:abstractNumId="52" w15:restartNumberingAfterBreak="0">
    <w:nsid w:val="69702D17"/>
    <w:multiLevelType w:val="hybridMultilevel"/>
    <w:tmpl w:val="154075E0"/>
    <w:lvl w:ilvl="0" w:tplc="B35A15DE">
      <w:start w:val="1"/>
      <w:numFmt w:val="decimal"/>
      <w:lvlText w:val="%1."/>
      <w:lvlJc w:val="left"/>
      <w:pPr>
        <w:ind w:left="720" w:hanging="360"/>
      </w:pPr>
      <w:rPr>
        <w:b w:val="0"/>
        <w:bCs/>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6C5B229B"/>
    <w:multiLevelType w:val="multilevel"/>
    <w:tmpl w:val="ABA08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F4B6992"/>
    <w:multiLevelType w:val="multilevel"/>
    <w:tmpl w:val="9504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2156067"/>
    <w:multiLevelType w:val="multilevel"/>
    <w:tmpl w:val="2CE6DB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23A7E30"/>
    <w:multiLevelType w:val="hybridMultilevel"/>
    <w:tmpl w:val="89309D66"/>
    <w:lvl w:ilvl="0" w:tplc="4009000F">
      <w:start w:val="1"/>
      <w:numFmt w:val="decimal"/>
      <w:lvlText w:val="%1."/>
      <w:lvlJc w:val="left"/>
      <w:pPr>
        <w:ind w:left="1170" w:hanging="360"/>
      </w:pPr>
    </w:lvl>
    <w:lvl w:ilvl="1" w:tplc="40090019" w:tentative="1">
      <w:start w:val="1"/>
      <w:numFmt w:val="lowerLetter"/>
      <w:lvlText w:val="%2."/>
      <w:lvlJc w:val="left"/>
      <w:pPr>
        <w:ind w:left="1890" w:hanging="360"/>
      </w:pPr>
    </w:lvl>
    <w:lvl w:ilvl="2" w:tplc="4009001B" w:tentative="1">
      <w:start w:val="1"/>
      <w:numFmt w:val="lowerRoman"/>
      <w:lvlText w:val="%3."/>
      <w:lvlJc w:val="right"/>
      <w:pPr>
        <w:ind w:left="2610" w:hanging="180"/>
      </w:pPr>
    </w:lvl>
    <w:lvl w:ilvl="3" w:tplc="4009000F" w:tentative="1">
      <w:start w:val="1"/>
      <w:numFmt w:val="decimal"/>
      <w:lvlText w:val="%4."/>
      <w:lvlJc w:val="left"/>
      <w:pPr>
        <w:ind w:left="3330" w:hanging="360"/>
      </w:pPr>
    </w:lvl>
    <w:lvl w:ilvl="4" w:tplc="40090019" w:tentative="1">
      <w:start w:val="1"/>
      <w:numFmt w:val="lowerLetter"/>
      <w:lvlText w:val="%5."/>
      <w:lvlJc w:val="left"/>
      <w:pPr>
        <w:ind w:left="4050" w:hanging="360"/>
      </w:pPr>
    </w:lvl>
    <w:lvl w:ilvl="5" w:tplc="4009001B" w:tentative="1">
      <w:start w:val="1"/>
      <w:numFmt w:val="lowerRoman"/>
      <w:lvlText w:val="%6."/>
      <w:lvlJc w:val="right"/>
      <w:pPr>
        <w:ind w:left="4770" w:hanging="180"/>
      </w:pPr>
    </w:lvl>
    <w:lvl w:ilvl="6" w:tplc="4009000F" w:tentative="1">
      <w:start w:val="1"/>
      <w:numFmt w:val="decimal"/>
      <w:lvlText w:val="%7."/>
      <w:lvlJc w:val="left"/>
      <w:pPr>
        <w:ind w:left="5490" w:hanging="360"/>
      </w:pPr>
    </w:lvl>
    <w:lvl w:ilvl="7" w:tplc="40090019" w:tentative="1">
      <w:start w:val="1"/>
      <w:numFmt w:val="lowerLetter"/>
      <w:lvlText w:val="%8."/>
      <w:lvlJc w:val="left"/>
      <w:pPr>
        <w:ind w:left="6210" w:hanging="360"/>
      </w:pPr>
    </w:lvl>
    <w:lvl w:ilvl="8" w:tplc="4009001B" w:tentative="1">
      <w:start w:val="1"/>
      <w:numFmt w:val="lowerRoman"/>
      <w:lvlText w:val="%9."/>
      <w:lvlJc w:val="right"/>
      <w:pPr>
        <w:ind w:left="6930" w:hanging="180"/>
      </w:pPr>
    </w:lvl>
  </w:abstractNum>
  <w:abstractNum w:abstractNumId="57" w15:restartNumberingAfterBreak="0">
    <w:nsid w:val="724B76C5"/>
    <w:multiLevelType w:val="multilevel"/>
    <w:tmpl w:val="49E0A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3DB60E0"/>
    <w:multiLevelType w:val="hybridMultilevel"/>
    <w:tmpl w:val="806ACE48"/>
    <w:lvl w:ilvl="0" w:tplc="3EB40614">
      <w:start w:val="1"/>
      <w:numFmt w:val="bullet"/>
      <w:lvlText w:val="•"/>
      <w:lvlJc w:val="left"/>
      <w:pPr>
        <w:tabs>
          <w:tab w:val="num" w:pos="720"/>
        </w:tabs>
        <w:ind w:left="720" w:hanging="360"/>
      </w:pPr>
      <w:rPr>
        <w:rFonts w:ascii="Times New Roman" w:hAnsi="Times New Roman" w:hint="default"/>
      </w:rPr>
    </w:lvl>
    <w:lvl w:ilvl="1" w:tplc="8750A0EE" w:tentative="1">
      <w:start w:val="1"/>
      <w:numFmt w:val="bullet"/>
      <w:lvlText w:val="•"/>
      <w:lvlJc w:val="left"/>
      <w:pPr>
        <w:tabs>
          <w:tab w:val="num" w:pos="1440"/>
        </w:tabs>
        <w:ind w:left="1440" w:hanging="360"/>
      </w:pPr>
      <w:rPr>
        <w:rFonts w:ascii="Times New Roman" w:hAnsi="Times New Roman" w:hint="default"/>
      </w:rPr>
    </w:lvl>
    <w:lvl w:ilvl="2" w:tplc="671898D2" w:tentative="1">
      <w:start w:val="1"/>
      <w:numFmt w:val="bullet"/>
      <w:lvlText w:val="•"/>
      <w:lvlJc w:val="left"/>
      <w:pPr>
        <w:tabs>
          <w:tab w:val="num" w:pos="2160"/>
        </w:tabs>
        <w:ind w:left="2160" w:hanging="360"/>
      </w:pPr>
      <w:rPr>
        <w:rFonts w:ascii="Times New Roman" w:hAnsi="Times New Roman" w:hint="default"/>
      </w:rPr>
    </w:lvl>
    <w:lvl w:ilvl="3" w:tplc="3DB6BBE2" w:tentative="1">
      <w:start w:val="1"/>
      <w:numFmt w:val="bullet"/>
      <w:lvlText w:val="•"/>
      <w:lvlJc w:val="left"/>
      <w:pPr>
        <w:tabs>
          <w:tab w:val="num" w:pos="2880"/>
        </w:tabs>
        <w:ind w:left="2880" w:hanging="360"/>
      </w:pPr>
      <w:rPr>
        <w:rFonts w:ascii="Times New Roman" w:hAnsi="Times New Roman" w:hint="default"/>
      </w:rPr>
    </w:lvl>
    <w:lvl w:ilvl="4" w:tplc="5216AA22" w:tentative="1">
      <w:start w:val="1"/>
      <w:numFmt w:val="bullet"/>
      <w:lvlText w:val="•"/>
      <w:lvlJc w:val="left"/>
      <w:pPr>
        <w:tabs>
          <w:tab w:val="num" w:pos="3600"/>
        </w:tabs>
        <w:ind w:left="3600" w:hanging="360"/>
      </w:pPr>
      <w:rPr>
        <w:rFonts w:ascii="Times New Roman" w:hAnsi="Times New Roman" w:hint="default"/>
      </w:rPr>
    </w:lvl>
    <w:lvl w:ilvl="5" w:tplc="702A76B8" w:tentative="1">
      <w:start w:val="1"/>
      <w:numFmt w:val="bullet"/>
      <w:lvlText w:val="•"/>
      <w:lvlJc w:val="left"/>
      <w:pPr>
        <w:tabs>
          <w:tab w:val="num" w:pos="4320"/>
        </w:tabs>
        <w:ind w:left="4320" w:hanging="360"/>
      </w:pPr>
      <w:rPr>
        <w:rFonts w:ascii="Times New Roman" w:hAnsi="Times New Roman" w:hint="default"/>
      </w:rPr>
    </w:lvl>
    <w:lvl w:ilvl="6" w:tplc="E12A84B0" w:tentative="1">
      <w:start w:val="1"/>
      <w:numFmt w:val="bullet"/>
      <w:lvlText w:val="•"/>
      <w:lvlJc w:val="left"/>
      <w:pPr>
        <w:tabs>
          <w:tab w:val="num" w:pos="5040"/>
        </w:tabs>
        <w:ind w:left="5040" w:hanging="360"/>
      </w:pPr>
      <w:rPr>
        <w:rFonts w:ascii="Times New Roman" w:hAnsi="Times New Roman" w:hint="default"/>
      </w:rPr>
    </w:lvl>
    <w:lvl w:ilvl="7" w:tplc="B35C550E" w:tentative="1">
      <w:start w:val="1"/>
      <w:numFmt w:val="bullet"/>
      <w:lvlText w:val="•"/>
      <w:lvlJc w:val="left"/>
      <w:pPr>
        <w:tabs>
          <w:tab w:val="num" w:pos="5760"/>
        </w:tabs>
        <w:ind w:left="5760" w:hanging="360"/>
      </w:pPr>
      <w:rPr>
        <w:rFonts w:ascii="Times New Roman" w:hAnsi="Times New Roman" w:hint="default"/>
      </w:rPr>
    </w:lvl>
    <w:lvl w:ilvl="8" w:tplc="947284B2" w:tentative="1">
      <w:start w:val="1"/>
      <w:numFmt w:val="bullet"/>
      <w:lvlText w:val="•"/>
      <w:lvlJc w:val="left"/>
      <w:pPr>
        <w:tabs>
          <w:tab w:val="num" w:pos="6480"/>
        </w:tabs>
        <w:ind w:left="6480" w:hanging="360"/>
      </w:pPr>
      <w:rPr>
        <w:rFonts w:ascii="Times New Roman" w:hAnsi="Times New Roman" w:hint="default"/>
      </w:rPr>
    </w:lvl>
  </w:abstractNum>
  <w:abstractNum w:abstractNumId="59" w15:restartNumberingAfterBreak="0">
    <w:nsid w:val="753823EE"/>
    <w:multiLevelType w:val="multilevel"/>
    <w:tmpl w:val="0ED46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C95E9B"/>
    <w:multiLevelType w:val="multilevel"/>
    <w:tmpl w:val="A57AE984"/>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7302B4C"/>
    <w:multiLevelType w:val="multilevel"/>
    <w:tmpl w:val="3A9CBF5A"/>
    <w:lvl w:ilvl="0">
      <w:start w:val="1"/>
      <w:numFmt w:val="decimal"/>
      <w:lvlText w:val="%1."/>
      <w:lvlJc w:val="left"/>
      <w:pPr>
        <w:ind w:left="360" w:hanging="360"/>
      </w:pPr>
    </w:lvl>
    <w:lvl w:ilvl="1">
      <w:start w:val="1"/>
      <w:numFmt w:val="decimal"/>
      <w:pStyle w:val="TOC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77AC6502"/>
    <w:multiLevelType w:val="multilevel"/>
    <w:tmpl w:val="8530F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8884E3E"/>
    <w:multiLevelType w:val="multilevel"/>
    <w:tmpl w:val="BF50D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9476366"/>
    <w:multiLevelType w:val="multilevel"/>
    <w:tmpl w:val="F99EBE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9F04B56"/>
    <w:multiLevelType w:val="multilevel"/>
    <w:tmpl w:val="979484D6"/>
    <w:lvl w:ilvl="0">
      <w:start w:val="1"/>
      <w:numFmt w:val="decimal"/>
      <w:lvlText w:val="%1."/>
      <w:lvlJc w:val="left"/>
      <w:pPr>
        <w:ind w:left="720" w:hanging="360"/>
      </w:pPr>
      <w:rPr>
        <w:rFonts w:hint="default"/>
        <w:b/>
      </w:rPr>
    </w:lvl>
    <w:lvl w:ilvl="1">
      <w:start w:val="1"/>
      <w:numFmt w:val="decimal"/>
      <w:isLgl/>
      <w:lvlText w:val="%1.%2"/>
      <w:lvlJc w:val="left"/>
      <w:pPr>
        <w:ind w:left="8976" w:hanging="8616"/>
      </w:pPr>
      <w:rPr>
        <w:rFonts w:hint="default"/>
      </w:rPr>
    </w:lvl>
    <w:lvl w:ilvl="2">
      <w:start w:val="1"/>
      <w:numFmt w:val="decimal"/>
      <w:isLgl/>
      <w:lvlText w:val="%1.%2.%3"/>
      <w:lvlJc w:val="left"/>
      <w:pPr>
        <w:ind w:left="8976" w:hanging="8616"/>
      </w:pPr>
      <w:rPr>
        <w:rFonts w:hint="default"/>
      </w:rPr>
    </w:lvl>
    <w:lvl w:ilvl="3">
      <w:start w:val="1"/>
      <w:numFmt w:val="decimal"/>
      <w:isLgl/>
      <w:lvlText w:val="%1.%2.%3.%4"/>
      <w:lvlJc w:val="left"/>
      <w:pPr>
        <w:ind w:left="8976" w:hanging="8616"/>
      </w:pPr>
      <w:rPr>
        <w:rFonts w:hint="default"/>
      </w:rPr>
    </w:lvl>
    <w:lvl w:ilvl="4">
      <w:start w:val="1"/>
      <w:numFmt w:val="decimal"/>
      <w:isLgl/>
      <w:lvlText w:val="%1.%2.%3.%4.%5"/>
      <w:lvlJc w:val="left"/>
      <w:pPr>
        <w:ind w:left="8976" w:hanging="8616"/>
      </w:pPr>
      <w:rPr>
        <w:rFonts w:hint="default"/>
      </w:rPr>
    </w:lvl>
    <w:lvl w:ilvl="5">
      <w:start w:val="1"/>
      <w:numFmt w:val="decimal"/>
      <w:isLgl/>
      <w:lvlText w:val="%1.%2.%3.%4.%5.%6"/>
      <w:lvlJc w:val="left"/>
      <w:pPr>
        <w:ind w:left="8976" w:hanging="8616"/>
      </w:pPr>
      <w:rPr>
        <w:rFonts w:hint="default"/>
      </w:rPr>
    </w:lvl>
    <w:lvl w:ilvl="6">
      <w:start w:val="1"/>
      <w:numFmt w:val="decimal"/>
      <w:isLgl/>
      <w:lvlText w:val="%1.%2.%3.%4.%5.%6.%7"/>
      <w:lvlJc w:val="left"/>
      <w:pPr>
        <w:ind w:left="8976" w:hanging="8616"/>
      </w:pPr>
      <w:rPr>
        <w:rFonts w:hint="default"/>
      </w:rPr>
    </w:lvl>
    <w:lvl w:ilvl="7">
      <w:start w:val="1"/>
      <w:numFmt w:val="decimal"/>
      <w:isLgl/>
      <w:lvlText w:val="%1.%2.%3.%4.%5.%6.%7.%8"/>
      <w:lvlJc w:val="left"/>
      <w:pPr>
        <w:ind w:left="8976" w:hanging="8616"/>
      </w:pPr>
      <w:rPr>
        <w:rFonts w:hint="default"/>
      </w:rPr>
    </w:lvl>
    <w:lvl w:ilvl="8">
      <w:start w:val="1"/>
      <w:numFmt w:val="decimal"/>
      <w:pStyle w:val="TOC1"/>
      <w:isLgl/>
      <w:lvlText w:val="%1.%2.%3.%4.%5.%6.%7.%8.%9"/>
      <w:lvlJc w:val="left"/>
      <w:pPr>
        <w:ind w:left="8976" w:hanging="8616"/>
      </w:pPr>
      <w:rPr>
        <w:rFonts w:hint="default"/>
      </w:rPr>
    </w:lvl>
  </w:abstractNum>
  <w:abstractNum w:abstractNumId="66" w15:restartNumberingAfterBreak="0">
    <w:nsid w:val="7C202610"/>
    <w:multiLevelType w:val="hybridMultilevel"/>
    <w:tmpl w:val="BACEDFC0"/>
    <w:lvl w:ilvl="0" w:tplc="46360430">
      <w:start w:val="1"/>
      <w:numFmt w:val="bullet"/>
      <w:lvlText w:val="•"/>
      <w:lvlJc w:val="left"/>
      <w:pPr>
        <w:tabs>
          <w:tab w:val="num" w:pos="720"/>
        </w:tabs>
        <w:ind w:left="720" w:hanging="360"/>
      </w:pPr>
      <w:rPr>
        <w:rFonts w:ascii="Times New Roman" w:hAnsi="Times New Roman" w:hint="default"/>
      </w:rPr>
    </w:lvl>
    <w:lvl w:ilvl="1" w:tplc="EE12ED96" w:tentative="1">
      <w:start w:val="1"/>
      <w:numFmt w:val="bullet"/>
      <w:lvlText w:val="•"/>
      <w:lvlJc w:val="left"/>
      <w:pPr>
        <w:tabs>
          <w:tab w:val="num" w:pos="1440"/>
        </w:tabs>
        <w:ind w:left="1440" w:hanging="360"/>
      </w:pPr>
      <w:rPr>
        <w:rFonts w:ascii="Times New Roman" w:hAnsi="Times New Roman" w:hint="default"/>
      </w:rPr>
    </w:lvl>
    <w:lvl w:ilvl="2" w:tplc="135860D0" w:tentative="1">
      <w:start w:val="1"/>
      <w:numFmt w:val="bullet"/>
      <w:lvlText w:val="•"/>
      <w:lvlJc w:val="left"/>
      <w:pPr>
        <w:tabs>
          <w:tab w:val="num" w:pos="2160"/>
        </w:tabs>
        <w:ind w:left="2160" w:hanging="360"/>
      </w:pPr>
      <w:rPr>
        <w:rFonts w:ascii="Times New Roman" w:hAnsi="Times New Roman" w:hint="default"/>
      </w:rPr>
    </w:lvl>
    <w:lvl w:ilvl="3" w:tplc="7CFA1416" w:tentative="1">
      <w:start w:val="1"/>
      <w:numFmt w:val="bullet"/>
      <w:lvlText w:val="•"/>
      <w:lvlJc w:val="left"/>
      <w:pPr>
        <w:tabs>
          <w:tab w:val="num" w:pos="2880"/>
        </w:tabs>
        <w:ind w:left="2880" w:hanging="360"/>
      </w:pPr>
      <w:rPr>
        <w:rFonts w:ascii="Times New Roman" w:hAnsi="Times New Roman" w:hint="default"/>
      </w:rPr>
    </w:lvl>
    <w:lvl w:ilvl="4" w:tplc="0D7CB384" w:tentative="1">
      <w:start w:val="1"/>
      <w:numFmt w:val="bullet"/>
      <w:lvlText w:val="•"/>
      <w:lvlJc w:val="left"/>
      <w:pPr>
        <w:tabs>
          <w:tab w:val="num" w:pos="3600"/>
        </w:tabs>
        <w:ind w:left="3600" w:hanging="360"/>
      </w:pPr>
      <w:rPr>
        <w:rFonts w:ascii="Times New Roman" w:hAnsi="Times New Roman" w:hint="default"/>
      </w:rPr>
    </w:lvl>
    <w:lvl w:ilvl="5" w:tplc="6706BCEE" w:tentative="1">
      <w:start w:val="1"/>
      <w:numFmt w:val="bullet"/>
      <w:lvlText w:val="•"/>
      <w:lvlJc w:val="left"/>
      <w:pPr>
        <w:tabs>
          <w:tab w:val="num" w:pos="4320"/>
        </w:tabs>
        <w:ind w:left="4320" w:hanging="360"/>
      </w:pPr>
      <w:rPr>
        <w:rFonts w:ascii="Times New Roman" w:hAnsi="Times New Roman" w:hint="default"/>
      </w:rPr>
    </w:lvl>
    <w:lvl w:ilvl="6" w:tplc="7D1642AA" w:tentative="1">
      <w:start w:val="1"/>
      <w:numFmt w:val="bullet"/>
      <w:lvlText w:val="•"/>
      <w:lvlJc w:val="left"/>
      <w:pPr>
        <w:tabs>
          <w:tab w:val="num" w:pos="5040"/>
        </w:tabs>
        <w:ind w:left="5040" w:hanging="360"/>
      </w:pPr>
      <w:rPr>
        <w:rFonts w:ascii="Times New Roman" w:hAnsi="Times New Roman" w:hint="default"/>
      </w:rPr>
    </w:lvl>
    <w:lvl w:ilvl="7" w:tplc="04B4C13C" w:tentative="1">
      <w:start w:val="1"/>
      <w:numFmt w:val="bullet"/>
      <w:lvlText w:val="•"/>
      <w:lvlJc w:val="left"/>
      <w:pPr>
        <w:tabs>
          <w:tab w:val="num" w:pos="5760"/>
        </w:tabs>
        <w:ind w:left="5760" w:hanging="360"/>
      </w:pPr>
      <w:rPr>
        <w:rFonts w:ascii="Times New Roman" w:hAnsi="Times New Roman" w:hint="default"/>
      </w:rPr>
    </w:lvl>
    <w:lvl w:ilvl="8" w:tplc="AC967468" w:tentative="1">
      <w:start w:val="1"/>
      <w:numFmt w:val="bullet"/>
      <w:lvlText w:val="•"/>
      <w:lvlJc w:val="left"/>
      <w:pPr>
        <w:tabs>
          <w:tab w:val="num" w:pos="6480"/>
        </w:tabs>
        <w:ind w:left="6480" w:hanging="360"/>
      </w:pPr>
      <w:rPr>
        <w:rFonts w:ascii="Times New Roman" w:hAnsi="Times New Roman" w:hint="default"/>
      </w:rPr>
    </w:lvl>
  </w:abstractNum>
  <w:abstractNum w:abstractNumId="67" w15:restartNumberingAfterBreak="0">
    <w:nsid w:val="7EDE5000"/>
    <w:multiLevelType w:val="multilevel"/>
    <w:tmpl w:val="B2B8B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F302331"/>
    <w:multiLevelType w:val="multilevel"/>
    <w:tmpl w:val="88AE12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6317301">
    <w:abstractNumId w:val="65"/>
  </w:num>
  <w:num w:numId="2" w16cid:durableId="954943525">
    <w:abstractNumId w:val="61"/>
  </w:num>
  <w:num w:numId="3" w16cid:durableId="324894123">
    <w:abstractNumId w:val="51"/>
  </w:num>
  <w:num w:numId="4" w16cid:durableId="578058007">
    <w:abstractNumId w:val="7"/>
  </w:num>
  <w:num w:numId="5" w16cid:durableId="2088378569">
    <w:abstractNumId w:val="37"/>
  </w:num>
  <w:num w:numId="6" w16cid:durableId="972712607">
    <w:abstractNumId w:val="50"/>
  </w:num>
  <w:num w:numId="7" w16cid:durableId="1782070779">
    <w:abstractNumId w:val="3"/>
  </w:num>
  <w:num w:numId="8" w16cid:durableId="1775633598">
    <w:abstractNumId w:val="27"/>
  </w:num>
  <w:num w:numId="9" w16cid:durableId="91703950">
    <w:abstractNumId w:val="26"/>
  </w:num>
  <w:num w:numId="10" w16cid:durableId="1775590346">
    <w:abstractNumId w:val="45"/>
  </w:num>
  <w:num w:numId="11" w16cid:durableId="706950923">
    <w:abstractNumId w:val="60"/>
  </w:num>
  <w:num w:numId="12" w16cid:durableId="1547370612">
    <w:abstractNumId w:val="33"/>
  </w:num>
  <w:num w:numId="13" w16cid:durableId="270405311">
    <w:abstractNumId w:val="12"/>
  </w:num>
  <w:num w:numId="14" w16cid:durableId="1668635031">
    <w:abstractNumId w:val="48"/>
  </w:num>
  <w:num w:numId="15" w16cid:durableId="28117623">
    <w:abstractNumId w:val="30"/>
  </w:num>
  <w:num w:numId="16" w16cid:durableId="681051668">
    <w:abstractNumId w:val="10"/>
  </w:num>
  <w:num w:numId="17" w16cid:durableId="112527980">
    <w:abstractNumId w:val="54"/>
  </w:num>
  <w:num w:numId="18" w16cid:durableId="129330626">
    <w:abstractNumId w:val="5"/>
  </w:num>
  <w:num w:numId="19" w16cid:durableId="1149177192">
    <w:abstractNumId w:val="53"/>
  </w:num>
  <w:num w:numId="20" w16cid:durableId="275873400">
    <w:abstractNumId w:val="4"/>
  </w:num>
  <w:num w:numId="21" w16cid:durableId="477114230">
    <w:abstractNumId w:val="58"/>
  </w:num>
  <w:num w:numId="22" w16cid:durableId="255094931">
    <w:abstractNumId w:val="25"/>
  </w:num>
  <w:num w:numId="23" w16cid:durableId="303198963">
    <w:abstractNumId w:val="66"/>
  </w:num>
  <w:num w:numId="24" w16cid:durableId="1768042329">
    <w:abstractNumId w:val="19"/>
  </w:num>
  <w:num w:numId="25" w16cid:durableId="685135798">
    <w:abstractNumId w:val="14"/>
  </w:num>
  <w:num w:numId="26" w16cid:durableId="326791658">
    <w:abstractNumId w:val="20"/>
  </w:num>
  <w:num w:numId="27" w16cid:durableId="796725167">
    <w:abstractNumId w:val="63"/>
  </w:num>
  <w:num w:numId="28" w16cid:durableId="653340627">
    <w:abstractNumId w:val="40"/>
  </w:num>
  <w:num w:numId="29" w16cid:durableId="1217667560">
    <w:abstractNumId w:val="57"/>
  </w:num>
  <w:num w:numId="30" w16cid:durableId="565534810">
    <w:abstractNumId w:val="2"/>
  </w:num>
  <w:num w:numId="31" w16cid:durableId="49891031">
    <w:abstractNumId w:val="28"/>
  </w:num>
  <w:num w:numId="32" w16cid:durableId="666174475">
    <w:abstractNumId w:val="46"/>
  </w:num>
  <w:num w:numId="33" w16cid:durableId="923222242">
    <w:abstractNumId w:val="52"/>
  </w:num>
  <w:num w:numId="34" w16cid:durableId="318312649">
    <w:abstractNumId w:val="68"/>
  </w:num>
  <w:num w:numId="35" w16cid:durableId="809637338">
    <w:abstractNumId w:val="6"/>
  </w:num>
  <w:num w:numId="36" w16cid:durableId="1417554081">
    <w:abstractNumId w:val="21"/>
  </w:num>
  <w:num w:numId="37" w16cid:durableId="1993872858">
    <w:abstractNumId w:val="43"/>
  </w:num>
  <w:num w:numId="38" w16cid:durableId="2000187442">
    <w:abstractNumId w:val="9"/>
  </w:num>
  <w:num w:numId="39" w16cid:durableId="2108231804">
    <w:abstractNumId w:val="62"/>
  </w:num>
  <w:num w:numId="40" w16cid:durableId="362678495">
    <w:abstractNumId w:val="8"/>
  </w:num>
  <w:num w:numId="41" w16cid:durableId="1001858871">
    <w:abstractNumId w:val="55"/>
  </w:num>
  <w:num w:numId="42" w16cid:durableId="1896817527">
    <w:abstractNumId w:val="16"/>
  </w:num>
  <w:num w:numId="43" w16cid:durableId="1557282457">
    <w:abstractNumId w:val="34"/>
  </w:num>
  <w:num w:numId="44" w16cid:durableId="1030181777">
    <w:abstractNumId w:val="15"/>
  </w:num>
  <w:num w:numId="45" w16cid:durableId="2136672811">
    <w:abstractNumId w:val="18"/>
  </w:num>
  <w:num w:numId="46" w16cid:durableId="196044860">
    <w:abstractNumId w:val="44"/>
  </w:num>
  <w:num w:numId="47" w16cid:durableId="131137608">
    <w:abstractNumId w:val="11"/>
  </w:num>
  <w:num w:numId="48" w16cid:durableId="1108547527">
    <w:abstractNumId w:val="59"/>
  </w:num>
  <w:num w:numId="49" w16cid:durableId="619994172">
    <w:abstractNumId w:val="49"/>
  </w:num>
  <w:num w:numId="50" w16cid:durableId="318308778">
    <w:abstractNumId w:val="23"/>
  </w:num>
  <w:num w:numId="51" w16cid:durableId="1038699902">
    <w:abstractNumId w:val="67"/>
  </w:num>
  <w:num w:numId="52" w16cid:durableId="1234193814">
    <w:abstractNumId w:val="13"/>
  </w:num>
  <w:num w:numId="53" w16cid:durableId="969628682">
    <w:abstractNumId w:val="47"/>
  </w:num>
  <w:num w:numId="54" w16cid:durableId="674108654">
    <w:abstractNumId w:val="32"/>
  </w:num>
  <w:num w:numId="55" w16cid:durableId="1102216475">
    <w:abstractNumId w:val="24"/>
  </w:num>
  <w:num w:numId="56" w16cid:durableId="518935401">
    <w:abstractNumId w:val="39"/>
  </w:num>
  <w:num w:numId="57" w16cid:durableId="171647712">
    <w:abstractNumId w:val="31"/>
  </w:num>
  <w:num w:numId="58" w16cid:durableId="734663145">
    <w:abstractNumId w:val="17"/>
  </w:num>
  <w:num w:numId="59" w16cid:durableId="1217621175">
    <w:abstractNumId w:val="41"/>
  </w:num>
  <w:num w:numId="60" w16cid:durableId="310984201">
    <w:abstractNumId w:val="64"/>
  </w:num>
  <w:num w:numId="61" w16cid:durableId="1547259413">
    <w:abstractNumId w:val="22"/>
  </w:num>
  <w:num w:numId="62" w16cid:durableId="410009133">
    <w:abstractNumId w:val="36"/>
  </w:num>
  <w:num w:numId="63" w16cid:durableId="1503542977">
    <w:abstractNumId w:val="1"/>
  </w:num>
  <w:num w:numId="64" w16cid:durableId="2126382591">
    <w:abstractNumId w:val="29"/>
  </w:num>
  <w:num w:numId="65" w16cid:durableId="1133907228">
    <w:abstractNumId w:val="35"/>
  </w:num>
  <w:num w:numId="66" w16cid:durableId="1840191181">
    <w:abstractNumId w:val="42"/>
  </w:num>
  <w:num w:numId="67" w16cid:durableId="1001275008">
    <w:abstractNumId w:val="0"/>
  </w:num>
  <w:num w:numId="68" w16cid:durableId="1830125561">
    <w:abstractNumId w:val="38"/>
  </w:num>
  <w:num w:numId="69" w16cid:durableId="333802459">
    <w:abstractNumId w:val="5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TQwNjAyM7IwNjZQ0lEKTi0uzszPAykwqQUAyqQqZCwAAAA="/>
  </w:docVars>
  <w:rsids>
    <w:rsidRoot w:val="00A90B0F"/>
    <w:rsid w:val="0000272E"/>
    <w:rsid w:val="00002B06"/>
    <w:rsid w:val="00002E55"/>
    <w:rsid w:val="00003D41"/>
    <w:rsid w:val="00007B1A"/>
    <w:rsid w:val="00013E9A"/>
    <w:rsid w:val="00016AE8"/>
    <w:rsid w:val="00024043"/>
    <w:rsid w:val="00026CB8"/>
    <w:rsid w:val="00027EBB"/>
    <w:rsid w:val="00030070"/>
    <w:rsid w:val="000414C6"/>
    <w:rsid w:val="00041652"/>
    <w:rsid w:val="00043165"/>
    <w:rsid w:val="0004497B"/>
    <w:rsid w:val="00046D53"/>
    <w:rsid w:val="00047140"/>
    <w:rsid w:val="00050AB8"/>
    <w:rsid w:val="00051BD6"/>
    <w:rsid w:val="000708B9"/>
    <w:rsid w:val="00071783"/>
    <w:rsid w:val="00071BBE"/>
    <w:rsid w:val="000911E9"/>
    <w:rsid w:val="0009347B"/>
    <w:rsid w:val="00093B62"/>
    <w:rsid w:val="00095A32"/>
    <w:rsid w:val="000A475F"/>
    <w:rsid w:val="000B6340"/>
    <w:rsid w:val="000C1259"/>
    <w:rsid w:val="000C206B"/>
    <w:rsid w:val="000C290F"/>
    <w:rsid w:val="000C77AD"/>
    <w:rsid w:val="000D0C58"/>
    <w:rsid w:val="000D3231"/>
    <w:rsid w:val="000D53DB"/>
    <w:rsid w:val="000D6719"/>
    <w:rsid w:val="000D718E"/>
    <w:rsid w:val="000E176F"/>
    <w:rsid w:val="000E2D40"/>
    <w:rsid w:val="000E39CD"/>
    <w:rsid w:val="000E4050"/>
    <w:rsid w:val="000E416D"/>
    <w:rsid w:val="000E5ED4"/>
    <w:rsid w:val="000F1AF5"/>
    <w:rsid w:val="000F6B50"/>
    <w:rsid w:val="001013E4"/>
    <w:rsid w:val="00102E32"/>
    <w:rsid w:val="001102D7"/>
    <w:rsid w:val="00115ECB"/>
    <w:rsid w:val="00120AB0"/>
    <w:rsid w:val="001232E3"/>
    <w:rsid w:val="00130225"/>
    <w:rsid w:val="00137FE5"/>
    <w:rsid w:val="0014180D"/>
    <w:rsid w:val="00146630"/>
    <w:rsid w:val="001466D7"/>
    <w:rsid w:val="0015086D"/>
    <w:rsid w:val="00156427"/>
    <w:rsid w:val="00161240"/>
    <w:rsid w:val="00163071"/>
    <w:rsid w:val="00170ACB"/>
    <w:rsid w:val="00172E81"/>
    <w:rsid w:val="001769EB"/>
    <w:rsid w:val="00180CA5"/>
    <w:rsid w:val="00181B66"/>
    <w:rsid w:val="001825A4"/>
    <w:rsid w:val="00184987"/>
    <w:rsid w:val="00184A9F"/>
    <w:rsid w:val="00186209"/>
    <w:rsid w:val="0019399D"/>
    <w:rsid w:val="0019458F"/>
    <w:rsid w:val="0019636F"/>
    <w:rsid w:val="001967F9"/>
    <w:rsid w:val="001A05D0"/>
    <w:rsid w:val="001A684D"/>
    <w:rsid w:val="001B1187"/>
    <w:rsid w:val="001B1BB5"/>
    <w:rsid w:val="001B3F86"/>
    <w:rsid w:val="001B59A2"/>
    <w:rsid w:val="001C1A44"/>
    <w:rsid w:val="001C4365"/>
    <w:rsid w:val="001D4541"/>
    <w:rsid w:val="001E0DB5"/>
    <w:rsid w:val="001E3F32"/>
    <w:rsid w:val="001E4F13"/>
    <w:rsid w:val="001E577F"/>
    <w:rsid w:val="001E5A35"/>
    <w:rsid w:val="001E678C"/>
    <w:rsid w:val="001F0B50"/>
    <w:rsid w:val="001F17AA"/>
    <w:rsid w:val="001F3955"/>
    <w:rsid w:val="001F6BC3"/>
    <w:rsid w:val="001F7B5E"/>
    <w:rsid w:val="00201C79"/>
    <w:rsid w:val="002060CA"/>
    <w:rsid w:val="0021519C"/>
    <w:rsid w:val="00223BAC"/>
    <w:rsid w:val="002378AA"/>
    <w:rsid w:val="00240923"/>
    <w:rsid w:val="00240B97"/>
    <w:rsid w:val="0024451F"/>
    <w:rsid w:val="00244651"/>
    <w:rsid w:val="00253CD7"/>
    <w:rsid w:val="0025461B"/>
    <w:rsid w:val="00266430"/>
    <w:rsid w:val="0027419B"/>
    <w:rsid w:val="0027600D"/>
    <w:rsid w:val="0028156C"/>
    <w:rsid w:val="00282D3A"/>
    <w:rsid w:val="0028430D"/>
    <w:rsid w:val="00290397"/>
    <w:rsid w:val="002911BB"/>
    <w:rsid w:val="002A1F7E"/>
    <w:rsid w:val="002A1FAD"/>
    <w:rsid w:val="002A416F"/>
    <w:rsid w:val="002C58EE"/>
    <w:rsid w:val="002C64C0"/>
    <w:rsid w:val="002D3BB2"/>
    <w:rsid w:val="002D6D6E"/>
    <w:rsid w:val="002D7568"/>
    <w:rsid w:val="002D75FB"/>
    <w:rsid w:val="002D76AC"/>
    <w:rsid w:val="002E6781"/>
    <w:rsid w:val="002F2841"/>
    <w:rsid w:val="003045E8"/>
    <w:rsid w:val="00305876"/>
    <w:rsid w:val="00310F7D"/>
    <w:rsid w:val="00311634"/>
    <w:rsid w:val="003149A2"/>
    <w:rsid w:val="003239BA"/>
    <w:rsid w:val="00331330"/>
    <w:rsid w:val="00333834"/>
    <w:rsid w:val="00334848"/>
    <w:rsid w:val="00343706"/>
    <w:rsid w:val="00350566"/>
    <w:rsid w:val="0035152C"/>
    <w:rsid w:val="0035235D"/>
    <w:rsid w:val="003529D9"/>
    <w:rsid w:val="00354F66"/>
    <w:rsid w:val="00362994"/>
    <w:rsid w:val="00363279"/>
    <w:rsid w:val="00366F6B"/>
    <w:rsid w:val="00373825"/>
    <w:rsid w:val="0037405D"/>
    <w:rsid w:val="00374B3E"/>
    <w:rsid w:val="00383C49"/>
    <w:rsid w:val="00392E54"/>
    <w:rsid w:val="00393E30"/>
    <w:rsid w:val="00394589"/>
    <w:rsid w:val="00396E3B"/>
    <w:rsid w:val="003A293C"/>
    <w:rsid w:val="003A33FE"/>
    <w:rsid w:val="003A46A6"/>
    <w:rsid w:val="003A4D19"/>
    <w:rsid w:val="003B36CB"/>
    <w:rsid w:val="003B440D"/>
    <w:rsid w:val="003B5001"/>
    <w:rsid w:val="003B518E"/>
    <w:rsid w:val="003C03BF"/>
    <w:rsid w:val="003C0B1F"/>
    <w:rsid w:val="003C1BB3"/>
    <w:rsid w:val="003C229A"/>
    <w:rsid w:val="003C5993"/>
    <w:rsid w:val="003D05F8"/>
    <w:rsid w:val="003D075C"/>
    <w:rsid w:val="003D70D3"/>
    <w:rsid w:val="003E4ABF"/>
    <w:rsid w:val="004025BE"/>
    <w:rsid w:val="0040492D"/>
    <w:rsid w:val="004055C4"/>
    <w:rsid w:val="004069D2"/>
    <w:rsid w:val="004079AD"/>
    <w:rsid w:val="00411950"/>
    <w:rsid w:val="00411E3E"/>
    <w:rsid w:val="00417705"/>
    <w:rsid w:val="00423716"/>
    <w:rsid w:val="00423D61"/>
    <w:rsid w:val="00425D79"/>
    <w:rsid w:val="00433B4C"/>
    <w:rsid w:val="00434A0E"/>
    <w:rsid w:val="00435B92"/>
    <w:rsid w:val="00436D56"/>
    <w:rsid w:val="00442094"/>
    <w:rsid w:val="0044402D"/>
    <w:rsid w:val="00444E36"/>
    <w:rsid w:val="004451D1"/>
    <w:rsid w:val="00450405"/>
    <w:rsid w:val="00451704"/>
    <w:rsid w:val="00455E5E"/>
    <w:rsid w:val="004628A0"/>
    <w:rsid w:val="00464931"/>
    <w:rsid w:val="00476951"/>
    <w:rsid w:val="004840A7"/>
    <w:rsid w:val="00485474"/>
    <w:rsid w:val="00485960"/>
    <w:rsid w:val="004A03A0"/>
    <w:rsid w:val="004A0D31"/>
    <w:rsid w:val="004A258B"/>
    <w:rsid w:val="004A4273"/>
    <w:rsid w:val="004B0FF7"/>
    <w:rsid w:val="004B23D4"/>
    <w:rsid w:val="004B25BD"/>
    <w:rsid w:val="004B494F"/>
    <w:rsid w:val="004B5852"/>
    <w:rsid w:val="004C0A53"/>
    <w:rsid w:val="004D0D38"/>
    <w:rsid w:val="004D1C78"/>
    <w:rsid w:val="004D4503"/>
    <w:rsid w:val="004D6276"/>
    <w:rsid w:val="004E071E"/>
    <w:rsid w:val="004E3978"/>
    <w:rsid w:val="004E3A71"/>
    <w:rsid w:val="004E3C8B"/>
    <w:rsid w:val="004F1F9D"/>
    <w:rsid w:val="004F3155"/>
    <w:rsid w:val="004F499F"/>
    <w:rsid w:val="004F54C8"/>
    <w:rsid w:val="004F5832"/>
    <w:rsid w:val="004F624F"/>
    <w:rsid w:val="004F736F"/>
    <w:rsid w:val="0050089C"/>
    <w:rsid w:val="00500C12"/>
    <w:rsid w:val="00502146"/>
    <w:rsid w:val="0050295C"/>
    <w:rsid w:val="0050304D"/>
    <w:rsid w:val="005052F3"/>
    <w:rsid w:val="00506788"/>
    <w:rsid w:val="00511912"/>
    <w:rsid w:val="00521EF4"/>
    <w:rsid w:val="00526454"/>
    <w:rsid w:val="00526780"/>
    <w:rsid w:val="00526B56"/>
    <w:rsid w:val="00526F5B"/>
    <w:rsid w:val="00527E65"/>
    <w:rsid w:val="0054360D"/>
    <w:rsid w:val="00550052"/>
    <w:rsid w:val="00553FCE"/>
    <w:rsid w:val="00570713"/>
    <w:rsid w:val="0057132A"/>
    <w:rsid w:val="00571D49"/>
    <w:rsid w:val="005760B2"/>
    <w:rsid w:val="00576B89"/>
    <w:rsid w:val="0058078B"/>
    <w:rsid w:val="005911F9"/>
    <w:rsid w:val="0059219D"/>
    <w:rsid w:val="005A0209"/>
    <w:rsid w:val="005A130F"/>
    <w:rsid w:val="005A2DFE"/>
    <w:rsid w:val="005B28D7"/>
    <w:rsid w:val="005B37B9"/>
    <w:rsid w:val="005B3E0B"/>
    <w:rsid w:val="005B66BA"/>
    <w:rsid w:val="005C49F4"/>
    <w:rsid w:val="005C55D1"/>
    <w:rsid w:val="005C6E98"/>
    <w:rsid w:val="005D0406"/>
    <w:rsid w:val="005D0519"/>
    <w:rsid w:val="005D158F"/>
    <w:rsid w:val="005D212F"/>
    <w:rsid w:val="005D49BF"/>
    <w:rsid w:val="005D4D7C"/>
    <w:rsid w:val="005D500D"/>
    <w:rsid w:val="005D72FD"/>
    <w:rsid w:val="005D7B26"/>
    <w:rsid w:val="005E12CA"/>
    <w:rsid w:val="005E7BA5"/>
    <w:rsid w:val="005F1B39"/>
    <w:rsid w:val="00600F4A"/>
    <w:rsid w:val="00601B53"/>
    <w:rsid w:val="006046C3"/>
    <w:rsid w:val="00615ACE"/>
    <w:rsid w:val="006206AC"/>
    <w:rsid w:val="00620C8D"/>
    <w:rsid w:val="00623059"/>
    <w:rsid w:val="0062327D"/>
    <w:rsid w:val="00632614"/>
    <w:rsid w:val="00641261"/>
    <w:rsid w:val="00642FB6"/>
    <w:rsid w:val="00652668"/>
    <w:rsid w:val="00660F72"/>
    <w:rsid w:val="00661703"/>
    <w:rsid w:val="006630F1"/>
    <w:rsid w:val="00666581"/>
    <w:rsid w:val="006763F6"/>
    <w:rsid w:val="00681808"/>
    <w:rsid w:val="006850DE"/>
    <w:rsid w:val="00686661"/>
    <w:rsid w:val="006A15AF"/>
    <w:rsid w:val="006B4E65"/>
    <w:rsid w:val="006B66C4"/>
    <w:rsid w:val="006C3D12"/>
    <w:rsid w:val="006C3EEB"/>
    <w:rsid w:val="006C4825"/>
    <w:rsid w:val="006C57D4"/>
    <w:rsid w:val="006C5B98"/>
    <w:rsid w:val="006D261A"/>
    <w:rsid w:val="006D40EA"/>
    <w:rsid w:val="006D5274"/>
    <w:rsid w:val="006E3516"/>
    <w:rsid w:val="006E42D9"/>
    <w:rsid w:val="006E47EF"/>
    <w:rsid w:val="006E4E5C"/>
    <w:rsid w:val="006E671F"/>
    <w:rsid w:val="006F10B3"/>
    <w:rsid w:val="006F7D73"/>
    <w:rsid w:val="007045CC"/>
    <w:rsid w:val="00705565"/>
    <w:rsid w:val="00712EFE"/>
    <w:rsid w:val="00713B03"/>
    <w:rsid w:val="007204EC"/>
    <w:rsid w:val="00725942"/>
    <w:rsid w:val="00726214"/>
    <w:rsid w:val="0073498D"/>
    <w:rsid w:val="00741857"/>
    <w:rsid w:val="00754355"/>
    <w:rsid w:val="00760F2A"/>
    <w:rsid w:val="007628ED"/>
    <w:rsid w:val="007649D4"/>
    <w:rsid w:val="00766BA2"/>
    <w:rsid w:val="00771D84"/>
    <w:rsid w:val="007725A7"/>
    <w:rsid w:val="00774EAF"/>
    <w:rsid w:val="00776EF0"/>
    <w:rsid w:val="00781823"/>
    <w:rsid w:val="0078397B"/>
    <w:rsid w:val="00783C9B"/>
    <w:rsid w:val="00784AD5"/>
    <w:rsid w:val="0078702D"/>
    <w:rsid w:val="007878EF"/>
    <w:rsid w:val="00787E51"/>
    <w:rsid w:val="00794D57"/>
    <w:rsid w:val="007965DD"/>
    <w:rsid w:val="007973F0"/>
    <w:rsid w:val="007A2798"/>
    <w:rsid w:val="007B1275"/>
    <w:rsid w:val="007B207A"/>
    <w:rsid w:val="007B36FF"/>
    <w:rsid w:val="007B5698"/>
    <w:rsid w:val="007B62CE"/>
    <w:rsid w:val="007C1E4D"/>
    <w:rsid w:val="007C1F12"/>
    <w:rsid w:val="007C36A6"/>
    <w:rsid w:val="007C46A3"/>
    <w:rsid w:val="007C749A"/>
    <w:rsid w:val="007D08A5"/>
    <w:rsid w:val="007D19DE"/>
    <w:rsid w:val="007E08A8"/>
    <w:rsid w:val="007E1CC2"/>
    <w:rsid w:val="007E2668"/>
    <w:rsid w:val="007E6796"/>
    <w:rsid w:val="007F2929"/>
    <w:rsid w:val="007F5214"/>
    <w:rsid w:val="00802347"/>
    <w:rsid w:val="00802E70"/>
    <w:rsid w:val="00810E53"/>
    <w:rsid w:val="00810E70"/>
    <w:rsid w:val="00814224"/>
    <w:rsid w:val="00814FED"/>
    <w:rsid w:val="008207F7"/>
    <w:rsid w:val="00823228"/>
    <w:rsid w:val="00824074"/>
    <w:rsid w:val="00824F77"/>
    <w:rsid w:val="008271A2"/>
    <w:rsid w:val="008321DB"/>
    <w:rsid w:val="00832E40"/>
    <w:rsid w:val="0084054B"/>
    <w:rsid w:val="00856BA7"/>
    <w:rsid w:val="008571CD"/>
    <w:rsid w:val="00862BDB"/>
    <w:rsid w:val="00862C8E"/>
    <w:rsid w:val="008634F8"/>
    <w:rsid w:val="00864575"/>
    <w:rsid w:val="00881369"/>
    <w:rsid w:val="00881DC7"/>
    <w:rsid w:val="008834CB"/>
    <w:rsid w:val="00883C56"/>
    <w:rsid w:val="00884E92"/>
    <w:rsid w:val="008B0354"/>
    <w:rsid w:val="008B5DF1"/>
    <w:rsid w:val="008C224E"/>
    <w:rsid w:val="008C3A07"/>
    <w:rsid w:val="008C3BC0"/>
    <w:rsid w:val="008C3EA6"/>
    <w:rsid w:val="008C4B52"/>
    <w:rsid w:val="008D18F8"/>
    <w:rsid w:val="008D5603"/>
    <w:rsid w:val="008D6958"/>
    <w:rsid w:val="008E0FD1"/>
    <w:rsid w:val="008E5DF3"/>
    <w:rsid w:val="008E67B2"/>
    <w:rsid w:val="008F4D76"/>
    <w:rsid w:val="008F77E4"/>
    <w:rsid w:val="00900422"/>
    <w:rsid w:val="00901F82"/>
    <w:rsid w:val="00905F66"/>
    <w:rsid w:val="0091511C"/>
    <w:rsid w:val="0091784C"/>
    <w:rsid w:val="0092439B"/>
    <w:rsid w:val="00926989"/>
    <w:rsid w:val="00926FCA"/>
    <w:rsid w:val="00941E58"/>
    <w:rsid w:val="00952378"/>
    <w:rsid w:val="009612B7"/>
    <w:rsid w:val="0096483F"/>
    <w:rsid w:val="0096501F"/>
    <w:rsid w:val="0096605B"/>
    <w:rsid w:val="00971773"/>
    <w:rsid w:val="00972B32"/>
    <w:rsid w:val="009741F5"/>
    <w:rsid w:val="00977A15"/>
    <w:rsid w:val="0098125A"/>
    <w:rsid w:val="00982561"/>
    <w:rsid w:val="0098447E"/>
    <w:rsid w:val="00995384"/>
    <w:rsid w:val="00995654"/>
    <w:rsid w:val="009A4786"/>
    <w:rsid w:val="009A5548"/>
    <w:rsid w:val="009A6F33"/>
    <w:rsid w:val="009B024E"/>
    <w:rsid w:val="009B2695"/>
    <w:rsid w:val="009B4729"/>
    <w:rsid w:val="009B510B"/>
    <w:rsid w:val="009B57B8"/>
    <w:rsid w:val="009C0C11"/>
    <w:rsid w:val="009C1693"/>
    <w:rsid w:val="009C7034"/>
    <w:rsid w:val="009C7333"/>
    <w:rsid w:val="009D6AE8"/>
    <w:rsid w:val="009D7B72"/>
    <w:rsid w:val="009E0A52"/>
    <w:rsid w:val="009E0AC7"/>
    <w:rsid w:val="009E1732"/>
    <w:rsid w:val="009E7092"/>
    <w:rsid w:val="009F4DE9"/>
    <w:rsid w:val="009F4EF4"/>
    <w:rsid w:val="009F5409"/>
    <w:rsid w:val="009F5D78"/>
    <w:rsid w:val="009F6486"/>
    <w:rsid w:val="009F7169"/>
    <w:rsid w:val="009F7196"/>
    <w:rsid w:val="009F7713"/>
    <w:rsid w:val="00A02285"/>
    <w:rsid w:val="00A04B7D"/>
    <w:rsid w:val="00A06889"/>
    <w:rsid w:val="00A10595"/>
    <w:rsid w:val="00A12171"/>
    <w:rsid w:val="00A130EB"/>
    <w:rsid w:val="00A24DDC"/>
    <w:rsid w:val="00A41D54"/>
    <w:rsid w:val="00A436A0"/>
    <w:rsid w:val="00A5307D"/>
    <w:rsid w:val="00A61C7D"/>
    <w:rsid w:val="00A645F8"/>
    <w:rsid w:val="00A65AFC"/>
    <w:rsid w:val="00A72208"/>
    <w:rsid w:val="00A72395"/>
    <w:rsid w:val="00A75C90"/>
    <w:rsid w:val="00A778E0"/>
    <w:rsid w:val="00A77F77"/>
    <w:rsid w:val="00A84D49"/>
    <w:rsid w:val="00A84DF0"/>
    <w:rsid w:val="00A84E43"/>
    <w:rsid w:val="00A84EC8"/>
    <w:rsid w:val="00A86E0E"/>
    <w:rsid w:val="00A876EF"/>
    <w:rsid w:val="00A90B0F"/>
    <w:rsid w:val="00A9109D"/>
    <w:rsid w:val="00A93B2A"/>
    <w:rsid w:val="00A94ADD"/>
    <w:rsid w:val="00AA2C30"/>
    <w:rsid w:val="00AA2CF1"/>
    <w:rsid w:val="00AA5284"/>
    <w:rsid w:val="00AA5414"/>
    <w:rsid w:val="00AA5532"/>
    <w:rsid w:val="00AB1AF4"/>
    <w:rsid w:val="00AB26CB"/>
    <w:rsid w:val="00AB74B0"/>
    <w:rsid w:val="00AC140F"/>
    <w:rsid w:val="00AC5C60"/>
    <w:rsid w:val="00AC7210"/>
    <w:rsid w:val="00AD4146"/>
    <w:rsid w:val="00AD5EDA"/>
    <w:rsid w:val="00AD60A5"/>
    <w:rsid w:val="00AD6D82"/>
    <w:rsid w:val="00AE41C0"/>
    <w:rsid w:val="00AF264A"/>
    <w:rsid w:val="00AF6595"/>
    <w:rsid w:val="00B003B6"/>
    <w:rsid w:val="00B00FDB"/>
    <w:rsid w:val="00B02A99"/>
    <w:rsid w:val="00B0483A"/>
    <w:rsid w:val="00B05AF7"/>
    <w:rsid w:val="00B05FFB"/>
    <w:rsid w:val="00B12E8E"/>
    <w:rsid w:val="00B177F5"/>
    <w:rsid w:val="00B22922"/>
    <w:rsid w:val="00B24AD6"/>
    <w:rsid w:val="00B2546B"/>
    <w:rsid w:val="00B25700"/>
    <w:rsid w:val="00B306E7"/>
    <w:rsid w:val="00B32275"/>
    <w:rsid w:val="00B3281A"/>
    <w:rsid w:val="00B34069"/>
    <w:rsid w:val="00B425E3"/>
    <w:rsid w:val="00B469CB"/>
    <w:rsid w:val="00B51F22"/>
    <w:rsid w:val="00B552E4"/>
    <w:rsid w:val="00B55D8F"/>
    <w:rsid w:val="00B62A96"/>
    <w:rsid w:val="00B64BDC"/>
    <w:rsid w:val="00B67F07"/>
    <w:rsid w:val="00B7546C"/>
    <w:rsid w:val="00B7718C"/>
    <w:rsid w:val="00B77A73"/>
    <w:rsid w:val="00B77CFE"/>
    <w:rsid w:val="00B82638"/>
    <w:rsid w:val="00B85983"/>
    <w:rsid w:val="00B91F52"/>
    <w:rsid w:val="00BA103F"/>
    <w:rsid w:val="00BA1E31"/>
    <w:rsid w:val="00BA369B"/>
    <w:rsid w:val="00BA5910"/>
    <w:rsid w:val="00BB3B2C"/>
    <w:rsid w:val="00BB4F7C"/>
    <w:rsid w:val="00BB79EE"/>
    <w:rsid w:val="00BC73FF"/>
    <w:rsid w:val="00BC74F0"/>
    <w:rsid w:val="00BE2F0D"/>
    <w:rsid w:val="00BE375C"/>
    <w:rsid w:val="00BE3919"/>
    <w:rsid w:val="00BE3D00"/>
    <w:rsid w:val="00BE5032"/>
    <w:rsid w:val="00BE6004"/>
    <w:rsid w:val="00BE65BA"/>
    <w:rsid w:val="00BE662C"/>
    <w:rsid w:val="00BE66C6"/>
    <w:rsid w:val="00BE677A"/>
    <w:rsid w:val="00BF3729"/>
    <w:rsid w:val="00BF7E56"/>
    <w:rsid w:val="00C06890"/>
    <w:rsid w:val="00C11092"/>
    <w:rsid w:val="00C1204B"/>
    <w:rsid w:val="00C24B87"/>
    <w:rsid w:val="00C27E1C"/>
    <w:rsid w:val="00C304AB"/>
    <w:rsid w:val="00C308F6"/>
    <w:rsid w:val="00C3240A"/>
    <w:rsid w:val="00C32ED5"/>
    <w:rsid w:val="00C33AC5"/>
    <w:rsid w:val="00C34BD6"/>
    <w:rsid w:val="00C34BF3"/>
    <w:rsid w:val="00C34E91"/>
    <w:rsid w:val="00C35131"/>
    <w:rsid w:val="00C36AA8"/>
    <w:rsid w:val="00C4061F"/>
    <w:rsid w:val="00C44884"/>
    <w:rsid w:val="00C505E6"/>
    <w:rsid w:val="00C52F9C"/>
    <w:rsid w:val="00C57A3D"/>
    <w:rsid w:val="00C61443"/>
    <w:rsid w:val="00C65847"/>
    <w:rsid w:val="00C67DC8"/>
    <w:rsid w:val="00C72FA7"/>
    <w:rsid w:val="00C74CC7"/>
    <w:rsid w:val="00C759CF"/>
    <w:rsid w:val="00C7728C"/>
    <w:rsid w:val="00C822F0"/>
    <w:rsid w:val="00C83480"/>
    <w:rsid w:val="00C90154"/>
    <w:rsid w:val="00C90423"/>
    <w:rsid w:val="00C91087"/>
    <w:rsid w:val="00C92679"/>
    <w:rsid w:val="00C9359E"/>
    <w:rsid w:val="00C95257"/>
    <w:rsid w:val="00CA52F2"/>
    <w:rsid w:val="00CA63F2"/>
    <w:rsid w:val="00CA6430"/>
    <w:rsid w:val="00CA66A9"/>
    <w:rsid w:val="00CB3332"/>
    <w:rsid w:val="00CB3984"/>
    <w:rsid w:val="00CB39B1"/>
    <w:rsid w:val="00CC5A3F"/>
    <w:rsid w:val="00CD1875"/>
    <w:rsid w:val="00CD2E1C"/>
    <w:rsid w:val="00CD4286"/>
    <w:rsid w:val="00CD6475"/>
    <w:rsid w:val="00CD7DC8"/>
    <w:rsid w:val="00CE2236"/>
    <w:rsid w:val="00CE2F6B"/>
    <w:rsid w:val="00CE6B99"/>
    <w:rsid w:val="00CE7E5D"/>
    <w:rsid w:val="00CF210C"/>
    <w:rsid w:val="00D00C4C"/>
    <w:rsid w:val="00D01D9D"/>
    <w:rsid w:val="00D13A6C"/>
    <w:rsid w:val="00D213FC"/>
    <w:rsid w:val="00D22E4C"/>
    <w:rsid w:val="00D2479F"/>
    <w:rsid w:val="00D254D5"/>
    <w:rsid w:val="00D26CC8"/>
    <w:rsid w:val="00D311F9"/>
    <w:rsid w:val="00D3167F"/>
    <w:rsid w:val="00D339F3"/>
    <w:rsid w:val="00D3443F"/>
    <w:rsid w:val="00D41CEE"/>
    <w:rsid w:val="00D41D67"/>
    <w:rsid w:val="00D46AAE"/>
    <w:rsid w:val="00D46E5F"/>
    <w:rsid w:val="00D5098C"/>
    <w:rsid w:val="00D51306"/>
    <w:rsid w:val="00D55C6E"/>
    <w:rsid w:val="00D57E06"/>
    <w:rsid w:val="00D621C4"/>
    <w:rsid w:val="00D6470D"/>
    <w:rsid w:val="00D64D0C"/>
    <w:rsid w:val="00D72C8A"/>
    <w:rsid w:val="00D76B13"/>
    <w:rsid w:val="00D80396"/>
    <w:rsid w:val="00D808F5"/>
    <w:rsid w:val="00D80BC2"/>
    <w:rsid w:val="00D80D3A"/>
    <w:rsid w:val="00D827B1"/>
    <w:rsid w:val="00D835E5"/>
    <w:rsid w:val="00D86A9D"/>
    <w:rsid w:val="00D86E5D"/>
    <w:rsid w:val="00D940CA"/>
    <w:rsid w:val="00D94D01"/>
    <w:rsid w:val="00DA2BF9"/>
    <w:rsid w:val="00DA61E4"/>
    <w:rsid w:val="00DA6E9A"/>
    <w:rsid w:val="00DB02A1"/>
    <w:rsid w:val="00DB2307"/>
    <w:rsid w:val="00DB3DFC"/>
    <w:rsid w:val="00DC1AF1"/>
    <w:rsid w:val="00DC27FC"/>
    <w:rsid w:val="00DC5D90"/>
    <w:rsid w:val="00DC62D1"/>
    <w:rsid w:val="00DD547A"/>
    <w:rsid w:val="00DD6E9E"/>
    <w:rsid w:val="00DD7413"/>
    <w:rsid w:val="00DD7B77"/>
    <w:rsid w:val="00DF22C8"/>
    <w:rsid w:val="00DF2F45"/>
    <w:rsid w:val="00DF44D9"/>
    <w:rsid w:val="00DF676B"/>
    <w:rsid w:val="00E03FB9"/>
    <w:rsid w:val="00E10973"/>
    <w:rsid w:val="00E12837"/>
    <w:rsid w:val="00E14CDA"/>
    <w:rsid w:val="00E30528"/>
    <w:rsid w:val="00E3364B"/>
    <w:rsid w:val="00E34B02"/>
    <w:rsid w:val="00E37733"/>
    <w:rsid w:val="00E417ED"/>
    <w:rsid w:val="00E41DB1"/>
    <w:rsid w:val="00E474AE"/>
    <w:rsid w:val="00E50597"/>
    <w:rsid w:val="00E5065D"/>
    <w:rsid w:val="00E51650"/>
    <w:rsid w:val="00E55858"/>
    <w:rsid w:val="00E6002C"/>
    <w:rsid w:val="00E66DF4"/>
    <w:rsid w:val="00E743C2"/>
    <w:rsid w:val="00E75D88"/>
    <w:rsid w:val="00E8233C"/>
    <w:rsid w:val="00E86FB6"/>
    <w:rsid w:val="00E87229"/>
    <w:rsid w:val="00E94357"/>
    <w:rsid w:val="00E95EA6"/>
    <w:rsid w:val="00E96D97"/>
    <w:rsid w:val="00EA15DF"/>
    <w:rsid w:val="00EA5128"/>
    <w:rsid w:val="00EA7522"/>
    <w:rsid w:val="00EC1851"/>
    <w:rsid w:val="00EC49BE"/>
    <w:rsid w:val="00ED0531"/>
    <w:rsid w:val="00ED24F2"/>
    <w:rsid w:val="00ED2B80"/>
    <w:rsid w:val="00ED6E65"/>
    <w:rsid w:val="00EE0354"/>
    <w:rsid w:val="00EE1317"/>
    <w:rsid w:val="00EE216D"/>
    <w:rsid w:val="00EE2AF8"/>
    <w:rsid w:val="00EE33FE"/>
    <w:rsid w:val="00F00201"/>
    <w:rsid w:val="00F008E3"/>
    <w:rsid w:val="00F02D92"/>
    <w:rsid w:val="00F040D9"/>
    <w:rsid w:val="00F060BB"/>
    <w:rsid w:val="00F11B11"/>
    <w:rsid w:val="00F12FED"/>
    <w:rsid w:val="00F15420"/>
    <w:rsid w:val="00F1592A"/>
    <w:rsid w:val="00F24279"/>
    <w:rsid w:val="00F25AA8"/>
    <w:rsid w:val="00F26EDD"/>
    <w:rsid w:val="00F31698"/>
    <w:rsid w:val="00F36ECD"/>
    <w:rsid w:val="00F37521"/>
    <w:rsid w:val="00F40ACE"/>
    <w:rsid w:val="00F447A2"/>
    <w:rsid w:val="00F46E50"/>
    <w:rsid w:val="00F5070F"/>
    <w:rsid w:val="00F5313A"/>
    <w:rsid w:val="00F62858"/>
    <w:rsid w:val="00F70005"/>
    <w:rsid w:val="00F830A5"/>
    <w:rsid w:val="00F8560E"/>
    <w:rsid w:val="00F86F2E"/>
    <w:rsid w:val="00F9181B"/>
    <w:rsid w:val="00F92856"/>
    <w:rsid w:val="00F973A1"/>
    <w:rsid w:val="00FA0821"/>
    <w:rsid w:val="00FA53AE"/>
    <w:rsid w:val="00FA5659"/>
    <w:rsid w:val="00FB08C4"/>
    <w:rsid w:val="00FC1D99"/>
    <w:rsid w:val="00FC2BC6"/>
    <w:rsid w:val="00FC55C6"/>
    <w:rsid w:val="00FD58AE"/>
    <w:rsid w:val="00FD5AFA"/>
    <w:rsid w:val="00FD7ED0"/>
    <w:rsid w:val="00FE1629"/>
    <w:rsid w:val="00FE3CE5"/>
    <w:rsid w:val="00FE6D0E"/>
    <w:rsid w:val="00FE730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7A7C43"/>
  <w15:docId w15:val="{DCE45247-E489-4308-8618-0E783333E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IN" w:eastAsia="en-IN" w:bidi="ar-SA"/>
      </w:rPr>
    </w:rPrDefault>
    <w:pPrDefault>
      <w:pPr>
        <w:spacing w:after="265" w:line="267" w:lineRule="auto"/>
        <w:ind w:left="48" w:right="129" w:hanging="1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color w:val="000000"/>
    </w:rPr>
  </w:style>
  <w:style w:type="paragraph" w:styleId="Heading1">
    <w:name w:val="heading 1"/>
    <w:next w:val="Normal"/>
    <w:link w:val="Heading1Char"/>
    <w:uiPriority w:val="9"/>
    <w:qFormat/>
    <w:pPr>
      <w:keepNext/>
      <w:keepLines/>
      <w:spacing w:after="0"/>
      <w:ind w:left="2989"/>
      <w:outlineLvl w:val="0"/>
    </w:pPr>
    <w:rPr>
      <w:b/>
      <w:color w:val="000000"/>
      <w:sz w:val="36"/>
      <w:u w:val="single" w:color="000000"/>
    </w:rPr>
  </w:style>
  <w:style w:type="paragraph" w:styleId="Heading2">
    <w:name w:val="heading 2"/>
    <w:next w:val="Normal"/>
    <w:link w:val="Heading2Char"/>
    <w:uiPriority w:val="9"/>
    <w:unhideWhenUsed/>
    <w:qFormat/>
    <w:pPr>
      <w:keepNext/>
      <w:keepLines/>
      <w:spacing w:after="236"/>
      <w:ind w:left="377"/>
      <w:jc w:val="center"/>
      <w:outlineLvl w:val="1"/>
    </w:pPr>
    <w:rPr>
      <w:b/>
      <w:color w:val="000000"/>
      <w:sz w:val="32"/>
    </w:rPr>
  </w:style>
  <w:style w:type="paragraph" w:styleId="Heading3">
    <w:name w:val="heading 3"/>
    <w:next w:val="Normal"/>
    <w:link w:val="Heading3Char"/>
    <w:uiPriority w:val="9"/>
    <w:unhideWhenUsed/>
    <w:qFormat/>
    <w:pPr>
      <w:keepNext/>
      <w:keepLines/>
      <w:spacing w:after="262"/>
      <w:ind w:left="10"/>
      <w:outlineLvl w:val="2"/>
    </w:pPr>
    <w:rPr>
      <w:b/>
      <w:color w:val="000000"/>
      <w:sz w:val="26"/>
    </w:rPr>
  </w:style>
  <w:style w:type="paragraph" w:styleId="Heading4">
    <w:name w:val="heading 4"/>
    <w:next w:val="Normal"/>
    <w:link w:val="Heading4Char"/>
    <w:uiPriority w:val="9"/>
    <w:semiHidden/>
    <w:unhideWhenUsed/>
    <w:qFormat/>
    <w:pPr>
      <w:keepNext/>
      <w:keepLines/>
      <w:spacing w:after="26"/>
      <w:ind w:left="10" w:right="130"/>
      <w:outlineLvl w:val="3"/>
    </w:pPr>
    <w:rPr>
      <w:b/>
      <w:color w:val="000000"/>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link w:val="Heading3"/>
    <w:rPr>
      <w:rFonts w:ascii="Times New Roman" w:eastAsia="Times New Roman" w:hAnsi="Times New Roman" w:cs="Times New Roman"/>
      <w:b/>
      <w:color w:val="000000"/>
      <w:sz w:val="26"/>
    </w:rPr>
  </w:style>
  <w:style w:type="character" w:customStyle="1" w:styleId="Heading1Char">
    <w:name w:val="Heading 1 Char"/>
    <w:link w:val="Heading1"/>
    <w:uiPriority w:val="9"/>
    <w:rPr>
      <w:rFonts w:ascii="Times New Roman" w:eastAsia="Times New Roman" w:hAnsi="Times New Roman" w:cs="Times New Roman"/>
      <w:b/>
      <w:color w:val="000000"/>
      <w:sz w:val="36"/>
      <w:u w:val="single" w:color="000000"/>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2Char">
    <w:name w:val="Heading 2 Char"/>
    <w:link w:val="Heading2"/>
    <w:uiPriority w:val="9"/>
    <w:rPr>
      <w:rFonts w:ascii="Times New Roman" w:eastAsia="Times New Roman" w:hAnsi="Times New Roman" w:cs="Times New Roman"/>
      <w:b/>
      <w:color w:val="000000"/>
      <w:sz w:val="32"/>
    </w:rPr>
  </w:style>
  <w:style w:type="paragraph" w:styleId="NormalWeb">
    <w:name w:val="Normal (Web)"/>
    <w:basedOn w:val="Normal"/>
    <w:uiPriority w:val="99"/>
    <w:unhideWhenUsed/>
    <w:rsid w:val="004D6949"/>
    <w:pPr>
      <w:spacing w:before="100" w:beforeAutospacing="1" w:after="100" w:afterAutospacing="1" w:line="240" w:lineRule="auto"/>
      <w:ind w:left="0" w:right="0" w:firstLine="0"/>
      <w:jc w:val="left"/>
    </w:pPr>
    <w:rPr>
      <w:color w:val="auto"/>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character" w:customStyle="1" w:styleId="markedcontent">
    <w:name w:val="markedcontent"/>
    <w:basedOn w:val="DefaultParagraphFont"/>
    <w:rsid w:val="004F1F9D"/>
  </w:style>
  <w:style w:type="paragraph" w:styleId="ListParagraph">
    <w:name w:val="List Paragraph"/>
    <w:basedOn w:val="Normal"/>
    <w:uiPriority w:val="34"/>
    <w:qFormat/>
    <w:rsid w:val="009B2695"/>
    <w:pPr>
      <w:ind w:left="720"/>
      <w:contextualSpacing/>
    </w:pPr>
  </w:style>
  <w:style w:type="paragraph" w:styleId="BalloonText">
    <w:name w:val="Balloon Text"/>
    <w:basedOn w:val="Normal"/>
    <w:link w:val="BalloonTextChar"/>
    <w:uiPriority w:val="99"/>
    <w:semiHidden/>
    <w:unhideWhenUsed/>
    <w:rsid w:val="00FD5A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5AFA"/>
    <w:rPr>
      <w:rFonts w:ascii="Tahoma" w:hAnsi="Tahoma" w:cs="Tahoma"/>
      <w:color w:val="000000"/>
      <w:sz w:val="16"/>
      <w:szCs w:val="16"/>
    </w:rPr>
  </w:style>
  <w:style w:type="paragraph" w:styleId="Header">
    <w:name w:val="header"/>
    <w:basedOn w:val="Normal"/>
    <w:link w:val="HeaderChar"/>
    <w:uiPriority w:val="99"/>
    <w:semiHidden/>
    <w:unhideWhenUsed/>
    <w:rsid w:val="00766BA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66BA2"/>
    <w:rPr>
      <w:color w:val="000000"/>
    </w:rPr>
  </w:style>
  <w:style w:type="paragraph" w:styleId="Footer">
    <w:name w:val="footer"/>
    <w:basedOn w:val="Normal"/>
    <w:link w:val="FooterChar"/>
    <w:uiPriority w:val="99"/>
    <w:unhideWhenUsed/>
    <w:rsid w:val="00766B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6BA2"/>
    <w:rPr>
      <w:color w:val="000000"/>
    </w:rPr>
  </w:style>
  <w:style w:type="character" w:customStyle="1" w:styleId="oypena">
    <w:name w:val="oypena"/>
    <w:basedOn w:val="DefaultParagraphFont"/>
    <w:rsid w:val="001A05D0"/>
  </w:style>
  <w:style w:type="character" w:styleId="Strong">
    <w:name w:val="Strong"/>
    <w:basedOn w:val="DefaultParagraphFont"/>
    <w:uiPriority w:val="22"/>
    <w:qFormat/>
    <w:rsid w:val="001A05D0"/>
    <w:rPr>
      <w:b/>
      <w:bCs/>
    </w:rPr>
  </w:style>
  <w:style w:type="table" w:styleId="TableGrid">
    <w:name w:val="Table Grid"/>
    <w:basedOn w:val="TableNormal"/>
    <w:uiPriority w:val="39"/>
    <w:rsid w:val="00615A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6763F6"/>
    <w:pPr>
      <w:spacing w:before="240" w:line="259" w:lineRule="auto"/>
      <w:ind w:left="0" w:right="0" w:firstLine="0"/>
      <w:jc w:val="left"/>
      <w:outlineLvl w:val="9"/>
    </w:pPr>
    <w:rPr>
      <w:rFonts w:asciiTheme="majorHAnsi" w:eastAsiaTheme="majorEastAsia" w:hAnsiTheme="majorHAnsi" w:cstheme="majorBidi"/>
      <w:b w:val="0"/>
      <w:color w:val="2F5496" w:themeColor="accent1" w:themeShade="BF"/>
      <w:sz w:val="32"/>
      <w:szCs w:val="32"/>
      <w:u w:val="none"/>
      <w:lang w:val="en-US" w:eastAsia="en-US"/>
    </w:rPr>
  </w:style>
  <w:style w:type="paragraph" w:styleId="TOC1">
    <w:name w:val="toc 1"/>
    <w:basedOn w:val="Normal"/>
    <w:next w:val="Normal"/>
    <w:autoRedefine/>
    <w:uiPriority w:val="39"/>
    <w:unhideWhenUsed/>
    <w:rsid w:val="0004497B"/>
    <w:pPr>
      <w:numPr>
        <w:ilvl w:val="8"/>
        <w:numId w:val="1"/>
      </w:numPr>
      <w:spacing w:after="100"/>
    </w:pPr>
  </w:style>
  <w:style w:type="paragraph" w:styleId="TOC2">
    <w:name w:val="toc 2"/>
    <w:basedOn w:val="Normal"/>
    <w:next w:val="Normal"/>
    <w:autoRedefine/>
    <w:uiPriority w:val="39"/>
    <w:unhideWhenUsed/>
    <w:rsid w:val="0004497B"/>
    <w:pPr>
      <w:numPr>
        <w:ilvl w:val="1"/>
        <w:numId w:val="2"/>
      </w:numPr>
      <w:spacing w:after="100"/>
    </w:pPr>
  </w:style>
  <w:style w:type="paragraph" w:styleId="TOC3">
    <w:name w:val="toc 3"/>
    <w:basedOn w:val="Normal"/>
    <w:next w:val="Normal"/>
    <w:autoRedefine/>
    <w:uiPriority w:val="39"/>
    <w:unhideWhenUsed/>
    <w:rsid w:val="006763F6"/>
    <w:pPr>
      <w:spacing w:after="100"/>
      <w:ind w:left="480"/>
    </w:pPr>
  </w:style>
  <w:style w:type="character" w:styleId="Hyperlink">
    <w:name w:val="Hyperlink"/>
    <w:basedOn w:val="DefaultParagraphFont"/>
    <w:uiPriority w:val="99"/>
    <w:unhideWhenUsed/>
    <w:rsid w:val="006763F6"/>
    <w:rPr>
      <w:color w:val="0563C1" w:themeColor="hyperlink"/>
      <w:u w:val="single"/>
    </w:rPr>
  </w:style>
  <w:style w:type="paragraph" w:styleId="BodyText">
    <w:name w:val="Body Text"/>
    <w:basedOn w:val="Normal"/>
    <w:link w:val="BodyTextChar"/>
    <w:uiPriority w:val="1"/>
    <w:qFormat/>
    <w:rsid w:val="00E30528"/>
    <w:pPr>
      <w:widowControl w:val="0"/>
      <w:autoSpaceDE w:val="0"/>
      <w:autoSpaceDN w:val="0"/>
      <w:spacing w:after="0" w:line="240" w:lineRule="auto"/>
      <w:ind w:left="0" w:right="0" w:firstLine="0"/>
      <w:jc w:val="left"/>
    </w:pPr>
    <w:rPr>
      <w:color w:val="auto"/>
      <w:sz w:val="20"/>
      <w:szCs w:val="20"/>
      <w:lang w:val="en-US" w:eastAsia="en-US"/>
    </w:rPr>
  </w:style>
  <w:style w:type="character" w:customStyle="1" w:styleId="BodyTextChar">
    <w:name w:val="Body Text Char"/>
    <w:basedOn w:val="DefaultParagraphFont"/>
    <w:link w:val="BodyText"/>
    <w:uiPriority w:val="1"/>
    <w:rsid w:val="00E30528"/>
    <w:rPr>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2983">
      <w:bodyDiv w:val="1"/>
      <w:marLeft w:val="0"/>
      <w:marRight w:val="0"/>
      <w:marTop w:val="0"/>
      <w:marBottom w:val="0"/>
      <w:divBdr>
        <w:top w:val="none" w:sz="0" w:space="0" w:color="auto"/>
        <w:left w:val="none" w:sz="0" w:space="0" w:color="auto"/>
        <w:bottom w:val="none" w:sz="0" w:space="0" w:color="auto"/>
        <w:right w:val="none" w:sz="0" w:space="0" w:color="auto"/>
      </w:divBdr>
    </w:div>
    <w:div w:id="47922158">
      <w:bodyDiv w:val="1"/>
      <w:marLeft w:val="0"/>
      <w:marRight w:val="0"/>
      <w:marTop w:val="0"/>
      <w:marBottom w:val="0"/>
      <w:divBdr>
        <w:top w:val="none" w:sz="0" w:space="0" w:color="auto"/>
        <w:left w:val="none" w:sz="0" w:space="0" w:color="auto"/>
        <w:bottom w:val="none" w:sz="0" w:space="0" w:color="auto"/>
        <w:right w:val="none" w:sz="0" w:space="0" w:color="auto"/>
      </w:divBdr>
    </w:div>
    <w:div w:id="73283870">
      <w:bodyDiv w:val="1"/>
      <w:marLeft w:val="0"/>
      <w:marRight w:val="0"/>
      <w:marTop w:val="0"/>
      <w:marBottom w:val="0"/>
      <w:divBdr>
        <w:top w:val="none" w:sz="0" w:space="0" w:color="auto"/>
        <w:left w:val="none" w:sz="0" w:space="0" w:color="auto"/>
        <w:bottom w:val="none" w:sz="0" w:space="0" w:color="auto"/>
        <w:right w:val="none" w:sz="0" w:space="0" w:color="auto"/>
      </w:divBdr>
    </w:div>
    <w:div w:id="79185879">
      <w:bodyDiv w:val="1"/>
      <w:marLeft w:val="0"/>
      <w:marRight w:val="0"/>
      <w:marTop w:val="0"/>
      <w:marBottom w:val="0"/>
      <w:divBdr>
        <w:top w:val="none" w:sz="0" w:space="0" w:color="auto"/>
        <w:left w:val="none" w:sz="0" w:space="0" w:color="auto"/>
        <w:bottom w:val="none" w:sz="0" w:space="0" w:color="auto"/>
        <w:right w:val="none" w:sz="0" w:space="0" w:color="auto"/>
      </w:divBdr>
    </w:div>
    <w:div w:id="88627890">
      <w:bodyDiv w:val="1"/>
      <w:marLeft w:val="0"/>
      <w:marRight w:val="0"/>
      <w:marTop w:val="0"/>
      <w:marBottom w:val="0"/>
      <w:divBdr>
        <w:top w:val="none" w:sz="0" w:space="0" w:color="auto"/>
        <w:left w:val="none" w:sz="0" w:space="0" w:color="auto"/>
        <w:bottom w:val="none" w:sz="0" w:space="0" w:color="auto"/>
        <w:right w:val="none" w:sz="0" w:space="0" w:color="auto"/>
      </w:divBdr>
    </w:div>
    <w:div w:id="96144281">
      <w:bodyDiv w:val="1"/>
      <w:marLeft w:val="0"/>
      <w:marRight w:val="0"/>
      <w:marTop w:val="0"/>
      <w:marBottom w:val="0"/>
      <w:divBdr>
        <w:top w:val="none" w:sz="0" w:space="0" w:color="auto"/>
        <w:left w:val="none" w:sz="0" w:space="0" w:color="auto"/>
        <w:bottom w:val="none" w:sz="0" w:space="0" w:color="auto"/>
        <w:right w:val="none" w:sz="0" w:space="0" w:color="auto"/>
      </w:divBdr>
    </w:div>
    <w:div w:id="121123432">
      <w:bodyDiv w:val="1"/>
      <w:marLeft w:val="0"/>
      <w:marRight w:val="0"/>
      <w:marTop w:val="0"/>
      <w:marBottom w:val="0"/>
      <w:divBdr>
        <w:top w:val="none" w:sz="0" w:space="0" w:color="auto"/>
        <w:left w:val="none" w:sz="0" w:space="0" w:color="auto"/>
        <w:bottom w:val="none" w:sz="0" w:space="0" w:color="auto"/>
        <w:right w:val="none" w:sz="0" w:space="0" w:color="auto"/>
      </w:divBdr>
    </w:div>
    <w:div w:id="166599357">
      <w:bodyDiv w:val="1"/>
      <w:marLeft w:val="0"/>
      <w:marRight w:val="0"/>
      <w:marTop w:val="0"/>
      <w:marBottom w:val="0"/>
      <w:divBdr>
        <w:top w:val="none" w:sz="0" w:space="0" w:color="auto"/>
        <w:left w:val="none" w:sz="0" w:space="0" w:color="auto"/>
        <w:bottom w:val="none" w:sz="0" w:space="0" w:color="auto"/>
        <w:right w:val="none" w:sz="0" w:space="0" w:color="auto"/>
      </w:divBdr>
    </w:div>
    <w:div w:id="179054240">
      <w:bodyDiv w:val="1"/>
      <w:marLeft w:val="0"/>
      <w:marRight w:val="0"/>
      <w:marTop w:val="0"/>
      <w:marBottom w:val="0"/>
      <w:divBdr>
        <w:top w:val="none" w:sz="0" w:space="0" w:color="auto"/>
        <w:left w:val="none" w:sz="0" w:space="0" w:color="auto"/>
        <w:bottom w:val="none" w:sz="0" w:space="0" w:color="auto"/>
        <w:right w:val="none" w:sz="0" w:space="0" w:color="auto"/>
      </w:divBdr>
    </w:div>
    <w:div w:id="184640944">
      <w:bodyDiv w:val="1"/>
      <w:marLeft w:val="0"/>
      <w:marRight w:val="0"/>
      <w:marTop w:val="0"/>
      <w:marBottom w:val="0"/>
      <w:divBdr>
        <w:top w:val="none" w:sz="0" w:space="0" w:color="auto"/>
        <w:left w:val="none" w:sz="0" w:space="0" w:color="auto"/>
        <w:bottom w:val="none" w:sz="0" w:space="0" w:color="auto"/>
        <w:right w:val="none" w:sz="0" w:space="0" w:color="auto"/>
      </w:divBdr>
    </w:div>
    <w:div w:id="214897734">
      <w:bodyDiv w:val="1"/>
      <w:marLeft w:val="0"/>
      <w:marRight w:val="0"/>
      <w:marTop w:val="0"/>
      <w:marBottom w:val="0"/>
      <w:divBdr>
        <w:top w:val="none" w:sz="0" w:space="0" w:color="auto"/>
        <w:left w:val="none" w:sz="0" w:space="0" w:color="auto"/>
        <w:bottom w:val="none" w:sz="0" w:space="0" w:color="auto"/>
        <w:right w:val="none" w:sz="0" w:space="0" w:color="auto"/>
      </w:divBdr>
    </w:div>
    <w:div w:id="249241476">
      <w:bodyDiv w:val="1"/>
      <w:marLeft w:val="0"/>
      <w:marRight w:val="0"/>
      <w:marTop w:val="0"/>
      <w:marBottom w:val="0"/>
      <w:divBdr>
        <w:top w:val="none" w:sz="0" w:space="0" w:color="auto"/>
        <w:left w:val="none" w:sz="0" w:space="0" w:color="auto"/>
        <w:bottom w:val="none" w:sz="0" w:space="0" w:color="auto"/>
        <w:right w:val="none" w:sz="0" w:space="0" w:color="auto"/>
      </w:divBdr>
    </w:div>
    <w:div w:id="279142673">
      <w:bodyDiv w:val="1"/>
      <w:marLeft w:val="0"/>
      <w:marRight w:val="0"/>
      <w:marTop w:val="0"/>
      <w:marBottom w:val="0"/>
      <w:divBdr>
        <w:top w:val="none" w:sz="0" w:space="0" w:color="auto"/>
        <w:left w:val="none" w:sz="0" w:space="0" w:color="auto"/>
        <w:bottom w:val="none" w:sz="0" w:space="0" w:color="auto"/>
        <w:right w:val="none" w:sz="0" w:space="0" w:color="auto"/>
      </w:divBdr>
    </w:div>
    <w:div w:id="291256144">
      <w:bodyDiv w:val="1"/>
      <w:marLeft w:val="0"/>
      <w:marRight w:val="0"/>
      <w:marTop w:val="0"/>
      <w:marBottom w:val="0"/>
      <w:divBdr>
        <w:top w:val="none" w:sz="0" w:space="0" w:color="auto"/>
        <w:left w:val="none" w:sz="0" w:space="0" w:color="auto"/>
        <w:bottom w:val="none" w:sz="0" w:space="0" w:color="auto"/>
        <w:right w:val="none" w:sz="0" w:space="0" w:color="auto"/>
      </w:divBdr>
    </w:div>
    <w:div w:id="309293635">
      <w:bodyDiv w:val="1"/>
      <w:marLeft w:val="0"/>
      <w:marRight w:val="0"/>
      <w:marTop w:val="0"/>
      <w:marBottom w:val="0"/>
      <w:divBdr>
        <w:top w:val="none" w:sz="0" w:space="0" w:color="auto"/>
        <w:left w:val="none" w:sz="0" w:space="0" w:color="auto"/>
        <w:bottom w:val="none" w:sz="0" w:space="0" w:color="auto"/>
        <w:right w:val="none" w:sz="0" w:space="0" w:color="auto"/>
      </w:divBdr>
    </w:div>
    <w:div w:id="332799894">
      <w:bodyDiv w:val="1"/>
      <w:marLeft w:val="0"/>
      <w:marRight w:val="0"/>
      <w:marTop w:val="0"/>
      <w:marBottom w:val="0"/>
      <w:divBdr>
        <w:top w:val="none" w:sz="0" w:space="0" w:color="auto"/>
        <w:left w:val="none" w:sz="0" w:space="0" w:color="auto"/>
        <w:bottom w:val="none" w:sz="0" w:space="0" w:color="auto"/>
        <w:right w:val="none" w:sz="0" w:space="0" w:color="auto"/>
      </w:divBdr>
    </w:div>
    <w:div w:id="371611620">
      <w:bodyDiv w:val="1"/>
      <w:marLeft w:val="0"/>
      <w:marRight w:val="0"/>
      <w:marTop w:val="0"/>
      <w:marBottom w:val="0"/>
      <w:divBdr>
        <w:top w:val="none" w:sz="0" w:space="0" w:color="auto"/>
        <w:left w:val="none" w:sz="0" w:space="0" w:color="auto"/>
        <w:bottom w:val="none" w:sz="0" w:space="0" w:color="auto"/>
        <w:right w:val="none" w:sz="0" w:space="0" w:color="auto"/>
      </w:divBdr>
    </w:div>
    <w:div w:id="392655640">
      <w:bodyDiv w:val="1"/>
      <w:marLeft w:val="0"/>
      <w:marRight w:val="0"/>
      <w:marTop w:val="0"/>
      <w:marBottom w:val="0"/>
      <w:divBdr>
        <w:top w:val="none" w:sz="0" w:space="0" w:color="auto"/>
        <w:left w:val="none" w:sz="0" w:space="0" w:color="auto"/>
        <w:bottom w:val="none" w:sz="0" w:space="0" w:color="auto"/>
        <w:right w:val="none" w:sz="0" w:space="0" w:color="auto"/>
      </w:divBdr>
    </w:div>
    <w:div w:id="398868162">
      <w:bodyDiv w:val="1"/>
      <w:marLeft w:val="0"/>
      <w:marRight w:val="0"/>
      <w:marTop w:val="0"/>
      <w:marBottom w:val="0"/>
      <w:divBdr>
        <w:top w:val="none" w:sz="0" w:space="0" w:color="auto"/>
        <w:left w:val="none" w:sz="0" w:space="0" w:color="auto"/>
        <w:bottom w:val="none" w:sz="0" w:space="0" w:color="auto"/>
        <w:right w:val="none" w:sz="0" w:space="0" w:color="auto"/>
      </w:divBdr>
    </w:div>
    <w:div w:id="406223982">
      <w:bodyDiv w:val="1"/>
      <w:marLeft w:val="0"/>
      <w:marRight w:val="0"/>
      <w:marTop w:val="0"/>
      <w:marBottom w:val="0"/>
      <w:divBdr>
        <w:top w:val="none" w:sz="0" w:space="0" w:color="auto"/>
        <w:left w:val="none" w:sz="0" w:space="0" w:color="auto"/>
        <w:bottom w:val="none" w:sz="0" w:space="0" w:color="auto"/>
        <w:right w:val="none" w:sz="0" w:space="0" w:color="auto"/>
      </w:divBdr>
    </w:div>
    <w:div w:id="434131171">
      <w:bodyDiv w:val="1"/>
      <w:marLeft w:val="0"/>
      <w:marRight w:val="0"/>
      <w:marTop w:val="0"/>
      <w:marBottom w:val="0"/>
      <w:divBdr>
        <w:top w:val="none" w:sz="0" w:space="0" w:color="auto"/>
        <w:left w:val="none" w:sz="0" w:space="0" w:color="auto"/>
        <w:bottom w:val="none" w:sz="0" w:space="0" w:color="auto"/>
        <w:right w:val="none" w:sz="0" w:space="0" w:color="auto"/>
      </w:divBdr>
    </w:div>
    <w:div w:id="447237624">
      <w:bodyDiv w:val="1"/>
      <w:marLeft w:val="0"/>
      <w:marRight w:val="0"/>
      <w:marTop w:val="0"/>
      <w:marBottom w:val="0"/>
      <w:divBdr>
        <w:top w:val="none" w:sz="0" w:space="0" w:color="auto"/>
        <w:left w:val="none" w:sz="0" w:space="0" w:color="auto"/>
        <w:bottom w:val="none" w:sz="0" w:space="0" w:color="auto"/>
        <w:right w:val="none" w:sz="0" w:space="0" w:color="auto"/>
      </w:divBdr>
    </w:div>
    <w:div w:id="457728488">
      <w:bodyDiv w:val="1"/>
      <w:marLeft w:val="0"/>
      <w:marRight w:val="0"/>
      <w:marTop w:val="0"/>
      <w:marBottom w:val="0"/>
      <w:divBdr>
        <w:top w:val="none" w:sz="0" w:space="0" w:color="auto"/>
        <w:left w:val="none" w:sz="0" w:space="0" w:color="auto"/>
        <w:bottom w:val="none" w:sz="0" w:space="0" w:color="auto"/>
        <w:right w:val="none" w:sz="0" w:space="0" w:color="auto"/>
      </w:divBdr>
    </w:div>
    <w:div w:id="475954041">
      <w:bodyDiv w:val="1"/>
      <w:marLeft w:val="0"/>
      <w:marRight w:val="0"/>
      <w:marTop w:val="0"/>
      <w:marBottom w:val="0"/>
      <w:divBdr>
        <w:top w:val="none" w:sz="0" w:space="0" w:color="auto"/>
        <w:left w:val="none" w:sz="0" w:space="0" w:color="auto"/>
        <w:bottom w:val="none" w:sz="0" w:space="0" w:color="auto"/>
        <w:right w:val="none" w:sz="0" w:space="0" w:color="auto"/>
      </w:divBdr>
    </w:div>
    <w:div w:id="507058712">
      <w:bodyDiv w:val="1"/>
      <w:marLeft w:val="0"/>
      <w:marRight w:val="0"/>
      <w:marTop w:val="0"/>
      <w:marBottom w:val="0"/>
      <w:divBdr>
        <w:top w:val="none" w:sz="0" w:space="0" w:color="auto"/>
        <w:left w:val="none" w:sz="0" w:space="0" w:color="auto"/>
        <w:bottom w:val="none" w:sz="0" w:space="0" w:color="auto"/>
        <w:right w:val="none" w:sz="0" w:space="0" w:color="auto"/>
      </w:divBdr>
      <w:divsChild>
        <w:div w:id="905838609">
          <w:marLeft w:val="446"/>
          <w:marRight w:val="14"/>
          <w:marTop w:val="0"/>
          <w:marBottom w:val="0"/>
          <w:divBdr>
            <w:top w:val="none" w:sz="0" w:space="0" w:color="auto"/>
            <w:left w:val="none" w:sz="0" w:space="0" w:color="auto"/>
            <w:bottom w:val="none" w:sz="0" w:space="0" w:color="auto"/>
            <w:right w:val="none" w:sz="0" w:space="0" w:color="auto"/>
          </w:divBdr>
        </w:div>
        <w:div w:id="378281360">
          <w:marLeft w:val="446"/>
          <w:marRight w:val="14"/>
          <w:marTop w:val="0"/>
          <w:marBottom w:val="0"/>
          <w:divBdr>
            <w:top w:val="none" w:sz="0" w:space="0" w:color="auto"/>
            <w:left w:val="none" w:sz="0" w:space="0" w:color="auto"/>
            <w:bottom w:val="none" w:sz="0" w:space="0" w:color="auto"/>
            <w:right w:val="none" w:sz="0" w:space="0" w:color="auto"/>
          </w:divBdr>
        </w:div>
        <w:div w:id="1623077977">
          <w:marLeft w:val="446"/>
          <w:marRight w:val="14"/>
          <w:marTop w:val="0"/>
          <w:marBottom w:val="0"/>
          <w:divBdr>
            <w:top w:val="none" w:sz="0" w:space="0" w:color="auto"/>
            <w:left w:val="none" w:sz="0" w:space="0" w:color="auto"/>
            <w:bottom w:val="none" w:sz="0" w:space="0" w:color="auto"/>
            <w:right w:val="none" w:sz="0" w:space="0" w:color="auto"/>
          </w:divBdr>
        </w:div>
        <w:div w:id="1108698600">
          <w:marLeft w:val="446"/>
          <w:marRight w:val="14"/>
          <w:marTop w:val="0"/>
          <w:marBottom w:val="0"/>
          <w:divBdr>
            <w:top w:val="none" w:sz="0" w:space="0" w:color="auto"/>
            <w:left w:val="none" w:sz="0" w:space="0" w:color="auto"/>
            <w:bottom w:val="none" w:sz="0" w:space="0" w:color="auto"/>
            <w:right w:val="none" w:sz="0" w:space="0" w:color="auto"/>
          </w:divBdr>
        </w:div>
      </w:divsChild>
    </w:div>
    <w:div w:id="552736504">
      <w:bodyDiv w:val="1"/>
      <w:marLeft w:val="0"/>
      <w:marRight w:val="0"/>
      <w:marTop w:val="0"/>
      <w:marBottom w:val="0"/>
      <w:divBdr>
        <w:top w:val="none" w:sz="0" w:space="0" w:color="auto"/>
        <w:left w:val="none" w:sz="0" w:space="0" w:color="auto"/>
        <w:bottom w:val="none" w:sz="0" w:space="0" w:color="auto"/>
        <w:right w:val="none" w:sz="0" w:space="0" w:color="auto"/>
      </w:divBdr>
    </w:div>
    <w:div w:id="553859262">
      <w:bodyDiv w:val="1"/>
      <w:marLeft w:val="0"/>
      <w:marRight w:val="0"/>
      <w:marTop w:val="0"/>
      <w:marBottom w:val="0"/>
      <w:divBdr>
        <w:top w:val="none" w:sz="0" w:space="0" w:color="auto"/>
        <w:left w:val="none" w:sz="0" w:space="0" w:color="auto"/>
        <w:bottom w:val="none" w:sz="0" w:space="0" w:color="auto"/>
        <w:right w:val="none" w:sz="0" w:space="0" w:color="auto"/>
      </w:divBdr>
    </w:div>
    <w:div w:id="556665797">
      <w:bodyDiv w:val="1"/>
      <w:marLeft w:val="0"/>
      <w:marRight w:val="0"/>
      <w:marTop w:val="0"/>
      <w:marBottom w:val="0"/>
      <w:divBdr>
        <w:top w:val="none" w:sz="0" w:space="0" w:color="auto"/>
        <w:left w:val="none" w:sz="0" w:space="0" w:color="auto"/>
        <w:bottom w:val="none" w:sz="0" w:space="0" w:color="auto"/>
        <w:right w:val="none" w:sz="0" w:space="0" w:color="auto"/>
      </w:divBdr>
    </w:div>
    <w:div w:id="565603595">
      <w:bodyDiv w:val="1"/>
      <w:marLeft w:val="0"/>
      <w:marRight w:val="0"/>
      <w:marTop w:val="0"/>
      <w:marBottom w:val="0"/>
      <w:divBdr>
        <w:top w:val="none" w:sz="0" w:space="0" w:color="auto"/>
        <w:left w:val="none" w:sz="0" w:space="0" w:color="auto"/>
        <w:bottom w:val="none" w:sz="0" w:space="0" w:color="auto"/>
        <w:right w:val="none" w:sz="0" w:space="0" w:color="auto"/>
      </w:divBdr>
    </w:div>
    <w:div w:id="565646485">
      <w:bodyDiv w:val="1"/>
      <w:marLeft w:val="0"/>
      <w:marRight w:val="0"/>
      <w:marTop w:val="0"/>
      <w:marBottom w:val="0"/>
      <w:divBdr>
        <w:top w:val="none" w:sz="0" w:space="0" w:color="auto"/>
        <w:left w:val="none" w:sz="0" w:space="0" w:color="auto"/>
        <w:bottom w:val="none" w:sz="0" w:space="0" w:color="auto"/>
        <w:right w:val="none" w:sz="0" w:space="0" w:color="auto"/>
      </w:divBdr>
    </w:div>
    <w:div w:id="621158615">
      <w:bodyDiv w:val="1"/>
      <w:marLeft w:val="0"/>
      <w:marRight w:val="0"/>
      <w:marTop w:val="0"/>
      <w:marBottom w:val="0"/>
      <w:divBdr>
        <w:top w:val="none" w:sz="0" w:space="0" w:color="auto"/>
        <w:left w:val="none" w:sz="0" w:space="0" w:color="auto"/>
        <w:bottom w:val="none" w:sz="0" w:space="0" w:color="auto"/>
        <w:right w:val="none" w:sz="0" w:space="0" w:color="auto"/>
      </w:divBdr>
    </w:div>
    <w:div w:id="647587278">
      <w:bodyDiv w:val="1"/>
      <w:marLeft w:val="0"/>
      <w:marRight w:val="0"/>
      <w:marTop w:val="0"/>
      <w:marBottom w:val="0"/>
      <w:divBdr>
        <w:top w:val="none" w:sz="0" w:space="0" w:color="auto"/>
        <w:left w:val="none" w:sz="0" w:space="0" w:color="auto"/>
        <w:bottom w:val="none" w:sz="0" w:space="0" w:color="auto"/>
        <w:right w:val="none" w:sz="0" w:space="0" w:color="auto"/>
      </w:divBdr>
    </w:div>
    <w:div w:id="703098629">
      <w:bodyDiv w:val="1"/>
      <w:marLeft w:val="0"/>
      <w:marRight w:val="0"/>
      <w:marTop w:val="0"/>
      <w:marBottom w:val="0"/>
      <w:divBdr>
        <w:top w:val="none" w:sz="0" w:space="0" w:color="auto"/>
        <w:left w:val="none" w:sz="0" w:space="0" w:color="auto"/>
        <w:bottom w:val="none" w:sz="0" w:space="0" w:color="auto"/>
        <w:right w:val="none" w:sz="0" w:space="0" w:color="auto"/>
      </w:divBdr>
    </w:div>
    <w:div w:id="707994750">
      <w:bodyDiv w:val="1"/>
      <w:marLeft w:val="0"/>
      <w:marRight w:val="0"/>
      <w:marTop w:val="0"/>
      <w:marBottom w:val="0"/>
      <w:divBdr>
        <w:top w:val="none" w:sz="0" w:space="0" w:color="auto"/>
        <w:left w:val="none" w:sz="0" w:space="0" w:color="auto"/>
        <w:bottom w:val="none" w:sz="0" w:space="0" w:color="auto"/>
        <w:right w:val="none" w:sz="0" w:space="0" w:color="auto"/>
      </w:divBdr>
    </w:div>
    <w:div w:id="725225966">
      <w:bodyDiv w:val="1"/>
      <w:marLeft w:val="0"/>
      <w:marRight w:val="0"/>
      <w:marTop w:val="0"/>
      <w:marBottom w:val="0"/>
      <w:divBdr>
        <w:top w:val="none" w:sz="0" w:space="0" w:color="auto"/>
        <w:left w:val="none" w:sz="0" w:space="0" w:color="auto"/>
        <w:bottom w:val="none" w:sz="0" w:space="0" w:color="auto"/>
        <w:right w:val="none" w:sz="0" w:space="0" w:color="auto"/>
      </w:divBdr>
    </w:div>
    <w:div w:id="729498482">
      <w:bodyDiv w:val="1"/>
      <w:marLeft w:val="0"/>
      <w:marRight w:val="0"/>
      <w:marTop w:val="0"/>
      <w:marBottom w:val="0"/>
      <w:divBdr>
        <w:top w:val="none" w:sz="0" w:space="0" w:color="auto"/>
        <w:left w:val="none" w:sz="0" w:space="0" w:color="auto"/>
        <w:bottom w:val="none" w:sz="0" w:space="0" w:color="auto"/>
        <w:right w:val="none" w:sz="0" w:space="0" w:color="auto"/>
      </w:divBdr>
    </w:div>
    <w:div w:id="737703410">
      <w:bodyDiv w:val="1"/>
      <w:marLeft w:val="0"/>
      <w:marRight w:val="0"/>
      <w:marTop w:val="0"/>
      <w:marBottom w:val="0"/>
      <w:divBdr>
        <w:top w:val="none" w:sz="0" w:space="0" w:color="auto"/>
        <w:left w:val="none" w:sz="0" w:space="0" w:color="auto"/>
        <w:bottom w:val="none" w:sz="0" w:space="0" w:color="auto"/>
        <w:right w:val="none" w:sz="0" w:space="0" w:color="auto"/>
      </w:divBdr>
      <w:divsChild>
        <w:div w:id="1670907043">
          <w:marLeft w:val="446"/>
          <w:marRight w:val="14"/>
          <w:marTop w:val="0"/>
          <w:marBottom w:val="0"/>
          <w:divBdr>
            <w:top w:val="none" w:sz="0" w:space="0" w:color="auto"/>
            <w:left w:val="none" w:sz="0" w:space="0" w:color="auto"/>
            <w:bottom w:val="none" w:sz="0" w:space="0" w:color="auto"/>
            <w:right w:val="none" w:sz="0" w:space="0" w:color="auto"/>
          </w:divBdr>
        </w:div>
        <w:div w:id="1312364911">
          <w:marLeft w:val="446"/>
          <w:marRight w:val="14"/>
          <w:marTop w:val="0"/>
          <w:marBottom w:val="0"/>
          <w:divBdr>
            <w:top w:val="none" w:sz="0" w:space="0" w:color="auto"/>
            <w:left w:val="none" w:sz="0" w:space="0" w:color="auto"/>
            <w:bottom w:val="none" w:sz="0" w:space="0" w:color="auto"/>
            <w:right w:val="none" w:sz="0" w:space="0" w:color="auto"/>
          </w:divBdr>
        </w:div>
        <w:div w:id="634606121">
          <w:marLeft w:val="446"/>
          <w:marRight w:val="14"/>
          <w:marTop w:val="0"/>
          <w:marBottom w:val="0"/>
          <w:divBdr>
            <w:top w:val="none" w:sz="0" w:space="0" w:color="auto"/>
            <w:left w:val="none" w:sz="0" w:space="0" w:color="auto"/>
            <w:bottom w:val="none" w:sz="0" w:space="0" w:color="auto"/>
            <w:right w:val="none" w:sz="0" w:space="0" w:color="auto"/>
          </w:divBdr>
        </w:div>
        <w:div w:id="1852337297">
          <w:marLeft w:val="446"/>
          <w:marRight w:val="14"/>
          <w:marTop w:val="0"/>
          <w:marBottom w:val="0"/>
          <w:divBdr>
            <w:top w:val="none" w:sz="0" w:space="0" w:color="auto"/>
            <w:left w:val="none" w:sz="0" w:space="0" w:color="auto"/>
            <w:bottom w:val="none" w:sz="0" w:space="0" w:color="auto"/>
            <w:right w:val="none" w:sz="0" w:space="0" w:color="auto"/>
          </w:divBdr>
        </w:div>
      </w:divsChild>
    </w:div>
    <w:div w:id="778569834">
      <w:bodyDiv w:val="1"/>
      <w:marLeft w:val="0"/>
      <w:marRight w:val="0"/>
      <w:marTop w:val="0"/>
      <w:marBottom w:val="0"/>
      <w:divBdr>
        <w:top w:val="none" w:sz="0" w:space="0" w:color="auto"/>
        <w:left w:val="none" w:sz="0" w:space="0" w:color="auto"/>
        <w:bottom w:val="none" w:sz="0" w:space="0" w:color="auto"/>
        <w:right w:val="none" w:sz="0" w:space="0" w:color="auto"/>
      </w:divBdr>
    </w:div>
    <w:div w:id="817305447">
      <w:bodyDiv w:val="1"/>
      <w:marLeft w:val="0"/>
      <w:marRight w:val="0"/>
      <w:marTop w:val="0"/>
      <w:marBottom w:val="0"/>
      <w:divBdr>
        <w:top w:val="none" w:sz="0" w:space="0" w:color="auto"/>
        <w:left w:val="none" w:sz="0" w:space="0" w:color="auto"/>
        <w:bottom w:val="none" w:sz="0" w:space="0" w:color="auto"/>
        <w:right w:val="none" w:sz="0" w:space="0" w:color="auto"/>
      </w:divBdr>
    </w:div>
    <w:div w:id="829561612">
      <w:bodyDiv w:val="1"/>
      <w:marLeft w:val="0"/>
      <w:marRight w:val="0"/>
      <w:marTop w:val="0"/>
      <w:marBottom w:val="0"/>
      <w:divBdr>
        <w:top w:val="none" w:sz="0" w:space="0" w:color="auto"/>
        <w:left w:val="none" w:sz="0" w:space="0" w:color="auto"/>
        <w:bottom w:val="none" w:sz="0" w:space="0" w:color="auto"/>
        <w:right w:val="none" w:sz="0" w:space="0" w:color="auto"/>
      </w:divBdr>
    </w:div>
    <w:div w:id="894200560">
      <w:bodyDiv w:val="1"/>
      <w:marLeft w:val="0"/>
      <w:marRight w:val="0"/>
      <w:marTop w:val="0"/>
      <w:marBottom w:val="0"/>
      <w:divBdr>
        <w:top w:val="none" w:sz="0" w:space="0" w:color="auto"/>
        <w:left w:val="none" w:sz="0" w:space="0" w:color="auto"/>
        <w:bottom w:val="none" w:sz="0" w:space="0" w:color="auto"/>
        <w:right w:val="none" w:sz="0" w:space="0" w:color="auto"/>
      </w:divBdr>
    </w:div>
    <w:div w:id="938490374">
      <w:bodyDiv w:val="1"/>
      <w:marLeft w:val="0"/>
      <w:marRight w:val="0"/>
      <w:marTop w:val="0"/>
      <w:marBottom w:val="0"/>
      <w:divBdr>
        <w:top w:val="none" w:sz="0" w:space="0" w:color="auto"/>
        <w:left w:val="none" w:sz="0" w:space="0" w:color="auto"/>
        <w:bottom w:val="none" w:sz="0" w:space="0" w:color="auto"/>
        <w:right w:val="none" w:sz="0" w:space="0" w:color="auto"/>
      </w:divBdr>
    </w:div>
    <w:div w:id="983892092">
      <w:bodyDiv w:val="1"/>
      <w:marLeft w:val="0"/>
      <w:marRight w:val="0"/>
      <w:marTop w:val="0"/>
      <w:marBottom w:val="0"/>
      <w:divBdr>
        <w:top w:val="none" w:sz="0" w:space="0" w:color="auto"/>
        <w:left w:val="none" w:sz="0" w:space="0" w:color="auto"/>
        <w:bottom w:val="none" w:sz="0" w:space="0" w:color="auto"/>
        <w:right w:val="none" w:sz="0" w:space="0" w:color="auto"/>
      </w:divBdr>
    </w:div>
    <w:div w:id="1035472605">
      <w:bodyDiv w:val="1"/>
      <w:marLeft w:val="0"/>
      <w:marRight w:val="0"/>
      <w:marTop w:val="0"/>
      <w:marBottom w:val="0"/>
      <w:divBdr>
        <w:top w:val="none" w:sz="0" w:space="0" w:color="auto"/>
        <w:left w:val="none" w:sz="0" w:space="0" w:color="auto"/>
        <w:bottom w:val="none" w:sz="0" w:space="0" w:color="auto"/>
        <w:right w:val="none" w:sz="0" w:space="0" w:color="auto"/>
      </w:divBdr>
    </w:div>
    <w:div w:id="1036540615">
      <w:bodyDiv w:val="1"/>
      <w:marLeft w:val="0"/>
      <w:marRight w:val="0"/>
      <w:marTop w:val="0"/>
      <w:marBottom w:val="0"/>
      <w:divBdr>
        <w:top w:val="none" w:sz="0" w:space="0" w:color="auto"/>
        <w:left w:val="none" w:sz="0" w:space="0" w:color="auto"/>
        <w:bottom w:val="none" w:sz="0" w:space="0" w:color="auto"/>
        <w:right w:val="none" w:sz="0" w:space="0" w:color="auto"/>
      </w:divBdr>
    </w:div>
    <w:div w:id="1095705625">
      <w:bodyDiv w:val="1"/>
      <w:marLeft w:val="0"/>
      <w:marRight w:val="0"/>
      <w:marTop w:val="0"/>
      <w:marBottom w:val="0"/>
      <w:divBdr>
        <w:top w:val="none" w:sz="0" w:space="0" w:color="auto"/>
        <w:left w:val="none" w:sz="0" w:space="0" w:color="auto"/>
        <w:bottom w:val="none" w:sz="0" w:space="0" w:color="auto"/>
        <w:right w:val="none" w:sz="0" w:space="0" w:color="auto"/>
      </w:divBdr>
    </w:div>
    <w:div w:id="1099064863">
      <w:bodyDiv w:val="1"/>
      <w:marLeft w:val="0"/>
      <w:marRight w:val="0"/>
      <w:marTop w:val="0"/>
      <w:marBottom w:val="0"/>
      <w:divBdr>
        <w:top w:val="none" w:sz="0" w:space="0" w:color="auto"/>
        <w:left w:val="none" w:sz="0" w:space="0" w:color="auto"/>
        <w:bottom w:val="none" w:sz="0" w:space="0" w:color="auto"/>
        <w:right w:val="none" w:sz="0" w:space="0" w:color="auto"/>
      </w:divBdr>
    </w:div>
    <w:div w:id="1101684558">
      <w:bodyDiv w:val="1"/>
      <w:marLeft w:val="0"/>
      <w:marRight w:val="0"/>
      <w:marTop w:val="0"/>
      <w:marBottom w:val="0"/>
      <w:divBdr>
        <w:top w:val="none" w:sz="0" w:space="0" w:color="auto"/>
        <w:left w:val="none" w:sz="0" w:space="0" w:color="auto"/>
        <w:bottom w:val="none" w:sz="0" w:space="0" w:color="auto"/>
        <w:right w:val="none" w:sz="0" w:space="0" w:color="auto"/>
      </w:divBdr>
    </w:div>
    <w:div w:id="1121068397">
      <w:bodyDiv w:val="1"/>
      <w:marLeft w:val="0"/>
      <w:marRight w:val="0"/>
      <w:marTop w:val="0"/>
      <w:marBottom w:val="0"/>
      <w:divBdr>
        <w:top w:val="none" w:sz="0" w:space="0" w:color="auto"/>
        <w:left w:val="none" w:sz="0" w:space="0" w:color="auto"/>
        <w:bottom w:val="none" w:sz="0" w:space="0" w:color="auto"/>
        <w:right w:val="none" w:sz="0" w:space="0" w:color="auto"/>
      </w:divBdr>
    </w:div>
    <w:div w:id="1136223031">
      <w:bodyDiv w:val="1"/>
      <w:marLeft w:val="0"/>
      <w:marRight w:val="0"/>
      <w:marTop w:val="0"/>
      <w:marBottom w:val="0"/>
      <w:divBdr>
        <w:top w:val="none" w:sz="0" w:space="0" w:color="auto"/>
        <w:left w:val="none" w:sz="0" w:space="0" w:color="auto"/>
        <w:bottom w:val="none" w:sz="0" w:space="0" w:color="auto"/>
        <w:right w:val="none" w:sz="0" w:space="0" w:color="auto"/>
      </w:divBdr>
    </w:div>
    <w:div w:id="1138885300">
      <w:bodyDiv w:val="1"/>
      <w:marLeft w:val="0"/>
      <w:marRight w:val="0"/>
      <w:marTop w:val="0"/>
      <w:marBottom w:val="0"/>
      <w:divBdr>
        <w:top w:val="none" w:sz="0" w:space="0" w:color="auto"/>
        <w:left w:val="none" w:sz="0" w:space="0" w:color="auto"/>
        <w:bottom w:val="none" w:sz="0" w:space="0" w:color="auto"/>
        <w:right w:val="none" w:sz="0" w:space="0" w:color="auto"/>
      </w:divBdr>
    </w:div>
    <w:div w:id="1181889918">
      <w:bodyDiv w:val="1"/>
      <w:marLeft w:val="0"/>
      <w:marRight w:val="0"/>
      <w:marTop w:val="0"/>
      <w:marBottom w:val="0"/>
      <w:divBdr>
        <w:top w:val="none" w:sz="0" w:space="0" w:color="auto"/>
        <w:left w:val="none" w:sz="0" w:space="0" w:color="auto"/>
        <w:bottom w:val="none" w:sz="0" w:space="0" w:color="auto"/>
        <w:right w:val="none" w:sz="0" w:space="0" w:color="auto"/>
      </w:divBdr>
    </w:div>
    <w:div w:id="1194340151">
      <w:bodyDiv w:val="1"/>
      <w:marLeft w:val="0"/>
      <w:marRight w:val="0"/>
      <w:marTop w:val="0"/>
      <w:marBottom w:val="0"/>
      <w:divBdr>
        <w:top w:val="none" w:sz="0" w:space="0" w:color="auto"/>
        <w:left w:val="none" w:sz="0" w:space="0" w:color="auto"/>
        <w:bottom w:val="none" w:sz="0" w:space="0" w:color="auto"/>
        <w:right w:val="none" w:sz="0" w:space="0" w:color="auto"/>
      </w:divBdr>
    </w:div>
    <w:div w:id="1202402051">
      <w:bodyDiv w:val="1"/>
      <w:marLeft w:val="0"/>
      <w:marRight w:val="0"/>
      <w:marTop w:val="0"/>
      <w:marBottom w:val="0"/>
      <w:divBdr>
        <w:top w:val="none" w:sz="0" w:space="0" w:color="auto"/>
        <w:left w:val="none" w:sz="0" w:space="0" w:color="auto"/>
        <w:bottom w:val="none" w:sz="0" w:space="0" w:color="auto"/>
        <w:right w:val="none" w:sz="0" w:space="0" w:color="auto"/>
      </w:divBdr>
    </w:div>
    <w:div w:id="1218010495">
      <w:bodyDiv w:val="1"/>
      <w:marLeft w:val="0"/>
      <w:marRight w:val="0"/>
      <w:marTop w:val="0"/>
      <w:marBottom w:val="0"/>
      <w:divBdr>
        <w:top w:val="none" w:sz="0" w:space="0" w:color="auto"/>
        <w:left w:val="none" w:sz="0" w:space="0" w:color="auto"/>
        <w:bottom w:val="none" w:sz="0" w:space="0" w:color="auto"/>
        <w:right w:val="none" w:sz="0" w:space="0" w:color="auto"/>
      </w:divBdr>
    </w:div>
    <w:div w:id="1231503421">
      <w:bodyDiv w:val="1"/>
      <w:marLeft w:val="0"/>
      <w:marRight w:val="0"/>
      <w:marTop w:val="0"/>
      <w:marBottom w:val="0"/>
      <w:divBdr>
        <w:top w:val="none" w:sz="0" w:space="0" w:color="auto"/>
        <w:left w:val="none" w:sz="0" w:space="0" w:color="auto"/>
        <w:bottom w:val="none" w:sz="0" w:space="0" w:color="auto"/>
        <w:right w:val="none" w:sz="0" w:space="0" w:color="auto"/>
      </w:divBdr>
    </w:div>
    <w:div w:id="1273628237">
      <w:bodyDiv w:val="1"/>
      <w:marLeft w:val="0"/>
      <w:marRight w:val="0"/>
      <w:marTop w:val="0"/>
      <w:marBottom w:val="0"/>
      <w:divBdr>
        <w:top w:val="none" w:sz="0" w:space="0" w:color="auto"/>
        <w:left w:val="none" w:sz="0" w:space="0" w:color="auto"/>
        <w:bottom w:val="none" w:sz="0" w:space="0" w:color="auto"/>
        <w:right w:val="none" w:sz="0" w:space="0" w:color="auto"/>
      </w:divBdr>
    </w:div>
    <w:div w:id="1283196257">
      <w:bodyDiv w:val="1"/>
      <w:marLeft w:val="0"/>
      <w:marRight w:val="0"/>
      <w:marTop w:val="0"/>
      <w:marBottom w:val="0"/>
      <w:divBdr>
        <w:top w:val="none" w:sz="0" w:space="0" w:color="auto"/>
        <w:left w:val="none" w:sz="0" w:space="0" w:color="auto"/>
        <w:bottom w:val="none" w:sz="0" w:space="0" w:color="auto"/>
        <w:right w:val="none" w:sz="0" w:space="0" w:color="auto"/>
      </w:divBdr>
    </w:div>
    <w:div w:id="1361204485">
      <w:bodyDiv w:val="1"/>
      <w:marLeft w:val="0"/>
      <w:marRight w:val="0"/>
      <w:marTop w:val="0"/>
      <w:marBottom w:val="0"/>
      <w:divBdr>
        <w:top w:val="none" w:sz="0" w:space="0" w:color="auto"/>
        <w:left w:val="none" w:sz="0" w:space="0" w:color="auto"/>
        <w:bottom w:val="none" w:sz="0" w:space="0" w:color="auto"/>
        <w:right w:val="none" w:sz="0" w:space="0" w:color="auto"/>
      </w:divBdr>
    </w:div>
    <w:div w:id="1399939985">
      <w:bodyDiv w:val="1"/>
      <w:marLeft w:val="0"/>
      <w:marRight w:val="0"/>
      <w:marTop w:val="0"/>
      <w:marBottom w:val="0"/>
      <w:divBdr>
        <w:top w:val="none" w:sz="0" w:space="0" w:color="auto"/>
        <w:left w:val="none" w:sz="0" w:space="0" w:color="auto"/>
        <w:bottom w:val="none" w:sz="0" w:space="0" w:color="auto"/>
        <w:right w:val="none" w:sz="0" w:space="0" w:color="auto"/>
      </w:divBdr>
    </w:div>
    <w:div w:id="1422531000">
      <w:bodyDiv w:val="1"/>
      <w:marLeft w:val="0"/>
      <w:marRight w:val="0"/>
      <w:marTop w:val="0"/>
      <w:marBottom w:val="0"/>
      <w:divBdr>
        <w:top w:val="none" w:sz="0" w:space="0" w:color="auto"/>
        <w:left w:val="none" w:sz="0" w:space="0" w:color="auto"/>
        <w:bottom w:val="none" w:sz="0" w:space="0" w:color="auto"/>
        <w:right w:val="none" w:sz="0" w:space="0" w:color="auto"/>
      </w:divBdr>
      <w:divsChild>
        <w:div w:id="1904828494">
          <w:marLeft w:val="1094"/>
          <w:marRight w:val="0"/>
          <w:marTop w:val="0"/>
          <w:marBottom w:val="0"/>
          <w:divBdr>
            <w:top w:val="none" w:sz="0" w:space="0" w:color="auto"/>
            <w:left w:val="none" w:sz="0" w:space="0" w:color="auto"/>
            <w:bottom w:val="none" w:sz="0" w:space="0" w:color="auto"/>
            <w:right w:val="none" w:sz="0" w:space="0" w:color="auto"/>
          </w:divBdr>
        </w:div>
        <w:div w:id="1924801486">
          <w:marLeft w:val="1094"/>
          <w:marRight w:val="0"/>
          <w:marTop w:val="0"/>
          <w:marBottom w:val="0"/>
          <w:divBdr>
            <w:top w:val="none" w:sz="0" w:space="0" w:color="auto"/>
            <w:left w:val="none" w:sz="0" w:space="0" w:color="auto"/>
            <w:bottom w:val="none" w:sz="0" w:space="0" w:color="auto"/>
            <w:right w:val="none" w:sz="0" w:space="0" w:color="auto"/>
          </w:divBdr>
        </w:div>
        <w:div w:id="1424257334">
          <w:marLeft w:val="1094"/>
          <w:marRight w:val="0"/>
          <w:marTop w:val="0"/>
          <w:marBottom w:val="0"/>
          <w:divBdr>
            <w:top w:val="none" w:sz="0" w:space="0" w:color="auto"/>
            <w:left w:val="none" w:sz="0" w:space="0" w:color="auto"/>
            <w:bottom w:val="none" w:sz="0" w:space="0" w:color="auto"/>
            <w:right w:val="none" w:sz="0" w:space="0" w:color="auto"/>
          </w:divBdr>
        </w:div>
        <w:div w:id="1622498401">
          <w:marLeft w:val="1094"/>
          <w:marRight w:val="0"/>
          <w:marTop w:val="0"/>
          <w:marBottom w:val="0"/>
          <w:divBdr>
            <w:top w:val="none" w:sz="0" w:space="0" w:color="auto"/>
            <w:left w:val="none" w:sz="0" w:space="0" w:color="auto"/>
            <w:bottom w:val="none" w:sz="0" w:space="0" w:color="auto"/>
            <w:right w:val="none" w:sz="0" w:space="0" w:color="auto"/>
          </w:divBdr>
        </w:div>
        <w:div w:id="1978609629">
          <w:marLeft w:val="1094"/>
          <w:marRight w:val="0"/>
          <w:marTop w:val="0"/>
          <w:marBottom w:val="0"/>
          <w:divBdr>
            <w:top w:val="none" w:sz="0" w:space="0" w:color="auto"/>
            <w:left w:val="none" w:sz="0" w:space="0" w:color="auto"/>
            <w:bottom w:val="none" w:sz="0" w:space="0" w:color="auto"/>
            <w:right w:val="none" w:sz="0" w:space="0" w:color="auto"/>
          </w:divBdr>
        </w:div>
      </w:divsChild>
    </w:div>
    <w:div w:id="1427313821">
      <w:bodyDiv w:val="1"/>
      <w:marLeft w:val="0"/>
      <w:marRight w:val="0"/>
      <w:marTop w:val="0"/>
      <w:marBottom w:val="0"/>
      <w:divBdr>
        <w:top w:val="none" w:sz="0" w:space="0" w:color="auto"/>
        <w:left w:val="none" w:sz="0" w:space="0" w:color="auto"/>
        <w:bottom w:val="none" w:sz="0" w:space="0" w:color="auto"/>
        <w:right w:val="none" w:sz="0" w:space="0" w:color="auto"/>
      </w:divBdr>
    </w:div>
    <w:div w:id="1428305372">
      <w:bodyDiv w:val="1"/>
      <w:marLeft w:val="0"/>
      <w:marRight w:val="0"/>
      <w:marTop w:val="0"/>
      <w:marBottom w:val="0"/>
      <w:divBdr>
        <w:top w:val="none" w:sz="0" w:space="0" w:color="auto"/>
        <w:left w:val="none" w:sz="0" w:space="0" w:color="auto"/>
        <w:bottom w:val="none" w:sz="0" w:space="0" w:color="auto"/>
        <w:right w:val="none" w:sz="0" w:space="0" w:color="auto"/>
      </w:divBdr>
    </w:div>
    <w:div w:id="1435515430">
      <w:bodyDiv w:val="1"/>
      <w:marLeft w:val="0"/>
      <w:marRight w:val="0"/>
      <w:marTop w:val="0"/>
      <w:marBottom w:val="0"/>
      <w:divBdr>
        <w:top w:val="none" w:sz="0" w:space="0" w:color="auto"/>
        <w:left w:val="none" w:sz="0" w:space="0" w:color="auto"/>
        <w:bottom w:val="none" w:sz="0" w:space="0" w:color="auto"/>
        <w:right w:val="none" w:sz="0" w:space="0" w:color="auto"/>
      </w:divBdr>
      <w:divsChild>
        <w:div w:id="1283076537">
          <w:marLeft w:val="1094"/>
          <w:marRight w:val="0"/>
          <w:marTop w:val="0"/>
          <w:marBottom w:val="0"/>
          <w:divBdr>
            <w:top w:val="none" w:sz="0" w:space="0" w:color="auto"/>
            <w:left w:val="none" w:sz="0" w:space="0" w:color="auto"/>
            <w:bottom w:val="none" w:sz="0" w:space="0" w:color="auto"/>
            <w:right w:val="none" w:sz="0" w:space="0" w:color="auto"/>
          </w:divBdr>
        </w:div>
        <w:div w:id="1650162071">
          <w:marLeft w:val="1094"/>
          <w:marRight w:val="0"/>
          <w:marTop w:val="0"/>
          <w:marBottom w:val="0"/>
          <w:divBdr>
            <w:top w:val="none" w:sz="0" w:space="0" w:color="auto"/>
            <w:left w:val="none" w:sz="0" w:space="0" w:color="auto"/>
            <w:bottom w:val="none" w:sz="0" w:space="0" w:color="auto"/>
            <w:right w:val="none" w:sz="0" w:space="0" w:color="auto"/>
          </w:divBdr>
        </w:div>
        <w:div w:id="1410495559">
          <w:marLeft w:val="1094"/>
          <w:marRight w:val="0"/>
          <w:marTop w:val="0"/>
          <w:marBottom w:val="0"/>
          <w:divBdr>
            <w:top w:val="none" w:sz="0" w:space="0" w:color="auto"/>
            <w:left w:val="none" w:sz="0" w:space="0" w:color="auto"/>
            <w:bottom w:val="none" w:sz="0" w:space="0" w:color="auto"/>
            <w:right w:val="none" w:sz="0" w:space="0" w:color="auto"/>
          </w:divBdr>
        </w:div>
        <w:div w:id="233588832">
          <w:marLeft w:val="1094"/>
          <w:marRight w:val="0"/>
          <w:marTop w:val="0"/>
          <w:marBottom w:val="0"/>
          <w:divBdr>
            <w:top w:val="none" w:sz="0" w:space="0" w:color="auto"/>
            <w:left w:val="none" w:sz="0" w:space="0" w:color="auto"/>
            <w:bottom w:val="none" w:sz="0" w:space="0" w:color="auto"/>
            <w:right w:val="none" w:sz="0" w:space="0" w:color="auto"/>
          </w:divBdr>
        </w:div>
        <w:div w:id="120195218">
          <w:marLeft w:val="1094"/>
          <w:marRight w:val="0"/>
          <w:marTop w:val="0"/>
          <w:marBottom w:val="0"/>
          <w:divBdr>
            <w:top w:val="none" w:sz="0" w:space="0" w:color="auto"/>
            <w:left w:val="none" w:sz="0" w:space="0" w:color="auto"/>
            <w:bottom w:val="none" w:sz="0" w:space="0" w:color="auto"/>
            <w:right w:val="none" w:sz="0" w:space="0" w:color="auto"/>
          </w:divBdr>
        </w:div>
      </w:divsChild>
    </w:div>
    <w:div w:id="1467626635">
      <w:bodyDiv w:val="1"/>
      <w:marLeft w:val="0"/>
      <w:marRight w:val="0"/>
      <w:marTop w:val="0"/>
      <w:marBottom w:val="0"/>
      <w:divBdr>
        <w:top w:val="none" w:sz="0" w:space="0" w:color="auto"/>
        <w:left w:val="none" w:sz="0" w:space="0" w:color="auto"/>
        <w:bottom w:val="none" w:sz="0" w:space="0" w:color="auto"/>
        <w:right w:val="none" w:sz="0" w:space="0" w:color="auto"/>
      </w:divBdr>
    </w:div>
    <w:div w:id="1484002133">
      <w:bodyDiv w:val="1"/>
      <w:marLeft w:val="0"/>
      <w:marRight w:val="0"/>
      <w:marTop w:val="0"/>
      <w:marBottom w:val="0"/>
      <w:divBdr>
        <w:top w:val="none" w:sz="0" w:space="0" w:color="auto"/>
        <w:left w:val="none" w:sz="0" w:space="0" w:color="auto"/>
        <w:bottom w:val="none" w:sz="0" w:space="0" w:color="auto"/>
        <w:right w:val="none" w:sz="0" w:space="0" w:color="auto"/>
      </w:divBdr>
    </w:div>
    <w:div w:id="1504316574">
      <w:bodyDiv w:val="1"/>
      <w:marLeft w:val="0"/>
      <w:marRight w:val="0"/>
      <w:marTop w:val="0"/>
      <w:marBottom w:val="0"/>
      <w:divBdr>
        <w:top w:val="none" w:sz="0" w:space="0" w:color="auto"/>
        <w:left w:val="none" w:sz="0" w:space="0" w:color="auto"/>
        <w:bottom w:val="none" w:sz="0" w:space="0" w:color="auto"/>
        <w:right w:val="none" w:sz="0" w:space="0" w:color="auto"/>
      </w:divBdr>
    </w:div>
    <w:div w:id="1525705667">
      <w:bodyDiv w:val="1"/>
      <w:marLeft w:val="0"/>
      <w:marRight w:val="0"/>
      <w:marTop w:val="0"/>
      <w:marBottom w:val="0"/>
      <w:divBdr>
        <w:top w:val="none" w:sz="0" w:space="0" w:color="auto"/>
        <w:left w:val="none" w:sz="0" w:space="0" w:color="auto"/>
        <w:bottom w:val="none" w:sz="0" w:space="0" w:color="auto"/>
        <w:right w:val="none" w:sz="0" w:space="0" w:color="auto"/>
      </w:divBdr>
    </w:div>
    <w:div w:id="1579708587">
      <w:bodyDiv w:val="1"/>
      <w:marLeft w:val="0"/>
      <w:marRight w:val="0"/>
      <w:marTop w:val="0"/>
      <w:marBottom w:val="0"/>
      <w:divBdr>
        <w:top w:val="none" w:sz="0" w:space="0" w:color="auto"/>
        <w:left w:val="none" w:sz="0" w:space="0" w:color="auto"/>
        <w:bottom w:val="none" w:sz="0" w:space="0" w:color="auto"/>
        <w:right w:val="none" w:sz="0" w:space="0" w:color="auto"/>
      </w:divBdr>
    </w:div>
    <w:div w:id="1596666561">
      <w:bodyDiv w:val="1"/>
      <w:marLeft w:val="0"/>
      <w:marRight w:val="0"/>
      <w:marTop w:val="0"/>
      <w:marBottom w:val="0"/>
      <w:divBdr>
        <w:top w:val="none" w:sz="0" w:space="0" w:color="auto"/>
        <w:left w:val="none" w:sz="0" w:space="0" w:color="auto"/>
        <w:bottom w:val="none" w:sz="0" w:space="0" w:color="auto"/>
        <w:right w:val="none" w:sz="0" w:space="0" w:color="auto"/>
      </w:divBdr>
    </w:div>
    <w:div w:id="1600411425">
      <w:bodyDiv w:val="1"/>
      <w:marLeft w:val="0"/>
      <w:marRight w:val="0"/>
      <w:marTop w:val="0"/>
      <w:marBottom w:val="0"/>
      <w:divBdr>
        <w:top w:val="none" w:sz="0" w:space="0" w:color="auto"/>
        <w:left w:val="none" w:sz="0" w:space="0" w:color="auto"/>
        <w:bottom w:val="none" w:sz="0" w:space="0" w:color="auto"/>
        <w:right w:val="none" w:sz="0" w:space="0" w:color="auto"/>
      </w:divBdr>
    </w:div>
    <w:div w:id="1616592045">
      <w:bodyDiv w:val="1"/>
      <w:marLeft w:val="0"/>
      <w:marRight w:val="0"/>
      <w:marTop w:val="0"/>
      <w:marBottom w:val="0"/>
      <w:divBdr>
        <w:top w:val="none" w:sz="0" w:space="0" w:color="auto"/>
        <w:left w:val="none" w:sz="0" w:space="0" w:color="auto"/>
        <w:bottom w:val="none" w:sz="0" w:space="0" w:color="auto"/>
        <w:right w:val="none" w:sz="0" w:space="0" w:color="auto"/>
      </w:divBdr>
      <w:divsChild>
        <w:div w:id="1705983094">
          <w:marLeft w:val="446"/>
          <w:marRight w:val="0"/>
          <w:marTop w:val="0"/>
          <w:marBottom w:val="0"/>
          <w:divBdr>
            <w:top w:val="none" w:sz="0" w:space="0" w:color="auto"/>
            <w:left w:val="none" w:sz="0" w:space="0" w:color="auto"/>
            <w:bottom w:val="none" w:sz="0" w:space="0" w:color="auto"/>
            <w:right w:val="none" w:sz="0" w:space="0" w:color="auto"/>
          </w:divBdr>
        </w:div>
        <w:div w:id="919214548">
          <w:marLeft w:val="446"/>
          <w:marRight w:val="0"/>
          <w:marTop w:val="0"/>
          <w:marBottom w:val="0"/>
          <w:divBdr>
            <w:top w:val="none" w:sz="0" w:space="0" w:color="auto"/>
            <w:left w:val="none" w:sz="0" w:space="0" w:color="auto"/>
            <w:bottom w:val="none" w:sz="0" w:space="0" w:color="auto"/>
            <w:right w:val="none" w:sz="0" w:space="0" w:color="auto"/>
          </w:divBdr>
        </w:div>
        <w:div w:id="587734090">
          <w:marLeft w:val="446"/>
          <w:marRight w:val="0"/>
          <w:marTop w:val="0"/>
          <w:marBottom w:val="0"/>
          <w:divBdr>
            <w:top w:val="none" w:sz="0" w:space="0" w:color="auto"/>
            <w:left w:val="none" w:sz="0" w:space="0" w:color="auto"/>
            <w:bottom w:val="none" w:sz="0" w:space="0" w:color="auto"/>
            <w:right w:val="none" w:sz="0" w:space="0" w:color="auto"/>
          </w:divBdr>
        </w:div>
        <w:div w:id="2030520536">
          <w:marLeft w:val="446"/>
          <w:marRight w:val="0"/>
          <w:marTop w:val="0"/>
          <w:marBottom w:val="0"/>
          <w:divBdr>
            <w:top w:val="none" w:sz="0" w:space="0" w:color="auto"/>
            <w:left w:val="none" w:sz="0" w:space="0" w:color="auto"/>
            <w:bottom w:val="none" w:sz="0" w:space="0" w:color="auto"/>
            <w:right w:val="none" w:sz="0" w:space="0" w:color="auto"/>
          </w:divBdr>
        </w:div>
        <w:div w:id="408312375">
          <w:marLeft w:val="446"/>
          <w:marRight w:val="0"/>
          <w:marTop w:val="0"/>
          <w:marBottom w:val="0"/>
          <w:divBdr>
            <w:top w:val="none" w:sz="0" w:space="0" w:color="auto"/>
            <w:left w:val="none" w:sz="0" w:space="0" w:color="auto"/>
            <w:bottom w:val="none" w:sz="0" w:space="0" w:color="auto"/>
            <w:right w:val="none" w:sz="0" w:space="0" w:color="auto"/>
          </w:divBdr>
        </w:div>
        <w:div w:id="943733448">
          <w:marLeft w:val="446"/>
          <w:marRight w:val="0"/>
          <w:marTop w:val="0"/>
          <w:marBottom w:val="0"/>
          <w:divBdr>
            <w:top w:val="none" w:sz="0" w:space="0" w:color="auto"/>
            <w:left w:val="none" w:sz="0" w:space="0" w:color="auto"/>
            <w:bottom w:val="none" w:sz="0" w:space="0" w:color="auto"/>
            <w:right w:val="none" w:sz="0" w:space="0" w:color="auto"/>
          </w:divBdr>
        </w:div>
        <w:div w:id="339821385">
          <w:marLeft w:val="446"/>
          <w:marRight w:val="0"/>
          <w:marTop w:val="0"/>
          <w:marBottom w:val="0"/>
          <w:divBdr>
            <w:top w:val="none" w:sz="0" w:space="0" w:color="auto"/>
            <w:left w:val="none" w:sz="0" w:space="0" w:color="auto"/>
            <w:bottom w:val="none" w:sz="0" w:space="0" w:color="auto"/>
            <w:right w:val="none" w:sz="0" w:space="0" w:color="auto"/>
          </w:divBdr>
        </w:div>
      </w:divsChild>
    </w:div>
    <w:div w:id="1617978621">
      <w:bodyDiv w:val="1"/>
      <w:marLeft w:val="0"/>
      <w:marRight w:val="0"/>
      <w:marTop w:val="0"/>
      <w:marBottom w:val="0"/>
      <w:divBdr>
        <w:top w:val="none" w:sz="0" w:space="0" w:color="auto"/>
        <w:left w:val="none" w:sz="0" w:space="0" w:color="auto"/>
        <w:bottom w:val="none" w:sz="0" w:space="0" w:color="auto"/>
        <w:right w:val="none" w:sz="0" w:space="0" w:color="auto"/>
      </w:divBdr>
    </w:div>
    <w:div w:id="1643382354">
      <w:bodyDiv w:val="1"/>
      <w:marLeft w:val="0"/>
      <w:marRight w:val="0"/>
      <w:marTop w:val="0"/>
      <w:marBottom w:val="0"/>
      <w:divBdr>
        <w:top w:val="none" w:sz="0" w:space="0" w:color="auto"/>
        <w:left w:val="none" w:sz="0" w:space="0" w:color="auto"/>
        <w:bottom w:val="none" w:sz="0" w:space="0" w:color="auto"/>
        <w:right w:val="none" w:sz="0" w:space="0" w:color="auto"/>
      </w:divBdr>
    </w:div>
    <w:div w:id="1643461654">
      <w:bodyDiv w:val="1"/>
      <w:marLeft w:val="0"/>
      <w:marRight w:val="0"/>
      <w:marTop w:val="0"/>
      <w:marBottom w:val="0"/>
      <w:divBdr>
        <w:top w:val="none" w:sz="0" w:space="0" w:color="auto"/>
        <w:left w:val="none" w:sz="0" w:space="0" w:color="auto"/>
        <w:bottom w:val="none" w:sz="0" w:space="0" w:color="auto"/>
        <w:right w:val="none" w:sz="0" w:space="0" w:color="auto"/>
      </w:divBdr>
    </w:div>
    <w:div w:id="1658925231">
      <w:bodyDiv w:val="1"/>
      <w:marLeft w:val="0"/>
      <w:marRight w:val="0"/>
      <w:marTop w:val="0"/>
      <w:marBottom w:val="0"/>
      <w:divBdr>
        <w:top w:val="none" w:sz="0" w:space="0" w:color="auto"/>
        <w:left w:val="none" w:sz="0" w:space="0" w:color="auto"/>
        <w:bottom w:val="none" w:sz="0" w:space="0" w:color="auto"/>
        <w:right w:val="none" w:sz="0" w:space="0" w:color="auto"/>
      </w:divBdr>
    </w:div>
    <w:div w:id="1660888082">
      <w:bodyDiv w:val="1"/>
      <w:marLeft w:val="0"/>
      <w:marRight w:val="0"/>
      <w:marTop w:val="0"/>
      <w:marBottom w:val="0"/>
      <w:divBdr>
        <w:top w:val="none" w:sz="0" w:space="0" w:color="auto"/>
        <w:left w:val="none" w:sz="0" w:space="0" w:color="auto"/>
        <w:bottom w:val="none" w:sz="0" w:space="0" w:color="auto"/>
        <w:right w:val="none" w:sz="0" w:space="0" w:color="auto"/>
      </w:divBdr>
    </w:div>
    <w:div w:id="1684357592">
      <w:bodyDiv w:val="1"/>
      <w:marLeft w:val="0"/>
      <w:marRight w:val="0"/>
      <w:marTop w:val="0"/>
      <w:marBottom w:val="0"/>
      <w:divBdr>
        <w:top w:val="none" w:sz="0" w:space="0" w:color="auto"/>
        <w:left w:val="none" w:sz="0" w:space="0" w:color="auto"/>
        <w:bottom w:val="none" w:sz="0" w:space="0" w:color="auto"/>
        <w:right w:val="none" w:sz="0" w:space="0" w:color="auto"/>
      </w:divBdr>
    </w:div>
    <w:div w:id="1689520643">
      <w:bodyDiv w:val="1"/>
      <w:marLeft w:val="0"/>
      <w:marRight w:val="0"/>
      <w:marTop w:val="0"/>
      <w:marBottom w:val="0"/>
      <w:divBdr>
        <w:top w:val="none" w:sz="0" w:space="0" w:color="auto"/>
        <w:left w:val="none" w:sz="0" w:space="0" w:color="auto"/>
        <w:bottom w:val="none" w:sz="0" w:space="0" w:color="auto"/>
        <w:right w:val="none" w:sz="0" w:space="0" w:color="auto"/>
      </w:divBdr>
    </w:div>
    <w:div w:id="1693147573">
      <w:bodyDiv w:val="1"/>
      <w:marLeft w:val="0"/>
      <w:marRight w:val="0"/>
      <w:marTop w:val="0"/>
      <w:marBottom w:val="0"/>
      <w:divBdr>
        <w:top w:val="none" w:sz="0" w:space="0" w:color="auto"/>
        <w:left w:val="none" w:sz="0" w:space="0" w:color="auto"/>
        <w:bottom w:val="none" w:sz="0" w:space="0" w:color="auto"/>
        <w:right w:val="none" w:sz="0" w:space="0" w:color="auto"/>
      </w:divBdr>
    </w:div>
    <w:div w:id="1708945589">
      <w:bodyDiv w:val="1"/>
      <w:marLeft w:val="0"/>
      <w:marRight w:val="0"/>
      <w:marTop w:val="0"/>
      <w:marBottom w:val="0"/>
      <w:divBdr>
        <w:top w:val="none" w:sz="0" w:space="0" w:color="auto"/>
        <w:left w:val="none" w:sz="0" w:space="0" w:color="auto"/>
        <w:bottom w:val="none" w:sz="0" w:space="0" w:color="auto"/>
        <w:right w:val="none" w:sz="0" w:space="0" w:color="auto"/>
      </w:divBdr>
    </w:div>
    <w:div w:id="1732344864">
      <w:bodyDiv w:val="1"/>
      <w:marLeft w:val="0"/>
      <w:marRight w:val="0"/>
      <w:marTop w:val="0"/>
      <w:marBottom w:val="0"/>
      <w:divBdr>
        <w:top w:val="none" w:sz="0" w:space="0" w:color="auto"/>
        <w:left w:val="none" w:sz="0" w:space="0" w:color="auto"/>
        <w:bottom w:val="none" w:sz="0" w:space="0" w:color="auto"/>
        <w:right w:val="none" w:sz="0" w:space="0" w:color="auto"/>
      </w:divBdr>
    </w:div>
    <w:div w:id="1775903397">
      <w:bodyDiv w:val="1"/>
      <w:marLeft w:val="0"/>
      <w:marRight w:val="0"/>
      <w:marTop w:val="0"/>
      <w:marBottom w:val="0"/>
      <w:divBdr>
        <w:top w:val="none" w:sz="0" w:space="0" w:color="auto"/>
        <w:left w:val="none" w:sz="0" w:space="0" w:color="auto"/>
        <w:bottom w:val="none" w:sz="0" w:space="0" w:color="auto"/>
        <w:right w:val="none" w:sz="0" w:space="0" w:color="auto"/>
      </w:divBdr>
    </w:div>
    <w:div w:id="1855879373">
      <w:bodyDiv w:val="1"/>
      <w:marLeft w:val="0"/>
      <w:marRight w:val="0"/>
      <w:marTop w:val="0"/>
      <w:marBottom w:val="0"/>
      <w:divBdr>
        <w:top w:val="none" w:sz="0" w:space="0" w:color="auto"/>
        <w:left w:val="none" w:sz="0" w:space="0" w:color="auto"/>
        <w:bottom w:val="none" w:sz="0" w:space="0" w:color="auto"/>
        <w:right w:val="none" w:sz="0" w:space="0" w:color="auto"/>
      </w:divBdr>
    </w:div>
    <w:div w:id="1867480713">
      <w:bodyDiv w:val="1"/>
      <w:marLeft w:val="0"/>
      <w:marRight w:val="0"/>
      <w:marTop w:val="0"/>
      <w:marBottom w:val="0"/>
      <w:divBdr>
        <w:top w:val="none" w:sz="0" w:space="0" w:color="auto"/>
        <w:left w:val="none" w:sz="0" w:space="0" w:color="auto"/>
        <w:bottom w:val="none" w:sz="0" w:space="0" w:color="auto"/>
        <w:right w:val="none" w:sz="0" w:space="0" w:color="auto"/>
      </w:divBdr>
      <w:divsChild>
        <w:div w:id="266936825">
          <w:marLeft w:val="1094"/>
          <w:marRight w:val="0"/>
          <w:marTop w:val="0"/>
          <w:marBottom w:val="0"/>
          <w:divBdr>
            <w:top w:val="none" w:sz="0" w:space="0" w:color="auto"/>
            <w:left w:val="none" w:sz="0" w:space="0" w:color="auto"/>
            <w:bottom w:val="none" w:sz="0" w:space="0" w:color="auto"/>
            <w:right w:val="none" w:sz="0" w:space="0" w:color="auto"/>
          </w:divBdr>
        </w:div>
        <w:div w:id="158736646">
          <w:marLeft w:val="1094"/>
          <w:marRight w:val="0"/>
          <w:marTop w:val="0"/>
          <w:marBottom w:val="0"/>
          <w:divBdr>
            <w:top w:val="none" w:sz="0" w:space="0" w:color="auto"/>
            <w:left w:val="none" w:sz="0" w:space="0" w:color="auto"/>
            <w:bottom w:val="none" w:sz="0" w:space="0" w:color="auto"/>
            <w:right w:val="none" w:sz="0" w:space="0" w:color="auto"/>
          </w:divBdr>
        </w:div>
        <w:div w:id="1888760928">
          <w:marLeft w:val="1094"/>
          <w:marRight w:val="0"/>
          <w:marTop w:val="0"/>
          <w:marBottom w:val="0"/>
          <w:divBdr>
            <w:top w:val="none" w:sz="0" w:space="0" w:color="auto"/>
            <w:left w:val="none" w:sz="0" w:space="0" w:color="auto"/>
            <w:bottom w:val="none" w:sz="0" w:space="0" w:color="auto"/>
            <w:right w:val="none" w:sz="0" w:space="0" w:color="auto"/>
          </w:divBdr>
        </w:div>
        <w:div w:id="1100223931">
          <w:marLeft w:val="1094"/>
          <w:marRight w:val="0"/>
          <w:marTop w:val="0"/>
          <w:marBottom w:val="0"/>
          <w:divBdr>
            <w:top w:val="none" w:sz="0" w:space="0" w:color="auto"/>
            <w:left w:val="none" w:sz="0" w:space="0" w:color="auto"/>
            <w:bottom w:val="none" w:sz="0" w:space="0" w:color="auto"/>
            <w:right w:val="none" w:sz="0" w:space="0" w:color="auto"/>
          </w:divBdr>
        </w:div>
        <w:div w:id="1105493364">
          <w:marLeft w:val="1094"/>
          <w:marRight w:val="0"/>
          <w:marTop w:val="0"/>
          <w:marBottom w:val="0"/>
          <w:divBdr>
            <w:top w:val="none" w:sz="0" w:space="0" w:color="auto"/>
            <w:left w:val="none" w:sz="0" w:space="0" w:color="auto"/>
            <w:bottom w:val="none" w:sz="0" w:space="0" w:color="auto"/>
            <w:right w:val="none" w:sz="0" w:space="0" w:color="auto"/>
          </w:divBdr>
        </w:div>
      </w:divsChild>
    </w:div>
    <w:div w:id="1868904935">
      <w:bodyDiv w:val="1"/>
      <w:marLeft w:val="0"/>
      <w:marRight w:val="0"/>
      <w:marTop w:val="0"/>
      <w:marBottom w:val="0"/>
      <w:divBdr>
        <w:top w:val="none" w:sz="0" w:space="0" w:color="auto"/>
        <w:left w:val="none" w:sz="0" w:space="0" w:color="auto"/>
        <w:bottom w:val="none" w:sz="0" w:space="0" w:color="auto"/>
        <w:right w:val="none" w:sz="0" w:space="0" w:color="auto"/>
      </w:divBdr>
    </w:div>
    <w:div w:id="1894075778">
      <w:bodyDiv w:val="1"/>
      <w:marLeft w:val="0"/>
      <w:marRight w:val="0"/>
      <w:marTop w:val="0"/>
      <w:marBottom w:val="0"/>
      <w:divBdr>
        <w:top w:val="none" w:sz="0" w:space="0" w:color="auto"/>
        <w:left w:val="none" w:sz="0" w:space="0" w:color="auto"/>
        <w:bottom w:val="none" w:sz="0" w:space="0" w:color="auto"/>
        <w:right w:val="none" w:sz="0" w:space="0" w:color="auto"/>
      </w:divBdr>
    </w:div>
    <w:div w:id="1894121502">
      <w:bodyDiv w:val="1"/>
      <w:marLeft w:val="0"/>
      <w:marRight w:val="0"/>
      <w:marTop w:val="0"/>
      <w:marBottom w:val="0"/>
      <w:divBdr>
        <w:top w:val="none" w:sz="0" w:space="0" w:color="auto"/>
        <w:left w:val="none" w:sz="0" w:space="0" w:color="auto"/>
        <w:bottom w:val="none" w:sz="0" w:space="0" w:color="auto"/>
        <w:right w:val="none" w:sz="0" w:space="0" w:color="auto"/>
      </w:divBdr>
    </w:div>
    <w:div w:id="1895776677">
      <w:bodyDiv w:val="1"/>
      <w:marLeft w:val="0"/>
      <w:marRight w:val="0"/>
      <w:marTop w:val="0"/>
      <w:marBottom w:val="0"/>
      <w:divBdr>
        <w:top w:val="none" w:sz="0" w:space="0" w:color="auto"/>
        <w:left w:val="none" w:sz="0" w:space="0" w:color="auto"/>
        <w:bottom w:val="none" w:sz="0" w:space="0" w:color="auto"/>
        <w:right w:val="none" w:sz="0" w:space="0" w:color="auto"/>
      </w:divBdr>
    </w:div>
    <w:div w:id="1907032525">
      <w:bodyDiv w:val="1"/>
      <w:marLeft w:val="0"/>
      <w:marRight w:val="0"/>
      <w:marTop w:val="0"/>
      <w:marBottom w:val="0"/>
      <w:divBdr>
        <w:top w:val="none" w:sz="0" w:space="0" w:color="auto"/>
        <w:left w:val="none" w:sz="0" w:space="0" w:color="auto"/>
        <w:bottom w:val="none" w:sz="0" w:space="0" w:color="auto"/>
        <w:right w:val="none" w:sz="0" w:space="0" w:color="auto"/>
      </w:divBdr>
    </w:div>
    <w:div w:id="1927182525">
      <w:bodyDiv w:val="1"/>
      <w:marLeft w:val="0"/>
      <w:marRight w:val="0"/>
      <w:marTop w:val="0"/>
      <w:marBottom w:val="0"/>
      <w:divBdr>
        <w:top w:val="none" w:sz="0" w:space="0" w:color="auto"/>
        <w:left w:val="none" w:sz="0" w:space="0" w:color="auto"/>
        <w:bottom w:val="none" w:sz="0" w:space="0" w:color="auto"/>
        <w:right w:val="none" w:sz="0" w:space="0" w:color="auto"/>
      </w:divBdr>
    </w:div>
    <w:div w:id="1943029457">
      <w:bodyDiv w:val="1"/>
      <w:marLeft w:val="0"/>
      <w:marRight w:val="0"/>
      <w:marTop w:val="0"/>
      <w:marBottom w:val="0"/>
      <w:divBdr>
        <w:top w:val="none" w:sz="0" w:space="0" w:color="auto"/>
        <w:left w:val="none" w:sz="0" w:space="0" w:color="auto"/>
        <w:bottom w:val="none" w:sz="0" w:space="0" w:color="auto"/>
        <w:right w:val="none" w:sz="0" w:space="0" w:color="auto"/>
      </w:divBdr>
    </w:div>
    <w:div w:id="1960721752">
      <w:bodyDiv w:val="1"/>
      <w:marLeft w:val="0"/>
      <w:marRight w:val="0"/>
      <w:marTop w:val="0"/>
      <w:marBottom w:val="0"/>
      <w:divBdr>
        <w:top w:val="none" w:sz="0" w:space="0" w:color="auto"/>
        <w:left w:val="none" w:sz="0" w:space="0" w:color="auto"/>
        <w:bottom w:val="none" w:sz="0" w:space="0" w:color="auto"/>
        <w:right w:val="none" w:sz="0" w:space="0" w:color="auto"/>
      </w:divBdr>
    </w:div>
    <w:div w:id="1966307290">
      <w:bodyDiv w:val="1"/>
      <w:marLeft w:val="0"/>
      <w:marRight w:val="0"/>
      <w:marTop w:val="0"/>
      <w:marBottom w:val="0"/>
      <w:divBdr>
        <w:top w:val="none" w:sz="0" w:space="0" w:color="auto"/>
        <w:left w:val="none" w:sz="0" w:space="0" w:color="auto"/>
        <w:bottom w:val="none" w:sz="0" w:space="0" w:color="auto"/>
        <w:right w:val="none" w:sz="0" w:space="0" w:color="auto"/>
      </w:divBdr>
    </w:div>
    <w:div w:id="2013333767">
      <w:bodyDiv w:val="1"/>
      <w:marLeft w:val="0"/>
      <w:marRight w:val="0"/>
      <w:marTop w:val="0"/>
      <w:marBottom w:val="0"/>
      <w:divBdr>
        <w:top w:val="none" w:sz="0" w:space="0" w:color="auto"/>
        <w:left w:val="none" w:sz="0" w:space="0" w:color="auto"/>
        <w:bottom w:val="none" w:sz="0" w:space="0" w:color="auto"/>
        <w:right w:val="none" w:sz="0" w:space="0" w:color="auto"/>
      </w:divBdr>
    </w:div>
    <w:div w:id="2018187043">
      <w:bodyDiv w:val="1"/>
      <w:marLeft w:val="0"/>
      <w:marRight w:val="0"/>
      <w:marTop w:val="0"/>
      <w:marBottom w:val="0"/>
      <w:divBdr>
        <w:top w:val="none" w:sz="0" w:space="0" w:color="auto"/>
        <w:left w:val="none" w:sz="0" w:space="0" w:color="auto"/>
        <w:bottom w:val="none" w:sz="0" w:space="0" w:color="auto"/>
        <w:right w:val="none" w:sz="0" w:space="0" w:color="auto"/>
      </w:divBdr>
    </w:div>
    <w:div w:id="2042127571">
      <w:bodyDiv w:val="1"/>
      <w:marLeft w:val="0"/>
      <w:marRight w:val="0"/>
      <w:marTop w:val="0"/>
      <w:marBottom w:val="0"/>
      <w:divBdr>
        <w:top w:val="none" w:sz="0" w:space="0" w:color="auto"/>
        <w:left w:val="none" w:sz="0" w:space="0" w:color="auto"/>
        <w:bottom w:val="none" w:sz="0" w:space="0" w:color="auto"/>
        <w:right w:val="none" w:sz="0" w:space="0" w:color="auto"/>
      </w:divBdr>
    </w:div>
    <w:div w:id="2072658556">
      <w:bodyDiv w:val="1"/>
      <w:marLeft w:val="0"/>
      <w:marRight w:val="0"/>
      <w:marTop w:val="0"/>
      <w:marBottom w:val="0"/>
      <w:divBdr>
        <w:top w:val="none" w:sz="0" w:space="0" w:color="auto"/>
        <w:left w:val="none" w:sz="0" w:space="0" w:color="auto"/>
        <w:bottom w:val="none" w:sz="0" w:space="0" w:color="auto"/>
        <w:right w:val="none" w:sz="0" w:space="0" w:color="auto"/>
      </w:divBdr>
    </w:div>
    <w:div w:id="2076194663">
      <w:bodyDiv w:val="1"/>
      <w:marLeft w:val="0"/>
      <w:marRight w:val="0"/>
      <w:marTop w:val="0"/>
      <w:marBottom w:val="0"/>
      <w:divBdr>
        <w:top w:val="none" w:sz="0" w:space="0" w:color="auto"/>
        <w:left w:val="none" w:sz="0" w:space="0" w:color="auto"/>
        <w:bottom w:val="none" w:sz="0" w:space="0" w:color="auto"/>
        <w:right w:val="none" w:sz="0" w:space="0" w:color="auto"/>
      </w:divBdr>
    </w:div>
    <w:div w:id="2088844958">
      <w:bodyDiv w:val="1"/>
      <w:marLeft w:val="0"/>
      <w:marRight w:val="0"/>
      <w:marTop w:val="0"/>
      <w:marBottom w:val="0"/>
      <w:divBdr>
        <w:top w:val="none" w:sz="0" w:space="0" w:color="auto"/>
        <w:left w:val="none" w:sz="0" w:space="0" w:color="auto"/>
        <w:bottom w:val="none" w:sz="0" w:space="0" w:color="auto"/>
        <w:right w:val="none" w:sz="0" w:space="0" w:color="auto"/>
      </w:divBdr>
    </w:div>
    <w:div w:id="2097945021">
      <w:bodyDiv w:val="1"/>
      <w:marLeft w:val="0"/>
      <w:marRight w:val="0"/>
      <w:marTop w:val="0"/>
      <w:marBottom w:val="0"/>
      <w:divBdr>
        <w:top w:val="none" w:sz="0" w:space="0" w:color="auto"/>
        <w:left w:val="none" w:sz="0" w:space="0" w:color="auto"/>
        <w:bottom w:val="none" w:sz="0" w:space="0" w:color="auto"/>
        <w:right w:val="none" w:sz="0" w:space="0" w:color="auto"/>
      </w:divBdr>
    </w:div>
    <w:div w:id="21004482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emf"/><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8.png"/><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image" Target="media/image20.emf"/><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11.png"/><Relationship Id="rId28" Type="http://schemas.openxmlformats.org/officeDocument/2006/relationships/image" Target="media/image16.emf"/><Relationship Id="rId36" Type="http://schemas.openxmlformats.org/officeDocument/2006/relationships/footer" Target="footer5.xml"/><Relationship Id="rId10" Type="http://schemas.openxmlformats.org/officeDocument/2006/relationships/image" Target="media/image2.jpg"/><Relationship Id="rId19" Type="http://schemas.openxmlformats.org/officeDocument/2006/relationships/image" Target="media/image7.png"/><Relationship Id="rId31" Type="http://schemas.openxmlformats.org/officeDocument/2006/relationships/image" Target="media/image19.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emf"/><Relationship Id="rId30" Type="http://schemas.openxmlformats.org/officeDocument/2006/relationships/image" Target="media/image18.emf"/><Relationship Id="rId35" Type="http://schemas.openxmlformats.org/officeDocument/2006/relationships/footer" Target="footer4.xml"/><Relationship Id="rId8" Type="http://schemas.openxmlformats.org/officeDocument/2006/relationships/endnotes" Target="endnotes.xm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HN8xD/x2JZHrBjdCscLy3NLzrsw==">AMUW2mUGyyeAFN4O25rpBZSWI5YH/MGi+FB8bpRfZx6uBC88ROmksEGzz02xJVzlFvI4Tgg0tnP30eNF4Q4kaUqFuSRT1Tztr7R+5+FvHTEHMBhgZZfBU1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E72144FC-83CF-4F4D-A2A4-BB4852F61C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1</Pages>
  <Words>8234</Words>
  <Characters>46939</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 kiran</dc:creator>
  <cp:lastModifiedBy>sai vardhan</cp:lastModifiedBy>
  <cp:revision>3</cp:revision>
  <cp:lastPrinted>2024-06-16T16:40:00Z</cp:lastPrinted>
  <dcterms:created xsi:type="dcterms:W3CDTF">2024-11-26T12:36:00Z</dcterms:created>
  <dcterms:modified xsi:type="dcterms:W3CDTF">2024-11-2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46859a660a2de9a64bcfb2e51fdf8a341ec8c90837e99a5ec26cb7c8c211c6e</vt:lpwstr>
  </property>
</Properties>
</file>